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oter4.xml" ContentType="application/vnd.openxmlformats-officedocument.wordprocessingml.foot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header9.xml" ContentType="application/vnd.openxmlformats-officedocument.wordprocessingml.header+xml"/>
  <Override PartName="/word/footer5.xml" ContentType="application/vnd.openxmlformats-officedocument.wordprocessingml.footer+xml"/>
  <Override PartName="/word/header10.xml" ContentType="application/vnd.openxmlformats-officedocument.wordprocessingml.header+xml"/>
  <Override PartName="/word/header11.xml" ContentType="application/vnd.openxmlformats-officedocument.wordprocessingml.header+xml"/>
  <Override PartName="/word/header12.xml" ContentType="application/vnd.openxmlformats-officedocument.wordprocessingml.head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D5AEB5E" w14:textId="7047643F" w:rsidR="00A63D1D" w:rsidRPr="006C236C" w:rsidRDefault="009A3C08" w:rsidP="006C236C">
      <w:pPr>
        <w:pStyle w:val="Heading1"/>
        <w:tabs>
          <w:tab w:val="clear" w:pos="284"/>
          <w:tab w:val="left" w:pos="709"/>
          <w:tab w:val="left" w:pos="8490"/>
        </w:tabs>
        <w:spacing w:before="400" w:after="0"/>
        <w:rPr>
          <w:rFonts w:cs="Arial"/>
          <w:caps w:val="0"/>
          <w:color w:val="00426F"/>
        </w:rPr>
      </w:pPr>
      <w:r w:rsidRPr="006C236C">
        <w:rPr>
          <w:rFonts w:cs="Arial"/>
          <w:caps w:val="0"/>
          <w:color w:val="00426F"/>
        </w:rPr>
        <w:t>2</w:t>
      </w:r>
      <w:r w:rsidR="004D606F" w:rsidRPr="006C236C">
        <w:rPr>
          <w:rFonts w:cs="Arial"/>
          <w:caps w:val="0"/>
          <w:color w:val="00426F"/>
        </w:rPr>
        <w:t xml:space="preserve">. </w:t>
      </w:r>
      <w:r w:rsidR="00FA09EC" w:rsidRPr="006C236C">
        <w:rPr>
          <w:rFonts w:cs="Arial"/>
          <w:caps w:val="0"/>
          <w:color w:val="00426F"/>
        </w:rPr>
        <w:tab/>
      </w:r>
      <w:r w:rsidR="00D33D6D" w:rsidRPr="006C236C">
        <w:rPr>
          <w:rFonts w:cs="Arial"/>
          <w:caps w:val="0"/>
          <w:color w:val="00426F"/>
        </w:rPr>
        <w:t>EDUCATION</w:t>
      </w:r>
      <w:r w:rsidR="00621ABC" w:rsidRPr="006C236C">
        <w:rPr>
          <w:rFonts w:cs="Arial"/>
          <w:caps w:val="0"/>
          <w:color w:val="00426F"/>
        </w:rPr>
        <w:t xml:space="preserve"> </w:t>
      </w:r>
      <w:r w:rsidR="00A63D1D" w:rsidRPr="006C236C">
        <w:rPr>
          <w:rFonts w:cs="Arial"/>
          <w:caps w:val="0"/>
          <w:color w:val="00426F"/>
        </w:rPr>
        <w:t>CLUSTER</w:t>
      </w:r>
    </w:p>
    <w:p w14:paraId="5407428B" w14:textId="486F6BBA" w:rsidR="00E54AF7" w:rsidRPr="00635E7A" w:rsidRDefault="0024022B" w:rsidP="00635E7A">
      <w:pPr>
        <w:pStyle w:val="Heading2"/>
        <w:pBdr>
          <w:bottom w:val="single" w:sz="4" w:space="4" w:color="008EBA"/>
        </w:pBdr>
        <w:ind w:left="357" w:hanging="357"/>
        <w:rPr>
          <w:color w:val="008EBA"/>
        </w:rPr>
      </w:pPr>
      <w:bookmarkStart w:id="0" w:name="_Toc511756217"/>
      <w:bookmarkStart w:id="1" w:name="_Toc473722853"/>
      <w:bookmarkStart w:id="2" w:name="_Toc511769340"/>
      <w:r w:rsidRPr="00635E7A">
        <w:rPr>
          <w:color w:val="008EBA"/>
        </w:rPr>
        <w:t>2.1</w:t>
      </w:r>
      <w:r w:rsidRPr="00635E7A">
        <w:rPr>
          <w:color w:val="008EBA"/>
        </w:rPr>
        <w:tab/>
      </w:r>
      <w:r w:rsidR="00E54AF7" w:rsidRPr="00635E7A">
        <w:rPr>
          <w:color w:val="008EBA"/>
        </w:rPr>
        <w:t>Agency Expense Summary</w:t>
      </w:r>
      <w:bookmarkEnd w:id="0"/>
      <w:r w:rsidR="00E54AF7" w:rsidRPr="00635E7A" w:rsidDel="00E54AF7">
        <w:rPr>
          <w:color w:val="008EBA"/>
        </w:rPr>
        <w:t xml:space="preserve"> </w:t>
      </w:r>
    </w:p>
    <w:bookmarkEnd w:id="1"/>
    <w:bookmarkEnd w:id="2"/>
    <w:p w14:paraId="0B5E70FC" w14:textId="77777777" w:rsidR="00E27C10" w:rsidRPr="0011239F" w:rsidRDefault="00E27C10" w:rsidP="003223AF">
      <w:pPr>
        <w:rPr>
          <w:rFonts w:ascii="Arial" w:hAnsi="Arial" w:cs="Arial"/>
        </w:rPr>
      </w:pPr>
    </w:p>
    <w:tbl>
      <w:tblPr>
        <w:tblW w:w="9781" w:type="dxa"/>
        <w:tblLayout w:type="fixed"/>
        <w:tblLook w:val="04A0" w:firstRow="1" w:lastRow="0" w:firstColumn="1" w:lastColumn="0" w:noHBand="0" w:noVBand="1"/>
        <w:tblCaption w:val="Agency Expense Summary table"/>
        <w:tblDescription w:val="Education cluster - Agency Expense Summary table"/>
      </w:tblPr>
      <w:tblGrid>
        <w:gridCol w:w="4046"/>
        <w:gridCol w:w="955"/>
        <w:gridCol w:w="956"/>
        <w:gridCol w:w="958"/>
        <w:gridCol w:w="954"/>
        <w:gridCol w:w="956"/>
        <w:gridCol w:w="956"/>
      </w:tblGrid>
      <w:tr w:rsidR="00E27C10" w:rsidRPr="0011239F" w14:paraId="1084D811" w14:textId="77777777" w:rsidTr="007F3D31">
        <w:trPr>
          <w:trHeight w:val="283"/>
        </w:trPr>
        <w:tc>
          <w:tcPr>
            <w:tcW w:w="4046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008EBA"/>
            <w:vAlign w:val="center"/>
            <w:hideMark/>
          </w:tcPr>
          <w:p w14:paraId="41213064" w14:textId="7884C4A0" w:rsidR="00E27C10" w:rsidRPr="0011239F" w:rsidRDefault="00E27C10" w:rsidP="003223AF">
            <w:pPr>
              <w:jc w:val="center"/>
              <w:rPr>
                <w:rFonts w:ascii="Arial" w:hAnsi="Arial" w:cs="Arial"/>
                <w:b/>
                <w:bCs/>
                <w:color w:val="FFFFFF"/>
                <w:sz w:val="18"/>
                <w:szCs w:val="18"/>
                <w:lang w:eastAsia="en-AU"/>
              </w:rPr>
            </w:pPr>
            <w:r w:rsidRPr="0011239F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Education cluster</w:t>
            </w:r>
          </w:p>
        </w:tc>
        <w:tc>
          <w:tcPr>
            <w:tcW w:w="286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008EBA"/>
            <w:vAlign w:val="bottom"/>
            <w:hideMark/>
          </w:tcPr>
          <w:p w14:paraId="314A32B0" w14:textId="77777777" w:rsidR="00E27C10" w:rsidRPr="0011239F" w:rsidRDefault="00E27C10" w:rsidP="003F73B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11239F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Expenses</w:t>
            </w:r>
            <w:r w:rsidRPr="0011239F">
              <w:rPr>
                <w:rFonts w:ascii="Arial" w:hAnsi="Arial" w:cs="Arial"/>
                <w:color w:val="FFFFFF"/>
                <w:sz w:val="18"/>
                <w:szCs w:val="18"/>
                <w:vertAlign w:val="superscript"/>
                <w:lang w:eastAsia="en-AU"/>
              </w:rPr>
              <w:t>(a)</w:t>
            </w:r>
          </w:p>
        </w:tc>
        <w:tc>
          <w:tcPr>
            <w:tcW w:w="286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008EBA"/>
            <w:vAlign w:val="bottom"/>
            <w:hideMark/>
          </w:tcPr>
          <w:p w14:paraId="068752EC" w14:textId="77777777" w:rsidR="00E27C10" w:rsidRPr="0011239F" w:rsidRDefault="00E27C10" w:rsidP="003F73B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11239F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Capital Expenditure</w:t>
            </w:r>
          </w:p>
        </w:tc>
      </w:tr>
      <w:tr w:rsidR="00E27C10" w:rsidRPr="0011239F" w14:paraId="2B167E07" w14:textId="77777777" w:rsidTr="007F3D31">
        <w:trPr>
          <w:trHeight w:val="255"/>
        </w:trPr>
        <w:tc>
          <w:tcPr>
            <w:tcW w:w="4046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008EBA"/>
            <w:vAlign w:val="center"/>
            <w:hideMark/>
          </w:tcPr>
          <w:p w14:paraId="5361BDB8" w14:textId="77777777" w:rsidR="00E27C10" w:rsidRPr="0011239F" w:rsidRDefault="00E27C10" w:rsidP="003223AF">
            <w:pPr>
              <w:rPr>
                <w:rFonts w:ascii="Arial" w:hAnsi="Arial" w:cs="Arial"/>
                <w:b/>
                <w:bCs/>
                <w:color w:val="FFFFFF"/>
                <w:sz w:val="18"/>
                <w:szCs w:val="18"/>
                <w:lang w:eastAsia="en-AU"/>
              </w:rPr>
            </w:pP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008EBA"/>
            <w:vAlign w:val="bottom"/>
            <w:hideMark/>
          </w:tcPr>
          <w:p w14:paraId="67B828DD" w14:textId="49794583" w:rsidR="00E27C10" w:rsidRPr="0011239F" w:rsidRDefault="00680DCA" w:rsidP="003223A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</w:t>
            </w:r>
            <w:r w:rsidR="00621737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-21</w:t>
            </w: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008EBA"/>
            <w:vAlign w:val="bottom"/>
            <w:hideMark/>
          </w:tcPr>
          <w:p w14:paraId="1F048B24" w14:textId="2F1B454A" w:rsidR="00E27C10" w:rsidRPr="0011239F" w:rsidRDefault="00621737" w:rsidP="003223A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008EBA"/>
            <w:vAlign w:val="bottom"/>
            <w:hideMark/>
          </w:tcPr>
          <w:p w14:paraId="0C5AAA4A" w14:textId="77777777" w:rsidR="00E27C10" w:rsidRPr="0011239F" w:rsidRDefault="00E27C10" w:rsidP="003223AF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auto" w:fill="008EBA"/>
            <w:vAlign w:val="bottom"/>
            <w:hideMark/>
          </w:tcPr>
          <w:p w14:paraId="0D4393EE" w14:textId="7150702D" w:rsidR="00E27C10" w:rsidRPr="0011239F" w:rsidRDefault="00621737" w:rsidP="003223A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008EBA"/>
            <w:vAlign w:val="bottom"/>
            <w:hideMark/>
          </w:tcPr>
          <w:p w14:paraId="748ECA07" w14:textId="26A3F2E5" w:rsidR="00E27C10" w:rsidRPr="0011239F" w:rsidRDefault="00621737" w:rsidP="003223A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008EBA"/>
            <w:vAlign w:val="bottom"/>
            <w:hideMark/>
          </w:tcPr>
          <w:p w14:paraId="24E97411" w14:textId="674C4318" w:rsidR="00E27C10" w:rsidRPr="0011239F" w:rsidRDefault="00E27C10" w:rsidP="003223AF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</w:p>
        </w:tc>
      </w:tr>
      <w:tr w:rsidR="00E27C10" w:rsidRPr="0011239F" w14:paraId="48FF5149" w14:textId="77777777" w:rsidTr="0080420B">
        <w:trPr>
          <w:trHeight w:val="267"/>
        </w:trPr>
        <w:tc>
          <w:tcPr>
            <w:tcW w:w="4046" w:type="dxa"/>
            <w:vMerge/>
            <w:tcBorders>
              <w:top w:val="nil"/>
              <w:left w:val="nil"/>
              <w:right w:val="nil"/>
            </w:tcBorders>
            <w:shd w:val="clear" w:color="auto" w:fill="008EBA"/>
            <w:vAlign w:val="center"/>
            <w:hideMark/>
          </w:tcPr>
          <w:p w14:paraId="18EDA1D2" w14:textId="77777777" w:rsidR="00E27C10" w:rsidRPr="0011239F" w:rsidRDefault="00E27C10" w:rsidP="00DE57E3">
            <w:pPr>
              <w:rPr>
                <w:rFonts w:ascii="Arial" w:hAnsi="Arial" w:cs="Arial"/>
                <w:b/>
                <w:bCs/>
                <w:color w:val="FFFFFF"/>
                <w:sz w:val="18"/>
                <w:szCs w:val="18"/>
                <w:lang w:eastAsia="en-AU"/>
              </w:rPr>
            </w:pPr>
          </w:p>
        </w:tc>
        <w:tc>
          <w:tcPr>
            <w:tcW w:w="955" w:type="dxa"/>
            <w:tcBorders>
              <w:top w:val="nil"/>
              <w:left w:val="nil"/>
              <w:right w:val="nil"/>
            </w:tcBorders>
            <w:shd w:val="clear" w:color="auto" w:fill="008EBA"/>
            <w:vAlign w:val="bottom"/>
            <w:hideMark/>
          </w:tcPr>
          <w:p w14:paraId="6F65AF81" w14:textId="0FF93013" w:rsidR="00E27C10" w:rsidRPr="0011239F" w:rsidRDefault="00621737" w:rsidP="003F73B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956" w:type="dxa"/>
            <w:tcBorders>
              <w:top w:val="nil"/>
              <w:left w:val="nil"/>
              <w:right w:val="nil"/>
            </w:tcBorders>
            <w:shd w:val="clear" w:color="auto" w:fill="008EBA"/>
            <w:vAlign w:val="bottom"/>
            <w:hideMark/>
          </w:tcPr>
          <w:p w14:paraId="2B0AED3D" w14:textId="77777777" w:rsidR="00E27C10" w:rsidRPr="0011239F" w:rsidRDefault="00E27C10" w:rsidP="003F73B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11239F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958" w:type="dxa"/>
            <w:tcBorders>
              <w:top w:val="nil"/>
              <w:left w:val="nil"/>
              <w:right w:val="nil"/>
            </w:tcBorders>
            <w:shd w:val="clear" w:color="auto" w:fill="008EBA"/>
            <w:vAlign w:val="bottom"/>
            <w:hideMark/>
          </w:tcPr>
          <w:p w14:paraId="5D3BFCEC" w14:textId="77777777" w:rsidR="00E27C10" w:rsidRPr="0011239F" w:rsidRDefault="00E27C10" w:rsidP="003F73B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11239F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Change</w:t>
            </w:r>
          </w:p>
        </w:tc>
        <w:tc>
          <w:tcPr>
            <w:tcW w:w="954" w:type="dxa"/>
            <w:tcBorders>
              <w:top w:val="nil"/>
              <w:left w:val="nil"/>
              <w:right w:val="nil"/>
            </w:tcBorders>
            <w:shd w:val="clear" w:color="auto" w:fill="008EBA"/>
            <w:vAlign w:val="bottom"/>
            <w:hideMark/>
          </w:tcPr>
          <w:p w14:paraId="6162D9AD" w14:textId="6EE3E26A" w:rsidR="00E27C10" w:rsidRPr="0011239F" w:rsidRDefault="00621737" w:rsidP="003F73B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956" w:type="dxa"/>
            <w:tcBorders>
              <w:top w:val="nil"/>
              <w:left w:val="nil"/>
              <w:right w:val="nil"/>
            </w:tcBorders>
            <w:shd w:val="clear" w:color="auto" w:fill="008EBA"/>
            <w:vAlign w:val="bottom"/>
            <w:hideMark/>
          </w:tcPr>
          <w:p w14:paraId="2845A9ED" w14:textId="77777777" w:rsidR="00E27C10" w:rsidRPr="0011239F" w:rsidRDefault="00E27C10" w:rsidP="003F73B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11239F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956" w:type="dxa"/>
            <w:tcBorders>
              <w:top w:val="nil"/>
              <w:left w:val="nil"/>
              <w:right w:val="nil"/>
            </w:tcBorders>
            <w:shd w:val="clear" w:color="auto" w:fill="008EBA"/>
            <w:vAlign w:val="bottom"/>
            <w:hideMark/>
          </w:tcPr>
          <w:p w14:paraId="1394A80A" w14:textId="77777777" w:rsidR="00E27C10" w:rsidRPr="0011239F" w:rsidRDefault="00E27C10" w:rsidP="003F73B6">
            <w:pPr>
              <w:ind w:left="-57" w:right="-57"/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11239F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Change</w:t>
            </w:r>
          </w:p>
        </w:tc>
      </w:tr>
      <w:tr w:rsidR="00E27C10" w:rsidRPr="0011239F" w14:paraId="6BCE3358" w14:textId="77777777" w:rsidTr="00A15D1C">
        <w:trPr>
          <w:trHeight w:val="283"/>
        </w:trPr>
        <w:tc>
          <w:tcPr>
            <w:tcW w:w="4046" w:type="dxa"/>
            <w:tcBorders>
              <w:top w:val="nil"/>
              <w:left w:val="nil"/>
              <w:bottom w:val="nil"/>
              <w:right w:val="nil"/>
            </w:tcBorders>
            <w:shd w:val="clear" w:color="auto" w:fill="00426F"/>
            <w:vAlign w:val="center"/>
            <w:hideMark/>
          </w:tcPr>
          <w:p w14:paraId="05DE4C91" w14:textId="77777777" w:rsidR="00E27C10" w:rsidRPr="0011239F" w:rsidRDefault="00E27C10" w:rsidP="00DE57E3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1239F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00426F"/>
            <w:hideMark/>
          </w:tcPr>
          <w:p w14:paraId="3C2C117F" w14:textId="77777777" w:rsidR="00E27C10" w:rsidRPr="0011239F" w:rsidRDefault="00E27C10" w:rsidP="003F73B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11239F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m</w:t>
            </w: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00426F"/>
            <w:hideMark/>
          </w:tcPr>
          <w:p w14:paraId="01A7FF2C" w14:textId="77777777" w:rsidR="00E27C10" w:rsidRPr="0011239F" w:rsidRDefault="00E27C10" w:rsidP="003F73B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11239F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m</w:t>
            </w:r>
          </w:p>
        </w:tc>
        <w:tc>
          <w:tcPr>
            <w:tcW w:w="958" w:type="dxa"/>
            <w:tcBorders>
              <w:top w:val="nil"/>
              <w:left w:val="nil"/>
              <w:right w:val="nil"/>
            </w:tcBorders>
            <w:shd w:val="clear" w:color="auto" w:fill="00426F"/>
            <w:hideMark/>
          </w:tcPr>
          <w:p w14:paraId="24F4D9C8" w14:textId="77777777" w:rsidR="00E27C10" w:rsidRPr="0011239F" w:rsidRDefault="00E27C10" w:rsidP="003F73B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11239F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%</w:t>
            </w:r>
          </w:p>
        </w:tc>
        <w:tc>
          <w:tcPr>
            <w:tcW w:w="954" w:type="dxa"/>
            <w:tcBorders>
              <w:top w:val="nil"/>
              <w:left w:val="nil"/>
              <w:right w:val="nil"/>
            </w:tcBorders>
            <w:shd w:val="clear" w:color="auto" w:fill="00426F"/>
            <w:hideMark/>
          </w:tcPr>
          <w:p w14:paraId="60539A3C" w14:textId="77777777" w:rsidR="00E27C10" w:rsidRPr="0011239F" w:rsidRDefault="00E27C10" w:rsidP="003F73B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11239F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m</w:t>
            </w:r>
          </w:p>
        </w:tc>
        <w:tc>
          <w:tcPr>
            <w:tcW w:w="956" w:type="dxa"/>
            <w:tcBorders>
              <w:top w:val="nil"/>
              <w:left w:val="nil"/>
              <w:right w:val="nil"/>
            </w:tcBorders>
            <w:shd w:val="clear" w:color="auto" w:fill="00426F"/>
            <w:hideMark/>
          </w:tcPr>
          <w:p w14:paraId="0250C734" w14:textId="77777777" w:rsidR="00E27C10" w:rsidRPr="0011239F" w:rsidRDefault="00E27C10" w:rsidP="003F73B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11239F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m</w:t>
            </w:r>
          </w:p>
        </w:tc>
        <w:tc>
          <w:tcPr>
            <w:tcW w:w="956" w:type="dxa"/>
            <w:tcBorders>
              <w:top w:val="nil"/>
              <w:left w:val="nil"/>
              <w:right w:val="nil"/>
            </w:tcBorders>
            <w:shd w:val="clear" w:color="auto" w:fill="00426F"/>
            <w:hideMark/>
          </w:tcPr>
          <w:p w14:paraId="6FF6D820" w14:textId="77777777" w:rsidR="00E27C10" w:rsidRPr="0011239F" w:rsidRDefault="00E27C10" w:rsidP="003F73B6">
            <w:pPr>
              <w:ind w:left="-57" w:right="-57"/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11239F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%</w:t>
            </w:r>
          </w:p>
        </w:tc>
      </w:tr>
      <w:tr w:rsidR="00803501" w:rsidRPr="0011239F" w14:paraId="24CADA4F" w14:textId="77777777" w:rsidTr="001C0AB8">
        <w:trPr>
          <w:trHeight w:val="290"/>
        </w:trPr>
        <w:tc>
          <w:tcPr>
            <w:tcW w:w="4046" w:type="dxa"/>
            <w:tcBorders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6B407FF" w14:textId="77777777" w:rsidR="00803501" w:rsidRPr="0011239F" w:rsidRDefault="00803501" w:rsidP="00803501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11239F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 xml:space="preserve">Department of Education </w:t>
            </w:r>
          </w:p>
        </w:tc>
        <w:tc>
          <w:tcPr>
            <w:tcW w:w="955" w:type="dxa"/>
            <w:shd w:val="clear" w:color="auto" w:fill="auto"/>
            <w:noWrap/>
            <w:vAlign w:val="center"/>
          </w:tcPr>
          <w:p w14:paraId="13A37976" w14:textId="63AE6121" w:rsidR="00803501" w:rsidRPr="0011239F" w:rsidRDefault="007A2FC7" w:rsidP="00803501">
            <w:pPr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19,109.2</w:t>
            </w:r>
          </w:p>
        </w:tc>
        <w:tc>
          <w:tcPr>
            <w:tcW w:w="956" w:type="dxa"/>
            <w:shd w:val="clear" w:color="auto" w:fill="auto"/>
            <w:noWrap/>
            <w:vAlign w:val="center"/>
          </w:tcPr>
          <w:p w14:paraId="017763B6" w14:textId="6040007B" w:rsidR="00803501" w:rsidRPr="0011239F" w:rsidRDefault="00771800" w:rsidP="00803501">
            <w:pPr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20,411.7</w:t>
            </w:r>
          </w:p>
        </w:tc>
        <w:tc>
          <w:tcPr>
            <w:tcW w:w="958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5C38E74D" w14:textId="69E33612" w:rsidR="00803501" w:rsidRPr="0011239F" w:rsidRDefault="006F304F" w:rsidP="00803501">
            <w:pPr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6.8</w:t>
            </w:r>
          </w:p>
        </w:tc>
        <w:tc>
          <w:tcPr>
            <w:tcW w:w="954" w:type="dxa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0E0E58EE" w14:textId="66E02C20" w:rsidR="00803501" w:rsidRPr="0011239F" w:rsidRDefault="00C4799B" w:rsidP="00803501">
            <w:pPr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2,382.0</w:t>
            </w:r>
          </w:p>
        </w:tc>
        <w:tc>
          <w:tcPr>
            <w:tcW w:w="956" w:type="dxa"/>
            <w:shd w:val="clear" w:color="auto" w:fill="auto"/>
            <w:noWrap/>
            <w:vAlign w:val="center"/>
          </w:tcPr>
          <w:p w14:paraId="57766D3D" w14:textId="76B9FAA6" w:rsidR="00803501" w:rsidRPr="0011239F" w:rsidRDefault="000834DE" w:rsidP="00803501">
            <w:pPr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3,196.0</w:t>
            </w:r>
          </w:p>
        </w:tc>
        <w:tc>
          <w:tcPr>
            <w:tcW w:w="956" w:type="dxa"/>
            <w:tcBorders>
              <w:bottom w:val="nil"/>
            </w:tcBorders>
            <w:shd w:val="clear" w:color="auto" w:fill="auto"/>
            <w:vAlign w:val="center"/>
          </w:tcPr>
          <w:p w14:paraId="7549A1A3" w14:textId="42A7DD22" w:rsidR="00803501" w:rsidRPr="0011239F" w:rsidRDefault="00361BCC" w:rsidP="00803501">
            <w:pPr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34.2</w:t>
            </w:r>
          </w:p>
        </w:tc>
      </w:tr>
      <w:tr w:rsidR="00803501" w:rsidRPr="0011239F" w14:paraId="45A07B2F" w14:textId="77777777" w:rsidTr="001C0AB8">
        <w:trPr>
          <w:trHeight w:val="290"/>
        </w:trPr>
        <w:tc>
          <w:tcPr>
            <w:tcW w:w="40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25D85A" w14:textId="4630361C" w:rsidR="00803501" w:rsidRPr="0011239F" w:rsidRDefault="00803501" w:rsidP="00E27C10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40" w:after="40" w:line="220" w:lineRule="atLeast"/>
              <w:ind w:left="113" w:hanging="113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1239F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s</w:t>
            </w:r>
            <w:r w:rsidR="00E27C10" w:rsidRPr="0011239F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</w:t>
            </w:r>
            <w:r w:rsidR="00E27C10" w:rsidRPr="0011239F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ab/>
            </w:r>
          </w:p>
        </w:tc>
        <w:tc>
          <w:tcPr>
            <w:tcW w:w="955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7E9AB64" w14:textId="16BB7A49" w:rsidR="00803501" w:rsidRPr="0011239F" w:rsidRDefault="00610DB9" w:rsidP="00803501">
            <w:pPr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54.0</w:t>
            </w:r>
          </w:p>
        </w:tc>
        <w:tc>
          <w:tcPr>
            <w:tcW w:w="956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A610C19" w14:textId="05A4B12F" w:rsidR="00803501" w:rsidRPr="0011239F" w:rsidRDefault="001753CC" w:rsidP="00803501">
            <w:pPr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90.3</w:t>
            </w:r>
          </w:p>
        </w:tc>
        <w:tc>
          <w:tcPr>
            <w:tcW w:w="958" w:type="dxa"/>
            <w:tcBorders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4819DCB8" w14:textId="37DB1E6C" w:rsidR="00803501" w:rsidRPr="0011239F" w:rsidRDefault="006F304F" w:rsidP="00803501">
            <w:pPr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67.1</w:t>
            </w:r>
          </w:p>
        </w:tc>
        <w:tc>
          <w:tcPr>
            <w:tcW w:w="954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3355D2E" w14:textId="0988EFEF" w:rsidR="00803501" w:rsidRPr="0011239F" w:rsidRDefault="00F60A15" w:rsidP="00803501">
            <w:pPr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…</w:t>
            </w:r>
          </w:p>
        </w:tc>
        <w:tc>
          <w:tcPr>
            <w:tcW w:w="956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1447B7C" w14:textId="4B640E2C" w:rsidR="00803501" w:rsidRPr="0011239F" w:rsidRDefault="00F60A15" w:rsidP="00803501">
            <w:pPr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…</w:t>
            </w:r>
          </w:p>
        </w:tc>
        <w:tc>
          <w:tcPr>
            <w:tcW w:w="956" w:type="dxa"/>
            <w:tcBorders>
              <w:left w:val="nil"/>
              <w:bottom w:val="single" w:sz="4" w:space="0" w:color="auto"/>
            </w:tcBorders>
            <w:shd w:val="clear" w:color="auto" w:fill="auto"/>
            <w:vAlign w:val="center"/>
          </w:tcPr>
          <w:p w14:paraId="4B4232B7" w14:textId="4EC42C75" w:rsidR="00803501" w:rsidRPr="0011239F" w:rsidRDefault="00F60A15" w:rsidP="00803501">
            <w:pPr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…</w:t>
            </w:r>
          </w:p>
        </w:tc>
      </w:tr>
      <w:tr w:rsidR="00803501" w:rsidRPr="0011239F" w14:paraId="5DD6C0AE" w14:textId="77777777" w:rsidTr="00EE5A5A">
        <w:trPr>
          <w:trHeight w:val="340"/>
        </w:trPr>
        <w:tc>
          <w:tcPr>
            <w:tcW w:w="40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8A298B6" w14:textId="77777777" w:rsidR="00803501" w:rsidRPr="00176F80" w:rsidRDefault="00803501" w:rsidP="00803501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76F80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Principal Agency</w:t>
            </w:r>
          </w:p>
        </w:tc>
        <w:tc>
          <w:tcPr>
            <w:tcW w:w="95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0C94167" w14:textId="500821CD" w:rsidR="00803501" w:rsidRPr="00176F80" w:rsidRDefault="00610DB9" w:rsidP="0080350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9,163.2</w:t>
            </w:r>
          </w:p>
        </w:tc>
        <w:tc>
          <w:tcPr>
            <w:tcW w:w="9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3DEEA9A" w14:textId="731D9F78" w:rsidR="00803501" w:rsidRPr="00176F80" w:rsidRDefault="001753CC" w:rsidP="0080350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0,502.0</w:t>
            </w:r>
          </w:p>
        </w:tc>
        <w:tc>
          <w:tcPr>
            <w:tcW w:w="95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29DAFC26" w14:textId="0C9B5209" w:rsidR="00803501" w:rsidRPr="00176F80" w:rsidRDefault="006F304F" w:rsidP="0080350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.0</w:t>
            </w:r>
          </w:p>
        </w:tc>
        <w:tc>
          <w:tcPr>
            <w:tcW w:w="95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1080E5A" w14:textId="45685E20" w:rsidR="00803501" w:rsidRPr="00176F80" w:rsidRDefault="00C4799B" w:rsidP="0080350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382.0</w:t>
            </w:r>
          </w:p>
        </w:tc>
        <w:tc>
          <w:tcPr>
            <w:tcW w:w="9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D1B76A6" w14:textId="09FABD80" w:rsidR="00803501" w:rsidRPr="00176F80" w:rsidRDefault="007425A1" w:rsidP="0080350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,196.0</w:t>
            </w:r>
          </w:p>
        </w:tc>
        <w:tc>
          <w:tcPr>
            <w:tcW w:w="956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vAlign w:val="center"/>
          </w:tcPr>
          <w:p w14:paraId="61A3A3FB" w14:textId="0E36EDE6" w:rsidR="00803501" w:rsidRPr="00176F80" w:rsidRDefault="00834EA7" w:rsidP="0080350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4.2</w:t>
            </w:r>
          </w:p>
        </w:tc>
      </w:tr>
      <w:tr w:rsidR="00803501" w:rsidRPr="0011239F" w14:paraId="5FE1E957" w14:textId="77777777" w:rsidTr="00107966">
        <w:trPr>
          <w:trHeight w:val="290"/>
        </w:trPr>
        <w:tc>
          <w:tcPr>
            <w:tcW w:w="40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70FCB1" w14:textId="0F76831C" w:rsidR="00A75959" w:rsidRDefault="00DE5640" w:rsidP="00E27C10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40" w:after="40" w:line="220" w:lineRule="atLeast"/>
              <w:ind w:left="113" w:hanging="113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574B52">
              <w:rPr>
                <w:rFonts w:ascii="Arial" w:hAnsi="Arial" w:cs="Arial"/>
                <w:b/>
                <w:bCs/>
                <w:i/>
                <w:iCs/>
                <w:color w:val="00426F"/>
                <w:sz w:val="18"/>
                <w:szCs w:val="18"/>
                <w:lang w:eastAsia="en-AU"/>
              </w:rPr>
              <w:t>Cluster Agencies</w:t>
            </w:r>
          </w:p>
          <w:p w14:paraId="2CD0BFFC" w14:textId="04054D3E" w:rsidR="00803501" w:rsidRPr="0011239F" w:rsidRDefault="00803501" w:rsidP="00E27C10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40" w:after="40" w:line="220" w:lineRule="atLeast"/>
              <w:ind w:left="113" w:hanging="113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1239F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NSW Education Standards Authority </w:t>
            </w:r>
            <w:r w:rsidR="00E27C10" w:rsidRPr="0011239F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ab/>
            </w:r>
          </w:p>
        </w:tc>
        <w:tc>
          <w:tcPr>
            <w:tcW w:w="95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F61EFD4" w14:textId="2507E544" w:rsidR="00803501" w:rsidRPr="0011239F" w:rsidRDefault="007A2FC7" w:rsidP="00107966">
            <w:pPr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171.5</w:t>
            </w:r>
          </w:p>
        </w:tc>
        <w:tc>
          <w:tcPr>
            <w:tcW w:w="95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B3A6FB8" w14:textId="6978120D" w:rsidR="00803501" w:rsidRPr="0011239F" w:rsidRDefault="001753CC" w:rsidP="00107966">
            <w:pPr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212.3</w:t>
            </w:r>
          </w:p>
        </w:tc>
        <w:tc>
          <w:tcPr>
            <w:tcW w:w="958" w:type="dxa"/>
            <w:tcBorders>
              <w:top w:val="single" w:sz="4" w:space="0" w:color="auto"/>
              <w:left w:val="nil"/>
              <w:bottom w:val="nil"/>
              <w:right w:val="single" w:sz="4" w:space="0" w:color="000000"/>
            </w:tcBorders>
            <w:shd w:val="clear" w:color="auto" w:fill="auto"/>
            <w:vAlign w:val="center"/>
          </w:tcPr>
          <w:p w14:paraId="1BDCC3F5" w14:textId="6F38B661" w:rsidR="00803501" w:rsidRPr="0011239F" w:rsidRDefault="006F304F" w:rsidP="00107966">
            <w:pPr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23.8</w:t>
            </w:r>
          </w:p>
        </w:tc>
        <w:tc>
          <w:tcPr>
            <w:tcW w:w="95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F5646DF" w14:textId="7539A2CB" w:rsidR="00803501" w:rsidRPr="0011239F" w:rsidRDefault="00DD5741" w:rsidP="00107966">
            <w:pPr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14.5</w:t>
            </w:r>
          </w:p>
        </w:tc>
        <w:tc>
          <w:tcPr>
            <w:tcW w:w="95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BE9D40C" w14:textId="7EF9E57D" w:rsidR="00803501" w:rsidRPr="0011239F" w:rsidRDefault="007425A1" w:rsidP="00107966">
            <w:pPr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1.4</w:t>
            </w:r>
          </w:p>
        </w:tc>
        <w:tc>
          <w:tcPr>
            <w:tcW w:w="956" w:type="dxa"/>
            <w:tcBorders>
              <w:top w:val="single" w:sz="4" w:space="0" w:color="auto"/>
              <w:left w:val="nil"/>
            </w:tcBorders>
            <w:shd w:val="clear" w:color="auto" w:fill="auto"/>
            <w:vAlign w:val="center"/>
          </w:tcPr>
          <w:p w14:paraId="44788DBA" w14:textId="2AE6A394" w:rsidR="00803501" w:rsidRPr="0011239F" w:rsidRDefault="00834EA7" w:rsidP="00107966">
            <w:pPr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(90.3)</w:t>
            </w:r>
          </w:p>
        </w:tc>
      </w:tr>
      <w:tr w:rsidR="00BC4044" w:rsidRPr="0011239F" w14:paraId="5ECBD530" w14:textId="77777777" w:rsidTr="00EE5A5A">
        <w:trPr>
          <w:trHeight w:val="290"/>
        </w:trPr>
        <w:tc>
          <w:tcPr>
            <w:tcW w:w="40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57AB694" w14:textId="4E1B7C8D" w:rsidR="00BC4044" w:rsidRPr="0011239F" w:rsidRDefault="00BC4044" w:rsidP="00BC4044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40" w:after="40" w:line="220" w:lineRule="atLeast"/>
              <w:ind w:left="113" w:hanging="113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1239F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TAFE Commission </w:t>
            </w:r>
            <w:r w:rsidRPr="0011239F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ab/>
            </w:r>
          </w:p>
        </w:tc>
        <w:tc>
          <w:tcPr>
            <w:tcW w:w="955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FBB3D49" w14:textId="52CDFBE6" w:rsidR="00BC4044" w:rsidRPr="0011239F" w:rsidRDefault="007A2FC7" w:rsidP="00BC4044">
            <w:pPr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1,897.8</w:t>
            </w:r>
          </w:p>
        </w:tc>
        <w:tc>
          <w:tcPr>
            <w:tcW w:w="956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D2AD41D" w14:textId="6BBD31BF" w:rsidR="00BC4044" w:rsidRPr="0011239F" w:rsidRDefault="001753CC" w:rsidP="00BC4044">
            <w:pPr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1,961.5</w:t>
            </w:r>
          </w:p>
        </w:tc>
        <w:tc>
          <w:tcPr>
            <w:tcW w:w="958" w:type="dxa"/>
            <w:tcBorders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2F183806" w14:textId="631049E4" w:rsidR="00BC4044" w:rsidRPr="0011239F" w:rsidRDefault="006F304F" w:rsidP="00BC4044">
            <w:pPr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3.4</w:t>
            </w:r>
          </w:p>
        </w:tc>
        <w:tc>
          <w:tcPr>
            <w:tcW w:w="954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F2A0FB3" w14:textId="3789E017" w:rsidR="00BC4044" w:rsidRPr="0011239F" w:rsidRDefault="00DD5741" w:rsidP="00BC4044">
            <w:pPr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223.1</w:t>
            </w:r>
          </w:p>
        </w:tc>
        <w:tc>
          <w:tcPr>
            <w:tcW w:w="956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BA937D9" w14:textId="1892017B" w:rsidR="00BC4044" w:rsidRPr="0011239F" w:rsidRDefault="007425A1" w:rsidP="00BC4044">
            <w:pPr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251.7</w:t>
            </w:r>
          </w:p>
        </w:tc>
        <w:tc>
          <w:tcPr>
            <w:tcW w:w="956" w:type="dxa"/>
            <w:tcBorders>
              <w:left w:val="nil"/>
              <w:bottom w:val="single" w:sz="4" w:space="0" w:color="auto"/>
            </w:tcBorders>
            <w:shd w:val="clear" w:color="auto" w:fill="auto"/>
            <w:vAlign w:val="center"/>
          </w:tcPr>
          <w:p w14:paraId="45D02FF0" w14:textId="66913385" w:rsidR="00BC4044" w:rsidRPr="0011239F" w:rsidRDefault="00834EA7" w:rsidP="00BC4044">
            <w:pPr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12.8</w:t>
            </w:r>
          </w:p>
        </w:tc>
      </w:tr>
      <w:tr w:rsidR="00BC4044" w:rsidRPr="0011239F" w14:paraId="594532EC" w14:textId="77777777" w:rsidTr="00EE5A5A">
        <w:trPr>
          <w:trHeight w:val="340"/>
        </w:trPr>
        <w:tc>
          <w:tcPr>
            <w:tcW w:w="40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8C1A776" w14:textId="549B98EC" w:rsidR="00BC4044" w:rsidRPr="00176F80" w:rsidRDefault="00BC4044" w:rsidP="00BC404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76F80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Total </w:t>
            </w:r>
            <w:r w:rsidR="00035888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luster Agencies</w:t>
            </w:r>
          </w:p>
        </w:tc>
        <w:tc>
          <w:tcPr>
            <w:tcW w:w="95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842598C" w14:textId="5D41819A" w:rsidR="00BC4044" w:rsidRPr="00176F80" w:rsidRDefault="000F42AF" w:rsidP="00BC40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069.3</w:t>
            </w:r>
          </w:p>
        </w:tc>
        <w:tc>
          <w:tcPr>
            <w:tcW w:w="9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472171D" w14:textId="7E6A74B7" w:rsidR="00BC4044" w:rsidRPr="00176F80" w:rsidRDefault="006F304F" w:rsidP="00BC40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173.8</w:t>
            </w:r>
          </w:p>
        </w:tc>
        <w:tc>
          <w:tcPr>
            <w:tcW w:w="95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07EDA9C7" w14:textId="6FF9341E" w:rsidR="00BC4044" w:rsidRPr="009702FC" w:rsidRDefault="00F60A15" w:rsidP="00BC4044">
            <w:pPr>
              <w:jc w:val="right"/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  <w:t>5.1</w:t>
            </w:r>
          </w:p>
        </w:tc>
        <w:tc>
          <w:tcPr>
            <w:tcW w:w="95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396DC88" w14:textId="6B3FF9F9" w:rsidR="00BC4044" w:rsidRPr="00176F80" w:rsidRDefault="00DD5741" w:rsidP="00BC40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37.6</w:t>
            </w:r>
          </w:p>
        </w:tc>
        <w:tc>
          <w:tcPr>
            <w:tcW w:w="9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D9731D0" w14:textId="620E96AF" w:rsidR="00BC4044" w:rsidRPr="00176F80" w:rsidRDefault="007425A1" w:rsidP="00BC40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53.1</w:t>
            </w:r>
          </w:p>
        </w:tc>
        <w:tc>
          <w:tcPr>
            <w:tcW w:w="956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vAlign w:val="center"/>
          </w:tcPr>
          <w:p w14:paraId="7C5EBB52" w14:textId="49ED9AA2" w:rsidR="00BC4044" w:rsidRPr="00176F80" w:rsidRDefault="00834EA7" w:rsidP="00BC40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.5</w:t>
            </w:r>
          </w:p>
        </w:tc>
      </w:tr>
    </w:tbl>
    <w:p w14:paraId="6F714D1B" w14:textId="77777777" w:rsidR="00803501" w:rsidRPr="0011239F" w:rsidRDefault="00803501">
      <w:pPr>
        <w:rPr>
          <w:rFonts w:ascii="Arial" w:hAnsi="Arial" w:cs="Arial"/>
          <w:sz w:val="6"/>
          <w:szCs w:val="6"/>
        </w:rPr>
      </w:pPr>
    </w:p>
    <w:p w14:paraId="5CAF5497" w14:textId="1AFE5E0B" w:rsidR="007D77D6" w:rsidRDefault="007D77D6" w:rsidP="00BC4044">
      <w:pPr>
        <w:pStyle w:val="ListParagraph"/>
        <w:numPr>
          <w:ilvl w:val="0"/>
          <w:numId w:val="50"/>
        </w:numPr>
        <w:rPr>
          <w:rFonts w:cs="Arial"/>
          <w:sz w:val="17"/>
          <w:szCs w:val="17"/>
        </w:rPr>
      </w:pPr>
      <w:r w:rsidRPr="0011239F">
        <w:rPr>
          <w:rFonts w:cs="Arial"/>
          <w:sz w:val="17"/>
          <w:szCs w:val="17"/>
        </w:rPr>
        <w:t>This table shows expenses on an uneliminated</w:t>
      </w:r>
      <w:r w:rsidRPr="00BC4044">
        <w:rPr>
          <w:rFonts w:cs="Arial"/>
          <w:sz w:val="17"/>
          <w:szCs w:val="17"/>
        </w:rPr>
        <w:t xml:space="preserve"> basis.</w:t>
      </w:r>
    </w:p>
    <w:p w14:paraId="0C925753" w14:textId="656966E2" w:rsidR="00364293" w:rsidRDefault="00364293" w:rsidP="00524F81">
      <w:pPr>
        <w:pStyle w:val="ListParagraph"/>
        <w:ind w:left="360"/>
        <w:rPr>
          <w:rFonts w:cs="Arial"/>
          <w:sz w:val="17"/>
          <w:szCs w:val="17"/>
        </w:rPr>
      </w:pPr>
    </w:p>
    <w:p w14:paraId="03C3477B" w14:textId="3B51F695" w:rsidR="00966C95" w:rsidRPr="00364293" w:rsidRDefault="00966C95" w:rsidP="002F40C6">
      <w:pPr>
        <w:pStyle w:val="ListParagraph"/>
        <w:ind w:left="0"/>
        <w:rPr>
          <w:rFonts w:cs="Arial"/>
          <w:sz w:val="17"/>
          <w:szCs w:val="17"/>
        </w:rPr>
      </w:pPr>
      <w:r w:rsidRPr="00364293">
        <w:rPr>
          <w:rFonts w:cs="Arial"/>
          <w:sz w:val="17"/>
          <w:szCs w:val="17"/>
        </w:rPr>
        <w:t>Note: Some sub-totals in this table may not be exactly equal to the sum of agency totals due to rounding.</w:t>
      </w:r>
    </w:p>
    <w:p w14:paraId="3556813C" w14:textId="4D91726F" w:rsidR="00E27C10" w:rsidRPr="0011239F" w:rsidRDefault="00E27C10" w:rsidP="0096075A">
      <w:pPr>
        <w:pStyle w:val="ListParagraph"/>
        <w:ind w:left="360"/>
        <w:rPr>
          <w:rFonts w:cs="Arial"/>
          <w:sz w:val="17"/>
          <w:szCs w:val="17"/>
        </w:rPr>
        <w:sectPr w:rsidR="00E27C10" w:rsidRPr="0011239F" w:rsidSect="00383B36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1907" w:h="16840" w:code="9"/>
          <w:pgMar w:top="1134" w:right="1134" w:bottom="567" w:left="1134" w:header="454" w:footer="454" w:gutter="0"/>
          <w:cols w:space="720"/>
          <w:titlePg/>
          <w:docGrid w:linePitch="272"/>
        </w:sectPr>
      </w:pPr>
    </w:p>
    <w:p w14:paraId="315510E7" w14:textId="07DD7A44" w:rsidR="005F73E3" w:rsidRPr="00904182" w:rsidRDefault="0024022B" w:rsidP="00904182">
      <w:pPr>
        <w:pStyle w:val="Heading2"/>
        <w:pBdr>
          <w:bottom w:val="single" w:sz="4" w:space="4" w:color="008EBA"/>
        </w:pBdr>
        <w:ind w:left="357" w:hanging="357"/>
        <w:rPr>
          <w:color w:val="008EBA"/>
        </w:rPr>
      </w:pPr>
      <w:r w:rsidRPr="00904182">
        <w:rPr>
          <w:color w:val="008EBA"/>
        </w:rPr>
        <w:lastRenderedPageBreak/>
        <w:t>2.2</w:t>
      </w:r>
      <w:r w:rsidRPr="00904182">
        <w:rPr>
          <w:color w:val="008EBA"/>
        </w:rPr>
        <w:tab/>
      </w:r>
      <w:r w:rsidR="000424F7" w:rsidRPr="00904182">
        <w:rPr>
          <w:color w:val="008EBA"/>
        </w:rPr>
        <w:t>Financial Statements</w:t>
      </w:r>
    </w:p>
    <w:p w14:paraId="77DB7126" w14:textId="0BD050AD" w:rsidR="007940B2" w:rsidRPr="00562F22" w:rsidRDefault="007940B2" w:rsidP="00562F22">
      <w:pPr>
        <w:pStyle w:val="Heading3"/>
        <w:spacing w:before="320"/>
      </w:pPr>
      <w:r w:rsidRPr="00562F22">
        <w:t>Department of Education</w:t>
      </w:r>
    </w:p>
    <w:tbl>
      <w:tblPr>
        <w:tblW w:w="5019" w:type="pct"/>
        <w:tblLook w:val="04A0" w:firstRow="1" w:lastRow="0" w:firstColumn="1" w:lastColumn="0" w:noHBand="0" w:noVBand="1"/>
        <w:tblCaption w:val="Department of Education - Operating Statement"/>
        <w:tblDescription w:val="Department of Education - Operating Statement"/>
      </w:tblPr>
      <w:tblGrid>
        <w:gridCol w:w="5953"/>
        <w:gridCol w:w="1242"/>
        <w:gridCol w:w="1242"/>
        <w:gridCol w:w="1239"/>
      </w:tblGrid>
      <w:tr w:rsidR="00CA37E1" w14:paraId="588B0925" w14:textId="77777777" w:rsidTr="007E620D">
        <w:trPr>
          <w:trHeight w:val="317"/>
        </w:trPr>
        <w:tc>
          <w:tcPr>
            <w:tcW w:w="3076" w:type="pct"/>
            <w:shd w:val="clear" w:color="auto" w:fill="auto"/>
            <w:noWrap/>
            <w:vAlign w:val="bottom"/>
            <w:hideMark/>
          </w:tcPr>
          <w:p w14:paraId="2BEA4252" w14:textId="77777777" w:rsidR="00CA37E1" w:rsidRDefault="00CA37E1" w:rsidP="00562F22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t>Operating Statement</w:t>
            </w:r>
          </w:p>
        </w:tc>
        <w:tc>
          <w:tcPr>
            <w:tcW w:w="642" w:type="pct"/>
            <w:shd w:val="clear" w:color="auto" w:fill="auto"/>
            <w:noWrap/>
            <w:vAlign w:val="bottom"/>
            <w:hideMark/>
          </w:tcPr>
          <w:p w14:paraId="54FF183B" w14:textId="77777777" w:rsidR="00CA37E1" w:rsidRDefault="00CA37E1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642" w:type="pct"/>
            <w:shd w:val="clear" w:color="auto" w:fill="auto"/>
            <w:noWrap/>
            <w:vAlign w:val="bottom"/>
            <w:hideMark/>
          </w:tcPr>
          <w:p w14:paraId="59518478" w14:textId="77777777" w:rsidR="00CA37E1" w:rsidRDefault="00CA37E1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640" w:type="pct"/>
            <w:shd w:val="clear" w:color="auto" w:fill="auto"/>
            <w:noWrap/>
            <w:vAlign w:val="bottom"/>
            <w:hideMark/>
          </w:tcPr>
          <w:p w14:paraId="2753E528" w14:textId="77777777" w:rsidR="00CA37E1" w:rsidRDefault="00CA37E1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A37E1" w14:paraId="0A19A827" w14:textId="77777777" w:rsidTr="007439F7">
        <w:trPr>
          <w:trHeight w:val="225"/>
        </w:trPr>
        <w:tc>
          <w:tcPr>
            <w:tcW w:w="3076" w:type="pct"/>
            <w:shd w:val="clear" w:color="auto" w:fill="008EBA"/>
            <w:vAlign w:val="center"/>
            <w:hideMark/>
          </w:tcPr>
          <w:p w14:paraId="68EAB392" w14:textId="77777777" w:rsidR="00CA37E1" w:rsidRDefault="00CA37E1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84" w:type="pct"/>
            <w:gridSpan w:val="2"/>
            <w:shd w:val="clear" w:color="auto" w:fill="008EBA"/>
            <w:vAlign w:val="center"/>
            <w:hideMark/>
          </w:tcPr>
          <w:p w14:paraId="0EF7CDCC" w14:textId="77777777" w:rsidR="00CA37E1" w:rsidRDefault="00CA37E1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  <w:tc>
          <w:tcPr>
            <w:tcW w:w="640" w:type="pct"/>
            <w:shd w:val="clear" w:color="auto" w:fill="008EBA"/>
            <w:vAlign w:val="center"/>
            <w:hideMark/>
          </w:tcPr>
          <w:p w14:paraId="539EB1D9" w14:textId="77777777" w:rsidR="00CA37E1" w:rsidRDefault="00CA37E1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</w:tr>
      <w:tr w:rsidR="00CA37E1" w14:paraId="2153EAA3" w14:textId="77777777" w:rsidTr="007439F7">
        <w:trPr>
          <w:trHeight w:val="225"/>
        </w:trPr>
        <w:tc>
          <w:tcPr>
            <w:tcW w:w="3076" w:type="pct"/>
            <w:shd w:val="clear" w:color="auto" w:fill="008EBA"/>
            <w:vAlign w:val="center"/>
            <w:hideMark/>
          </w:tcPr>
          <w:p w14:paraId="15549D3D" w14:textId="77777777" w:rsidR="00CA37E1" w:rsidRDefault="00CA37E1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642" w:type="pct"/>
            <w:shd w:val="clear" w:color="auto" w:fill="008EBA"/>
            <w:vAlign w:val="center"/>
            <w:hideMark/>
          </w:tcPr>
          <w:p w14:paraId="6A20E20F" w14:textId="77777777" w:rsidR="00CA37E1" w:rsidRDefault="00CA37E1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642" w:type="pct"/>
            <w:shd w:val="clear" w:color="auto" w:fill="008EBA"/>
            <w:vAlign w:val="center"/>
            <w:hideMark/>
          </w:tcPr>
          <w:p w14:paraId="0A8D3C6F" w14:textId="77777777" w:rsidR="00CA37E1" w:rsidRDefault="00CA37E1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640" w:type="pct"/>
            <w:shd w:val="clear" w:color="auto" w:fill="008EBA"/>
            <w:vAlign w:val="center"/>
            <w:hideMark/>
          </w:tcPr>
          <w:p w14:paraId="67541FC6" w14:textId="77777777" w:rsidR="00CA37E1" w:rsidRDefault="00CA37E1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CA37E1" w14:paraId="0ED1A12C" w14:textId="77777777" w:rsidTr="007E620D">
        <w:trPr>
          <w:trHeight w:val="225"/>
        </w:trPr>
        <w:tc>
          <w:tcPr>
            <w:tcW w:w="3076" w:type="pct"/>
            <w:shd w:val="clear" w:color="auto" w:fill="00426F"/>
            <w:vAlign w:val="center"/>
            <w:hideMark/>
          </w:tcPr>
          <w:p w14:paraId="2B5D44C9" w14:textId="77777777" w:rsidR="00CA37E1" w:rsidRDefault="00CA37E1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642" w:type="pct"/>
            <w:shd w:val="clear" w:color="auto" w:fill="00426F"/>
            <w:vAlign w:val="center"/>
            <w:hideMark/>
          </w:tcPr>
          <w:p w14:paraId="34249721" w14:textId="77777777" w:rsidR="00CA37E1" w:rsidRDefault="00CA37E1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642" w:type="pct"/>
            <w:shd w:val="clear" w:color="auto" w:fill="00426F"/>
            <w:vAlign w:val="center"/>
            <w:hideMark/>
          </w:tcPr>
          <w:p w14:paraId="7AC6AB18" w14:textId="77777777" w:rsidR="00CA37E1" w:rsidRDefault="00CA37E1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640" w:type="pct"/>
            <w:shd w:val="clear" w:color="auto" w:fill="00426F"/>
            <w:vAlign w:val="center"/>
            <w:hideMark/>
          </w:tcPr>
          <w:p w14:paraId="329EBD51" w14:textId="77777777" w:rsidR="00CA37E1" w:rsidRDefault="00CA37E1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CA37E1" w14:paraId="169B0C53" w14:textId="77777777" w:rsidTr="007E620D">
        <w:trPr>
          <w:trHeight w:val="225"/>
        </w:trPr>
        <w:tc>
          <w:tcPr>
            <w:tcW w:w="3076" w:type="pct"/>
            <w:tcBorders>
              <w:bottom w:val="single" w:sz="4" w:space="0" w:color="FFFFFF"/>
            </w:tcBorders>
            <w:noWrap/>
            <w:vAlign w:val="center"/>
            <w:hideMark/>
          </w:tcPr>
          <w:p w14:paraId="1B20D92C" w14:textId="77777777" w:rsidR="00CA37E1" w:rsidRDefault="00CA37E1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xpenses Excluding Losses</w:t>
            </w:r>
          </w:p>
        </w:tc>
        <w:tc>
          <w:tcPr>
            <w:tcW w:w="642" w:type="pct"/>
            <w:tcBorders>
              <w:bottom w:val="single" w:sz="4" w:space="0" w:color="FFFFFF"/>
            </w:tcBorders>
            <w:noWrap/>
            <w:vAlign w:val="bottom"/>
            <w:hideMark/>
          </w:tcPr>
          <w:p w14:paraId="56382BB3" w14:textId="77777777" w:rsidR="00CA37E1" w:rsidRDefault="00CA37E1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642" w:type="pct"/>
            <w:tcBorders>
              <w:bottom w:val="single" w:sz="4" w:space="0" w:color="FFFFFF"/>
            </w:tcBorders>
            <w:noWrap/>
            <w:vAlign w:val="bottom"/>
            <w:hideMark/>
          </w:tcPr>
          <w:p w14:paraId="43F14D24" w14:textId="77777777" w:rsidR="00CA37E1" w:rsidRDefault="00CA37E1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640" w:type="pct"/>
            <w:tcBorders>
              <w:bottom w:val="single" w:sz="4" w:space="0" w:color="FFFFFF"/>
            </w:tcBorders>
            <w:noWrap/>
            <w:vAlign w:val="bottom"/>
            <w:hideMark/>
          </w:tcPr>
          <w:p w14:paraId="1B293320" w14:textId="77777777" w:rsidR="00CA37E1" w:rsidRDefault="00CA37E1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A37E1" w14:paraId="5C2F644F" w14:textId="77777777" w:rsidTr="007E620D">
        <w:trPr>
          <w:trHeight w:val="225"/>
        </w:trPr>
        <w:tc>
          <w:tcPr>
            <w:tcW w:w="3076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5347A62" w14:textId="77777777" w:rsidR="00CA37E1" w:rsidRDefault="00CA37E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rating Expenses -</w:t>
            </w:r>
          </w:p>
        </w:tc>
        <w:tc>
          <w:tcPr>
            <w:tcW w:w="642" w:type="pct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5947DE36" w14:textId="77777777" w:rsidR="00CA37E1" w:rsidRDefault="00CA37E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642" w:type="pct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3524AAF0" w14:textId="77777777" w:rsidR="00CA37E1" w:rsidRDefault="00CA37E1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640" w:type="pct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5ABE938D" w14:textId="77777777" w:rsidR="00CA37E1" w:rsidRDefault="00CA37E1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CA37E1" w14:paraId="34195503" w14:textId="77777777" w:rsidTr="007E620D">
        <w:trPr>
          <w:trHeight w:val="225"/>
        </w:trPr>
        <w:tc>
          <w:tcPr>
            <w:tcW w:w="3076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1280D9B" w14:textId="77777777" w:rsidR="00CA37E1" w:rsidRDefault="00CA37E1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642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89EC429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,430,537</w:t>
            </w:r>
          </w:p>
        </w:tc>
        <w:tc>
          <w:tcPr>
            <w:tcW w:w="642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DD80BFF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,368,178</w:t>
            </w:r>
          </w:p>
        </w:tc>
        <w:tc>
          <w:tcPr>
            <w:tcW w:w="640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4510AD6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,038,804</w:t>
            </w:r>
          </w:p>
        </w:tc>
      </w:tr>
      <w:tr w:rsidR="00CA37E1" w14:paraId="67AF0174" w14:textId="77777777" w:rsidTr="007E620D">
        <w:trPr>
          <w:trHeight w:val="225"/>
        </w:trPr>
        <w:tc>
          <w:tcPr>
            <w:tcW w:w="3076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ADF2071" w14:textId="77777777" w:rsidR="00CA37E1" w:rsidRDefault="00CA37E1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 Expenses</w:t>
            </w:r>
          </w:p>
        </w:tc>
        <w:tc>
          <w:tcPr>
            <w:tcW w:w="642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CEC6C69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642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507DE6C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640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9ECACD3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A37E1" w14:paraId="6EA00C77" w14:textId="77777777" w:rsidTr="007E620D">
        <w:trPr>
          <w:trHeight w:val="225"/>
        </w:trPr>
        <w:tc>
          <w:tcPr>
            <w:tcW w:w="3076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FD7A112" w14:textId="77777777" w:rsidR="00CA37E1" w:rsidRDefault="00CA37E1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Operating Expenses</w:t>
            </w:r>
          </w:p>
        </w:tc>
        <w:tc>
          <w:tcPr>
            <w:tcW w:w="642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E4B18E3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634,172</w:t>
            </w:r>
          </w:p>
        </w:tc>
        <w:tc>
          <w:tcPr>
            <w:tcW w:w="642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206A524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610,102</w:t>
            </w:r>
          </w:p>
        </w:tc>
        <w:tc>
          <w:tcPr>
            <w:tcW w:w="640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3FA2667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829,268</w:t>
            </w:r>
          </w:p>
        </w:tc>
      </w:tr>
      <w:tr w:rsidR="00CA37E1" w14:paraId="369AB2CD" w14:textId="77777777" w:rsidTr="007E620D">
        <w:trPr>
          <w:trHeight w:val="225"/>
        </w:trPr>
        <w:tc>
          <w:tcPr>
            <w:tcW w:w="3076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D0B2346" w14:textId="77777777" w:rsidR="00CA37E1" w:rsidRDefault="00CA37E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642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F54F996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721,506</w:t>
            </w:r>
          </w:p>
        </w:tc>
        <w:tc>
          <w:tcPr>
            <w:tcW w:w="642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9F7E26E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332,566</w:t>
            </w:r>
          </w:p>
        </w:tc>
        <w:tc>
          <w:tcPr>
            <w:tcW w:w="640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5B68861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745,408</w:t>
            </w:r>
          </w:p>
        </w:tc>
      </w:tr>
      <w:tr w:rsidR="00CA37E1" w14:paraId="11F7F8E9" w14:textId="77777777" w:rsidTr="007E620D">
        <w:trPr>
          <w:trHeight w:val="225"/>
        </w:trPr>
        <w:tc>
          <w:tcPr>
            <w:tcW w:w="3076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7CA39D6" w14:textId="77777777" w:rsidR="00CA37E1" w:rsidRDefault="00CA37E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Expense</w:t>
            </w:r>
          </w:p>
        </w:tc>
        <w:tc>
          <w:tcPr>
            <w:tcW w:w="642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419BF00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642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AC1514B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640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5589278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A37E1" w14:paraId="2A7498D9" w14:textId="77777777" w:rsidTr="007E620D">
        <w:trPr>
          <w:trHeight w:val="225"/>
        </w:trPr>
        <w:tc>
          <w:tcPr>
            <w:tcW w:w="3076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114CB06" w14:textId="77777777" w:rsidR="00CA37E1" w:rsidRDefault="00CA37E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epreciation and Amortisation</w:t>
            </w:r>
          </w:p>
        </w:tc>
        <w:tc>
          <w:tcPr>
            <w:tcW w:w="642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5BD90DA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33,052</w:t>
            </w:r>
          </w:p>
        </w:tc>
        <w:tc>
          <w:tcPr>
            <w:tcW w:w="642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46AD5C9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23,779</w:t>
            </w:r>
          </w:p>
        </w:tc>
        <w:tc>
          <w:tcPr>
            <w:tcW w:w="640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1984AA5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64,925</w:t>
            </w:r>
          </w:p>
        </w:tc>
      </w:tr>
      <w:tr w:rsidR="00CA37E1" w14:paraId="628E2F60" w14:textId="77777777" w:rsidTr="007E620D">
        <w:trPr>
          <w:trHeight w:val="225"/>
        </w:trPr>
        <w:tc>
          <w:tcPr>
            <w:tcW w:w="3076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6188ECD" w14:textId="77777777" w:rsidR="00CA37E1" w:rsidRDefault="00CA37E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642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72B43BD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7,110</w:t>
            </w:r>
          </w:p>
        </w:tc>
        <w:tc>
          <w:tcPr>
            <w:tcW w:w="642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1D26767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6,925</w:t>
            </w:r>
          </w:p>
        </w:tc>
        <w:tc>
          <w:tcPr>
            <w:tcW w:w="640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FD5A7AC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1,911</w:t>
            </w:r>
          </w:p>
        </w:tc>
      </w:tr>
      <w:tr w:rsidR="00CA37E1" w14:paraId="62D328BE" w14:textId="77777777" w:rsidTr="007E620D">
        <w:trPr>
          <w:trHeight w:val="225"/>
        </w:trPr>
        <w:tc>
          <w:tcPr>
            <w:tcW w:w="3076" w:type="pct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03BC5111" w14:textId="77777777" w:rsidR="00CA37E1" w:rsidRDefault="00CA37E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Expenses</w:t>
            </w:r>
          </w:p>
        </w:tc>
        <w:tc>
          <w:tcPr>
            <w:tcW w:w="642" w:type="pct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6A7EAED2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665</w:t>
            </w:r>
          </w:p>
        </w:tc>
        <w:tc>
          <w:tcPr>
            <w:tcW w:w="642" w:type="pct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1905B098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665</w:t>
            </w:r>
          </w:p>
        </w:tc>
        <w:tc>
          <w:tcPr>
            <w:tcW w:w="640" w:type="pct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0A5465D4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694</w:t>
            </w:r>
          </w:p>
        </w:tc>
      </w:tr>
      <w:tr w:rsidR="00CA37E1" w14:paraId="4AFD0954" w14:textId="77777777" w:rsidTr="007E620D">
        <w:trPr>
          <w:trHeight w:val="340"/>
        </w:trPr>
        <w:tc>
          <w:tcPr>
            <w:tcW w:w="3076" w:type="pct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59CED9BD" w14:textId="77777777" w:rsidR="00CA37E1" w:rsidRDefault="00CA37E1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XPENSES EXCLUDING LOSSES</w:t>
            </w:r>
          </w:p>
        </w:tc>
        <w:tc>
          <w:tcPr>
            <w:tcW w:w="642" w:type="pct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6F8403E5" w14:textId="77777777" w:rsidR="00CA37E1" w:rsidRDefault="00CA37E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9,648,042</w:t>
            </w:r>
          </w:p>
        </w:tc>
        <w:tc>
          <w:tcPr>
            <w:tcW w:w="642" w:type="pct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36965909" w14:textId="77777777" w:rsidR="00CA37E1" w:rsidRDefault="00CA37E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9,163,214</w:t>
            </w:r>
          </w:p>
        </w:tc>
        <w:tc>
          <w:tcPr>
            <w:tcW w:w="640" w:type="pct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40E27706" w14:textId="77777777" w:rsidR="00CA37E1" w:rsidRDefault="00CA37E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0,502,010</w:t>
            </w:r>
          </w:p>
        </w:tc>
      </w:tr>
      <w:tr w:rsidR="00CA37E1" w14:paraId="7899EFC3" w14:textId="77777777" w:rsidTr="007E620D">
        <w:trPr>
          <w:trHeight w:val="225"/>
        </w:trPr>
        <w:tc>
          <w:tcPr>
            <w:tcW w:w="3076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85BC7C9" w14:textId="77777777" w:rsidR="00CA37E1" w:rsidRDefault="00CA37E1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Revenue</w:t>
            </w:r>
          </w:p>
        </w:tc>
        <w:tc>
          <w:tcPr>
            <w:tcW w:w="642" w:type="pct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240C55EB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642" w:type="pct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0848E16E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640" w:type="pct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6EFCF041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A37E1" w14:paraId="27E08EA2" w14:textId="77777777" w:rsidTr="007E620D">
        <w:trPr>
          <w:trHeight w:val="225"/>
        </w:trPr>
        <w:tc>
          <w:tcPr>
            <w:tcW w:w="3076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48FF94F" w14:textId="77777777" w:rsidR="00CA37E1" w:rsidRDefault="00CA37E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Revenue</w:t>
            </w:r>
          </w:p>
        </w:tc>
        <w:tc>
          <w:tcPr>
            <w:tcW w:w="642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25C3413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,025,812</w:t>
            </w:r>
          </w:p>
        </w:tc>
        <w:tc>
          <w:tcPr>
            <w:tcW w:w="642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64697B8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9,625,916</w:t>
            </w:r>
          </w:p>
        </w:tc>
        <w:tc>
          <w:tcPr>
            <w:tcW w:w="640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D372703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,535,263</w:t>
            </w:r>
          </w:p>
        </w:tc>
      </w:tr>
      <w:tr w:rsidR="00CA37E1" w14:paraId="430AF4FE" w14:textId="77777777" w:rsidTr="007E620D">
        <w:trPr>
          <w:trHeight w:val="225"/>
        </w:trPr>
        <w:tc>
          <w:tcPr>
            <w:tcW w:w="3076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CCCAFF2" w14:textId="77777777" w:rsidR="00CA37E1" w:rsidRDefault="00CA37E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642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386C19E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642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3BE70AF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640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BF5E2D0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A37E1" w14:paraId="06A1BE52" w14:textId="77777777" w:rsidTr="007E620D">
        <w:trPr>
          <w:trHeight w:val="225"/>
        </w:trPr>
        <w:tc>
          <w:tcPr>
            <w:tcW w:w="3076" w:type="pct"/>
            <w:tcBorders>
              <w:top w:val="nil"/>
              <w:bottom w:val="single" w:sz="4" w:space="0" w:color="FFFFFF"/>
            </w:tcBorders>
            <w:vAlign w:val="center"/>
            <w:hideMark/>
          </w:tcPr>
          <w:p w14:paraId="16658D4B" w14:textId="77777777" w:rsidR="00CA37E1" w:rsidRDefault="00CA37E1" w:rsidP="007439F7">
            <w:pPr>
              <w:ind w:right="-209"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eptance by Crown Entity of Employee Benefits and Other Liabilities</w:t>
            </w:r>
          </w:p>
        </w:tc>
        <w:tc>
          <w:tcPr>
            <w:tcW w:w="642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0EA21A1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52,556</w:t>
            </w:r>
          </w:p>
        </w:tc>
        <w:tc>
          <w:tcPr>
            <w:tcW w:w="642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118FDD9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32,164</w:t>
            </w:r>
          </w:p>
        </w:tc>
        <w:tc>
          <w:tcPr>
            <w:tcW w:w="640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6CF37EF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94,544</w:t>
            </w:r>
          </w:p>
        </w:tc>
      </w:tr>
      <w:tr w:rsidR="00CA37E1" w14:paraId="05A3279D" w14:textId="77777777" w:rsidTr="007E620D">
        <w:trPr>
          <w:trHeight w:val="225"/>
        </w:trPr>
        <w:tc>
          <w:tcPr>
            <w:tcW w:w="3076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60EF1E3" w14:textId="77777777" w:rsidR="00CA37E1" w:rsidRDefault="00CA37E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ransfers to the Crown Entity</w:t>
            </w:r>
          </w:p>
        </w:tc>
        <w:tc>
          <w:tcPr>
            <w:tcW w:w="642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6623762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642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0F35AA3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640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2E8BCE4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A37E1" w14:paraId="79B256AB" w14:textId="77777777" w:rsidTr="007E620D">
        <w:trPr>
          <w:trHeight w:val="225"/>
        </w:trPr>
        <w:tc>
          <w:tcPr>
            <w:tcW w:w="3076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F33542A" w14:textId="77777777" w:rsidR="00CA37E1" w:rsidRDefault="00CA37E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s of Goods and Services</w:t>
            </w:r>
          </w:p>
        </w:tc>
        <w:tc>
          <w:tcPr>
            <w:tcW w:w="642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F30B233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96,930</w:t>
            </w:r>
          </w:p>
        </w:tc>
        <w:tc>
          <w:tcPr>
            <w:tcW w:w="642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A313615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51,288</w:t>
            </w:r>
          </w:p>
        </w:tc>
        <w:tc>
          <w:tcPr>
            <w:tcW w:w="640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CF47827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74,153</w:t>
            </w:r>
          </w:p>
        </w:tc>
      </w:tr>
      <w:tr w:rsidR="00CA37E1" w14:paraId="13EE6C40" w14:textId="77777777" w:rsidTr="007E620D">
        <w:trPr>
          <w:trHeight w:val="225"/>
        </w:trPr>
        <w:tc>
          <w:tcPr>
            <w:tcW w:w="3076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9B3CA8B" w14:textId="77777777" w:rsidR="00CA37E1" w:rsidRDefault="00CA37E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642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16E0A0B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77,804</w:t>
            </w:r>
          </w:p>
        </w:tc>
        <w:tc>
          <w:tcPr>
            <w:tcW w:w="642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5840FC7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80,657</w:t>
            </w:r>
          </w:p>
        </w:tc>
        <w:tc>
          <w:tcPr>
            <w:tcW w:w="640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65E1F94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56,896</w:t>
            </w:r>
          </w:p>
        </w:tc>
      </w:tr>
      <w:tr w:rsidR="00CA37E1" w14:paraId="5B764A92" w14:textId="77777777" w:rsidTr="007E620D">
        <w:trPr>
          <w:trHeight w:val="225"/>
        </w:trPr>
        <w:tc>
          <w:tcPr>
            <w:tcW w:w="3076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CBB93EA" w14:textId="77777777" w:rsidR="00CA37E1" w:rsidRDefault="00CA37E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Revenue</w:t>
            </w:r>
          </w:p>
        </w:tc>
        <w:tc>
          <w:tcPr>
            <w:tcW w:w="642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326487C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753</w:t>
            </w:r>
          </w:p>
        </w:tc>
        <w:tc>
          <w:tcPr>
            <w:tcW w:w="642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EB773AB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053</w:t>
            </w:r>
          </w:p>
        </w:tc>
        <w:tc>
          <w:tcPr>
            <w:tcW w:w="640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EDD50ED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124</w:t>
            </w:r>
          </w:p>
        </w:tc>
      </w:tr>
      <w:tr w:rsidR="00CA37E1" w14:paraId="2F50A06E" w14:textId="77777777" w:rsidTr="007E620D">
        <w:trPr>
          <w:trHeight w:val="225"/>
        </w:trPr>
        <w:tc>
          <w:tcPr>
            <w:tcW w:w="3076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4179EE6" w14:textId="77777777" w:rsidR="00CA37E1" w:rsidRDefault="00CA37E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642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937D1EA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642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D7D0194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640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FB28977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A37E1" w14:paraId="296C31A7" w14:textId="77777777" w:rsidTr="007E620D">
        <w:trPr>
          <w:trHeight w:val="225"/>
        </w:trPr>
        <w:tc>
          <w:tcPr>
            <w:tcW w:w="3076" w:type="pct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43275BBA" w14:textId="77777777" w:rsidR="00CA37E1" w:rsidRDefault="00CA37E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venue</w:t>
            </w:r>
          </w:p>
        </w:tc>
        <w:tc>
          <w:tcPr>
            <w:tcW w:w="642" w:type="pct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57F6B826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1,564</w:t>
            </w:r>
          </w:p>
        </w:tc>
        <w:tc>
          <w:tcPr>
            <w:tcW w:w="642" w:type="pct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2F0371E2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90,975</w:t>
            </w:r>
          </w:p>
        </w:tc>
        <w:tc>
          <w:tcPr>
            <w:tcW w:w="640" w:type="pct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3234AA0B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2,923</w:t>
            </w:r>
          </w:p>
        </w:tc>
      </w:tr>
      <w:tr w:rsidR="00CA37E1" w14:paraId="36199C55" w14:textId="77777777" w:rsidTr="007E620D">
        <w:trPr>
          <w:trHeight w:val="340"/>
        </w:trPr>
        <w:tc>
          <w:tcPr>
            <w:tcW w:w="3076" w:type="pct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36B99C59" w14:textId="77777777" w:rsidR="00CA37E1" w:rsidRDefault="00CA37E1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venue</w:t>
            </w:r>
          </w:p>
        </w:tc>
        <w:tc>
          <w:tcPr>
            <w:tcW w:w="642" w:type="pct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09AFE385" w14:textId="77777777" w:rsidR="00CA37E1" w:rsidRDefault="00CA37E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1,590,419</w:t>
            </w:r>
          </w:p>
        </w:tc>
        <w:tc>
          <w:tcPr>
            <w:tcW w:w="642" w:type="pct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3BB808FC" w14:textId="77777777" w:rsidR="00CA37E1" w:rsidRDefault="00CA37E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1,185,052</w:t>
            </w:r>
          </w:p>
        </w:tc>
        <w:tc>
          <w:tcPr>
            <w:tcW w:w="640" w:type="pct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1E3D70B5" w14:textId="77777777" w:rsidR="00CA37E1" w:rsidRDefault="00CA37E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2,117,903</w:t>
            </w:r>
          </w:p>
        </w:tc>
      </w:tr>
      <w:tr w:rsidR="00CA37E1" w14:paraId="1A455449" w14:textId="77777777" w:rsidTr="007E620D">
        <w:trPr>
          <w:trHeight w:val="225"/>
        </w:trPr>
        <w:tc>
          <w:tcPr>
            <w:tcW w:w="3076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F8F34C9" w14:textId="77777777" w:rsidR="00CA37E1" w:rsidRDefault="00CA37E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ain/(Loss) on Disposal of Non Current Assets</w:t>
            </w:r>
          </w:p>
        </w:tc>
        <w:tc>
          <w:tcPr>
            <w:tcW w:w="642" w:type="pct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03E8B693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642" w:type="pct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11B0D7AF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62,934)</w:t>
            </w:r>
          </w:p>
        </w:tc>
        <w:tc>
          <w:tcPr>
            <w:tcW w:w="640" w:type="pct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484F037B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A37E1" w14:paraId="172DE1DB" w14:textId="77777777" w:rsidTr="007E620D">
        <w:trPr>
          <w:trHeight w:val="225"/>
        </w:trPr>
        <w:tc>
          <w:tcPr>
            <w:tcW w:w="3076" w:type="pct"/>
            <w:tcBorders>
              <w:top w:val="nil"/>
              <w:bottom w:val="nil"/>
            </w:tcBorders>
            <w:noWrap/>
            <w:vAlign w:val="center"/>
            <w:hideMark/>
          </w:tcPr>
          <w:p w14:paraId="70BF3CBF" w14:textId="77777777" w:rsidR="00CA37E1" w:rsidRDefault="00CA37E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Gains/(Losses)</w:t>
            </w:r>
          </w:p>
        </w:tc>
        <w:tc>
          <w:tcPr>
            <w:tcW w:w="642" w:type="pct"/>
            <w:tcBorders>
              <w:top w:val="nil"/>
              <w:bottom w:val="nil"/>
            </w:tcBorders>
            <w:noWrap/>
            <w:vAlign w:val="center"/>
            <w:hideMark/>
          </w:tcPr>
          <w:p w14:paraId="738A6F7C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55,984)</w:t>
            </w:r>
          </w:p>
        </w:tc>
        <w:tc>
          <w:tcPr>
            <w:tcW w:w="642" w:type="pct"/>
            <w:tcBorders>
              <w:top w:val="nil"/>
              <w:bottom w:val="nil"/>
            </w:tcBorders>
            <w:noWrap/>
            <w:vAlign w:val="center"/>
            <w:hideMark/>
          </w:tcPr>
          <w:p w14:paraId="20E3CAE1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394</w:t>
            </w:r>
          </w:p>
        </w:tc>
        <w:tc>
          <w:tcPr>
            <w:tcW w:w="640" w:type="pct"/>
            <w:tcBorders>
              <w:top w:val="nil"/>
              <w:bottom w:val="nil"/>
            </w:tcBorders>
            <w:noWrap/>
            <w:vAlign w:val="center"/>
            <w:hideMark/>
          </w:tcPr>
          <w:p w14:paraId="5DEAE3B1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70,214)</w:t>
            </w:r>
          </w:p>
        </w:tc>
      </w:tr>
      <w:tr w:rsidR="00CA37E1" w14:paraId="4C61F11A" w14:textId="77777777" w:rsidTr="007E620D">
        <w:trPr>
          <w:trHeight w:val="340"/>
        </w:trPr>
        <w:tc>
          <w:tcPr>
            <w:tcW w:w="3076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563E5F41" w14:textId="77777777" w:rsidR="00CA37E1" w:rsidRDefault="00CA37E1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Result</w:t>
            </w:r>
          </w:p>
        </w:tc>
        <w:tc>
          <w:tcPr>
            <w:tcW w:w="642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31D93281" w14:textId="77777777" w:rsidR="00CA37E1" w:rsidRDefault="00CA37E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886,393</w:t>
            </w:r>
          </w:p>
        </w:tc>
        <w:tc>
          <w:tcPr>
            <w:tcW w:w="642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74735C4C" w14:textId="77777777" w:rsidR="00CA37E1" w:rsidRDefault="00CA37E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968,298</w:t>
            </w:r>
          </w:p>
        </w:tc>
        <w:tc>
          <w:tcPr>
            <w:tcW w:w="640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08A8BCDC" w14:textId="77777777" w:rsidR="00CA37E1" w:rsidRDefault="00CA37E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545,679</w:t>
            </w:r>
          </w:p>
        </w:tc>
      </w:tr>
    </w:tbl>
    <w:p w14:paraId="646B6097" w14:textId="77777777" w:rsidR="00CA37E1" w:rsidRDefault="00CA37E1" w:rsidP="00CA37E1">
      <w:pPr>
        <w:spacing w:before="360"/>
        <w:rPr>
          <w:rFonts w:asciiTheme="minorHAnsi" w:eastAsiaTheme="minorHAnsi" w:hAnsiTheme="minorHAnsi" w:cstheme="minorBidi"/>
          <w:sz w:val="22"/>
          <w:szCs w:val="22"/>
        </w:rPr>
      </w:pPr>
    </w:p>
    <w:p w14:paraId="06655B26" w14:textId="77777777" w:rsidR="00CA37E1" w:rsidRDefault="00CA37E1" w:rsidP="00CA37E1">
      <w:r>
        <w:br w:type="page"/>
      </w:r>
    </w:p>
    <w:tbl>
      <w:tblPr>
        <w:tblW w:w="9694" w:type="dxa"/>
        <w:tblLook w:val="04A0" w:firstRow="1" w:lastRow="0" w:firstColumn="1" w:lastColumn="0" w:noHBand="0" w:noVBand="1"/>
        <w:tblCaption w:val="Department of Education - Balance Sheet"/>
        <w:tblDescription w:val="Department of Education - Balance Sheet"/>
      </w:tblPr>
      <w:tblGrid>
        <w:gridCol w:w="5953"/>
        <w:gridCol w:w="1247"/>
        <w:gridCol w:w="1247"/>
        <w:gridCol w:w="1247"/>
      </w:tblGrid>
      <w:tr w:rsidR="00CA37E1" w14:paraId="2F739F20" w14:textId="77777777" w:rsidTr="007E620D">
        <w:trPr>
          <w:trHeight w:val="345"/>
        </w:trPr>
        <w:tc>
          <w:tcPr>
            <w:tcW w:w="5953" w:type="dxa"/>
            <w:shd w:val="clear" w:color="auto" w:fill="auto"/>
            <w:noWrap/>
            <w:vAlign w:val="bottom"/>
            <w:hideMark/>
          </w:tcPr>
          <w:p w14:paraId="79666F8F" w14:textId="77777777" w:rsidR="00CA37E1" w:rsidRDefault="00CA37E1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lastRenderedPageBreak/>
              <w:t>Balance Sheet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69D2A7F9" w14:textId="77777777" w:rsidR="00CA37E1" w:rsidRDefault="00CA37E1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5182F25E" w14:textId="77777777" w:rsidR="00CA37E1" w:rsidRDefault="00CA37E1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2798E41B" w14:textId="77777777" w:rsidR="00CA37E1" w:rsidRDefault="00CA37E1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A37E1" w14:paraId="5AD6EF99" w14:textId="77777777" w:rsidTr="00081676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01AC54C3" w14:textId="77777777" w:rsidR="00CA37E1" w:rsidRDefault="00CA37E1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94" w:type="dxa"/>
            <w:gridSpan w:val="2"/>
            <w:shd w:val="clear" w:color="auto" w:fill="008EBA"/>
            <w:vAlign w:val="center"/>
            <w:hideMark/>
          </w:tcPr>
          <w:p w14:paraId="4B3C70EA" w14:textId="77777777" w:rsidR="00CA37E1" w:rsidRDefault="00CA37E1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68C4A410" w14:textId="77777777" w:rsidR="00CA37E1" w:rsidRDefault="00CA37E1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</w:tr>
      <w:tr w:rsidR="00CA37E1" w14:paraId="7CA07F02" w14:textId="77777777" w:rsidTr="00081676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02B2AF1B" w14:textId="77777777" w:rsidR="00CA37E1" w:rsidRDefault="00CA37E1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1BF44F37" w14:textId="77777777" w:rsidR="00CA37E1" w:rsidRDefault="00CA37E1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068FB180" w14:textId="77777777" w:rsidR="00CA37E1" w:rsidRDefault="00CA37E1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51992EAD" w14:textId="77777777" w:rsidR="00CA37E1" w:rsidRDefault="00CA37E1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CA37E1" w14:paraId="50CF0E3E" w14:textId="77777777" w:rsidTr="007E620D">
        <w:trPr>
          <w:trHeight w:val="225"/>
        </w:trPr>
        <w:tc>
          <w:tcPr>
            <w:tcW w:w="5953" w:type="dxa"/>
            <w:shd w:val="clear" w:color="auto" w:fill="00426F"/>
            <w:vAlign w:val="center"/>
            <w:hideMark/>
          </w:tcPr>
          <w:p w14:paraId="3435599A" w14:textId="77777777" w:rsidR="00CA37E1" w:rsidRDefault="00CA37E1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7DBB35BE" w14:textId="77777777" w:rsidR="00CA37E1" w:rsidRDefault="00CA37E1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1209C132" w14:textId="77777777" w:rsidR="00CA37E1" w:rsidRDefault="00CA37E1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1B4568B8" w14:textId="77777777" w:rsidR="00CA37E1" w:rsidRDefault="00CA37E1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CA37E1" w14:paraId="00E6377B" w14:textId="77777777" w:rsidTr="007E620D">
        <w:trPr>
          <w:trHeight w:val="225"/>
        </w:trPr>
        <w:tc>
          <w:tcPr>
            <w:tcW w:w="5953" w:type="dxa"/>
            <w:tcBorders>
              <w:bottom w:val="single" w:sz="4" w:space="0" w:color="FFFFFF"/>
            </w:tcBorders>
            <w:noWrap/>
            <w:vAlign w:val="center"/>
            <w:hideMark/>
          </w:tcPr>
          <w:p w14:paraId="32625197" w14:textId="77777777" w:rsidR="00CA37E1" w:rsidRDefault="00CA37E1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Assets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00E0EB5F" w14:textId="77777777" w:rsidR="00CA37E1" w:rsidRDefault="00CA37E1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4FB24300" w14:textId="77777777" w:rsidR="00CA37E1" w:rsidRDefault="00CA37E1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04C12647" w14:textId="77777777" w:rsidR="00CA37E1" w:rsidRDefault="00CA37E1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A37E1" w14:paraId="67FC924C" w14:textId="77777777" w:rsidTr="007E620D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AEB1A51" w14:textId="77777777" w:rsidR="00CA37E1" w:rsidRDefault="00CA37E1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485D447B" w14:textId="77777777" w:rsidR="00CA37E1" w:rsidRDefault="00CA37E1">
            <w:pPr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3D190AB9" w14:textId="77777777" w:rsidR="00CA37E1" w:rsidRDefault="00CA37E1">
            <w:pPr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04BD29E3" w14:textId="77777777" w:rsidR="00CA37E1" w:rsidRDefault="00CA37E1">
            <w:pPr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CA37E1" w14:paraId="598F1F67" w14:textId="77777777" w:rsidTr="007E620D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F856D96" w14:textId="77777777" w:rsidR="00CA37E1" w:rsidRDefault="00CA37E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CC9F6A0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321,929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B071785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170,05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A1DF00E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37,966</w:t>
            </w:r>
          </w:p>
        </w:tc>
      </w:tr>
      <w:tr w:rsidR="00CA37E1" w14:paraId="03D50DD1" w14:textId="77777777" w:rsidTr="007E620D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2B495D9" w14:textId="77777777" w:rsidR="00CA37E1" w:rsidRDefault="00CA37E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4E58118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39658B3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9D5A2D8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A37E1" w14:paraId="6BCA54C1" w14:textId="77777777" w:rsidTr="007E620D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F7FBA22" w14:textId="77777777" w:rsidR="00CA37E1" w:rsidRDefault="00CA37E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2146E77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92,50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4DE82FA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3,37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753900E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3,378</w:t>
            </w:r>
          </w:p>
        </w:tc>
      </w:tr>
      <w:tr w:rsidR="00CA37E1" w14:paraId="29EA2A26" w14:textId="77777777" w:rsidTr="007E620D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C2270FD" w14:textId="77777777" w:rsidR="00CA37E1" w:rsidRDefault="00CA37E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05583EF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11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BB3427D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11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70A8702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110</w:t>
            </w:r>
          </w:p>
        </w:tc>
      </w:tr>
      <w:tr w:rsidR="00CA37E1" w14:paraId="29947482" w14:textId="77777777" w:rsidTr="007E620D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75FC627" w14:textId="77777777" w:rsidR="00CA37E1" w:rsidRDefault="00CA37E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041918C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E79775B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4E4D38D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A37E1" w14:paraId="46FAD6B3" w14:textId="77777777" w:rsidTr="007E620D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F46601D" w14:textId="77777777" w:rsidR="00CA37E1" w:rsidRDefault="00CA37E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9E21DEB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2A26AA1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BE18D69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A37E1" w14:paraId="1D401E47" w14:textId="77777777" w:rsidTr="007E620D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00B7E0D" w14:textId="77777777" w:rsidR="00CA37E1" w:rsidRDefault="00CA37E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3EF7736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4BD3F30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B2DF5EC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A37E1" w14:paraId="1E108CF0" w14:textId="77777777" w:rsidTr="007E620D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FD63E78" w14:textId="77777777" w:rsidR="00CA37E1" w:rsidRDefault="00CA37E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9274FAC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428374E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5DE5931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A37E1" w14:paraId="2CD848BD" w14:textId="77777777" w:rsidTr="007E620D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7BFB8862" w14:textId="77777777" w:rsidR="00CA37E1" w:rsidRDefault="00CA37E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ssets Held For Sale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7BAC1674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13E64DEA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,200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0547C189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,200</w:t>
            </w:r>
          </w:p>
        </w:tc>
      </w:tr>
      <w:tr w:rsidR="00CA37E1" w14:paraId="334F0DCF" w14:textId="77777777" w:rsidTr="007E620D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006B3555" w14:textId="77777777" w:rsidR="00CA37E1" w:rsidRDefault="00CA37E1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Asset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2BE9B9F9" w14:textId="77777777" w:rsidR="00CA37E1" w:rsidRDefault="00CA37E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516,541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409052DC" w14:textId="77777777" w:rsidR="00CA37E1" w:rsidRDefault="00CA37E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388,742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7BC7993F" w14:textId="77777777" w:rsidR="00CA37E1" w:rsidRDefault="00CA37E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56,653</w:t>
            </w:r>
          </w:p>
        </w:tc>
      </w:tr>
      <w:tr w:rsidR="00CA37E1" w14:paraId="6B92EA2E" w14:textId="77777777" w:rsidTr="007E620D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AD184DA" w14:textId="77777777" w:rsidR="00CA37E1" w:rsidRDefault="00CA37E1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 Asse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52E2AA69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5CB06ADD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77008FA0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A37E1" w14:paraId="152FF32A" w14:textId="77777777" w:rsidTr="007E620D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E2EC6B1" w14:textId="77777777" w:rsidR="00CA37E1" w:rsidRDefault="00CA37E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389685D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9759F90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07720BF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A37E1" w14:paraId="702F8D1E" w14:textId="77777777" w:rsidTr="007E620D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B905970" w14:textId="77777777" w:rsidR="00CA37E1" w:rsidRDefault="00CA37E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BC40CF5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B31E2CD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3D6BD78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A37E1" w14:paraId="1BC9C9BA" w14:textId="77777777" w:rsidTr="007E620D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B45A0A5" w14:textId="77777777" w:rsidR="00CA37E1" w:rsidRDefault="00CA37E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930D7BE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1D19354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00DC84C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A37E1" w14:paraId="5F232116" w14:textId="77777777" w:rsidTr="007E620D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74CAE4D" w14:textId="77777777" w:rsidR="00CA37E1" w:rsidRDefault="00CA37E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3C78F9F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9DDA3D2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6E2A00F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A37E1" w14:paraId="304FEBBC" w14:textId="77777777" w:rsidTr="007E620D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1B92753" w14:textId="77777777" w:rsidR="00CA37E1" w:rsidRDefault="00CA37E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7268F4B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D53F88D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9731DED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A37E1" w14:paraId="459DBB34" w14:textId="77777777" w:rsidTr="007E620D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5134E96" w14:textId="77777777" w:rsidR="00CA37E1" w:rsidRDefault="00CA37E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ty Investmen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0BA8850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F0C4B44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5B04041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A37E1" w14:paraId="00F513AC" w14:textId="77777777" w:rsidTr="007E620D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F239F91" w14:textId="77777777" w:rsidR="00CA37E1" w:rsidRDefault="00CA37E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perty, Plant and Equipment -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4AD6A2D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BCEF46D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D83B64A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A37E1" w14:paraId="443AFB85" w14:textId="77777777" w:rsidTr="007E620D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5005858" w14:textId="77777777" w:rsidR="00CA37E1" w:rsidRDefault="00CA37E1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and and Building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949FDEB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4,608,907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69EC60F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4,684,869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421154D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6,444,246</w:t>
            </w:r>
          </w:p>
        </w:tc>
      </w:tr>
      <w:tr w:rsidR="00CA37E1" w14:paraId="635FC12B" w14:textId="77777777" w:rsidTr="007E620D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5D00146" w14:textId="77777777" w:rsidR="00CA37E1" w:rsidRDefault="00CA37E1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lant and Equipment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7CD99BF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76,46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58FFA85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01,09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F8A9AC1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74,500</w:t>
            </w:r>
          </w:p>
        </w:tc>
      </w:tr>
      <w:tr w:rsidR="00CA37E1" w14:paraId="6D0A9763" w14:textId="77777777" w:rsidTr="007E620D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B826D67" w14:textId="77777777" w:rsidR="00CA37E1" w:rsidRDefault="00CA37E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  Infrastructure System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5AC0002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288FC4F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C442349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A37E1" w14:paraId="750E1DAB" w14:textId="77777777" w:rsidTr="007E620D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A5E9212" w14:textId="77777777" w:rsidR="00CA37E1" w:rsidRDefault="00CA37E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Proper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916A5F7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4E9BE02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62B454A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A37E1" w14:paraId="29A135A8" w14:textId="77777777" w:rsidTr="007E620D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99517A4" w14:textId="77777777" w:rsidR="00CA37E1" w:rsidRDefault="00CA37E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ight of Use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7B8C56C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42,087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67A87B7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07,69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5B55C42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80,114</w:t>
            </w:r>
          </w:p>
        </w:tc>
      </w:tr>
      <w:tr w:rsidR="00CA37E1" w14:paraId="6E7072B5" w14:textId="77777777" w:rsidTr="007E620D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894342A" w14:textId="77777777" w:rsidR="00CA37E1" w:rsidRDefault="00CA37E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angi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8A209B2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05,79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B5AD4B8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05,79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69F75A1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32,086</w:t>
            </w:r>
          </w:p>
        </w:tc>
      </w:tr>
      <w:tr w:rsidR="00CA37E1" w14:paraId="48CA7DC6" w14:textId="77777777" w:rsidTr="007E620D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6AED860F" w14:textId="77777777" w:rsidR="00CA37E1" w:rsidRDefault="00CA37E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Asset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353CD47A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79B01CDD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7450549A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A37E1" w14:paraId="127F907D" w14:textId="77777777" w:rsidTr="007E620D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1B47E914" w14:textId="77777777" w:rsidR="00CA37E1" w:rsidRDefault="00CA37E1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Non Current Asset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30C55711" w14:textId="77777777" w:rsidR="00CA37E1" w:rsidRDefault="00CA37E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6,033,254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1DAA06DD" w14:textId="77777777" w:rsidR="00CA37E1" w:rsidRDefault="00CA37E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5,999,446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1ED5FE0A" w14:textId="77777777" w:rsidR="00CA37E1" w:rsidRDefault="00CA37E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7,930,946</w:t>
            </w:r>
          </w:p>
        </w:tc>
      </w:tr>
      <w:tr w:rsidR="00CA37E1" w14:paraId="43F92ED0" w14:textId="77777777" w:rsidTr="007E620D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42D6D07F" w14:textId="77777777" w:rsidR="00CA37E1" w:rsidRDefault="00CA37E1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Asse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46095DBF" w14:textId="77777777" w:rsidR="00CA37E1" w:rsidRDefault="00CA37E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7,549,795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705E3868" w14:textId="77777777" w:rsidR="00CA37E1" w:rsidRDefault="00CA37E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7,388,188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69A6EDAE" w14:textId="77777777" w:rsidR="00CA37E1" w:rsidRDefault="00CA37E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8,887,599</w:t>
            </w:r>
          </w:p>
        </w:tc>
      </w:tr>
      <w:tr w:rsidR="00CA37E1" w14:paraId="6E7C4824" w14:textId="77777777" w:rsidTr="007E620D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985AC0A" w14:textId="77777777" w:rsidR="00CA37E1" w:rsidRDefault="00CA37E1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825EA9A" w14:textId="77777777" w:rsidR="00CA37E1" w:rsidRDefault="00CA37E1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1A5F029" w14:textId="77777777" w:rsidR="00CA37E1" w:rsidRDefault="00CA37E1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5FB230B" w14:textId="77777777" w:rsidR="00CA37E1" w:rsidRDefault="00CA37E1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CA37E1" w14:paraId="51A690B6" w14:textId="77777777" w:rsidTr="007E620D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0E8838A" w14:textId="77777777" w:rsidR="00CA37E1" w:rsidRDefault="00CA37E1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30B25B7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DB2BC7D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CF5ED8A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A37E1" w14:paraId="166800B3" w14:textId="77777777" w:rsidTr="007E620D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E0A7E30" w14:textId="77777777" w:rsidR="00CA37E1" w:rsidRDefault="00CA37E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398031A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9BBEC77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96B59FD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A37E1" w14:paraId="582DF9C9" w14:textId="77777777" w:rsidTr="007E620D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EEF98F0" w14:textId="77777777" w:rsidR="00CA37E1" w:rsidRDefault="00CA37E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8CAF4B9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11,397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D1B2643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45,249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597B5FF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45,249</w:t>
            </w:r>
          </w:p>
        </w:tc>
      </w:tr>
      <w:tr w:rsidR="00CA37E1" w14:paraId="2E11EDFC" w14:textId="77777777" w:rsidTr="007E620D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6D4817D" w14:textId="77777777" w:rsidR="00CA37E1" w:rsidRDefault="00CA37E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17880B6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5,619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6EE99F7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1,15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A955605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1,158</w:t>
            </w:r>
          </w:p>
        </w:tc>
      </w:tr>
      <w:tr w:rsidR="00CA37E1" w14:paraId="2331A9DF" w14:textId="77777777" w:rsidTr="007E620D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0E3B32B" w14:textId="77777777" w:rsidR="00CA37E1" w:rsidRDefault="00CA37E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A5D2B33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34F0E4F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AE4B648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A37E1" w14:paraId="0695AA35" w14:textId="77777777" w:rsidTr="007E620D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34E8EF4" w14:textId="77777777" w:rsidR="00CA37E1" w:rsidRDefault="00CA37E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7CEF04C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92,51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8E55C4B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8,93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2126411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1,244</w:t>
            </w:r>
          </w:p>
        </w:tc>
      </w:tr>
      <w:tr w:rsidR="00CA37E1" w14:paraId="3102F573" w14:textId="77777777" w:rsidTr="007E620D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6AF786A" w14:textId="77777777" w:rsidR="00CA37E1" w:rsidRDefault="00CA37E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4AB4717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171,087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9D2E2E5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166,71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A57451A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166,713</w:t>
            </w:r>
          </w:p>
        </w:tc>
      </w:tr>
      <w:tr w:rsidR="00CA37E1" w14:paraId="2EAC0642" w14:textId="77777777" w:rsidTr="007E620D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98F120B" w14:textId="77777777" w:rsidR="00CA37E1" w:rsidRDefault="00CA37E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0B424F5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9FAB998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,86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2AF0052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</w:t>
            </w:r>
          </w:p>
        </w:tc>
      </w:tr>
      <w:tr w:rsidR="00CA37E1" w14:paraId="38BAB9BB" w14:textId="77777777" w:rsidTr="007E620D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878DBDC" w14:textId="77777777" w:rsidR="00CA37E1" w:rsidRDefault="00CA37E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iabilities Associated with Assets Held for Sale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6F973E24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1837E643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3389637E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A37E1" w14:paraId="1F0A5056" w14:textId="77777777" w:rsidTr="007E620D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6E74166B" w14:textId="77777777" w:rsidR="00CA37E1" w:rsidRDefault="00CA37E1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Liabilitie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768CFEC1" w14:textId="77777777" w:rsidR="00CA37E1" w:rsidRDefault="00CA37E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220,636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1A1623EF" w14:textId="77777777" w:rsidR="00CA37E1" w:rsidRDefault="00CA37E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008,919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5E6D3800" w14:textId="77777777" w:rsidR="00CA37E1" w:rsidRDefault="00CA37E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994,380</w:t>
            </w:r>
          </w:p>
        </w:tc>
      </w:tr>
      <w:tr w:rsidR="00CA37E1" w14:paraId="281F3BD7" w14:textId="77777777" w:rsidTr="007E620D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9B8C224" w14:textId="77777777" w:rsidR="00CA37E1" w:rsidRDefault="00CA37E1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 Liabilitie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6FFCC32E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4ED8AF53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69CAE77B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A37E1" w14:paraId="5B8012AC" w14:textId="77777777" w:rsidTr="007E620D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1477EFF" w14:textId="77777777" w:rsidR="00CA37E1" w:rsidRDefault="00CA37E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EDFD8F3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C92B3BA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305AB0F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A37E1" w14:paraId="502B367B" w14:textId="77777777" w:rsidTr="007E620D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B59417A" w14:textId="77777777" w:rsidR="00CA37E1" w:rsidRDefault="00CA37E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A31BBDE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100DF42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981B5E1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A37E1" w14:paraId="0CE8161C" w14:textId="77777777" w:rsidTr="007E620D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4D5D9F0" w14:textId="77777777" w:rsidR="00CA37E1" w:rsidRDefault="00CA37E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B168A14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ABBFC73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8D0CA27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A37E1" w14:paraId="4573443D" w14:textId="77777777" w:rsidTr="007E620D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EA4DEC7" w14:textId="77777777" w:rsidR="00CA37E1" w:rsidRDefault="00CA37E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6035162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855F551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4B100A9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A37E1" w14:paraId="756DA458" w14:textId="77777777" w:rsidTr="007E620D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20DA0EA" w14:textId="77777777" w:rsidR="00CA37E1" w:rsidRDefault="00CA37E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FE31929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47,45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648FFF5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16,249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990071D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84,520</w:t>
            </w:r>
          </w:p>
        </w:tc>
      </w:tr>
      <w:tr w:rsidR="00CA37E1" w14:paraId="4CDB7C21" w14:textId="77777777" w:rsidTr="007E620D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A46C8BF" w14:textId="77777777" w:rsidR="00CA37E1" w:rsidRDefault="00CA37E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88FF5C4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2,59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5D44AC1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6,96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C448CD4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6,965</w:t>
            </w:r>
          </w:p>
        </w:tc>
      </w:tr>
      <w:tr w:rsidR="00CA37E1" w14:paraId="1D6CD709" w14:textId="77777777" w:rsidTr="007E620D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B35D309" w14:textId="77777777" w:rsidR="00CA37E1" w:rsidRDefault="00CA37E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AEDB9F6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D040D54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F8005D6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A37E1" w14:paraId="29590CB4" w14:textId="77777777" w:rsidTr="007E620D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73822425" w14:textId="77777777" w:rsidR="00CA37E1" w:rsidRDefault="00CA37E1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Non Current Liabilitie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62B1A244" w14:textId="77777777" w:rsidR="00CA37E1" w:rsidRDefault="00CA37E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00,044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53AAEA3C" w14:textId="77777777" w:rsidR="00CA37E1" w:rsidRDefault="00CA37E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73,214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5EE8F056" w14:textId="77777777" w:rsidR="00CA37E1" w:rsidRDefault="00CA37E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41,485</w:t>
            </w:r>
          </w:p>
        </w:tc>
      </w:tr>
      <w:tr w:rsidR="00CA37E1" w14:paraId="44A3280A" w14:textId="77777777" w:rsidTr="007E620D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584919B9" w14:textId="77777777" w:rsidR="00CA37E1" w:rsidRDefault="00CA37E1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076CC13A" w14:textId="77777777" w:rsidR="00CA37E1" w:rsidRDefault="00CA37E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820,679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723D7A93" w14:textId="77777777" w:rsidR="00CA37E1" w:rsidRDefault="00CA37E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582,133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3B94558F" w14:textId="77777777" w:rsidR="00CA37E1" w:rsidRDefault="00CA37E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535,865</w:t>
            </w:r>
          </w:p>
        </w:tc>
      </w:tr>
      <w:tr w:rsidR="00CA37E1" w14:paraId="69AA72F2" w14:textId="77777777" w:rsidTr="007E620D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4243E059" w14:textId="77777777" w:rsidR="00CA37E1" w:rsidRDefault="00CA37E1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Asset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41029292" w14:textId="77777777" w:rsidR="00CA37E1" w:rsidRDefault="00CA37E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4,729,116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1ABDB585" w14:textId="77777777" w:rsidR="00CA37E1" w:rsidRDefault="00CA37E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4,806,054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7AE977EB" w14:textId="77777777" w:rsidR="00CA37E1" w:rsidRDefault="00CA37E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6,351,734</w:t>
            </w:r>
          </w:p>
        </w:tc>
      </w:tr>
      <w:tr w:rsidR="00CA37E1" w14:paraId="793549A0" w14:textId="77777777" w:rsidTr="007E620D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B08A26D" w14:textId="77777777" w:rsidR="00CA37E1" w:rsidRDefault="00CA37E1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qu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54C1ABF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3AAE17B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D99328D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A37E1" w14:paraId="6883B6BB" w14:textId="77777777" w:rsidTr="007E620D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C566974" w14:textId="77777777" w:rsidR="00CA37E1" w:rsidRDefault="00CA37E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umulated Fund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A183106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7,345,239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D1DA1A0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7,422,17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4CE46ED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8,967,857</w:t>
            </w:r>
          </w:p>
        </w:tc>
      </w:tr>
      <w:tr w:rsidR="00CA37E1" w14:paraId="6D380BAB" w14:textId="77777777" w:rsidTr="007E620D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0060C76" w14:textId="77777777" w:rsidR="00CA37E1" w:rsidRDefault="00CA37E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serv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318CD41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7,383,877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9870DE9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7,383,877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D2D4836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7,383,877</w:t>
            </w:r>
          </w:p>
        </w:tc>
      </w:tr>
      <w:tr w:rsidR="00CA37E1" w14:paraId="2C9BFBF1" w14:textId="77777777" w:rsidTr="007E620D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1A2486F9" w14:textId="77777777" w:rsidR="00CA37E1" w:rsidRDefault="00CA37E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Equity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065ACF02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64C43D51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5771321A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A37E1" w14:paraId="09A6713A" w14:textId="77777777" w:rsidTr="007E620D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771D26FC" w14:textId="77777777" w:rsidR="00CA37E1" w:rsidRDefault="00CA37E1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quity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346D9AF7" w14:textId="77777777" w:rsidR="00CA37E1" w:rsidRDefault="00CA37E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4,729,116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6BDED4AA" w14:textId="77777777" w:rsidR="00CA37E1" w:rsidRDefault="00CA37E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4,806,054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5E915CEA" w14:textId="77777777" w:rsidR="00CA37E1" w:rsidRDefault="00CA37E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6,351,734</w:t>
            </w:r>
          </w:p>
        </w:tc>
      </w:tr>
    </w:tbl>
    <w:p w14:paraId="6561B964" w14:textId="77777777" w:rsidR="00FB404D" w:rsidRDefault="00FB404D">
      <w:r>
        <w:br w:type="page"/>
      </w:r>
    </w:p>
    <w:tbl>
      <w:tblPr>
        <w:tblW w:w="9694" w:type="dxa"/>
        <w:tblLook w:val="04A0" w:firstRow="1" w:lastRow="0" w:firstColumn="1" w:lastColumn="0" w:noHBand="0" w:noVBand="1"/>
        <w:tblCaption w:val="Department of Education - Cash Flow Statement"/>
        <w:tblDescription w:val="Department of Education - Cash Flow Statement"/>
      </w:tblPr>
      <w:tblGrid>
        <w:gridCol w:w="5953"/>
        <w:gridCol w:w="1247"/>
        <w:gridCol w:w="1247"/>
        <w:gridCol w:w="1247"/>
      </w:tblGrid>
      <w:tr w:rsidR="00CA37E1" w14:paraId="0AE709CF" w14:textId="77777777" w:rsidTr="007E620D">
        <w:trPr>
          <w:trHeight w:val="360"/>
        </w:trPr>
        <w:tc>
          <w:tcPr>
            <w:tcW w:w="5953" w:type="dxa"/>
            <w:shd w:val="clear" w:color="auto" w:fill="auto"/>
            <w:noWrap/>
            <w:vAlign w:val="bottom"/>
            <w:hideMark/>
          </w:tcPr>
          <w:p w14:paraId="61458BC4" w14:textId="20EAA8FD" w:rsidR="00CA37E1" w:rsidRDefault="00CA37E1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lastRenderedPageBreak/>
              <w:t>Cash Flow Statement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440FBD36" w14:textId="77777777" w:rsidR="00CA37E1" w:rsidRDefault="00CA37E1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2ADAA6BF" w14:textId="77777777" w:rsidR="00CA37E1" w:rsidRDefault="00CA37E1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213BB6F8" w14:textId="77777777" w:rsidR="00CA37E1" w:rsidRDefault="00CA37E1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A37E1" w14:paraId="4CBF4700" w14:textId="77777777" w:rsidTr="00081676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5C700923" w14:textId="77777777" w:rsidR="00CA37E1" w:rsidRDefault="00CA37E1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94" w:type="dxa"/>
            <w:gridSpan w:val="2"/>
            <w:shd w:val="clear" w:color="auto" w:fill="008EBA"/>
            <w:vAlign w:val="center"/>
            <w:hideMark/>
          </w:tcPr>
          <w:p w14:paraId="511B73BB" w14:textId="77777777" w:rsidR="00CA37E1" w:rsidRDefault="00CA37E1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2533BBFB" w14:textId="77777777" w:rsidR="00CA37E1" w:rsidRDefault="00CA37E1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</w:tr>
      <w:tr w:rsidR="00CA37E1" w14:paraId="422D9D4B" w14:textId="77777777" w:rsidTr="00081676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6113BB64" w14:textId="77777777" w:rsidR="00CA37E1" w:rsidRDefault="00CA37E1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4D08D6DA" w14:textId="77777777" w:rsidR="00CA37E1" w:rsidRDefault="00CA37E1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672735C5" w14:textId="77777777" w:rsidR="00CA37E1" w:rsidRDefault="00CA37E1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6646B8D4" w14:textId="77777777" w:rsidR="00CA37E1" w:rsidRDefault="00CA37E1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CA37E1" w14:paraId="5A0EB8AF" w14:textId="77777777" w:rsidTr="007E620D">
        <w:trPr>
          <w:trHeight w:val="225"/>
        </w:trPr>
        <w:tc>
          <w:tcPr>
            <w:tcW w:w="5953" w:type="dxa"/>
            <w:shd w:val="clear" w:color="auto" w:fill="00426F"/>
            <w:vAlign w:val="center"/>
            <w:hideMark/>
          </w:tcPr>
          <w:p w14:paraId="6AF81EE2" w14:textId="77777777" w:rsidR="00CA37E1" w:rsidRDefault="00CA37E1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4BC5BFBC" w14:textId="77777777" w:rsidR="00CA37E1" w:rsidRDefault="00CA37E1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7C595E0B" w14:textId="77777777" w:rsidR="00CA37E1" w:rsidRDefault="00CA37E1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0B79C888" w14:textId="77777777" w:rsidR="00CA37E1" w:rsidRDefault="00CA37E1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CA37E1" w14:paraId="00669FC6" w14:textId="77777777" w:rsidTr="007E620D">
        <w:trPr>
          <w:trHeight w:val="225"/>
        </w:trPr>
        <w:tc>
          <w:tcPr>
            <w:tcW w:w="5953" w:type="dxa"/>
            <w:tcBorders>
              <w:bottom w:val="single" w:sz="4" w:space="0" w:color="FFFFFF"/>
            </w:tcBorders>
            <w:noWrap/>
            <w:vAlign w:val="center"/>
            <w:hideMark/>
          </w:tcPr>
          <w:p w14:paraId="01D00305" w14:textId="77777777" w:rsidR="00CA37E1" w:rsidRDefault="00CA37E1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ash Flows From Operating Activities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24108A72" w14:textId="77777777" w:rsidR="00CA37E1" w:rsidRDefault="00CA37E1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299BF0AA" w14:textId="77777777" w:rsidR="00CA37E1" w:rsidRDefault="00CA37E1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5E6C6B8B" w14:textId="77777777" w:rsidR="00CA37E1" w:rsidRDefault="00CA37E1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A37E1" w14:paraId="27E8F560" w14:textId="77777777" w:rsidTr="007E620D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C0C0E19" w14:textId="77777777" w:rsidR="00CA37E1" w:rsidRDefault="00CA37E1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Paymen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7585C480" w14:textId="77777777" w:rsidR="00CA37E1" w:rsidRDefault="00CA37E1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27D04EA0" w14:textId="77777777" w:rsidR="00CA37E1" w:rsidRDefault="00CA37E1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7D6507CB" w14:textId="77777777" w:rsidR="00CA37E1" w:rsidRDefault="00CA37E1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A37E1" w14:paraId="0E6B39AD" w14:textId="77777777" w:rsidTr="007E620D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2F1A3CD1" w14:textId="77777777" w:rsidR="00CA37E1" w:rsidRDefault="00CA37E1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C9BE8B5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,964,26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43B25DF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,906,92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C28A5BF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,561,110</w:t>
            </w:r>
          </w:p>
        </w:tc>
      </w:tr>
      <w:tr w:rsidR="00CA37E1" w14:paraId="43628967" w14:textId="77777777" w:rsidTr="007E620D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4290588C" w14:textId="77777777" w:rsidR="00CA37E1" w:rsidRDefault="00CA37E1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6A1BD44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5E69B56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AE236F1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A37E1" w14:paraId="5363E1A0" w14:textId="77777777" w:rsidTr="007E620D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363E03B1" w14:textId="77777777" w:rsidR="00CA37E1" w:rsidRDefault="00CA37E1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4207DE3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721,50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D8A261C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332,56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7E4E64C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745,408</w:t>
            </w:r>
          </w:p>
        </w:tc>
      </w:tr>
      <w:tr w:rsidR="00CA37E1" w14:paraId="0B8F1EC8" w14:textId="77777777" w:rsidTr="007E620D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39D3A62B" w14:textId="77777777" w:rsidR="00CA37E1" w:rsidRDefault="00CA37E1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79AA0CF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3,98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217C8DD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3,80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581B1CE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7,929</w:t>
            </w:r>
          </w:p>
        </w:tc>
      </w:tr>
      <w:tr w:rsidR="00CA37E1" w14:paraId="2C9B5E6F" w14:textId="77777777" w:rsidTr="007E620D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0C9C8459" w14:textId="77777777" w:rsidR="00CA37E1" w:rsidRDefault="00CA37E1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valent Income Tax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B8E0BD1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36847B0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2930109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A37E1" w14:paraId="7565A7F4" w14:textId="77777777" w:rsidTr="007E620D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noWrap/>
            <w:vAlign w:val="bottom"/>
            <w:hideMark/>
          </w:tcPr>
          <w:p w14:paraId="5F828996" w14:textId="77777777" w:rsidR="00CA37E1" w:rsidRDefault="00CA37E1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Payments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2DE5215A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771,118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4A3D35B6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791,427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294273EA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060,283</w:t>
            </w:r>
          </w:p>
        </w:tc>
      </w:tr>
      <w:tr w:rsidR="00293660" w:rsidRPr="00293660" w14:paraId="677917A7" w14:textId="77777777" w:rsidTr="007E620D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57E93493" w14:textId="77777777" w:rsidR="00CA37E1" w:rsidRPr="00293660" w:rsidRDefault="00CA37E1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93660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Paymen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2892CBD6" w14:textId="77777777" w:rsidR="00CA37E1" w:rsidRPr="00293660" w:rsidRDefault="00CA37E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93660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8,490,874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22A2A1D1" w14:textId="77777777" w:rsidR="00CA37E1" w:rsidRPr="00293660" w:rsidRDefault="00CA37E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93660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8,064,720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542696EE" w14:textId="77777777" w:rsidR="00CA37E1" w:rsidRPr="00293660" w:rsidRDefault="00CA37E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93660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9,404,730</w:t>
            </w:r>
          </w:p>
        </w:tc>
      </w:tr>
      <w:tr w:rsidR="00CA37E1" w14:paraId="3D421EA0" w14:textId="77777777" w:rsidTr="007E620D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B8D50CA" w14:textId="77777777" w:rsidR="00CA37E1" w:rsidRDefault="00CA37E1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Receip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6761172B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12C2B8E5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533BEEB9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A37E1" w14:paraId="37566A2B" w14:textId="77777777" w:rsidTr="007E620D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2C9DBDC9" w14:textId="77777777" w:rsidR="00CA37E1" w:rsidRDefault="00CA37E1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A86A3CF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9,989,88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A47033B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9,589,98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153CFC3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,535,263</w:t>
            </w:r>
          </w:p>
        </w:tc>
      </w:tr>
      <w:tr w:rsidR="00CA37E1" w14:paraId="45753544" w14:textId="77777777" w:rsidTr="007E620D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0933D70E" w14:textId="77777777" w:rsidR="00CA37E1" w:rsidRDefault="00CA37E1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4CDE8FD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A6FEE88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31E88DD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A37E1" w14:paraId="03670245" w14:textId="77777777" w:rsidTr="007E620D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3C894746" w14:textId="77777777" w:rsidR="00CA37E1" w:rsidRDefault="00CA37E1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reimbursements from the Crown Ent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980238A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3E0608A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1E46E45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A37E1" w14:paraId="52C78C89" w14:textId="77777777" w:rsidTr="007E620D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21CEC332" w14:textId="77777777" w:rsidR="00CA37E1" w:rsidRDefault="00CA37E1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Proceeds Transfers to the Crown Ent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4231C80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2090AFB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FF706AA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A37E1" w14:paraId="3C8B73FD" w14:textId="77777777" w:rsidTr="007E620D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4C67495F" w14:textId="77777777" w:rsidR="00CA37E1" w:rsidRDefault="00CA37E1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s to the Crown Ent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176A70A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FF30932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9B47F7C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A37E1" w14:paraId="5D9C707C" w14:textId="77777777" w:rsidTr="007E620D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4CED96BD" w14:textId="77777777" w:rsidR="00CA37E1" w:rsidRDefault="00CA37E1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of Goods and Servi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1BCA4BB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96,93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D086C21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69,999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72911CB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74,153</w:t>
            </w:r>
          </w:p>
        </w:tc>
      </w:tr>
      <w:tr w:rsidR="00CA37E1" w14:paraId="781CE07D" w14:textId="77777777" w:rsidTr="007E620D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559439C9" w14:textId="77777777" w:rsidR="00CA37E1" w:rsidRDefault="00CA37E1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279ADB6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109E2DB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350A6D3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A37E1" w14:paraId="3C188F08" w14:textId="77777777" w:rsidTr="007E620D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06DD201D" w14:textId="77777777" w:rsidR="00CA37E1" w:rsidRDefault="00CA37E1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erest Receive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C25A005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75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A78D573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05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8A1A3E0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124</w:t>
            </w:r>
          </w:p>
        </w:tc>
      </w:tr>
      <w:tr w:rsidR="00CA37E1" w14:paraId="69699DDF" w14:textId="77777777" w:rsidTr="007E620D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15340AC3" w14:textId="77777777" w:rsidR="00CA37E1" w:rsidRDefault="00CA37E1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88DA10D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77,40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C682AC4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09,03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33D8024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56,496</w:t>
            </w:r>
          </w:p>
        </w:tc>
      </w:tr>
      <w:tr w:rsidR="00CA37E1" w14:paraId="478B3512" w14:textId="77777777" w:rsidTr="007E620D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noWrap/>
            <w:vAlign w:val="bottom"/>
            <w:hideMark/>
          </w:tcPr>
          <w:p w14:paraId="13DA6815" w14:textId="77777777" w:rsidR="00CA37E1" w:rsidRDefault="00CA37E1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ceipts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3CD79F9B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61,285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3712DD11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60,629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69B7B442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82,644</w:t>
            </w:r>
          </w:p>
        </w:tc>
      </w:tr>
      <w:tr w:rsidR="00CA37E1" w14:paraId="01B6EA74" w14:textId="77777777" w:rsidTr="007E620D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427FDF5C" w14:textId="77777777" w:rsidR="00CA37E1" w:rsidRDefault="00CA37E1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ceip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3EA8B4DF" w14:textId="77777777" w:rsidR="00CA37E1" w:rsidRDefault="00CA37E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1,331,254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692FB0CA" w14:textId="77777777" w:rsidR="00CA37E1" w:rsidRDefault="00CA37E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0,733,697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659E3728" w14:textId="77777777" w:rsidR="00CA37E1" w:rsidRDefault="00CA37E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1,852,680</w:t>
            </w:r>
          </w:p>
        </w:tc>
      </w:tr>
      <w:tr w:rsidR="00CA37E1" w14:paraId="59E2E392" w14:textId="77777777" w:rsidTr="007E620D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614D0D59" w14:textId="77777777" w:rsidR="00CA37E1" w:rsidRDefault="00CA37E1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Cash Flows From Operating Activitie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64060BCA" w14:textId="77777777" w:rsidR="00CA37E1" w:rsidRDefault="00CA37E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840,380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56FF29E9" w14:textId="77777777" w:rsidR="00CA37E1" w:rsidRDefault="00CA37E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668,976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15F7AE35" w14:textId="77777777" w:rsidR="00CA37E1" w:rsidRDefault="00CA37E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447,950</w:t>
            </w:r>
          </w:p>
        </w:tc>
      </w:tr>
      <w:tr w:rsidR="00CA37E1" w14:paraId="208508FB" w14:textId="77777777" w:rsidTr="007E620D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0413A58" w14:textId="77777777" w:rsidR="00CA37E1" w:rsidRDefault="00CA37E1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ash Flows From Investing Activ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116827CD" w14:textId="77777777" w:rsidR="00CA37E1" w:rsidRDefault="00CA37E1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63CB9141" w14:textId="77777777" w:rsidR="00CA37E1" w:rsidRDefault="00CA37E1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139043C8" w14:textId="77777777" w:rsidR="00CA37E1" w:rsidRDefault="00CA37E1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CA37E1" w14:paraId="7911362E" w14:textId="77777777" w:rsidTr="007E620D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2AB636F0" w14:textId="77777777" w:rsidR="00CA37E1" w:rsidRDefault="00CA37E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Property, Plant and Equipment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B66600B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8,04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17F4B15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62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B702A3C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29,276</w:t>
            </w:r>
          </w:p>
        </w:tc>
      </w:tr>
      <w:tr w:rsidR="00CA37E1" w14:paraId="14520835" w14:textId="77777777" w:rsidTr="007E620D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2458829E" w14:textId="77777777" w:rsidR="00CA37E1" w:rsidRDefault="00CA37E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Property, Plant and Equipment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2979D45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,461,029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D7950E9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,369,204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221C366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3,154,890)</w:t>
            </w:r>
          </w:p>
        </w:tc>
      </w:tr>
      <w:tr w:rsidR="00CA37E1" w14:paraId="70F81F57" w14:textId="77777777" w:rsidTr="007E620D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2A119F50" w14:textId="77777777" w:rsidR="00CA37E1" w:rsidRDefault="00CA37E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Investmen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1199389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D3DAF95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285C58A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A37E1" w14:paraId="5326E0AA" w14:textId="77777777" w:rsidTr="007E620D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79D72F22" w14:textId="77777777" w:rsidR="00CA37E1" w:rsidRDefault="00CA37E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Investmen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F382629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81CC1A5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23DAD1C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A37E1" w14:paraId="6C6B0448" w14:textId="77777777" w:rsidTr="007E620D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1585BD44" w14:textId="77777777" w:rsidR="00CA37E1" w:rsidRDefault="00CA37E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Repayments Receive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6BA9592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F08E0E5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2A8AFC0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A37E1" w14:paraId="68852A9D" w14:textId="77777777" w:rsidTr="007E620D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60902C73" w14:textId="77777777" w:rsidR="00CA37E1" w:rsidRDefault="00CA37E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mad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6062001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406933E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B4B72F0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A37E1" w14:paraId="6E5381F9" w14:textId="77777777" w:rsidTr="007E620D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noWrap/>
            <w:vAlign w:val="bottom"/>
            <w:hideMark/>
          </w:tcPr>
          <w:p w14:paraId="57C0C989" w14:textId="77777777" w:rsidR="00CA37E1" w:rsidRDefault="00CA37E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Investing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1A007A51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1F613E55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70A1129A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A37E1" w14:paraId="407DE8AD" w14:textId="77777777" w:rsidTr="007E620D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14AE1A2E" w14:textId="77777777" w:rsidR="00CA37E1" w:rsidRDefault="00CA37E1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Cash Flows From Investing Activitie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762F1FC3" w14:textId="77777777" w:rsidR="00CA37E1" w:rsidRDefault="00CA37E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2,392,981)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08E27FDE" w14:textId="77777777" w:rsidR="00CA37E1" w:rsidRDefault="00CA37E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2,365,584)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74501D38" w14:textId="77777777" w:rsidR="00CA37E1" w:rsidRDefault="00CA37E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2,825,614)</w:t>
            </w:r>
          </w:p>
        </w:tc>
      </w:tr>
      <w:tr w:rsidR="00CA37E1" w14:paraId="38D6616F" w14:textId="77777777" w:rsidTr="007E620D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9540E17" w14:textId="77777777" w:rsidR="00CA37E1" w:rsidRDefault="00CA37E1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ash Flows From Financing Activ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68AD48A4" w14:textId="77777777" w:rsidR="00CA37E1" w:rsidRDefault="00CA37E1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5AC8B5EF" w14:textId="77777777" w:rsidR="00CA37E1" w:rsidRDefault="00CA37E1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60F8836A" w14:textId="77777777" w:rsidR="00CA37E1" w:rsidRDefault="00CA37E1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CA37E1" w14:paraId="4B939CCF" w14:textId="77777777" w:rsidTr="007E620D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1364B6B2" w14:textId="77777777" w:rsidR="00CA37E1" w:rsidRDefault="00CA37E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Borrowings and Advan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9C17633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DE04A76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09552BB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A37E1" w14:paraId="03365280" w14:textId="77777777" w:rsidTr="007E620D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78F398F9" w14:textId="77777777" w:rsidR="00CA37E1" w:rsidRDefault="00CA37E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payment of Borrowings and Advan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4407840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52,129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8520964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59,996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E3F0882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54,425)</w:t>
            </w:r>
          </w:p>
        </w:tc>
      </w:tr>
      <w:tr w:rsidR="00CA37E1" w14:paraId="254F4C88" w14:textId="77777777" w:rsidTr="007E620D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5607A1EF" w14:textId="77777777" w:rsidR="00CA37E1" w:rsidRDefault="00CA37E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ividends Pai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DDC38D2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47CCFD2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33D64C2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A37E1" w14:paraId="7C23759C" w14:textId="77777777" w:rsidTr="007E620D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6E37C004" w14:textId="77777777" w:rsidR="00CA37E1" w:rsidRDefault="00CA37E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ng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BCE45A6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352D63B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BF1890B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A37E1" w14:paraId="6AE4640B" w14:textId="77777777" w:rsidTr="007E620D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7763E35F" w14:textId="77777777" w:rsidR="00CA37E1" w:rsidRDefault="00CA37E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Appropriation - Equity Appropriation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E169D89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4A66B82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F7732CC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A37E1" w14:paraId="75392B47" w14:textId="77777777" w:rsidTr="007E620D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noWrap/>
            <w:vAlign w:val="bottom"/>
            <w:hideMark/>
          </w:tcPr>
          <w:p w14:paraId="56DEF314" w14:textId="77777777" w:rsidR="00CA37E1" w:rsidRDefault="00CA37E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Equity Injection to For-Profit Entities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4220347C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688A5A4D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1EB73356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A37E1" w14:paraId="73B9369D" w14:textId="77777777" w:rsidTr="007E620D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2D3E361C" w14:textId="77777777" w:rsidR="00CA37E1" w:rsidRDefault="00CA37E1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Cash Flows From Financing Activitie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46AE98A1" w14:textId="77777777" w:rsidR="00CA37E1" w:rsidRDefault="00CA37E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52,129)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332224C4" w14:textId="77777777" w:rsidR="00CA37E1" w:rsidRDefault="00CA37E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59,996)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3FE94999" w14:textId="77777777" w:rsidR="00CA37E1" w:rsidRDefault="00CA37E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54,425)</w:t>
            </w:r>
          </w:p>
        </w:tc>
      </w:tr>
      <w:tr w:rsidR="00CA37E1" w14:paraId="287D476B" w14:textId="77777777" w:rsidTr="007E620D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2371228B" w14:textId="77777777" w:rsidR="00CA37E1" w:rsidRDefault="00CA37E1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Increase/(Decrease) in Cash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4646EB90" w14:textId="77777777" w:rsidR="00CA37E1" w:rsidRDefault="00CA37E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95,270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29C7CE94" w14:textId="77777777" w:rsidR="00CA37E1" w:rsidRDefault="00CA37E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43,396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714CC061" w14:textId="77777777" w:rsidR="00CA37E1" w:rsidRDefault="00CA37E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432,089)</w:t>
            </w:r>
          </w:p>
        </w:tc>
      </w:tr>
      <w:tr w:rsidR="00CA37E1" w14:paraId="544FC017" w14:textId="77777777" w:rsidTr="007E620D">
        <w:trPr>
          <w:trHeight w:val="227"/>
        </w:trPr>
        <w:tc>
          <w:tcPr>
            <w:tcW w:w="5953" w:type="dxa"/>
            <w:tcBorders>
              <w:top w:val="nil"/>
              <w:bottom w:val="nil"/>
            </w:tcBorders>
            <w:noWrap/>
            <w:vAlign w:val="bottom"/>
            <w:hideMark/>
          </w:tcPr>
          <w:p w14:paraId="6929A936" w14:textId="77777777" w:rsidR="00CA37E1" w:rsidRDefault="00CA37E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ning Cash and Cash Equivalents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7E4D788C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26,659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7D167D54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26,659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62D30410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170,054</w:t>
            </w:r>
          </w:p>
        </w:tc>
      </w:tr>
      <w:tr w:rsidR="00CA37E1" w14:paraId="67E54D14" w14:textId="77777777" w:rsidTr="007E620D">
        <w:trPr>
          <w:trHeight w:val="227"/>
        </w:trPr>
        <w:tc>
          <w:tcPr>
            <w:tcW w:w="5953" w:type="dxa"/>
            <w:tcBorders>
              <w:top w:val="single" w:sz="4" w:space="0" w:color="FFFFFF"/>
              <w:bottom w:val="single" w:sz="4" w:space="0" w:color="FFFFFF"/>
            </w:tcBorders>
            <w:noWrap/>
            <w:vAlign w:val="bottom"/>
            <w:hideMark/>
          </w:tcPr>
          <w:p w14:paraId="128909E0" w14:textId="77777777" w:rsidR="00CA37E1" w:rsidRDefault="00CA37E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lassification of Cash Equivalent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2E4C8FD9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4A373785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4359D24B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A37E1" w14:paraId="104F365B" w14:textId="77777777" w:rsidTr="007E620D">
        <w:trPr>
          <w:trHeight w:val="227"/>
        </w:trPr>
        <w:tc>
          <w:tcPr>
            <w:tcW w:w="5953" w:type="dxa"/>
            <w:tcBorders>
              <w:top w:val="nil"/>
              <w:bottom w:val="nil"/>
            </w:tcBorders>
            <w:vAlign w:val="bottom"/>
            <w:hideMark/>
          </w:tcPr>
          <w:p w14:paraId="62CADD31" w14:textId="77777777" w:rsidR="00CA37E1" w:rsidRDefault="00CA37E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red in (out) as a Result of Administrative Restructuring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1B949458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2E0BAAE5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10A7CC24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A37E1" w14:paraId="31622A39" w14:textId="77777777" w:rsidTr="007E620D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49E4FA27" w14:textId="77777777" w:rsidR="00CA37E1" w:rsidRDefault="00CA37E1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losing Cash and Cash Equivalen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705D93BD" w14:textId="77777777" w:rsidR="00CA37E1" w:rsidRDefault="00CA37E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321,929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50F9B73D" w14:textId="77777777" w:rsidR="00CA37E1" w:rsidRDefault="00CA37E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170,054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16F7897C" w14:textId="77777777" w:rsidR="00CA37E1" w:rsidRDefault="00CA37E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37,966</w:t>
            </w:r>
          </w:p>
        </w:tc>
      </w:tr>
    </w:tbl>
    <w:p w14:paraId="1DFA8DD2" w14:textId="77777777" w:rsidR="00CA37E1" w:rsidRDefault="00CA37E1" w:rsidP="00CA37E1">
      <w:pPr>
        <w:spacing w:before="360"/>
        <w:rPr>
          <w:rFonts w:asciiTheme="minorHAnsi" w:eastAsiaTheme="minorHAnsi" w:hAnsiTheme="minorHAnsi" w:cstheme="minorBidi"/>
          <w:sz w:val="22"/>
          <w:szCs w:val="22"/>
        </w:rPr>
      </w:pPr>
    </w:p>
    <w:p w14:paraId="301F8536" w14:textId="77777777" w:rsidR="00CA37E1" w:rsidRDefault="00CA37E1" w:rsidP="00CA37E1">
      <w:r>
        <w:br w:type="page"/>
      </w:r>
    </w:p>
    <w:p w14:paraId="13FC51B8" w14:textId="77777777" w:rsidR="00220E1F" w:rsidRDefault="00220E1F" w:rsidP="00CA37E1">
      <w:pPr>
        <w:rPr>
          <w:rFonts w:ascii="Arial" w:hAnsi="Arial" w:cs="Arial"/>
          <w:b/>
          <w:bCs/>
          <w:color w:val="000000"/>
          <w:sz w:val="26"/>
          <w:szCs w:val="26"/>
          <w:lang w:eastAsia="en-AU"/>
        </w:rPr>
        <w:sectPr w:rsidR="00220E1F" w:rsidSect="00383B36">
          <w:headerReference w:type="even" r:id="rId18"/>
          <w:headerReference w:type="default" r:id="rId19"/>
          <w:headerReference w:type="first" r:id="rId20"/>
          <w:footerReference w:type="first" r:id="rId21"/>
          <w:pgSz w:w="11907" w:h="16840" w:code="9"/>
          <w:pgMar w:top="1134" w:right="1134" w:bottom="567" w:left="1134" w:header="454" w:footer="454" w:gutter="0"/>
          <w:cols w:space="720"/>
          <w:titlePg/>
          <w:docGrid w:linePitch="272"/>
        </w:sectPr>
      </w:pPr>
    </w:p>
    <w:p w14:paraId="44462CE0" w14:textId="5048CD64" w:rsidR="00CA37E1" w:rsidRPr="00562F22" w:rsidRDefault="00CA37E1" w:rsidP="00562F22">
      <w:pPr>
        <w:pStyle w:val="Heading3"/>
      </w:pPr>
      <w:r w:rsidRPr="00562F22">
        <w:lastRenderedPageBreak/>
        <w:t>NSW Education Standards Authority</w:t>
      </w:r>
    </w:p>
    <w:tbl>
      <w:tblPr>
        <w:tblW w:w="9694" w:type="dxa"/>
        <w:tblLook w:val="04A0" w:firstRow="1" w:lastRow="0" w:firstColumn="1" w:lastColumn="0" w:noHBand="0" w:noVBand="1"/>
        <w:tblCaption w:val="NSW Education Standards Authority - Operating Statement"/>
        <w:tblDescription w:val="NSW Education Standards Authority - Operating Statement"/>
      </w:tblPr>
      <w:tblGrid>
        <w:gridCol w:w="5953"/>
        <w:gridCol w:w="1247"/>
        <w:gridCol w:w="1247"/>
        <w:gridCol w:w="1247"/>
      </w:tblGrid>
      <w:tr w:rsidR="00CA37E1" w14:paraId="18B02245" w14:textId="77777777" w:rsidTr="007E620D">
        <w:trPr>
          <w:trHeight w:val="312"/>
        </w:trPr>
        <w:tc>
          <w:tcPr>
            <w:tcW w:w="5953" w:type="dxa"/>
            <w:shd w:val="clear" w:color="auto" w:fill="auto"/>
            <w:noWrap/>
            <w:vAlign w:val="bottom"/>
            <w:hideMark/>
          </w:tcPr>
          <w:p w14:paraId="5334796C" w14:textId="77777777" w:rsidR="00CA37E1" w:rsidRDefault="00CA37E1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t>Operating Statement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1F22FB3A" w14:textId="77777777" w:rsidR="00CA37E1" w:rsidRDefault="00CA37E1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1C0CB57E" w14:textId="77777777" w:rsidR="00CA37E1" w:rsidRDefault="00CA37E1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2E9B58F3" w14:textId="77777777" w:rsidR="00CA37E1" w:rsidRDefault="00CA37E1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A37E1" w14:paraId="246336E3" w14:textId="77777777" w:rsidTr="00081676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381F6930" w14:textId="77777777" w:rsidR="00CA37E1" w:rsidRDefault="00CA37E1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94" w:type="dxa"/>
            <w:gridSpan w:val="2"/>
            <w:shd w:val="clear" w:color="auto" w:fill="008EBA"/>
            <w:vAlign w:val="center"/>
            <w:hideMark/>
          </w:tcPr>
          <w:p w14:paraId="28133227" w14:textId="77777777" w:rsidR="00CA37E1" w:rsidRDefault="00CA37E1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0377C23C" w14:textId="77777777" w:rsidR="00CA37E1" w:rsidRDefault="00CA37E1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</w:tr>
      <w:tr w:rsidR="00CA37E1" w14:paraId="6670EF75" w14:textId="77777777" w:rsidTr="007E620D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0D3D7A0F" w14:textId="77777777" w:rsidR="00CA37E1" w:rsidRDefault="00CA37E1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0A8051E4" w14:textId="77777777" w:rsidR="00CA37E1" w:rsidRDefault="00CA37E1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77D25365" w14:textId="77777777" w:rsidR="00CA37E1" w:rsidRDefault="00CA37E1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5AD6330A" w14:textId="77777777" w:rsidR="00CA37E1" w:rsidRDefault="00CA37E1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CA37E1" w14:paraId="73D6E64F" w14:textId="77777777" w:rsidTr="00081676">
        <w:trPr>
          <w:trHeight w:val="225"/>
        </w:trPr>
        <w:tc>
          <w:tcPr>
            <w:tcW w:w="5953" w:type="dxa"/>
            <w:shd w:val="clear" w:color="auto" w:fill="00426F"/>
            <w:vAlign w:val="center"/>
            <w:hideMark/>
          </w:tcPr>
          <w:p w14:paraId="159F39C4" w14:textId="77777777" w:rsidR="00CA37E1" w:rsidRDefault="00CA37E1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1877DB03" w14:textId="77777777" w:rsidR="00CA37E1" w:rsidRDefault="00CA37E1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4919CE84" w14:textId="77777777" w:rsidR="00CA37E1" w:rsidRDefault="00CA37E1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7E148247" w14:textId="77777777" w:rsidR="00CA37E1" w:rsidRDefault="00CA37E1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CA37E1" w14:paraId="7D85BFA2" w14:textId="77777777" w:rsidTr="007E620D">
        <w:trPr>
          <w:trHeight w:val="225"/>
        </w:trPr>
        <w:tc>
          <w:tcPr>
            <w:tcW w:w="5953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164E631B" w14:textId="77777777" w:rsidR="00CA37E1" w:rsidRDefault="00CA37E1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xpenses Excluding Losse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bottom"/>
            <w:hideMark/>
          </w:tcPr>
          <w:p w14:paraId="583CC6C4" w14:textId="77777777" w:rsidR="00CA37E1" w:rsidRDefault="00CA37E1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bottom"/>
            <w:hideMark/>
          </w:tcPr>
          <w:p w14:paraId="2EA243BE" w14:textId="77777777" w:rsidR="00CA37E1" w:rsidRDefault="00CA37E1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bottom"/>
            <w:hideMark/>
          </w:tcPr>
          <w:p w14:paraId="220D9123" w14:textId="77777777" w:rsidR="00CA37E1" w:rsidRDefault="00CA37E1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A37E1" w14:paraId="4F89CC0F" w14:textId="77777777" w:rsidTr="007E620D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F15947A" w14:textId="77777777" w:rsidR="00CA37E1" w:rsidRDefault="00CA37E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rating Expenses -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49EDD214" w14:textId="77777777" w:rsidR="00CA37E1" w:rsidRDefault="00CA37E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43A1273A" w14:textId="77777777" w:rsidR="00CA37E1" w:rsidRDefault="00CA37E1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186AAD5F" w14:textId="77777777" w:rsidR="00CA37E1" w:rsidRDefault="00CA37E1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CA37E1" w14:paraId="7D685E2B" w14:textId="77777777" w:rsidTr="007E620D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4663E47" w14:textId="77777777" w:rsidR="00CA37E1" w:rsidRDefault="00CA37E1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1701A0A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5,039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4A3A902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0,64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5976E1E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9,478</w:t>
            </w:r>
          </w:p>
        </w:tc>
      </w:tr>
      <w:tr w:rsidR="00CA37E1" w14:paraId="54853C72" w14:textId="77777777" w:rsidTr="007E620D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7F19FB1" w14:textId="77777777" w:rsidR="00CA37E1" w:rsidRDefault="00CA37E1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 Expens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B881DBE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FE9F710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DB7F029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A37E1" w14:paraId="2BDC1CEF" w14:textId="77777777" w:rsidTr="007E620D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66CBC4E" w14:textId="77777777" w:rsidR="00CA37E1" w:rsidRDefault="00CA37E1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Operating Expens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480BC79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8,067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9CB5A61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3,33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9570EB5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6,167</w:t>
            </w:r>
          </w:p>
        </w:tc>
      </w:tr>
      <w:tr w:rsidR="00CA37E1" w14:paraId="1BF48A13" w14:textId="77777777" w:rsidTr="007E620D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64EB4DF" w14:textId="77777777" w:rsidR="00CA37E1" w:rsidRDefault="00CA37E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47DA3C2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3000DA9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418F17A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A37E1" w14:paraId="68A6DB45" w14:textId="77777777" w:rsidTr="007E620D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F61A996" w14:textId="77777777" w:rsidR="00CA37E1" w:rsidRDefault="00CA37E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Expens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0B39930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5089B07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6305E84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A37E1" w14:paraId="1951F39E" w14:textId="77777777" w:rsidTr="007E620D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436E6CB" w14:textId="77777777" w:rsidR="00CA37E1" w:rsidRDefault="00CA37E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epreciation and Amortisation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940D5D6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35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7582F49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41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D1AD45E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587</w:t>
            </w:r>
          </w:p>
        </w:tc>
      </w:tr>
      <w:tr w:rsidR="00CA37E1" w14:paraId="265F53B2" w14:textId="77777777" w:rsidTr="007E620D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7FBA33A" w14:textId="77777777" w:rsidR="00CA37E1" w:rsidRDefault="00CA37E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BB1D612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00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06E1687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A631667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1</w:t>
            </w:r>
          </w:p>
        </w:tc>
      </w:tr>
      <w:tr w:rsidR="00CA37E1" w14:paraId="7F10C7A6" w14:textId="77777777" w:rsidTr="007E620D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321AAB2E" w14:textId="77777777" w:rsidR="00CA37E1" w:rsidRDefault="00CA37E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Expense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4425E38B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7C97318C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4F54B0D5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A37E1" w14:paraId="3B3D24D5" w14:textId="77777777" w:rsidTr="007E620D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41C81734" w14:textId="77777777" w:rsidR="00CA37E1" w:rsidRDefault="00CA37E1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XPENSES EXCLUDING LOSSE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342EEEF2" w14:textId="77777777" w:rsidR="00CA37E1" w:rsidRDefault="00CA37E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71,464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07919794" w14:textId="77777777" w:rsidR="00CA37E1" w:rsidRDefault="00CA37E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71,515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7770BE30" w14:textId="77777777" w:rsidR="00CA37E1" w:rsidRDefault="00CA37E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12,303</w:t>
            </w:r>
          </w:p>
        </w:tc>
      </w:tr>
      <w:tr w:rsidR="00CA37E1" w14:paraId="23194E51" w14:textId="77777777" w:rsidTr="007E620D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3BAE0B6" w14:textId="77777777" w:rsidR="00CA37E1" w:rsidRDefault="00CA37E1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Revenue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234B7E16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2230CEE9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457E8DF8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A37E1" w14:paraId="1A978490" w14:textId="77777777" w:rsidTr="007E620D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CDE507F" w14:textId="77777777" w:rsidR="00CA37E1" w:rsidRDefault="00CA37E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Reven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7C2CE2A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76BD350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E96646C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A37E1" w14:paraId="51867E07" w14:textId="77777777" w:rsidTr="007E620D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1C54F92" w14:textId="77777777" w:rsidR="00CA37E1" w:rsidRDefault="00CA37E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98A63EA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8,779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D27D39C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4,04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BEDEC13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0,298</w:t>
            </w:r>
          </w:p>
        </w:tc>
      </w:tr>
      <w:tr w:rsidR="00CA37E1" w14:paraId="44C553D1" w14:textId="77777777" w:rsidTr="007E620D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vAlign w:val="center"/>
            <w:hideMark/>
          </w:tcPr>
          <w:p w14:paraId="2F9DA650" w14:textId="77777777" w:rsidR="00CA37E1" w:rsidRDefault="00CA37E1" w:rsidP="00081676">
            <w:pPr>
              <w:ind w:right="-246"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eptance by Crown Entity of Employee Benefits and Other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E0227C0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777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3BBBEAD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25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48EC918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030</w:t>
            </w:r>
          </w:p>
        </w:tc>
      </w:tr>
      <w:tr w:rsidR="00CA37E1" w14:paraId="379FFE05" w14:textId="77777777" w:rsidTr="007E620D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12D584F" w14:textId="77777777" w:rsidR="00CA37E1" w:rsidRDefault="00CA37E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ransfers to the Crown Ent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3A1B14F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D1BD8AD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0542870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A37E1" w14:paraId="2695607E" w14:textId="77777777" w:rsidTr="007E620D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FE0DB8A" w14:textId="77777777" w:rsidR="00CA37E1" w:rsidRDefault="00CA37E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s of Goods and Servi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052F734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5,249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9E256F6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6,70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B2F09BD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0,925</w:t>
            </w:r>
          </w:p>
        </w:tc>
      </w:tr>
      <w:tr w:rsidR="00CA37E1" w14:paraId="4762B4BE" w14:textId="77777777" w:rsidTr="007E620D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BA38A87" w14:textId="77777777" w:rsidR="00CA37E1" w:rsidRDefault="00CA37E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C064531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5,25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7995512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4,97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0617F6F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3,031</w:t>
            </w:r>
          </w:p>
        </w:tc>
      </w:tr>
      <w:tr w:rsidR="00CA37E1" w14:paraId="2C236BF2" w14:textId="77777777" w:rsidTr="007E620D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0BCBAAF" w14:textId="77777777" w:rsidR="00CA37E1" w:rsidRDefault="00CA37E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Reven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352A75C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1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4EB61D2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5147041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15</w:t>
            </w:r>
          </w:p>
        </w:tc>
      </w:tr>
      <w:tr w:rsidR="00CA37E1" w14:paraId="6F214191" w14:textId="77777777" w:rsidTr="007E620D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5F0DFFB" w14:textId="77777777" w:rsidR="00CA37E1" w:rsidRDefault="00CA37E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4CD7B72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A05A765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5F3A583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A37E1" w14:paraId="2DD30081" w14:textId="77777777" w:rsidTr="007E620D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69DD539B" w14:textId="77777777" w:rsidR="00CA37E1" w:rsidRDefault="00CA37E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venue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6ADD4BEE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51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46B6D582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031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6F29B35E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02</w:t>
            </w:r>
          </w:p>
        </w:tc>
      </w:tr>
      <w:tr w:rsidR="00CA37E1" w14:paraId="4C022907" w14:textId="77777777" w:rsidTr="007E620D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12C72950" w14:textId="77777777" w:rsidR="00CA37E1" w:rsidRDefault="00CA37E1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venue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7D888A5F" w14:textId="77777777" w:rsidR="00CA37E1" w:rsidRDefault="00CA37E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62,917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7A315412" w14:textId="77777777" w:rsidR="00CA37E1" w:rsidRDefault="00CA37E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91,004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51733697" w14:textId="77777777" w:rsidR="00CA37E1" w:rsidRDefault="00CA37E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98,901</w:t>
            </w:r>
          </w:p>
        </w:tc>
      </w:tr>
      <w:tr w:rsidR="00CA37E1" w14:paraId="67808378" w14:textId="77777777" w:rsidTr="007E620D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9ECDA26" w14:textId="77777777" w:rsidR="00CA37E1" w:rsidRDefault="00CA37E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ain/(Loss) on Disposal of Non Current Asse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5E7986CB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77351347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4A317C75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</w:t>
            </w:r>
          </w:p>
        </w:tc>
      </w:tr>
      <w:tr w:rsidR="00CA37E1" w14:paraId="18C62FD5" w14:textId="77777777" w:rsidTr="007E620D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noWrap/>
            <w:vAlign w:val="center"/>
            <w:hideMark/>
          </w:tcPr>
          <w:p w14:paraId="4840932C" w14:textId="77777777" w:rsidR="00CA37E1" w:rsidRDefault="00CA37E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Gains/(Losses)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705ACD22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667C7C7F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50C10ABF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A37E1" w14:paraId="4A0A80D7" w14:textId="77777777" w:rsidTr="007E620D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0625CE2E" w14:textId="77777777" w:rsidR="00CA37E1" w:rsidRDefault="00CA37E1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Result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73637F58" w14:textId="77777777" w:rsidR="00CA37E1" w:rsidRDefault="00CA37E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8,537)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4B193B7E" w14:textId="77777777" w:rsidR="00CA37E1" w:rsidRDefault="00CA37E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9,489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220C399A" w14:textId="77777777" w:rsidR="00CA37E1" w:rsidRDefault="00CA37E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3,392)</w:t>
            </w:r>
          </w:p>
        </w:tc>
      </w:tr>
    </w:tbl>
    <w:p w14:paraId="0FFDA547" w14:textId="77777777" w:rsidR="00CA37E1" w:rsidRDefault="00CA37E1" w:rsidP="00CA37E1">
      <w:pPr>
        <w:spacing w:before="360"/>
        <w:rPr>
          <w:rFonts w:asciiTheme="minorHAnsi" w:eastAsiaTheme="minorHAnsi" w:hAnsiTheme="minorHAnsi" w:cstheme="minorBidi"/>
          <w:sz w:val="22"/>
          <w:szCs w:val="22"/>
        </w:rPr>
      </w:pPr>
    </w:p>
    <w:p w14:paraId="10BA6139" w14:textId="77777777" w:rsidR="00CA37E1" w:rsidRDefault="00CA37E1" w:rsidP="00CA37E1">
      <w:r>
        <w:br w:type="page"/>
      </w:r>
    </w:p>
    <w:tbl>
      <w:tblPr>
        <w:tblW w:w="9694" w:type="dxa"/>
        <w:tblLook w:val="04A0" w:firstRow="1" w:lastRow="0" w:firstColumn="1" w:lastColumn="0" w:noHBand="0" w:noVBand="1"/>
        <w:tblCaption w:val="NSW Education Standards Authority - Balance Sheet"/>
        <w:tblDescription w:val="NSW Education Standards Authority - Balance Sheet"/>
      </w:tblPr>
      <w:tblGrid>
        <w:gridCol w:w="5953"/>
        <w:gridCol w:w="1247"/>
        <w:gridCol w:w="1247"/>
        <w:gridCol w:w="1247"/>
      </w:tblGrid>
      <w:tr w:rsidR="00CA37E1" w14:paraId="77CE90BA" w14:textId="77777777" w:rsidTr="007E620D">
        <w:trPr>
          <w:trHeight w:val="345"/>
        </w:trPr>
        <w:tc>
          <w:tcPr>
            <w:tcW w:w="5953" w:type="dxa"/>
            <w:shd w:val="clear" w:color="auto" w:fill="auto"/>
            <w:noWrap/>
            <w:vAlign w:val="bottom"/>
            <w:hideMark/>
          </w:tcPr>
          <w:p w14:paraId="593085AC" w14:textId="77777777" w:rsidR="00CA37E1" w:rsidRDefault="00CA37E1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lastRenderedPageBreak/>
              <w:t>Balance Sheet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3584F9A4" w14:textId="77777777" w:rsidR="00CA37E1" w:rsidRDefault="00CA37E1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4969E078" w14:textId="77777777" w:rsidR="00CA37E1" w:rsidRDefault="00CA37E1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7DD537E7" w14:textId="77777777" w:rsidR="00CA37E1" w:rsidRDefault="00CA37E1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A37E1" w14:paraId="362F4AC6" w14:textId="77777777" w:rsidTr="00081676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4A931A7E" w14:textId="77777777" w:rsidR="00CA37E1" w:rsidRDefault="00CA37E1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94" w:type="dxa"/>
            <w:gridSpan w:val="2"/>
            <w:shd w:val="clear" w:color="auto" w:fill="008EBA"/>
            <w:vAlign w:val="center"/>
            <w:hideMark/>
          </w:tcPr>
          <w:p w14:paraId="086C3569" w14:textId="77777777" w:rsidR="00CA37E1" w:rsidRDefault="00CA37E1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3A49A442" w14:textId="77777777" w:rsidR="00CA37E1" w:rsidRDefault="00CA37E1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</w:tr>
      <w:tr w:rsidR="00CA37E1" w14:paraId="5EC75E07" w14:textId="77777777" w:rsidTr="00081676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4F545CC1" w14:textId="77777777" w:rsidR="00CA37E1" w:rsidRDefault="00CA37E1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7277353F" w14:textId="77777777" w:rsidR="00CA37E1" w:rsidRDefault="00CA37E1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6242A99F" w14:textId="77777777" w:rsidR="00CA37E1" w:rsidRDefault="00CA37E1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32721CCB" w14:textId="77777777" w:rsidR="00CA37E1" w:rsidRDefault="00CA37E1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CA37E1" w14:paraId="0D1C0E4B" w14:textId="77777777" w:rsidTr="007E620D">
        <w:trPr>
          <w:trHeight w:val="225"/>
        </w:trPr>
        <w:tc>
          <w:tcPr>
            <w:tcW w:w="5953" w:type="dxa"/>
            <w:shd w:val="clear" w:color="auto" w:fill="00426F"/>
            <w:vAlign w:val="center"/>
            <w:hideMark/>
          </w:tcPr>
          <w:p w14:paraId="216F1AEC" w14:textId="77777777" w:rsidR="00CA37E1" w:rsidRDefault="00CA37E1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3E68842F" w14:textId="77777777" w:rsidR="00CA37E1" w:rsidRDefault="00CA37E1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4AA3DE9C" w14:textId="77777777" w:rsidR="00CA37E1" w:rsidRDefault="00CA37E1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0B9FD0DB" w14:textId="77777777" w:rsidR="00CA37E1" w:rsidRDefault="00CA37E1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CA37E1" w14:paraId="40FE4480" w14:textId="77777777" w:rsidTr="007E620D">
        <w:trPr>
          <w:trHeight w:val="225"/>
        </w:trPr>
        <w:tc>
          <w:tcPr>
            <w:tcW w:w="5953" w:type="dxa"/>
            <w:tcBorders>
              <w:bottom w:val="single" w:sz="4" w:space="0" w:color="FFFFFF"/>
            </w:tcBorders>
            <w:noWrap/>
            <w:vAlign w:val="center"/>
            <w:hideMark/>
          </w:tcPr>
          <w:p w14:paraId="085D1796" w14:textId="77777777" w:rsidR="00CA37E1" w:rsidRDefault="00CA37E1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Assets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765E7BC7" w14:textId="77777777" w:rsidR="00CA37E1" w:rsidRDefault="00CA37E1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21BF7A87" w14:textId="77777777" w:rsidR="00CA37E1" w:rsidRDefault="00CA37E1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49CC62FC" w14:textId="77777777" w:rsidR="00CA37E1" w:rsidRDefault="00CA37E1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A37E1" w14:paraId="7F93AC48" w14:textId="77777777" w:rsidTr="007E620D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596AC00" w14:textId="77777777" w:rsidR="00CA37E1" w:rsidRDefault="00CA37E1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30518379" w14:textId="77777777" w:rsidR="00CA37E1" w:rsidRDefault="00CA37E1">
            <w:pPr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422D7C05" w14:textId="77777777" w:rsidR="00CA37E1" w:rsidRDefault="00CA37E1">
            <w:pPr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65FB9518" w14:textId="77777777" w:rsidR="00CA37E1" w:rsidRDefault="00CA37E1">
            <w:pPr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CA37E1" w14:paraId="47629342" w14:textId="77777777" w:rsidTr="007E620D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F453BF1" w14:textId="77777777" w:rsidR="00CA37E1" w:rsidRDefault="00CA37E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E197B11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,32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293384F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9,867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4E3EF5D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6,570</w:t>
            </w:r>
          </w:p>
        </w:tc>
      </w:tr>
      <w:tr w:rsidR="00CA37E1" w14:paraId="197DC9D4" w14:textId="77777777" w:rsidTr="007E620D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BB827F7" w14:textId="77777777" w:rsidR="00CA37E1" w:rsidRDefault="00CA37E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2E1F22A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1142161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C516433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A37E1" w14:paraId="79B4B282" w14:textId="77777777" w:rsidTr="007E620D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9B48091" w14:textId="77777777" w:rsidR="00CA37E1" w:rsidRDefault="00CA37E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CB4F724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247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57A1051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71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6D0F786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378</w:t>
            </w:r>
          </w:p>
        </w:tc>
      </w:tr>
      <w:tr w:rsidR="00CA37E1" w14:paraId="2A088E50" w14:textId="77777777" w:rsidTr="007E620D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4311579" w14:textId="77777777" w:rsidR="00CA37E1" w:rsidRDefault="00CA37E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A117A55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B8ECB45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018FF58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A37E1" w14:paraId="0F6995B9" w14:textId="77777777" w:rsidTr="007E620D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5486782" w14:textId="77777777" w:rsidR="00CA37E1" w:rsidRDefault="00CA37E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5B7B4E6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9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3A3D11E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9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E9A4583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96</w:t>
            </w:r>
          </w:p>
        </w:tc>
      </w:tr>
      <w:tr w:rsidR="00CA37E1" w14:paraId="1780273E" w14:textId="77777777" w:rsidTr="007E620D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0A19998" w14:textId="77777777" w:rsidR="00CA37E1" w:rsidRDefault="00CA37E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28E4FAF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893C2E5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7A88841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A37E1" w14:paraId="6CAB1973" w14:textId="77777777" w:rsidTr="007E620D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A6E324B" w14:textId="77777777" w:rsidR="00CA37E1" w:rsidRDefault="00CA37E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08C26A2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BB30850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E52E1BF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A37E1" w14:paraId="24966EED" w14:textId="77777777" w:rsidTr="007E620D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AFC5266" w14:textId="77777777" w:rsidR="00CA37E1" w:rsidRDefault="00CA37E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CF21C8C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F3E0CB0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A799001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A37E1" w14:paraId="512A6F9E" w14:textId="77777777" w:rsidTr="007E620D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3A2A379D" w14:textId="77777777" w:rsidR="00CA37E1" w:rsidRDefault="00CA37E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ssets Held For Sale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00A460C0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3D2049A4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1AB5F2A5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A37E1" w14:paraId="0881E1D9" w14:textId="77777777" w:rsidTr="007E620D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6408EBC5" w14:textId="77777777" w:rsidR="00CA37E1" w:rsidRDefault="00CA37E1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Asset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4549C992" w14:textId="77777777" w:rsidR="00CA37E1" w:rsidRDefault="00CA37E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4,169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3AC6BA2F" w14:textId="77777777" w:rsidR="00CA37E1" w:rsidRDefault="00CA37E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5,176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74E1763C" w14:textId="77777777" w:rsidR="00CA37E1" w:rsidRDefault="00CA37E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2,544</w:t>
            </w:r>
          </w:p>
        </w:tc>
      </w:tr>
      <w:tr w:rsidR="00CA37E1" w14:paraId="38EDDB14" w14:textId="77777777" w:rsidTr="007E620D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9C1F3A8" w14:textId="77777777" w:rsidR="00CA37E1" w:rsidRDefault="00CA37E1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 Asse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20AD6C38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381D614F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5A2AD9AE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A37E1" w14:paraId="53413188" w14:textId="77777777" w:rsidTr="007E620D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7FA5334" w14:textId="77777777" w:rsidR="00CA37E1" w:rsidRDefault="00CA37E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956A98F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CB3D195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97BF3B4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A37E1" w14:paraId="033CB967" w14:textId="77777777" w:rsidTr="007E620D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71612E4" w14:textId="77777777" w:rsidR="00CA37E1" w:rsidRDefault="00CA37E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4DF5831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74745D0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44E19B3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A37E1" w14:paraId="672BEB88" w14:textId="77777777" w:rsidTr="007E620D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BA161EF" w14:textId="77777777" w:rsidR="00CA37E1" w:rsidRDefault="00CA37E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936EC8A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B1D2507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8224E8A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A37E1" w14:paraId="60869E97" w14:textId="77777777" w:rsidTr="007E620D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AF7B3B9" w14:textId="77777777" w:rsidR="00CA37E1" w:rsidRDefault="00CA37E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BB68897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4A2CE2B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4CBFBC5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A37E1" w14:paraId="537A9F14" w14:textId="77777777" w:rsidTr="007E620D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77EE185" w14:textId="77777777" w:rsidR="00CA37E1" w:rsidRDefault="00CA37E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99E7CEA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02AEF6D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A30214E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A37E1" w14:paraId="261664B1" w14:textId="77777777" w:rsidTr="007E620D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23591C4" w14:textId="77777777" w:rsidR="00CA37E1" w:rsidRDefault="00CA37E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ty Investmen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C25DB53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35BF829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A4C2439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A37E1" w14:paraId="29FD1C69" w14:textId="77777777" w:rsidTr="007E620D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421A6CD" w14:textId="77777777" w:rsidR="00CA37E1" w:rsidRDefault="00CA37E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perty, Plant and Equipment -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A08F1C5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42FF09A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E2E1C36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A37E1" w14:paraId="5186E7AC" w14:textId="77777777" w:rsidTr="007E620D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E37A4FC" w14:textId="77777777" w:rsidR="00CA37E1" w:rsidRDefault="00CA37E1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and and Building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7C14444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29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C64D41E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49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32A86EC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99</w:t>
            </w:r>
          </w:p>
        </w:tc>
      </w:tr>
      <w:tr w:rsidR="00CA37E1" w14:paraId="2FEFC37A" w14:textId="77777777" w:rsidTr="007E620D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F728674" w14:textId="77777777" w:rsidR="00CA37E1" w:rsidRDefault="00CA37E1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lant and Equipment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79CE93B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5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9AC5526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4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34B6F0A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22</w:t>
            </w:r>
          </w:p>
        </w:tc>
      </w:tr>
      <w:tr w:rsidR="00CA37E1" w14:paraId="1409680B" w14:textId="77777777" w:rsidTr="007E620D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C2AE814" w14:textId="77777777" w:rsidR="00CA37E1" w:rsidRDefault="00CA37E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  Infrastructure System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516090E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96623FF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E7FB32B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A37E1" w14:paraId="37CB394D" w14:textId="77777777" w:rsidTr="007E620D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7E9254B" w14:textId="77777777" w:rsidR="00CA37E1" w:rsidRDefault="00CA37E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Proper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6488A08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7E4424D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AD0654E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A37E1" w14:paraId="579320E0" w14:textId="77777777" w:rsidTr="007E620D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A622242" w14:textId="77777777" w:rsidR="00CA37E1" w:rsidRDefault="00CA37E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ight of Use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1C8E4F0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2,24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303B669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,487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079B14A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425</w:t>
            </w:r>
          </w:p>
        </w:tc>
      </w:tr>
      <w:tr w:rsidR="00CA37E1" w14:paraId="158F4552" w14:textId="77777777" w:rsidTr="007E620D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26105AC" w14:textId="77777777" w:rsidR="00CA37E1" w:rsidRDefault="00CA37E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angi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F2363B0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58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BB4265D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,06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93085F1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,011</w:t>
            </w:r>
          </w:p>
        </w:tc>
      </w:tr>
      <w:tr w:rsidR="00CA37E1" w14:paraId="0BC2B26C" w14:textId="77777777" w:rsidTr="007E620D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34631B4E" w14:textId="77777777" w:rsidR="00CA37E1" w:rsidRDefault="00CA37E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Asset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591B41DF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05BAED3E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6F2C2635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A37E1" w14:paraId="6CE67DF8" w14:textId="77777777" w:rsidTr="007E620D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474393C1" w14:textId="77777777" w:rsidR="00CA37E1" w:rsidRDefault="00CA37E1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Non Current Asset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068827A3" w14:textId="77777777" w:rsidR="00CA37E1" w:rsidRDefault="00CA37E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1,108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3065477F" w14:textId="77777777" w:rsidR="00CA37E1" w:rsidRDefault="00CA37E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9,650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38749E37" w14:textId="77777777" w:rsidR="00CA37E1" w:rsidRDefault="00CA37E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4,457</w:t>
            </w:r>
          </w:p>
        </w:tc>
      </w:tr>
      <w:tr w:rsidR="00CA37E1" w14:paraId="5AAD2E3B" w14:textId="77777777" w:rsidTr="007E620D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617B72B3" w14:textId="77777777" w:rsidR="00CA37E1" w:rsidRDefault="00CA37E1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Asse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57EC3489" w14:textId="77777777" w:rsidR="00CA37E1" w:rsidRDefault="00CA37E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5,277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1BA8611C" w14:textId="77777777" w:rsidR="00CA37E1" w:rsidRDefault="00CA37E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4,826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25A233E2" w14:textId="77777777" w:rsidR="00CA37E1" w:rsidRDefault="00CA37E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7,001</w:t>
            </w:r>
          </w:p>
        </w:tc>
      </w:tr>
      <w:tr w:rsidR="00CA37E1" w14:paraId="71B1EDFB" w14:textId="77777777" w:rsidTr="007E620D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0D37210" w14:textId="77777777" w:rsidR="00CA37E1" w:rsidRDefault="00CA37E1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ACBA77B" w14:textId="77777777" w:rsidR="00CA37E1" w:rsidRDefault="00CA37E1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1E4E117" w14:textId="77777777" w:rsidR="00CA37E1" w:rsidRDefault="00CA37E1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49C0D2B" w14:textId="77777777" w:rsidR="00CA37E1" w:rsidRDefault="00CA37E1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CA37E1" w14:paraId="076CB68A" w14:textId="77777777" w:rsidTr="007E620D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2039B56" w14:textId="77777777" w:rsidR="00CA37E1" w:rsidRDefault="00CA37E1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F6B1478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9FD44D0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445DE45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A37E1" w14:paraId="6656CC18" w14:textId="77777777" w:rsidTr="007E620D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0A38BD2" w14:textId="77777777" w:rsidR="00CA37E1" w:rsidRDefault="00CA37E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D37E043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3A3569C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C3E8A91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A37E1" w14:paraId="4E6F2243" w14:textId="77777777" w:rsidTr="007E620D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AE09261" w14:textId="77777777" w:rsidR="00CA37E1" w:rsidRDefault="00CA37E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45C6F08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17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91C2693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67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800B6BB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,343</w:t>
            </w:r>
          </w:p>
        </w:tc>
      </w:tr>
      <w:tr w:rsidR="00CA37E1" w14:paraId="06D9437D" w14:textId="77777777" w:rsidTr="007E620D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88247C6" w14:textId="77777777" w:rsidR="00CA37E1" w:rsidRDefault="00CA37E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9082BD4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,249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98646FF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,27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F5E7C74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,278</w:t>
            </w:r>
          </w:p>
        </w:tc>
      </w:tr>
      <w:tr w:rsidR="00CA37E1" w14:paraId="75023DFD" w14:textId="77777777" w:rsidTr="007E620D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7FEC19D" w14:textId="77777777" w:rsidR="00CA37E1" w:rsidRDefault="00CA37E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3568E82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AA5EF57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ADB957B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A37E1" w14:paraId="56A6EF82" w14:textId="77777777" w:rsidTr="007E620D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210F67D" w14:textId="77777777" w:rsidR="00CA37E1" w:rsidRDefault="00CA37E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FCD02B0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199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6ECD55B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15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6C1DF7A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383</w:t>
            </w:r>
          </w:p>
        </w:tc>
      </w:tr>
      <w:tr w:rsidR="00CA37E1" w14:paraId="023E5707" w14:textId="77777777" w:rsidTr="007E620D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D3F442A" w14:textId="77777777" w:rsidR="00CA37E1" w:rsidRDefault="00CA37E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F26D559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69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FD3AC38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69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682C7F9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691</w:t>
            </w:r>
          </w:p>
        </w:tc>
      </w:tr>
      <w:tr w:rsidR="00CA37E1" w14:paraId="5209C298" w14:textId="77777777" w:rsidTr="007E620D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C9D6A88" w14:textId="77777777" w:rsidR="00CA37E1" w:rsidRDefault="00CA37E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E0CA5B9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9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63E6B2C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3A23CF8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A37E1" w14:paraId="317C73EC" w14:textId="77777777" w:rsidTr="007E620D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B7B2C84" w14:textId="77777777" w:rsidR="00CA37E1" w:rsidRDefault="00CA37E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iabilities Associated with Assets Held for Sale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1F67A1FE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65BE3F2C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4E8A7A23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A37E1" w14:paraId="603D8DC5" w14:textId="77777777" w:rsidTr="007E620D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0E77EB18" w14:textId="77777777" w:rsidR="00CA37E1" w:rsidRDefault="00CA37E1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Liabilitie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2982C0B3" w14:textId="77777777" w:rsidR="00CA37E1" w:rsidRDefault="00CA37E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5,340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182769B9" w14:textId="77777777" w:rsidR="00CA37E1" w:rsidRDefault="00CA37E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0,801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3B0F97C1" w14:textId="77777777" w:rsidR="00CA37E1" w:rsidRDefault="00CA37E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1,695</w:t>
            </w:r>
          </w:p>
        </w:tc>
      </w:tr>
      <w:tr w:rsidR="00CA37E1" w14:paraId="2C323ED9" w14:textId="77777777" w:rsidTr="007E620D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474A36C" w14:textId="77777777" w:rsidR="00CA37E1" w:rsidRDefault="00CA37E1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 Liabilitie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79AE2C70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29EBCC76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560F8370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A37E1" w14:paraId="1F38E958" w14:textId="77777777" w:rsidTr="007E620D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EA1D889" w14:textId="77777777" w:rsidR="00CA37E1" w:rsidRDefault="00CA37E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1FCC11B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88911A3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D76521C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A37E1" w14:paraId="323DB7A5" w14:textId="77777777" w:rsidTr="007E620D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55CA165" w14:textId="77777777" w:rsidR="00CA37E1" w:rsidRDefault="00CA37E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DA88406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4DD95F9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3CF4959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A37E1" w14:paraId="569F9EA7" w14:textId="77777777" w:rsidTr="007E620D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4BB0664" w14:textId="77777777" w:rsidR="00CA37E1" w:rsidRDefault="00CA37E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5F0EED1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7067C26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ED5AECC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A37E1" w14:paraId="1EA9D717" w14:textId="77777777" w:rsidTr="007E620D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4963EA4" w14:textId="77777777" w:rsidR="00CA37E1" w:rsidRDefault="00CA37E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2EDE87A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BFC746E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F0B46D9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A37E1" w14:paraId="751996C1" w14:textId="77777777" w:rsidTr="007E620D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4AD4254" w14:textId="77777777" w:rsidR="00CA37E1" w:rsidRDefault="00CA37E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5D67A77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9,39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024FB14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83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5C0EB8F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04</w:t>
            </w:r>
          </w:p>
        </w:tc>
      </w:tr>
      <w:tr w:rsidR="00CA37E1" w14:paraId="255298A5" w14:textId="77777777" w:rsidTr="007E620D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1B94F1D" w14:textId="77777777" w:rsidR="00CA37E1" w:rsidRDefault="00CA37E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D1D060A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87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D7DAD3D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87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96BBD86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87</w:t>
            </w:r>
          </w:p>
        </w:tc>
      </w:tr>
      <w:tr w:rsidR="00CA37E1" w14:paraId="117BD2BC" w14:textId="77777777" w:rsidTr="007E620D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CB6B90C" w14:textId="77777777" w:rsidR="00CA37E1" w:rsidRDefault="00CA37E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8E5E9A9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741CC3D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24523D0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A37E1" w14:paraId="6750E67A" w14:textId="77777777" w:rsidTr="007E620D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5650268D" w14:textId="77777777" w:rsidR="00CA37E1" w:rsidRDefault="00CA37E1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Non Current Liabilitie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5BE3C829" w14:textId="77777777" w:rsidR="00CA37E1" w:rsidRDefault="00CA37E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9,583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4C82BE09" w14:textId="77777777" w:rsidR="00CA37E1" w:rsidRDefault="00CA37E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,019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4EC143BF" w14:textId="77777777" w:rsidR="00CA37E1" w:rsidRDefault="00CA37E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92</w:t>
            </w:r>
          </w:p>
        </w:tc>
      </w:tr>
      <w:tr w:rsidR="00CA37E1" w14:paraId="1C26F1EA" w14:textId="77777777" w:rsidTr="007E620D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25A6CC56" w14:textId="77777777" w:rsidR="00CA37E1" w:rsidRDefault="00CA37E1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0AF9B5F2" w14:textId="77777777" w:rsidR="00CA37E1" w:rsidRDefault="00CA37E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4,923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28C5A8F5" w14:textId="77777777" w:rsidR="00CA37E1" w:rsidRDefault="00CA37E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6,820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41EF80A4" w14:textId="77777777" w:rsidR="00CA37E1" w:rsidRDefault="00CA37E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2,387</w:t>
            </w:r>
          </w:p>
        </w:tc>
      </w:tr>
      <w:tr w:rsidR="00CA37E1" w14:paraId="05720374" w14:textId="77777777" w:rsidTr="007E620D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1D1B6BC9" w14:textId="77777777" w:rsidR="00CA37E1" w:rsidRDefault="00CA37E1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Asset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4002C653" w14:textId="77777777" w:rsidR="00CA37E1" w:rsidRDefault="00CA37E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54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457F42DB" w14:textId="77777777" w:rsidR="00CA37E1" w:rsidRDefault="00CA37E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8,006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3E34AA32" w14:textId="77777777" w:rsidR="00CA37E1" w:rsidRDefault="00CA37E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4,614</w:t>
            </w:r>
          </w:p>
        </w:tc>
      </w:tr>
      <w:tr w:rsidR="00CA37E1" w14:paraId="03FA9165" w14:textId="77777777" w:rsidTr="007E620D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1FB30F7" w14:textId="77777777" w:rsidR="00CA37E1" w:rsidRDefault="00CA37E1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qu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C923392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FD13897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874CD74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A37E1" w14:paraId="1139B0D2" w14:textId="77777777" w:rsidTr="007E620D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EA87049" w14:textId="77777777" w:rsidR="00CA37E1" w:rsidRDefault="00CA37E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umulated Fund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EE87AE2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5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7BF0C31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8,00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7437058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,614</w:t>
            </w:r>
          </w:p>
        </w:tc>
      </w:tr>
      <w:tr w:rsidR="00CA37E1" w14:paraId="0C4CEAA2" w14:textId="77777777" w:rsidTr="007E620D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D411B63" w14:textId="77777777" w:rsidR="00CA37E1" w:rsidRDefault="00CA37E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serv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5C4A085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34EFC64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835355C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A37E1" w14:paraId="473A65BB" w14:textId="77777777" w:rsidTr="007E620D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7DD20504" w14:textId="77777777" w:rsidR="00CA37E1" w:rsidRDefault="00CA37E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Equity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7D17652F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0591AA4C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403EE094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A37E1" w14:paraId="66E40AB5" w14:textId="77777777" w:rsidTr="007E620D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265D9A37" w14:textId="77777777" w:rsidR="00CA37E1" w:rsidRDefault="00CA37E1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quity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6FF1FD4E" w14:textId="77777777" w:rsidR="00CA37E1" w:rsidRDefault="00CA37E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54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318F848F" w14:textId="77777777" w:rsidR="00CA37E1" w:rsidRDefault="00CA37E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8,006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69DD3917" w14:textId="77777777" w:rsidR="00CA37E1" w:rsidRDefault="00CA37E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4,614</w:t>
            </w:r>
          </w:p>
        </w:tc>
      </w:tr>
    </w:tbl>
    <w:p w14:paraId="231BEC0C" w14:textId="77777777" w:rsidR="00D925ED" w:rsidRDefault="00D925ED">
      <w:r>
        <w:br w:type="page"/>
      </w:r>
    </w:p>
    <w:tbl>
      <w:tblPr>
        <w:tblW w:w="9694" w:type="dxa"/>
        <w:tblLook w:val="04A0" w:firstRow="1" w:lastRow="0" w:firstColumn="1" w:lastColumn="0" w:noHBand="0" w:noVBand="1"/>
        <w:tblCaption w:val="NSW Education Standards Authority - Cash Flow Statement"/>
        <w:tblDescription w:val="NSW Education Standards Authority - Cash Flow Statement"/>
      </w:tblPr>
      <w:tblGrid>
        <w:gridCol w:w="5953"/>
        <w:gridCol w:w="1247"/>
        <w:gridCol w:w="1247"/>
        <w:gridCol w:w="1247"/>
      </w:tblGrid>
      <w:tr w:rsidR="00CA37E1" w14:paraId="7F5AD97B" w14:textId="77777777" w:rsidTr="007E620D">
        <w:trPr>
          <w:trHeight w:val="360"/>
        </w:trPr>
        <w:tc>
          <w:tcPr>
            <w:tcW w:w="5953" w:type="dxa"/>
            <w:shd w:val="clear" w:color="auto" w:fill="auto"/>
            <w:noWrap/>
            <w:vAlign w:val="bottom"/>
            <w:hideMark/>
          </w:tcPr>
          <w:p w14:paraId="06F7EF40" w14:textId="606879F7" w:rsidR="00CA37E1" w:rsidRDefault="00CA37E1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lastRenderedPageBreak/>
              <w:t>Cash Flow Statement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70A21B53" w14:textId="77777777" w:rsidR="00CA37E1" w:rsidRDefault="00CA37E1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15FF3E62" w14:textId="77777777" w:rsidR="00CA37E1" w:rsidRDefault="00CA37E1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7C08F98F" w14:textId="77777777" w:rsidR="00CA37E1" w:rsidRDefault="00CA37E1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A37E1" w14:paraId="691EF63B" w14:textId="77777777" w:rsidTr="00081676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5B5651AC" w14:textId="77777777" w:rsidR="00CA37E1" w:rsidRDefault="00CA37E1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94" w:type="dxa"/>
            <w:gridSpan w:val="2"/>
            <w:shd w:val="clear" w:color="auto" w:fill="008EBA"/>
            <w:vAlign w:val="center"/>
            <w:hideMark/>
          </w:tcPr>
          <w:p w14:paraId="1988156B" w14:textId="77777777" w:rsidR="00CA37E1" w:rsidRDefault="00CA37E1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14AA6CDC" w14:textId="77777777" w:rsidR="00CA37E1" w:rsidRDefault="00CA37E1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</w:tr>
      <w:tr w:rsidR="00CA37E1" w14:paraId="0D52D5EA" w14:textId="77777777" w:rsidTr="00081676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63D92C1E" w14:textId="77777777" w:rsidR="00CA37E1" w:rsidRDefault="00CA37E1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1D7E7050" w14:textId="77777777" w:rsidR="00CA37E1" w:rsidRDefault="00CA37E1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16A778BE" w14:textId="77777777" w:rsidR="00CA37E1" w:rsidRDefault="00CA37E1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31CFD609" w14:textId="77777777" w:rsidR="00CA37E1" w:rsidRDefault="00CA37E1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CA37E1" w14:paraId="703CDCE3" w14:textId="77777777" w:rsidTr="007E620D">
        <w:trPr>
          <w:trHeight w:val="225"/>
        </w:trPr>
        <w:tc>
          <w:tcPr>
            <w:tcW w:w="5953" w:type="dxa"/>
            <w:shd w:val="clear" w:color="auto" w:fill="00426F"/>
            <w:vAlign w:val="center"/>
            <w:hideMark/>
          </w:tcPr>
          <w:p w14:paraId="3DE51FCA" w14:textId="77777777" w:rsidR="00CA37E1" w:rsidRDefault="00CA37E1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1A01618D" w14:textId="77777777" w:rsidR="00CA37E1" w:rsidRDefault="00CA37E1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4208178B" w14:textId="77777777" w:rsidR="00CA37E1" w:rsidRDefault="00CA37E1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4B7C079D" w14:textId="77777777" w:rsidR="00CA37E1" w:rsidRDefault="00CA37E1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CA37E1" w14:paraId="2BEF2E93" w14:textId="77777777" w:rsidTr="007E620D">
        <w:trPr>
          <w:trHeight w:val="225"/>
        </w:trPr>
        <w:tc>
          <w:tcPr>
            <w:tcW w:w="5953" w:type="dxa"/>
            <w:tcBorders>
              <w:bottom w:val="single" w:sz="4" w:space="0" w:color="FFFFFF"/>
            </w:tcBorders>
            <w:noWrap/>
            <w:vAlign w:val="center"/>
            <w:hideMark/>
          </w:tcPr>
          <w:p w14:paraId="69F2DBE9" w14:textId="77777777" w:rsidR="00CA37E1" w:rsidRDefault="00CA37E1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ash Flows From Operating Activities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24EB65C5" w14:textId="77777777" w:rsidR="00CA37E1" w:rsidRDefault="00CA37E1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75ABEE29" w14:textId="77777777" w:rsidR="00CA37E1" w:rsidRDefault="00CA37E1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5FDC928E" w14:textId="77777777" w:rsidR="00CA37E1" w:rsidRDefault="00CA37E1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A37E1" w14:paraId="3F882F10" w14:textId="77777777" w:rsidTr="007E620D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1DA80D7" w14:textId="77777777" w:rsidR="00CA37E1" w:rsidRDefault="00CA37E1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Paymen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068D7DDE" w14:textId="77777777" w:rsidR="00CA37E1" w:rsidRDefault="00CA37E1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7D22653E" w14:textId="77777777" w:rsidR="00CA37E1" w:rsidRDefault="00CA37E1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2B92F32F" w14:textId="77777777" w:rsidR="00CA37E1" w:rsidRDefault="00CA37E1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A37E1" w14:paraId="527F6EB5" w14:textId="77777777" w:rsidTr="007E620D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66823C3F" w14:textId="77777777" w:rsidR="00CA37E1" w:rsidRDefault="00CA37E1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D4E2902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2,26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A880FB0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8,157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0CEA43C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5,447</w:t>
            </w:r>
          </w:p>
        </w:tc>
      </w:tr>
      <w:tr w:rsidR="00CA37E1" w14:paraId="5115D9DA" w14:textId="77777777" w:rsidTr="007E620D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7DC6F895" w14:textId="77777777" w:rsidR="00CA37E1" w:rsidRDefault="00CA37E1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53B5C5F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153863F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C5201A4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A37E1" w14:paraId="7138849B" w14:textId="77777777" w:rsidTr="007E620D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4E5361E7" w14:textId="77777777" w:rsidR="00CA37E1" w:rsidRDefault="00CA37E1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FDFAF5C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3575175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7DCEB37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A37E1" w14:paraId="4E132B84" w14:textId="77777777" w:rsidTr="007E620D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2044103E" w14:textId="77777777" w:rsidR="00CA37E1" w:rsidRDefault="00CA37E1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E2FDD95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00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D548CC6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FA95447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1</w:t>
            </w:r>
          </w:p>
        </w:tc>
      </w:tr>
      <w:tr w:rsidR="00CA37E1" w14:paraId="7CD1376B" w14:textId="77777777" w:rsidTr="007E620D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50794D61" w14:textId="77777777" w:rsidR="00CA37E1" w:rsidRDefault="00CA37E1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valent Income Tax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89A67B1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688C8E5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88FB9A1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A37E1" w14:paraId="1C531C49" w14:textId="77777777" w:rsidTr="007E620D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noWrap/>
            <w:vAlign w:val="bottom"/>
            <w:hideMark/>
          </w:tcPr>
          <w:p w14:paraId="0147ED39" w14:textId="77777777" w:rsidR="00CA37E1" w:rsidRDefault="00CA37E1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Payments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3F64662B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8,367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09B05DE3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0,502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4E0E795F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6,167</w:t>
            </w:r>
          </w:p>
        </w:tc>
      </w:tr>
      <w:tr w:rsidR="00293660" w:rsidRPr="00293660" w14:paraId="0E0C5FED" w14:textId="77777777" w:rsidTr="007E620D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3B70F024" w14:textId="77777777" w:rsidR="00CA37E1" w:rsidRPr="00293660" w:rsidRDefault="00CA37E1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93660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Paymen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76B963D3" w14:textId="77777777" w:rsidR="00CA37E1" w:rsidRPr="00293660" w:rsidRDefault="00CA37E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93660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61,636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4137922F" w14:textId="77777777" w:rsidR="00CA37E1" w:rsidRPr="00293660" w:rsidRDefault="00CA37E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93660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58,784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0BEFEAB9" w14:textId="77777777" w:rsidR="00CA37E1" w:rsidRPr="00293660" w:rsidRDefault="00CA37E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93660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01,686</w:t>
            </w:r>
          </w:p>
        </w:tc>
      </w:tr>
      <w:tr w:rsidR="00CA37E1" w14:paraId="73677472" w14:textId="77777777" w:rsidTr="007E620D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BC8BABA" w14:textId="77777777" w:rsidR="00CA37E1" w:rsidRDefault="00CA37E1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Receip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2EB02AD1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37676513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149D58E1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A37E1" w14:paraId="13370F26" w14:textId="77777777" w:rsidTr="007E620D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62EB28E8" w14:textId="77777777" w:rsidR="00CA37E1" w:rsidRDefault="00CA37E1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28D30E8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D9A3250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F88EE9F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A37E1" w14:paraId="3D2BA91E" w14:textId="77777777" w:rsidTr="007E620D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424CDFEC" w14:textId="77777777" w:rsidR="00CA37E1" w:rsidRDefault="00CA37E1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A3746A4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8,779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59DB640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4,04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E65A9B1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0,298</w:t>
            </w:r>
          </w:p>
        </w:tc>
      </w:tr>
      <w:tr w:rsidR="00CA37E1" w14:paraId="00BA2854" w14:textId="77777777" w:rsidTr="007E620D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4F03B81E" w14:textId="77777777" w:rsidR="00CA37E1" w:rsidRDefault="00CA37E1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reimbursements from the Crown Ent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CBB3708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53B0979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4E71916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A37E1" w14:paraId="1FDA503A" w14:textId="77777777" w:rsidTr="007E620D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00A9CF00" w14:textId="77777777" w:rsidR="00CA37E1" w:rsidRDefault="00CA37E1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Proceeds Transfers to the Crown Ent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D76D41F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2B4732E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FB36298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A37E1" w14:paraId="791EFDB8" w14:textId="77777777" w:rsidTr="007E620D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15448BA0" w14:textId="77777777" w:rsidR="00CA37E1" w:rsidRDefault="00CA37E1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s to the Crown Ent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1AD48B4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FCAD11E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2C560CA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A37E1" w14:paraId="12D57F0E" w14:textId="77777777" w:rsidTr="007E620D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34F881F7" w14:textId="77777777" w:rsidR="00CA37E1" w:rsidRDefault="00CA37E1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of Goods and Servi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C9EBFF7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5,40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1373B67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7,51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EEE9BA3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0,925</w:t>
            </w:r>
          </w:p>
        </w:tc>
      </w:tr>
      <w:tr w:rsidR="00CA37E1" w14:paraId="602BEBB0" w14:textId="77777777" w:rsidTr="007E620D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2377F076" w14:textId="77777777" w:rsidR="00CA37E1" w:rsidRDefault="00CA37E1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B50B76F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299EB9F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5F12BD9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A37E1" w14:paraId="6B6963B1" w14:textId="77777777" w:rsidTr="007E620D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0FFDA033" w14:textId="77777777" w:rsidR="00CA37E1" w:rsidRDefault="00CA37E1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erest Receive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FF76F2A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1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2705F4C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C04B38F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15</w:t>
            </w:r>
          </w:p>
        </w:tc>
      </w:tr>
      <w:tr w:rsidR="00CA37E1" w14:paraId="65C1791C" w14:textId="77777777" w:rsidTr="007E620D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452268F9" w14:textId="77777777" w:rsidR="00CA37E1" w:rsidRDefault="00CA37E1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421F30B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5,25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575DDFD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4,97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5D20975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3,031</w:t>
            </w:r>
          </w:p>
        </w:tc>
      </w:tr>
      <w:tr w:rsidR="00CA37E1" w14:paraId="5FE42012" w14:textId="77777777" w:rsidTr="007E620D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noWrap/>
            <w:vAlign w:val="bottom"/>
            <w:hideMark/>
          </w:tcPr>
          <w:p w14:paraId="4A501C6F" w14:textId="77777777" w:rsidR="00CA37E1" w:rsidRDefault="00CA37E1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ceipts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7E5FB26D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72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384CF336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696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7B1B42F1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02</w:t>
            </w:r>
          </w:p>
        </w:tc>
      </w:tr>
      <w:tr w:rsidR="00CA37E1" w14:paraId="3CBE6009" w14:textId="77777777" w:rsidTr="007E620D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4DAF2A94" w14:textId="77777777" w:rsidR="00CA37E1" w:rsidRDefault="00CA37E1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ceip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54015A03" w14:textId="77777777" w:rsidR="00CA37E1" w:rsidRDefault="00CA37E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60,313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52E714A8" w14:textId="77777777" w:rsidR="00CA37E1" w:rsidRDefault="00CA37E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90,228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06105CA2" w14:textId="77777777" w:rsidR="00CA37E1" w:rsidRDefault="00CA37E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94,871</w:t>
            </w:r>
          </w:p>
        </w:tc>
      </w:tr>
      <w:tr w:rsidR="00CA37E1" w14:paraId="7A96D684" w14:textId="77777777" w:rsidTr="007E620D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6E77010C" w14:textId="77777777" w:rsidR="00CA37E1" w:rsidRDefault="00CA37E1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Cash Flows From Operating Activitie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66702A02" w14:textId="77777777" w:rsidR="00CA37E1" w:rsidRDefault="00CA37E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,322)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78088A48" w14:textId="77777777" w:rsidR="00CA37E1" w:rsidRDefault="00CA37E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1,444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7AADDA26" w14:textId="77777777" w:rsidR="00CA37E1" w:rsidRDefault="00CA37E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6,815)</w:t>
            </w:r>
          </w:p>
        </w:tc>
      </w:tr>
      <w:tr w:rsidR="00CA37E1" w14:paraId="47E09F45" w14:textId="77777777" w:rsidTr="007E620D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7B089C1" w14:textId="77777777" w:rsidR="00CA37E1" w:rsidRDefault="00CA37E1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ash Flows From Investing Activ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1AA17813" w14:textId="77777777" w:rsidR="00CA37E1" w:rsidRDefault="00CA37E1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3F8824E7" w14:textId="77777777" w:rsidR="00CA37E1" w:rsidRDefault="00CA37E1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64FC8E01" w14:textId="77777777" w:rsidR="00CA37E1" w:rsidRDefault="00CA37E1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CA37E1" w14:paraId="5A42D2D3" w14:textId="77777777" w:rsidTr="007E620D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0F4AEAEB" w14:textId="77777777" w:rsidR="00CA37E1" w:rsidRDefault="00CA37E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Property, Plant and Equipment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822EC79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ED6B326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DA3A6CE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0</w:t>
            </w:r>
          </w:p>
        </w:tc>
      </w:tr>
      <w:tr w:rsidR="00CA37E1" w14:paraId="687953E8" w14:textId="77777777" w:rsidTr="007E620D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509EC603" w14:textId="77777777" w:rsidR="00CA37E1" w:rsidRDefault="00CA37E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Property, Plant and Equipment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61F475D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901B8AB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2163197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A37E1" w14:paraId="2C62A68C" w14:textId="77777777" w:rsidTr="007E620D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1194D442" w14:textId="77777777" w:rsidR="00CA37E1" w:rsidRDefault="00CA37E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Investmen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59FADD0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9DBC321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ED99629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A37E1" w14:paraId="21750C16" w14:textId="77777777" w:rsidTr="007E620D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5F9C01E1" w14:textId="77777777" w:rsidR="00CA37E1" w:rsidRDefault="00CA37E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Investmen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F00F757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31DC64E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84D885D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A37E1" w14:paraId="11EE55F4" w14:textId="77777777" w:rsidTr="007E620D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225D7997" w14:textId="77777777" w:rsidR="00CA37E1" w:rsidRDefault="00CA37E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Repayments Receive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70E6846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EC33E23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333B688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A37E1" w14:paraId="2513C257" w14:textId="77777777" w:rsidTr="007E620D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7F641D3F" w14:textId="77777777" w:rsidR="00CA37E1" w:rsidRDefault="00CA37E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mad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EC2EF26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75D68FC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5915FC4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A37E1" w14:paraId="0E338BA1" w14:textId="77777777" w:rsidTr="007E620D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noWrap/>
            <w:vAlign w:val="bottom"/>
            <w:hideMark/>
          </w:tcPr>
          <w:p w14:paraId="021338CF" w14:textId="77777777" w:rsidR="00CA37E1" w:rsidRDefault="00CA37E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Investing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36770F54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700)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1093D0DA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979)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11C002AE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,400)</w:t>
            </w:r>
          </w:p>
        </w:tc>
      </w:tr>
      <w:tr w:rsidR="00CA37E1" w14:paraId="477D8048" w14:textId="77777777" w:rsidTr="007E620D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6A805EBA" w14:textId="77777777" w:rsidR="00CA37E1" w:rsidRDefault="00CA37E1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Cash Flows From Investing Activitie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59BEEB19" w14:textId="77777777" w:rsidR="00CA37E1" w:rsidRDefault="00CA37E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670)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0C4DFCA5" w14:textId="77777777" w:rsidR="00CA37E1" w:rsidRDefault="00CA37E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979)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26E20243" w14:textId="77777777" w:rsidR="00CA37E1" w:rsidRDefault="00CA37E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,370)</w:t>
            </w:r>
          </w:p>
        </w:tc>
      </w:tr>
      <w:tr w:rsidR="00CA37E1" w14:paraId="26B2E5EC" w14:textId="77777777" w:rsidTr="007E620D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4AF2FFC" w14:textId="77777777" w:rsidR="00CA37E1" w:rsidRDefault="00CA37E1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ash Flows From Financing Activ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3FD0AA9E" w14:textId="77777777" w:rsidR="00CA37E1" w:rsidRDefault="00CA37E1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432E4198" w14:textId="77777777" w:rsidR="00CA37E1" w:rsidRDefault="00CA37E1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60974806" w14:textId="77777777" w:rsidR="00CA37E1" w:rsidRDefault="00CA37E1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CA37E1" w14:paraId="20971C55" w14:textId="77777777" w:rsidTr="007E620D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382B5D1C" w14:textId="77777777" w:rsidR="00CA37E1" w:rsidRDefault="00CA37E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Borrowings and Advan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29FD4DC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8B5E604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5462F72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A37E1" w14:paraId="69A291FD" w14:textId="77777777" w:rsidTr="007E620D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60269C5A" w14:textId="77777777" w:rsidR="00CA37E1" w:rsidRDefault="00CA37E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payment of Borrowings and Advan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44920BB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3,893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4797F53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4,809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4166162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5,112)</w:t>
            </w:r>
          </w:p>
        </w:tc>
      </w:tr>
      <w:tr w:rsidR="00CA37E1" w14:paraId="4CF7B51C" w14:textId="77777777" w:rsidTr="007E620D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1CC78941" w14:textId="77777777" w:rsidR="00CA37E1" w:rsidRDefault="00CA37E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ividends Pai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DE93D22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7DB15DE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AE2E1A7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A37E1" w14:paraId="1C7491E3" w14:textId="77777777" w:rsidTr="007E620D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55EBCD29" w14:textId="77777777" w:rsidR="00CA37E1" w:rsidRDefault="00CA37E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ng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22A7D81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31D8F03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0043510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A37E1" w14:paraId="2813E719" w14:textId="77777777" w:rsidTr="007E620D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3F0D7A98" w14:textId="77777777" w:rsidR="00CA37E1" w:rsidRDefault="00CA37E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Appropriation - Equity Appropriation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324FDDA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D2B4580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01606E9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A37E1" w14:paraId="6D76C818" w14:textId="77777777" w:rsidTr="007E620D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noWrap/>
            <w:vAlign w:val="bottom"/>
            <w:hideMark/>
          </w:tcPr>
          <w:p w14:paraId="1E956461" w14:textId="77777777" w:rsidR="00CA37E1" w:rsidRDefault="00CA37E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Equity Injection to For-Profit Entities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64389CDA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6AE63933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1D2D49D9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A37E1" w14:paraId="63D74A49" w14:textId="77777777" w:rsidTr="007E620D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00E73EC1" w14:textId="77777777" w:rsidR="00CA37E1" w:rsidRDefault="00CA37E1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Cash Flows From Financing Activitie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425F134F" w14:textId="77777777" w:rsidR="00CA37E1" w:rsidRDefault="00CA37E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3,893)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54748315" w14:textId="77777777" w:rsidR="00CA37E1" w:rsidRDefault="00CA37E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4,809)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14D5A994" w14:textId="77777777" w:rsidR="00CA37E1" w:rsidRDefault="00CA37E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5,112)</w:t>
            </w:r>
          </w:p>
        </w:tc>
      </w:tr>
      <w:tr w:rsidR="00CA37E1" w14:paraId="24F3A16E" w14:textId="77777777" w:rsidTr="007E620D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5549C336" w14:textId="77777777" w:rsidR="00CA37E1" w:rsidRDefault="00CA37E1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Increase/(Decrease) in Cash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09D2CFA7" w14:textId="77777777" w:rsidR="00CA37E1" w:rsidRDefault="00CA37E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5,885)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7774F5C2" w14:textId="77777777" w:rsidR="00CA37E1" w:rsidRDefault="00CA37E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5,656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5D05073D" w14:textId="77777777" w:rsidR="00CA37E1" w:rsidRDefault="00CA37E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3,297)</w:t>
            </w:r>
          </w:p>
        </w:tc>
      </w:tr>
      <w:tr w:rsidR="00CA37E1" w14:paraId="3BA6FD94" w14:textId="77777777" w:rsidTr="007E620D">
        <w:trPr>
          <w:trHeight w:val="227"/>
        </w:trPr>
        <w:tc>
          <w:tcPr>
            <w:tcW w:w="5953" w:type="dxa"/>
            <w:tcBorders>
              <w:top w:val="nil"/>
              <w:bottom w:val="nil"/>
            </w:tcBorders>
            <w:noWrap/>
            <w:vAlign w:val="bottom"/>
            <w:hideMark/>
          </w:tcPr>
          <w:p w14:paraId="3184AC83" w14:textId="77777777" w:rsidR="00CA37E1" w:rsidRDefault="00CA37E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ning Cash and Cash Equivalents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49DAF63B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,211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70250AB3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,211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581869FD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9,867</w:t>
            </w:r>
          </w:p>
        </w:tc>
      </w:tr>
      <w:tr w:rsidR="00CA37E1" w14:paraId="3B5B16BF" w14:textId="77777777" w:rsidTr="007E620D">
        <w:trPr>
          <w:trHeight w:val="227"/>
        </w:trPr>
        <w:tc>
          <w:tcPr>
            <w:tcW w:w="5953" w:type="dxa"/>
            <w:tcBorders>
              <w:top w:val="single" w:sz="4" w:space="0" w:color="FFFFFF"/>
              <w:bottom w:val="single" w:sz="4" w:space="0" w:color="FFFFFF"/>
            </w:tcBorders>
            <w:noWrap/>
            <w:vAlign w:val="bottom"/>
            <w:hideMark/>
          </w:tcPr>
          <w:p w14:paraId="105AFB79" w14:textId="77777777" w:rsidR="00CA37E1" w:rsidRDefault="00CA37E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lassification of Cash Equivalent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0D6E093B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5164DFB8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25E77408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A37E1" w14:paraId="46C9A94B" w14:textId="77777777" w:rsidTr="007E620D">
        <w:trPr>
          <w:trHeight w:val="227"/>
        </w:trPr>
        <w:tc>
          <w:tcPr>
            <w:tcW w:w="5953" w:type="dxa"/>
            <w:tcBorders>
              <w:top w:val="nil"/>
              <w:bottom w:val="nil"/>
            </w:tcBorders>
            <w:vAlign w:val="bottom"/>
            <w:hideMark/>
          </w:tcPr>
          <w:p w14:paraId="30846DF0" w14:textId="77777777" w:rsidR="00CA37E1" w:rsidRDefault="00CA37E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red in (out) as a Result of Administrative Restructuring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637A4DC7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6606B0F8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29C00697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A37E1" w14:paraId="1C1DF10C" w14:textId="77777777" w:rsidTr="007E620D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4170854D" w14:textId="77777777" w:rsidR="00CA37E1" w:rsidRDefault="00CA37E1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losing Cash and Cash Equivalen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14B6B9C3" w14:textId="77777777" w:rsidR="00CA37E1" w:rsidRDefault="00CA37E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,326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410118B3" w14:textId="77777777" w:rsidR="00CA37E1" w:rsidRDefault="00CA37E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9,867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621D60F8" w14:textId="77777777" w:rsidR="00CA37E1" w:rsidRDefault="00CA37E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6,570</w:t>
            </w:r>
          </w:p>
        </w:tc>
      </w:tr>
    </w:tbl>
    <w:p w14:paraId="43B522DD" w14:textId="77777777" w:rsidR="00CA37E1" w:rsidRDefault="00CA37E1" w:rsidP="00CA37E1">
      <w:pPr>
        <w:spacing w:before="360"/>
        <w:rPr>
          <w:rFonts w:asciiTheme="minorHAnsi" w:eastAsiaTheme="minorHAnsi" w:hAnsiTheme="minorHAnsi" w:cstheme="minorBidi"/>
          <w:sz w:val="22"/>
          <w:szCs w:val="22"/>
        </w:rPr>
      </w:pPr>
    </w:p>
    <w:p w14:paraId="17075965" w14:textId="77777777" w:rsidR="00CA37E1" w:rsidRDefault="00CA37E1" w:rsidP="00CA37E1">
      <w:r>
        <w:br w:type="page"/>
      </w:r>
    </w:p>
    <w:p w14:paraId="5AD084EB" w14:textId="77777777" w:rsidR="00220E1F" w:rsidRDefault="00220E1F" w:rsidP="00CA37E1">
      <w:pPr>
        <w:rPr>
          <w:rFonts w:ascii="Arial" w:hAnsi="Arial" w:cs="Arial"/>
          <w:b/>
          <w:bCs/>
          <w:color w:val="000000"/>
          <w:sz w:val="26"/>
          <w:szCs w:val="26"/>
          <w:lang w:eastAsia="en-AU"/>
        </w:rPr>
        <w:sectPr w:rsidR="00220E1F" w:rsidSect="00383B36">
          <w:headerReference w:type="even" r:id="rId22"/>
          <w:headerReference w:type="default" r:id="rId23"/>
          <w:headerReference w:type="first" r:id="rId24"/>
          <w:footerReference w:type="first" r:id="rId25"/>
          <w:pgSz w:w="11907" w:h="16840" w:code="9"/>
          <w:pgMar w:top="1134" w:right="1134" w:bottom="567" w:left="1134" w:header="454" w:footer="454" w:gutter="0"/>
          <w:cols w:space="720"/>
          <w:titlePg/>
          <w:docGrid w:linePitch="272"/>
        </w:sectPr>
      </w:pPr>
    </w:p>
    <w:p w14:paraId="0FFD3AC1" w14:textId="51D7B1E5" w:rsidR="00CA37E1" w:rsidRPr="00562F22" w:rsidRDefault="00CA37E1" w:rsidP="00562F22">
      <w:pPr>
        <w:pStyle w:val="Heading3"/>
      </w:pPr>
      <w:r w:rsidRPr="00562F22">
        <w:lastRenderedPageBreak/>
        <w:t>TAFE Commission</w:t>
      </w:r>
    </w:p>
    <w:tbl>
      <w:tblPr>
        <w:tblW w:w="9694" w:type="dxa"/>
        <w:tblLook w:val="04A0" w:firstRow="1" w:lastRow="0" w:firstColumn="1" w:lastColumn="0" w:noHBand="0" w:noVBand="1"/>
        <w:tblCaption w:val="TAFE Commission - Operating Statement"/>
        <w:tblDescription w:val="TAFE Commission - Operating Statement"/>
      </w:tblPr>
      <w:tblGrid>
        <w:gridCol w:w="5953"/>
        <w:gridCol w:w="1247"/>
        <w:gridCol w:w="1247"/>
        <w:gridCol w:w="1247"/>
      </w:tblGrid>
      <w:tr w:rsidR="00CA37E1" w14:paraId="2D7B8870" w14:textId="77777777" w:rsidTr="007E620D">
        <w:trPr>
          <w:trHeight w:val="312"/>
        </w:trPr>
        <w:tc>
          <w:tcPr>
            <w:tcW w:w="5953" w:type="dxa"/>
            <w:shd w:val="clear" w:color="auto" w:fill="auto"/>
            <w:noWrap/>
            <w:vAlign w:val="bottom"/>
            <w:hideMark/>
          </w:tcPr>
          <w:p w14:paraId="00C3C766" w14:textId="77777777" w:rsidR="00CA37E1" w:rsidRDefault="00CA37E1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t>Operating Statement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71C539E4" w14:textId="77777777" w:rsidR="00CA37E1" w:rsidRDefault="00CA37E1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364AD59E" w14:textId="77777777" w:rsidR="00CA37E1" w:rsidRDefault="00CA37E1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6FF1E217" w14:textId="77777777" w:rsidR="00CA37E1" w:rsidRDefault="00CA37E1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A37E1" w14:paraId="4C9712E4" w14:textId="77777777" w:rsidTr="00081676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772E02BB" w14:textId="77777777" w:rsidR="00CA37E1" w:rsidRDefault="00CA37E1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94" w:type="dxa"/>
            <w:gridSpan w:val="2"/>
            <w:shd w:val="clear" w:color="auto" w:fill="008EBA"/>
            <w:vAlign w:val="center"/>
            <w:hideMark/>
          </w:tcPr>
          <w:p w14:paraId="3B2BBC2A" w14:textId="77777777" w:rsidR="00CA37E1" w:rsidRDefault="00CA37E1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17DE7765" w14:textId="77777777" w:rsidR="00CA37E1" w:rsidRDefault="00CA37E1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</w:tr>
      <w:tr w:rsidR="00CA37E1" w14:paraId="4D3C70A9" w14:textId="77777777" w:rsidTr="00081676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5ABC8D51" w14:textId="77777777" w:rsidR="00CA37E1" w:rsidRDefault="00CA37E1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0E864A20" w14:textId="77777777" w:rsidR="00CA37E1" w:rsidRDefault="00CA37E1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50D65E1A" w14:textId="77777777" w:rsidR="00CA37E1" w:rsidRDefault="00CA37E1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4AE4F94A" w14:textId="77777777" w:rsidR="00CA37E1" w:rsidRDefault="00CA37E1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CA37E1" w14:paraId="200FE56F" w14:textId="77777777" w:rsidTr="007E620D">
        <w:trPr>
          <w:trHeight w:val="225"/>
        </w:trPr>
        <w:tc>
          <w:tcPr>
            <w:tcW w:w="5953" w:type="dxa"/>
            <w:shd w:val="clear" w:color="auto" w:fill="00426F"/>
            <w:vAlign w:val="center"/>
            <w:hideMark/>
          </w:tcPr>
          <w:p w14:paraId="22BAE900" w14:textId="77777777" w:rsidR="00CA37E1" w:rsidRDefault="00CA37E1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77896429" w14:textId="77777777" w:rsidR="00CA37E1" w:rsidRDefault="00CA37E1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6CD47DD1" w14:textId="77777777" w:rsidR="00CA37E1" w:rsidRDefault="00CA37E1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2EEB9DC2" w14:textId="77777777" w:rsidR="00CA37E1" w:rsidRDefault="00CA37E1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CA37E1" w14:paraId="1DA824D4" w14:textId="77777777" w:rsidTr="007E620D">
        <w:trPr>
          <w:trHeight w:val="225"/>
        </w:trPr>
        <w:tc>
          <w:tcPr>
            <w:tcW w:w="5953" w:type="dxa"/>
            <w:tcBorders>
              <w:bottom w:val="single" w:sz="4" w:space="0" w:color="FFFFFF"/>
            </w:tcBorders>
            <w:noWrap/>
            <w:vAlign w:val="center"/>
            <w:hideMark/>
          </w:tcPr>
          <w:p w14:paraId="1CE19184" w14:textId="77777777" w:rsidR="00CA37E1" w:rsidRDefault="00CA37E1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xpenses Excluding Losses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149845A7" w14:textId="77777777" w:rsidR="00CA37E1" w:rsidRDefault="00CA37E1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30B4E332" w14:textId="77777777" w:rsidR="00CA37E1" w:rsidRDefault="00CA37E1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267CD29A" w14:textId="77777777" w:rsidR="00CA37E1" w:rsidRDefault="00CA37E1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A37E1" w14:paraId="419D16E8" w14:textId="77777777" w:rsidTr="007E620D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699AC69" w14:textId="77777777" w:rsidR="00CA37E1" w:rsidRDefault="00CA37E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rating Expenses -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6078185A" w14:textId="77777777" w:rsidR="00CA37E1" w:rsidRDefault="00CA37E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7A4B1739" w14:textId="77777777" w:rsidR="00CA37E1" w:rsidRDefault="00CA37E1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2DC6E071" w14:textId="77777777" w:rsidR="00CA37E1" w:rsidRDefault="00CA37E1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CA37E1" w14:paraId="54FB8689" w14:textId="77777777" w:rsidTr="007E620D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284A38A" w14:textId="77777777" w:rsidR="00CA37E1" w:rsidRDefault="00CA37E1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582B621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280,22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291F764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313,22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4CC8448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325,287</w:t>
            </w:r>
          </w:p>
        </w:tc>
      </w:tr>
      <w:tr w:rsidR="00CA37E1" w14:paraId="77260AE0" w14:textId="77777777" w:rsidTr="007E620D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0652171" w14:textId="77777777" w:rsidR="00CA37E1" w:rsidRDefault="00CA37E1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 Expens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2C0C690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88E6C56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ADEF9E8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A37E1" w14:paraId="63CD6CBC" w14:textId="77777777" w:rsidTr="007E620D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97C2C2A" w14:textId="77777777" w:rsidR="00CA37E1" w:rsidRDefault="00CA37E1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Operating Expens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BB6F33D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26,449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49E5CE7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15,00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A5ED991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60,003</w:t>
            </w:r>
          </w:p>
        </w:tc>
      </w:tr>
      <w:tr w:rsidR="00CA37E1" w14:paraId="00E8D157" w14:textId="77777777" w:rsidTr="007E620D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AD15910" w14:textId="77777777" w:rsidR="00CA37E1" w:rsidRDefault="00CA37E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C52A2D1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93CE3E5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FFFBC55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A37E1" w14:paraId="347A741C" w14:textId="77777777" w:rsidTr="007E620D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EB39C84" w14:textId="77777777" w:rsidR="00CA37E1" w:rsidRDefault="00CA37E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Expens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B8870B6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C58C5C4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4A7CD45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A37E1" w14:paraId="5C91F9F6" w14:textId="77777777" w:rsidTr="007E620D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8C517CF" w14:textId="77777777" w:rsidR="00CA37E1" w:rsidRDefault="00CA37E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epreciation and Amortisation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C2F3E89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9,80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B7EDB8B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9,23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CB9522B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75,930</w:t>
            </w:r>
          </w:p>
        </w:tc>
      </w:tr>
      <w:tr w:rsidR="00CA37E1" w14:paraId="19F69096" w14:textId="77777777" w:rsidTr="007E620D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72F3100" w14:textId="77777777" w:rsidR="00CA37E1" w:rsidRDefault="00CA37E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877B6A7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1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3A6DC7D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1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3658D9C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20</w:t>
            </w:r>
          </w:p>
        </w:tc>
      </w:tr>
      <w:tr w:rsidR="00CA37E1" w14:paraId="6B015859" w14:textId="77777777" w:rsidTr="007E620D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23158829" w14:textId="77777777" w:rsidR="00CA37E1" w:rsidRDefault="00CA37E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Expense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0C15532E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2924CDB9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03F50D06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A37E1" w14:paraId="416D57E8" w14:textId="77777777" w:rsidTr="007E620D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2DA73EE0" w14:textId="77777777" w:rsidR="00CA37E1" w:rsidRDefault="00CA37E1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XPENSES EXCLUDING LOSSE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0423EAA0" w14:textId="77777777" w:rsidR="00CA37E1" w:rsidRDefault="00CA37E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966,797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70ECA808" w14:textId="77777777" w:rsidR="00CA37E1" w:rsidRDefault="00CA37E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897,769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41F725AE" w14:textId="77777777" w:rsidR="00CA37E1" w:rsidRDefault="00CA37E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961,540</w:t>
            </w:r>
          </w:p>
        </w:tc>
      </w:tr>
      <w:tr w:rsidR="00CA37E1" w14:paraId="49C224B6" w14:textId="77777777" w:rsidTr="007E620D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AD23500" w14:textId="77777777" w:rsidR="00CA37E1" w:rsidRDefault="00CA37E1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Revenue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0D48130D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210F893B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6C10560D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A37E1" w14:paraId="170AB2AB" w14:textId="77777777" w:rsidTr="007E620D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8073ADA" w14:textId="77777777" w:rsidR="00CA37E1" w:rsidRDefault="00CA37E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Reven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86983C8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2F1472D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D447A0B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A37E1" w14:paraId="73C0A70A" w14:textId="77777777" w:rsidTr="007E620D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0750638" w14:textId="77777777" w:rsidR="00CA37E1" w:rsidRDefault="00CA37E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47C3961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CB2306D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AF8BEE8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</w:tr>
      <w:tr w:rsidR="00CA37E1" w14:paraId="762D2B41" w14:textId="77777777" w:rsidTr="007E620D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vAlign w:val="center"/>
            <w:hideMark/>
          </w:tcPr>
          <w:p w14:paraId="40D525E4" w14:textId="77777777" w:rsidR="00CA37E1" w:rsidRDefault="00CA37E1" w:rsidP="00081676">
            <w:pPr>
              <w:ind w:right="-104"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eptance by Crown Entity of Employee Benefits and Other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C1B6E06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7,84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358BFFC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6,81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EC9FE4B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5,110</w:t>
            </w:r>
          </w:p>
        </w:tc>
      </w:tr>
      <w:tr w:rsidR="00CA37E1" w14:paraId="6253CDCA" w14:textId="77777777" w:rsidTr="007E620D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DE15CAB" w14:textId="77777777" w:rsidR="00CA37E1" w:rsidRDefault="00CA37E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ransfers to the Crown Ent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9ACCFEF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5B1C610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0081D2B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A37E1" w14:paraId="27A50B93" w14:textId="77777777" w:rsidTr="007E620D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40AB00D" w14:textId="77777777" w:rsidR="00CA37E1" w:rsidRDefault="00CA37E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s of Goods and Servi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910AB40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29,78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F86AFDC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26,34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D155D32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57,578</w:t>
            </w:r>
          </w:p>
        </w:tc>
      </w:tr>
      <w:tr w:rsidR="00CA37E1" w14:paraId="2659F7FD" w14:textId="77777777" w:rsidTr="007E620D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1B9DA07" w14:textId="77777777" w:rsidR="00CA37E1" w:rsidRDefault="00CA37E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1EDE6EE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708,65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EC10EA2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611,40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F5B22FC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601,188</w:t>
            </w:r>
          </w:p>
        </w:tc>
      </w:tr>
      <w:tr w:rsidR="00CA37E1" w14:paraId="7BCEC6E8" w14:textId="77777777" w:rsidTr="007E620D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48B619A" w14:textId="77777777" w:rsidR="00CA37E1" w:rsidRDefault="00CA37E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Reven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22C2FBB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25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42FEA29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69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D36D679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902</w:t>
            </w:r>
          </w:p>
        </w:tc>
      </w:tr>
      <w:tr w:rsidR="00CA37E1" w14:paraId="620BD3B1" w14:textId="77777777" w:rsidTr="007E620D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6B1A226" w14:textId="77777777" w:rsidR="00CA37E1" w:rsidRDefault="00CA37E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7A66CFD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6AFEFF1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694B5B6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A37E1" w14:paraId="6863C140" w14:textId="77777777" w:rsidTr="007E620D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7AC51F90" w14:textId="77777777" w:rsidR="00CA37E1" w:rsidRDefault="00CA37E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venue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7758D796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031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2653947F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,599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6F74A17A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395</w:t>
            </w:r>
          </w:p>
        </w:tc>
      </w:tr>
      <w:tr w:rsidR="00CA37E1" w14:paraId="7C590320" w14:textId="77777777" w:rsidTr="007E620D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55F99EDF" w14:textId="77777777" w:rsidR="00CA37E1" w:rsidRDefault="00CA37E1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venue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6450BD0E" w14:textId="77777777" w:rsidR="00CA37E1" w:rsidRDefault="00CA37E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090,574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0871BF72" w14:textId="77777777" w:rsidR="00CA37E1" w:rsidRDefault="00CA37E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996,627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0ECA2779" w14:textId="77777777" w:rsidR="00CA37E1" w:rsidRDefault="00CA37E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010,172</w:t>
            </w:r>
          </w:p>
        </w:tc>
      </w:tr>
      <w:tr w:rsidR="00CA37E1" w14:paraId="75C552B1" w14:textId="77777777" w:rsidTr="007E620D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DD9EF56" w14:textId="77777777" w:rsidR="00CA37E1" w:rsidRDefault="00CA37E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ain/(Loss) on Disposal of Non Current Asse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2CBFBB3E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,959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527EFCE2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,960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6CB84F41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A37E1" w14:paraId="7C64F9BF" w14:textId="77777777" w:rsidTr="007E620D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noWrap/>
            <w:vAlign w:val="center"/>
            <w:hideMark/>
          </w:tcPr>
          <w:p w14:paraId="2E0247AA" w14:textId="77777777" w:rsidR="00CA37E1" w:rsidRDefault="00CA37E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Gains/(Losses)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288405DF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6BE20FEE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0,190)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5A8A0815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,360)</w:t>
            </w:r>
          </w:p>
        </w:tc>
      </w:tr>
      <w:tr w:rsidR="00CA37E1" w14:paraId="7462C4AC" w14:textId="77777777" w:rsidTr="007E620D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48CE18B6" w14:textId="77777777" w:rsidR="00CA37E1" w:rsidRDefault="00CA37E1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Result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2596CF91" w14:textId="77777777" w:rsidR="00CA37E1" w:rsidRDefault="00CA37E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36,736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25A5B22A" w14:textId="77777777" w:rsidR="00CA37E1" w:rsidRDefault="00CA37E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01,628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60B0A97B" w14:textId="77777777" w:rsidR="00CA37E1" w:rsidRDefault="00CA37E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6,272</w:t>
            </w:r>
          </w:p>
        </w:tc>
      </w:tr>
    </w:tbl>
    <w:p w14:paraId="0C1FF765" w14:textId="77777777" w:rsidR="00CA37E1" w:rsidRDefault="00CA37E1" w:rsidP="00CA37E1">
      <w:pPr>
        <w:spacing w:before="360"/>
        <w:rPr>
          <w:rFonts w:asciiTheme="minorHAnsi" w:eastAsiaTheme="minorHAnsi" w:hAnsiTheme="minorHAnsi" w:cstheme="minorBidi"/>
          <w:sz w:val="22"/>
          <w:szCs w:val="22"/>
        </w:rPr>
      </w:pPr>
    </w:p>
    <w:p w14:paraId="41628960" w14:textId="77777777" w:rsidR="00CA37E1" w:rsidRDefault="00CA37E1" w:rsidP="00CA37E1">
      <w:r>
        <w:br w:type="page"/>
      </w:r>
    </w:p>
    <w:tbl>
      <w:tblPr>
        <w:tblW w:w="9694" w:type="dxa"/>
        <w:tblLook w:val="04A0" w:firstRow="1" w:lastRow="0" w:firstColumn="1" w:lastColumn="0" w:noHBand="0" w:noVBand="1"/>
        <w:tblCaption w:val="TAFE Commission - Balance Sheet"/>
        <w:tblDescription w:val="TAFE Commission - Balance Sheet"/>
      </w:tblPr>
      <w:tblGrid>
        <w:gridCol w:w="5953"/>
        <w:gridCol w:w="1247"/>
        <w:gridCol w:w="1247"/>
        <w:gridCol w:w="1247"/>
      </w:tblGrid>
      <w:tr w:rsidR="00CA37E1" w14:paraId="632D296F" w14:textId="77777777" w:rsidTr="007E620D">
        <w:trPr>
          <w:trHeight w:val="345"/>
        </w:trPr>
        <w:tc>
          <w:tcPr>
            <w:tcW w:w="5953" w:type="dxa"/>
            <w:shd w:val="clear" w:color="auto" w:fill="auto"/>
            <w:noWrap/>
            <w:vAlign w:val="bottom"/>
            <w:hideMark/>
          </w:tcPr>
          <w:p w14:paraId="7C3CFDBD" w14:textId="77777777" w:rsidR="00CA37E1" w:rsidRDefault="00CA37E1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lastRenderedPageBreak/>
              <w:t>Balance Sheet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4ADF4202" w14:textId="77777777" w:rsidR="00CA37E1" w:rsidRDefault="00CA37E1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71F4146D" w14:textId="77777777" w:rsidR="00CA37E1" w:rsidRDefault="00CA37E1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3BC0814D" w14:textId="77777777" w:rsidR="00CA37E1" w:rsidRDefault="00CA37E1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A37E1" w14:paraId="3B536D62" w14:textId="77777777" w:rsidTr="00081676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569B6595" w14:textId="77777777" w:rsidR="00CA37E1" w:rsidRDefault="00CA37E1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94" w:type="dxa"/>
            <w:gridSpan w:val="2"/>
            <w:shd w:val="clear" w:color="auto" w:fill="008EBA"/>
            <w:vAlign w:val="center"/>
            <w:hideMark/>
          </w:tcPr>
          <w:p w14:paraId="2294F24D" w14:textId="77777777" w:rsidR="00CA37E1" w:rsidRDefault="00CA37E1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47204066" w14:textId="77777777" w:rsidR="00CA37E1" w:rsidRDefault="00CA37E1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</w:tr>
      <w:tr w:rsidR="00CA37E1" w14:paraId="7AC145E8" w14:textId="77777777" w:rsidTr="00081676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0A982AC3" w14:textId="77777777" w:rsidR="00CA37E1" w:rsidRDefault="00CA37E1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0AAD2C5F" w14:textId="77777777" w:rsidR="00CA37E1" w:rsidRDefault="00CA37E1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308BEE76" w14:textId="77777777" w:rsidR="00CA37E1" w:rsidRDefault="00CA37E1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0347F651" w14:textId="77777777" w:rsidR="00CA37E1" w:rsidRDefault="00CA37E1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CA37E1" w14:paraId="284714E0" w14:textId="77777777" w:rsidTr="007E620D">
        <w:trPr>
          <w:trHeight w:val="225"/>
        </w:trPr>
        <w:tc>
          <w:tcPr>
            <w:tcW w:w="5953" w:type="dxa"/>
            <w:shd w:val="clear" w:color="auto" w:fill="00426F"/>
            <w:vAlign w:val="center"/>
            <w:hideMark/>
          </w:tcPr>
          <w:p w14:paraId="63A3D63C" w14:textId="77777777" w:rsidR="00CA37E1" w:rsidRDefault="00CA37E1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1F5E9D6E" w14:textId="77777777" w:rsidR="00CA37E1" w:rsidRDefault="00CA37E1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0BCA5271" w14:textId="77777777" w:rsidR="00CA37E1" w:rsidRDefault="00CA37E1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6BC9657B" w14:textId="77777777" w:rsidR="00CA37E1" w:rsidRDefault="00CA37E1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CA37E1" w14:paraId="1F30C2EA" w14:textId="77777777" w:rsidTr="007E620D">
        <w:trPr>
          <w:trHeight w:val="225"/>
        </w:trPr>
        <w:tc>
          <w:tcPr>
            <w:tcW w:w="5953" w:type="dxa"/>
            <w:tcBorders>
              <w:bottom w:val="single" w:sz="4" w:space="0" w:color="FFFFFF"/>
            </w:tcBorders>
            <w:noWrap/>
            <w:vAlign w:val="center"/>
            <w:hideMark/>
          </w:tcPr>
          <w:p w14:paraId="49F88C26" w14:textId="77777777" w:rsidR="00CA37E1" w:rsidRDefault="00CA37E1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Assets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5F255F2D" w14:textId="77777777" w:rsidR="00CA37E1" w:rsidRDefault="00CA37E1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37C1253A" w14:textId="77777777" w:rsidR="00CA37E1" w:rsidRDefault="00CA37E1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07BE00C9" w14:textId="77777777" w:rsidR="00CA37E1" w:rsidRDefault="00CA37E1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A37E1" w14:paraId="165FBC0B" w14:textId="77777777" w:rsidTr="007E620D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CB23EB6" w14:textId="77777777" w:rsidR="00CA37E1" w:rsidRDefault="00CA37E1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4D1C8C55" w14:textId="77777777" w:rsidR="00CA37E1" w:rsidRDefault="00CA37E1">
            <w:pPr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5B4065E7" w14:textId="77777777" w:rsidR="00CA37E1" w:rsidRDefault="00CA37E1">
            <w:pPr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509244A1" w14:textId="77777777" w:rsidR="00CA37E1" w:rsidRDefault="00CA37E1">
            <w:pPr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CA37E1" w14:paraId="6A27DCA6" w14:textId="77777777" w:rsidTr="007E620D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1BDA685" w14:textId="77777777" w:rsidR="00CA37E1" w:rsidRDefault="00CA37E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3AA22D2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34,65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106985A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24,37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50F61CD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94,570</w:t>
            </w:r>
          </w:p>
        </w:tc>
      </w:tr>
      <w:tr w:rsidR="00CA37E1" w14:paraId="73556D7A" w14:textId="77777777" w:rsidTr="007E620D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648B655" w14:textId="77777777" w:rsidR="00CA37E1" w:rsidRDefault="00CA37E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E878F2D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18CA94F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C480E31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A37E1" w14:paraId="6E6A03DC" w14:textId="77777777" w:rsidTr="007E620D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F55CEF1" w14:textId="77777777" w:rsidR="00CA37E1" w:rsidRDefault="00CA37E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9F0C381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3,12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488D811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0,869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0D60AD2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8,509</w:t>
            </w:r>
          </w:p>
        </w:tc>
      </w:tr>
      <w:tr w:rsidR="00CA37E1" w14:paraId="06555FAC" w14:textId="77777777" w:rsidTr="007E620D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4230C80" w14:textId="77777777" w:rsidR="00CA37E1" w:rsidRDefault="00CA37E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FA374D2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4,57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CC592E7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7,83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2A17014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7,831</w:t>
            </w:r>
          </w:p>
        </w:tc>
      </w:tr>
      <w:tr w:rsidR="00CA37E1" w14:paraId="6392A13C" w14:textId="77777777" w:rsidTr="007E620D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4440A01" w14:textId="77777777" w:rsidR="00CA37E1" w:rsidRDefault="00CA37E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1407B88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1CFDD51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E6A6ADE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A37E1" w14:paraId="5FEAF1CA" w14:textId="77777777" w:rsidTr="007E620D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B406BCB" w14:textId="77777777" w:rsidR="00CA37E1" w:rsidRDefault="00CA37E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173FAED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96E2812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2040971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A37E1" w14:paraId="0F5A1F0B" w14:textId="77777777" w:rsidTr="007E620D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34AC5FF" w14:textId="77777777" w:rsidR="00CA37E1" w:rsidRDefault="00CA37E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69AABE3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6C12505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AB5E68A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4</w:t>
            </w:r>
          </w:p>
        </w:tc>
      </w:tr>
      <w:tr w:rsidR="00CA37E1" w14:paraId="1C78C835" w14:textId="77777777" w:rsidTr="007E620D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F65937C" w14:textId="77777777" w:rsidR="00CA37E1" w:rsidRDefault="00CA37E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6D7AF26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B6719FF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D5D39A2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A37E1" w14:paraId="3D8EBAB6" w14:textId="77777777" w:rsidTr="007E620D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60A55040" w14:textId="77777777" w:rsidR="00CA37E1" w:rsidRDefault="00CA37E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ssets Held For Sale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41048D87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3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66B64B8F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7A7D8CC7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A37E1" w14:paraId="22490D12" w14:textId="77777777" w:rsidTr="007E620D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279D9AE1" w14:textId="77777777" w:rsidR="00CA37E1" w:rsidRDefault="00CA37E1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Asset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644B7D82" w14:textId="77777777" w:rsidR="00CA37E1" w:rsidRDefault="00CA37E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92,512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3F1AC0EA" w14:textId="77777777" w:rsidR="00CA37E1" w:rsidRDefault="00CA37E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33,220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00679EF0" w14:textId="77777777" w:rsidR="00CA37E1" w:rsidRDefault="00CA37E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01,054</w:t>
            </w:r>
          </w:p>
        </w:tc>
      </w:tr>
      <w:tr w:rsidR="00CA37E1" w14:paraId="26D8D5D0" w14:textId="77777777" w:rsidTr="007E620D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78721A3" w14:textId="77777777" w:rsidR="00CA37E1" w:rsidRDefault="00CA37E1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 Asse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462257FC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2E963C5C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549658C8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A37E1" w14:paraId="1E6B0753" w14:textId="77777777" w:rsidTr="007E620D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78F4847" w14:textId="77777777" w:rsidR="00CA37E1" w:rsidRDefault="00CA37E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ED4C313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34CB6B3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109C22C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A37E1" w14:paraId="3FCCD4BF" w14:textId="77777777" w:rsidTr="007E620D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B04C004" w14:textId="77777777" w:rsidR="00CA37E1" w:rsidRDefault="00CA37E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0470A28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05D7CEB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D8E1BCA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A37E1" w14:paraId="28F37F96" w14:textId="77777777" w:rsidTr="007E620D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00A7E5A" w14:textId="77777777" w:rsidR="00CA37E1" w:rsidRDefault="00CA37E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D9E09CE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2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2EAE5C6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2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87DB0C7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21</w:t>
            </w:r>
          </w:p>
        </w:tc>
      </w:tr>
      <w:tr w:rsidR="00CA37E1" w14:paraId="2E76E521" w14:textId="77777777" w:rsidTr="007E620D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072674C" w14:textId="77777777" w:rsidR="00CA37E1" w:rsidRDefault="00CA37E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FF1A53A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45C7B02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AE7ECDD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A37E1" w14:paraId="1727FAD0" w14:textId="77777777" w:rsidTr="007E620D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240ECCB" w14:textId="77777777" w:rsidR="00CA37E1" w:rsidRDefault="00CA37E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FC8FE5D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7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CD30EB9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7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7E8C059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75</w:t>
            </w:r>
          </w:p>
        </w:tc>
      </w:tr>
      <w:tr w:rsidR="00CA37E1" w14:paraId="229D2459" w14:textId="77777777" w:rsidTr="007E620D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3CDC74A" w14:textId="77777777" w:rsidR="00CA37E1" w:rsidRDefault="00CA37E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ty Investmen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86357E5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62FC954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24B6CE4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A37E1" w14:paraId="52E59724" w14:textId="77777777" w:rsidTr="007E620D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18822AF" w14:textId="77777777" w:rsidR="00CA37E1" w:rsidRDefault="00CA37E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perty, Plant and Equipment -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EA74E77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37A2297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F8DEDB9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A37E1" w14:paraId="5B0A2137" w14:textId="77777777" w:rsidTr="007E620D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CE41E1D" w14:textId="77777777" w:rsidR="00CA37E1" w:rsidRDefault="00CA37E1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and and Building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66416CC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724,91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8CB8F44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064,87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443E08C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113,255</w:t>
            </w:r>
          </w:p>
        </w:tc>
      </w:tr>
      <w:tr w:rsidR="00CA37E1" w14:paraId="61503F0B" w14:textId="77777777" w:rsidTr="007E620D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EA92A53" w14:textId="77777777" w:rsidR="00CA37E1" w:rsidRDefault="00CA37E1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lant and Equipment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AC988D9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0,95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093A661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5,00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B629DE6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2,372</w:t>
            </w:r>
          </w:p>
        </w:tc>
      </w:tr>
      <w:tr w:rsidR="00CA37E1" w14:paraId="52FA6BA8" w14:textId="77777777" w:rsidTr="007E620D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E8F7591" w14:textId="77777777" w:rsidR="00CA37E1" w:rsidRDefault="00CA37E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  Infrastructure System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09E1D15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CCE8D91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B19AC78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A37E1" w14:paraId="0DCC0D44" w14:textId="77777777" w:rsidTr="007E620D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C00F3CE" w14:textId="77777777" w:rsidR="00CA37E1" w:rsidRDefault="00CA37E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Proper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B9615A0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7C89BA0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60736BE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A37E1" w14:paraId="77E8F9E1" w14:textId="77777777" w:rsidTr="007E620D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8258F17" w14:textId="77777777" w:rsidR="00CA37E1" w:rsidRDefault="00CA37E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ight of Use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3EF57B3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8,20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004288D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9,077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A945762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,033</w:t>
            </w:r>
          </w:p>
        </w:tc>
      </w:tr>
      <w:tr w:rsidR="00CA37E1" w14:paraId="7077DB2A" w14:textId="77777777" w:rsidTr="007E620D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FC71E2E" w14:textId="77777777" w:rsidR="00CA37E1" w:rsidRDefault="00CA37E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angi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4DDA4D9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4,84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60A0660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1,81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9A38024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5,673</w:t>
            </w:r>
          </w:p>
        </w:tc>
      </w:tr>
      <w:tr w:rsidR="00CA37E1" w14:paraId="7D10E03B" w14:textId="77777777" w:rsidTr="007E620D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411FBE4A" w14:textId="77777777" w:rsidR="00CA37E1" w:rsidRDefault="00CA37E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Asset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79D3E33D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50C18A81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2BEB4DB5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A37E1" w14:paraId="4CF273EC" w14:textId="77777777" w:rsidTr="007E620D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0B774294" w14:textId="77777777" w:rsidR="00CA37E1" w:rsidRDefault="00CA37E1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Non Current Asset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7941E714" w14:textId="77777777" w:rsidR="00CA37E1" w:rsidRDefault="00CA37E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,929,313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704AD6C2" w14:textId="77777777" w:rsidR="00CA37E1" w:rsidRDefault="00CA37E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,231,161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021DD148" w14:textId="77777777" w:rsidR="00CA37E1" w:rsidRDefault="00CA37E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,304,729</w:t>
            </w:r>
          </w:p>
        </w:tc>
      </w:tr>
      <w:tr w:rsidR="00CA37E1" w14:paraId="42403BA1" w14:textId="77777777" w:rsidTr="007E620D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0C560A7E" w14:textId="77777777" w:rsidR="00CA37E1" w:rsidRDefault="00CA37E1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Asse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5BDD4183" w14:textId="77777777" w:rsidR="00CA37E1" w:rsidRDefault="00CA37E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,421,825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52273234" w14:textId="77777777" w:rsidR="00CA37E1" w:rsidRDefault="00CA37E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,764,380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44BDD925" w14:textId="77777777" w:rsidR="00CA37E1" w:rsidRDefault="00CA37E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,805,783</w:t>
            </w:r>
          </w:p>
        </w:tc>
      </w:tr>
      <w:tr w:rsidR="00CA37E1" w14:paraId="59BF7E0D" w14:textId="77777777" w:rsidTr="007E620D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53C6B80" w14:textId="77777777" w:rsidR="00CA37E1" w:rsidRDefault="00CA37E1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9F4E96F" w14:textId="77777777" w:rsidR="00CA37E1" w:rsidRDefault="00CA37E1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3AC42A7" w14:textId="77777777" w:rsidR="00CA37E1" w:rsidRDefault="00CA37E1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286001F" w14:textId="77777777" w:rsidR="00CA37E1" w:rsidRDefault="00CA37E1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CA37E1" w14:paraId="1D15CF34" w14:textId="77777777" w:rsidTr="007E620D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2539BEE" w14:textId="77777777" w:rsidR="00CA37E1" w:rsidRDefault="00CA37E1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C91BFD1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E78A444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542C1E8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A37E1" w14:paraId="1FA5D700" w14:textId="77777777" w:rsidTr="007E620D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8BAC359" w14:textId="77777777" w:rsidR="00CA37E1" w:rsidRDefault="00CA37E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FE515C8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2817B6F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C695319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A37E1" w14:paraId="62D1490A" w14:textId="77777777" w:rsidTr="007E620D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835EAA6" w14:textId="77777777" w:rsidR="00CA37E1" w:rsidRDefault="00CA37E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777BF5F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5,539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7F5438E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9,749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72D6039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9,749</w:t>
            </w:r>
          </w:p>
        </w:tc>
      </w:tr>
      <w:tr w:rsidR="00CA37E1" w14:paraId="228EE901" w14:textId="77777777" w:rsidTr="007E620D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1EBF8C6" w14:textId="77777777" w:rsidR="00CA37E1" w:rsidRDefault="00CA37E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4B38C3D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3,58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717BE81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3,58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4F41323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3,585</w:t>
            </w:r>
          </w:p>
        </w:tc>
      </w:tr>
      <w:tr w:rsidR="00CA37E1" w14:paraId="7FB228A0" w14:textId="77777777" w:rsidTr="007E620D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F8D832F" w14:textId="77777777" w:rsidR="00CA37E1" w:rsidRDefault="00CA37E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2EE8847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3EEDC58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D87D990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A37E1" w14:paraId="5B14A91F" w14:textId="77777777" w:rsidTr="007E620D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0CD6E9E" w14:textId="77777777" w:rsidR="00CA37E1" w:rsidRDefault="00CA37E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419A434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85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6BD1BA9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77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FDAE1CA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070</w:t>
            </w:r>
          </w:p>
        </w:tc>
      </w:tr>
      <w:tr w:rsidR="00CA37E1" w14:paraId="48B57395" w14:textId="77777777" w:rsidTr="007E620D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2A8E094" w14:textId="77777777" w:rsidR="00CA37E1" w:rsidRDefault="00CA37E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3BC7132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3,34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F4F666D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1,35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4194694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1,356</w:t>
            </w:r>
          </w:p>
        </w:tc>
      </w:tr>
      <w:tr w:rsidR="00CA37E1" w14:paraId="73D56ECE" w14:textId="77777777" w:rsidTr="007E620D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41FF078" w14:textId="77777777" w:rsidR="00CA37E1" w:rsidRDefault="00CA37E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8592787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38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F4E2A4D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4B9B805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A37E1" w14:paraId="026F9F18" w14:textId="77777777" w:rsidTr="007E620D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E08D09E" w14:textId="77777777" w:rsidR="00CA37E1" w:rsidRDefault="00CA37E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iabilities Associated with Assets Held for Sale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133819F0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6A47CC2D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5F70B8D5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A37E1" w14:paraId="7AA326F1" w14:textId="77777777" w:rsidTr="007E620D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0F371BC9" w14:textId="77777777" w:rsidR="00CA37E1" w:rsidRDefault="00CA37E1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Liabilitie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5031AD1C" w14:textId="77777777" w:rsidR="00CA37E1" w:rsidRDefault="00CA37E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41,701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1CCAF9C5" w14:textId="77777777" w:rsidR="00CA37E1" w:rsidRDefault="00CA37E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60,466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31DCB1F1" w14:textId="77777777" w:rsidR="00CA37E1" w:rsidRDefault="00CA37E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58,760</w:t>
            </w:r>
          </w:p>
        </w:tc>
      </w:tr>
      <w:tr w:rsidR="00CA37E1" w14:paraId="0B034F8F" w14:textId="77777777" w:rsidTr="007E620D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019D4D3" w14:textId="77777777" w:rsidR="00CA37E1" w:rsidRDefault="00CA37E1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 Liabilitie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5A06846F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471371BD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4FFF2A37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A37E1" w14:paraId="256E863D" w14:textId="77777777" w:rsidTr="007E620D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90FD0AE" w14:textId="77777777" w:rsidR="00CA37E1" w:rsidRDefault="00CA37E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EC571BD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7A920EC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E60DF97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A37E1" w14:paraId="077AD622" w14:textId="77777777" w:rsidTr="007E620D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C209898" w14:textId="77777777" w:rsidR="00CA37E1" w:rsidRDefault="00CA37E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98ACF2B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D3A7731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6FB7315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A37E1" w14:paraId="6CD2718B" w14:textId="77777777" w:rsidTr="007E620D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E75803D" w14:textId="77777777" w:rsidR="00CA37E1" w:rsidRDefault="00CA37E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CC56C3E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CD65652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5BA72C9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A37E1" w14:paraId="1F26E4BF" w14:textId="77777777" w:rsidTr="007E620D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05ACA3F" w14:textId="77777777" w:rsidR="00CA37E1" w:rsidRDefault="00CA37E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60DAA55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54C3162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70F4069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A37E1" w14:paraId="5D6E9BDF" w14:textId="77777777" w:rsidTr="007E620D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2223CBE" w14:textId="77777777" w:rsidR="00CA37E1" w:rsidRDefault="00CA37E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6811831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,91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18A0179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619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6672120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455</w:t>
            </w:r>
          </w:p>
        </w:tc>
      </w:tr>
      <w:tr w:rsidR="00CA37E1" w14:paraId="149DD374" w14:textId="77777777" w:rsidTr="007E620D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75E97C8" w14:textId="77777777" w:rsidR="00CA37E1" w:rsidRDefault="00CA37E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2F1CD0B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,08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153DC5E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,81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939AC8F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,813</w:t>
            </w:r>
          </w:p>
        </w:tc>
      </w:tr>
      <w:tr w:rsidR="00CA37E1" w14:paraId="47FB2E75" w14:textId="77777777" w:rsidTr="007E620D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5C5B308" w14:textId="77777777" w:rsidR="00CA37E1" w:rsidRDefault="00CA37E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C71DBA1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70358ED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67740BC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A37E1" w14:paraId="390D010C" w14:textId="77777777" w:rsidTr="007E620D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0A322742" w14:textId="77777777" w:rsidR="00CA37E1" w:rsidRDefault="00CA37E1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Non Current Liabilitie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4118BFE8" w14:textId="77777777" w:rsidR="00CA37E1" w:rsidRDefault="00CA37E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9,000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6D86F235" w14:textId="77777777" w:rsidR="00CA37E1" w:rsidRDefault="00CA37E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1,433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6D06CDAB" w14:textId="77777777" w:rsidR="00CA37E1" w:rsidRDefault="00CA37E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8,268</w:t>
            </w:r>
          </w:p>
        </w:tc>
      </w:tr>
      <w:tr w:rsidR="00CA37E1" w14:paraId="7BB38486" w14:textId="77777777" w:rsidTr="007E620D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42EE00CD" w14:textId="77777777" w:rsidR="00CA37E1" w:rsidRDefault="00CA37E1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3FA19157" w14:textId="77777777" w:rsidR="00CA37E1" w:rsidRDefault="00CA37E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60,701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34517A6B" w14:textId="77777777" w:rsidR="00CA37E1" w:rsidRDefault="00CA37E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81,898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34D21D1C" w14:textId="77777777" w:rsidR="00CA37E1" w:rsidRDefault="00CA37E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77,028</w:t>
            </w:r>
          </w:p>
        </w:tc>
      </w:tr>
      <w:tr w:rsidR="00CA37E1" w14:paraId="1DCC54C7" w14:textId="77777777" w:rsidTr="007E620D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30F00237" w14:textId="77777777" w:rsidR="00CA37E1" w:rsidRDefault="00CA37E1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Asset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0291C370" w14:textId="77777777" w:rsidR="00CA37E1" w:rsidRDefault="00CA37E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,061,125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2D034FCB" w14:textId="77777777" w:rsidR="00CA37E1" w:rsidRDefault="00CA37E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,382,482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7318E9C0" w14:textId="77777777" w:rsidR="00CA37E1" w:rsidRDefault="00CA37E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,428,754</w:t>
            </w:r>
          </w:p>
        </w:tc>
      </w:tr>
      <w:tr w:rsidR="00CA37E1" w14:paraId="0861A3F6" w14:textId="77777777" w:rsidTr="007E620D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2DD0AAB" w14:textId="77777777" w:rsidR="00CA37E1" w:rsidRDefault="00CA37E1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qu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4EF1AB0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3DFA03D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51316E2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A37E1" w14:paraId="5C5DA792" w14:textId="77777777" w:rsidTr="007E620D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4DBCF43" w14:textId="77777777" w:rsidR="00CA37E1" w:rsidRDefault="00CA37E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umulated Fund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FAB0E57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686,45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051E0A6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658,01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023E6E4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704,282</w:t>
            </w:r>
          </w:p>
        </w:tc>
      </w:tr>
      <w:tr w:rsidR="00CA37E1" w14:paraId="1300C336" w14:textId="77777777" w:rsidTr="007E620D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FF2861A" w14:textId="77777777" w:rsidR="00CA37E1" w:rsidRDefault="00CA37E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serv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60F42CC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374,67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2828484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724,47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422B830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724,472</w:t>
            </w:r>
          </w:p>
        </w:tc>
      </w:tr>
      <w:tr w:rsidR="00CA37E1" w14:paraId="1260B148" w14:textId="77777777" w:rsidTr="007E620D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1F4DA3D2" w14:textId="77777777" w:rsidR="00CA37E1" w:rsidRDefault="00CA37E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Equity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0092616C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0AB00D35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1EF75ABC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A37E1" w14:paraId="125EA768" w14:textId="77777777" w:rsidTr="007E620D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227DE439" w14:textId="77777777" w:rsidR="00CA37E1" w:rsidRDefault="00CA37E1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quity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52A91E5C" w14:textId="77777777" w:rsidR="00CA37E1" w:rsidRDefault="00CA37E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,061,125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3CFE81BB" w14:textId="77777777" w:rsidR="00CA37E1" w:rsidRDefault="00CA37E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,382,482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0AC3BE0D" w14:textId="77777777" w:rsidR="00CA37E1" w:rsidRDefault="00CA37E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,428,754</w:t>
            </w:r>
          </w:p>
        </w:tc>
      </w:tr>
    </w:tbl>
    <w:p w14:paraId="4DD6A70B" w14:textId="77777777" w:rsidR="00D925ED" w:rsidRDefault="00D925ED">
      <w:r>
        <w:br w:type="page"/>
      </w:r>
    </w:p>
    <w:tbl>
      <w:tblPr>
        <w:tblW w:w="9694" w:type="dxa"/>
        <w:tblLook w:val="04A0" w:firstRow="1" w:lastRow="0" w:firstColumn="1" w:lastColumn="0" w:noHBand="0" w:noVBand="1"/>
        <w:tblCaption w:val="TAFE Commission - Cash Flow Statement"/>
        <w:tblDescription w:val="TAFE Commission - Cash Flow Statement"/>
      </w:tblPr>
      <w:tblGrid>
        <w:gridCol w:w="5953"/>
        <w:gridCol w:w="1247"/>
        <w:gridCol w:w="1247"/>
        <w:gridCol w:w="1247"/>
      </w:tblGrid>
      <w:tr w:rsidR="00CA37E1" w14:paraId="384A3F7E" w14:textId="77777777" w:rsidTr="007E620D">
        <w:trPr>
          <w:trHeight w:val="360"/>
        </w:trPr>
        <w:tc>
          <w:tcPr>
            <w:tcW w:w="5953" w:type="dxa"/>
            <w:shd w:val="clear" w:color="auto" w:fill="auto"/>
            <w:noWrap/>
            <w:vAlign w:val="bottom"/>
            <w:hideMark/>
          </w:tcPr>
          <w:p w14:paraId="0EBDEEEB" w14:textId="30D7474A" w:rsidR="00CA37E1" w:rsidRDefault="00CA37E1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lastRenderedPageBreak/>
              <w:t>Cash Flow Statement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2783639F" w14:textId="77777777" w:rsidR="00CA37E1" w:rsidRDefault="00CA37E1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769191B7" w14:textId="77777777" w:rsidR="00CA37E1" w:rsidRDefault="00CA37E1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49901A35" w14:textId="77777777" w:rsidR="00CA37E1" w:rsidRDefault="00CA37E1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A37E1" w14:paraId="369FC31A" w14:textId="77777777" w:rsidTr="00081676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13728F41" w14:textId="77777777" w:rsidR="00CA37E1" w:rsidRDefault="00CA37E1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94" w:type="dxa"/>
            <w:gridSpan w:val="2"/>
            <w:shd w:val="clear" w:color="auto" w:fill="008EBA"/>
            <w:vAlign w:val="center"/>
            <w:hideMark/>
          </w:tcPr>
          <w:p w14:paraId="2CEE7938" w14:textId="77777777" w:rsidR="00CA37E1" w:rsidRDefault="00CA37E1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53AD338E" w14:textId="77777777" w:rsidR="00CA37E1" w:rsidRDefault="00CA37E1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</w:tr>
      <w:tr w:rsidR="00CA37E1" w14:paraId="0425F89D" w14:textId="77777777" w:rsidTr="00081676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2A0C813B" w14:textId="77777777" w:rsidR="00CA37E1" w:rsidRDefault="00CA37E1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3CC68488" w14:textId="77777777" w:rsidR="00CA37E1" w:rsidRDefault="00CA37E1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26D735EA" w14:textId="77777777" w:rsidR="00CA37E1" w:rsidRDefault="00CA37E1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293C2A0D" w14:textId="77777777" w:rsidR="00CA37E1" w:rsidRDefault="00CA37E1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CA37E1" w14:paraId="401E9CBB" w14:textId="77777777" w:rsidTr="007E620D">
        <w:trPr>
          <w:trHeight w:val="225"/>
        </w:trPr>
        <w:tc>
          <w:tcPr>
            <w:tcW w:w="5953" w:type="dxa"/>
            <w:shd w:val="clear" w:color="auto" w:fill="00426F"/>
            <w:vAlign w:val="center"/>
            <w:hideMark/>
          </w:tcPr>
          <w:p w14:paraId="3FBF41E1" w14:textId="77777777" w:rsidR="00CA37E1" w:rsidRDefault="00CA37E1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274F19F9" w14:textId="77777777" w:rsidR="00CA37E1" w:rsidRDefault="00CA37E1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20A43901" w14:textId="77777777" w:rsidR="00CA37E1" w:rsidRDefault="00CA37E1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572BA325" w14:textId="77777777" w:rsidR="00CA37E1" w:rsidRDefault="00CA37E1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CA37E1" w14:paraId="56137EFD" w14:textId="77777777" w:rsidTr="007E620D">
        <w:trPr>
          <w:trHeight w:val="225"/>
        </w:trPr>
        <w:tc>
          <w:tcPr>
            <w:tcW w:w="5953" w:type="dxa"/>
            <w:tcBorders>
              <w:bottom w:val="single" w:sz="4" w:space="0" w:color="FFFFFF"/>
            </w:tcBorders>
            <w:noWrap/>
            <w:vAlign w:val="center"/>
            <w:hideMark/>
          </w:tcPr>
          <w:p w14:paraId="716F870D" w14:textId="77777777" w:rsidR="00CA37E1" w:rsidRDefault="00CA37E1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ash Flows From Operating Activities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5E9CE4BF" w14:textId="77777777" w:rsidR="00CA37E1" w:rsidRDefault="00CA37E1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44006A4C" w14:textId="77777777" w:rsidR="00CA37E1" w:rsidRDefault="00CA37E1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5EFAC990" w14:textId="77777777" w:rsidR="00CA37E1" w:rsidRDefault="00CA37E1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A37E1" w14:paraId="308D7F67" w14:textId="77777777" w:rsidTr="007E620D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4FB9C68" w14:textId="77777777" w:rsidR="00CA37E1" w:rsidRDefault="00CA37E1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Paymen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03AC1C39" w14:textId="77777777" w:rsidR="00CA37E1" w:rsidRDefault="00CA37E1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7CC37365" w14:textId="77777777" w:rsidR="00CA37E1" w:rsidRDefault="00CA37E1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712EEED6" w14:textId="77777777" w:rsidR="00CA37E1" w:rsidRDefault="00CA37E1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A37E1" w14:paraId="61CE73F3" w14:textId="77777777" w:rsidTr="007E620D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3F5D6F68" w14:textId="77777777" w:rsidR="00CA37E1" w:rsidRDefault="00CA37E1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E87AC37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232,38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5E6A61A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245,08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C7F117A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280,177</w:t>
            </w:r>
          </w:p>
        </w:tc>
      </w:tr>
      <w:tr w:rsidR="00CA37E1" w14:paraId="0BBF5BC4" w14:textId="77777777" w:rsidTr="007E620D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48430A38" w14:textId="77777777" w:rsidR="00CA37E1" w:rsidRDefault="00CA37E1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EEBD11F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7C276BE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A5220C2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A37E1" w14:paraId="15F0FC9F" w14:textId="77777777" w:rsidTr="007E620D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473024E7" w14:textId="77777777" w:rsidR="00CA37E1" w:rsidRDefault="00CA37E1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D047C53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0223DCA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CA94CB8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A37E1" w14:paraId="7D836F13" w14:textId="77777777" w:rsidTr="007E620D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59182811" w14:textId="77777777" w:rsidR="00CA37E1" w:rsidRDefault="00CA37E1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EC5F8E2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1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BE9AE5F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1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ED35C29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20</w:t>
            </w:r>
          </w:p>
        </w:tc>
      </w:tr>
      <w:tr w:rsidR="00CA37E1" w14:paraId="415AFDB3" w14:textId="77777777" w:rsidTr="007E620D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36493878" w14:textId="77777777" w:rsidR="00CA37E1" w:rsidRDefault="00CA37E1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valent Income Tax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2082425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D5F5D07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E80E195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A37E1" w14:paraId="0382F336" w14:textId="77777777" w:rsidTr="007E620D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noWrap/>
            <w:vAlign w:val="bottom"/>
            <w:hideMark/>
          </w:tcPr>
          <w:p w14:paraId="5AC39D6F" w14:textId="77777777" w:rsidR="00CA37E1" w:rsidRDefault="00CA37E1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Payments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1D7B8A43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19,927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2773E523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06,300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242A3D6B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54,634</w:t>
            </w:r>
          </w:p>
        </w:tc>
      </w:tr>
      <w:tr w:rsidR="00293660" w:rsidRPr="00293660" w14:paraId="0B5BFE18" w14:textId="77777777" w:rsidTr="007E620D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51B92114" w14:textId="77777777" w:rsidR="00CA37E1" w:rsidRPr="00293660" w:rsidRDefault="00CA37E1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93660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Paymen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4636DA86" w14:textId="77777777" w:rsidR="00CA37E1" w:rsidRPr="00293660" w:rsidRDefault="00CA37E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93660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752,624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416A33DA" w14:textId="77777777" w:rsidR="00CA37E1" w:rsidRPr="00293660" w:rsidRDefault="00CA37E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93660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651,701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2253FEA0" w14:textId="77777777" w:rsidR="00CA37E1" w:rsidRPr="00293660" w:rsidRDefault="00CA37E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93660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735,131</w:t>
            </w:r>
          </w:p>
        </w:tc>
      </w:tr>
      <w:tr w:rsidR="00CA37E1" w14:paraId="2CFA297A" w14:textId="77777777" w:rsidTr="007E620D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32F9A82" w14:textId="77777777" w:rsidR="00CA37E1" w:rsidRDefault="00CA37E1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Receip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34476B7B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32F329FF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359EED16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A37E1" w14:paraId="771A0FDB" w14:textId="77777777" w:rsidTr="007E620D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141607E9" w14:textId="77777777" w:rsidR="00CA37E1" w:rsidRDefault="00CA37E1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C3A4046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1C093F9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3F9896D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A37E1" w14:paraId="46392873" w14:textId="77777777" w:rsidTr="007E620D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3DDF4F07" w14:textId="77777777" w:rsidR="00CA37E1" w:rsidRDefault="00CA37E1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AE78CCB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0112C00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DD1D731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</w:tr>
      <w:tr w:rsidR="00CA37E1" w14:paraId="17381D06" w14:textId="77777777" w:rsidTr="007E620D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19D19FB8" w14:textId="77777777" w:rsidR="00CA37E1" w:rsidRDefault="00CA37E1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reimbursements from the Crown Ent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9E90474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B5C88DF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7FB855D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A37E1" w14:paraId="55627836" w14:textId="77777777" w:rsidTr="007E620D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5EBE39A8" w14:textId="77777777" w:rsidR="00CA37E1" w:rsidRDefault="00CA37E1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Proceeds Transfers to the Crown Ent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2B6D100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A7CC736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FF35722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A37E1" w14:paraId="01BD7992" w14:textId="77777777" w:rsidTr="007E620D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3DAA86AF" w14:textId="77777777" w:rsidR="00CA37E1" w:rsidRDefault="00CA37E1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s to the Crown Ent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1FDC3F6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F538CC9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34CBB63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A37E1" w14:paraId="287459A6" w14:textId="77777777" w:rsidTr="007E620D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5CED76C8" w14:textId="77777777" w:rsidR="00CA37E1" w:rsidRDefault="00CA37E1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of Goods and Servi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CF2BEF6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42,86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794A7DA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65,53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CF830C9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52,209</w:t>
            </w:r>
          </w:p>
        </w:tc>
      </w:tr>
      <w:tr w:rsidR="00CA37E1" w14:paraId="06938AAC" w14:textId="77777777" w:rsidTr="007E620D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12A00BDA" w14:textId="77777777" w:rsidR="00CA37E1" w:rsidRDefault="00CA37E1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0F355CE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22F8EBD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583A666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A37E1" w14:paraId="64D38CD2" w14:textId="77777777" w:rsidTr="007E620D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653BA660" w14:textId="77777777" w:rsidR="00CA37E1" w:rsidRDefault="00CA37E1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erest Receive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C6A8C10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25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E8C1DD3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69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0610397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902</w:t>
            </w:r>
          </w:p>
        </w:tc>
      </w:tr>
      <w:tr w:rsidR="00CA37E1" w14:paraId="6B3D91DF" w14:textId="77777777" w:rsidTr="007E620D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22CE53BF" w14:textId="77777777" w:rsidR="00CA37E1" w:rsidRDefault="00CA37E1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06F78BD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708,65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F77C6E6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604,47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1163009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601,188</w:t>
            </w:r>
          </w:p>
        </w:tc>
      </w:tr>
      <w:tr w:rsidR="00CA37E1" w14:paraId="565C6972" w14:textId="77777777" w:rsidTr="007E620D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noWrap/>
            <w:vAlign w:val="bottom"/>
            <w:hideMark/>
          </w:tcPr>
          <w:p w14:paraId="34121897" w14:textId="77777777" w:rsidR="00CA37E1" w:rsidRDefault="00CA37E1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ceipts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35462702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5,150)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5F533C82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993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17453DB1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395</w:t>
            </w:r>
          </w:p>
        </w:tc>
      </w:tr>
      <w:tr w:rsidR="00CA37E1" w14:paraId="7F3CCDE8" w14:textId="77777777" w:rsidTr="007E620D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32461275" w14:textId="77777777" w:rsidR="00CA37E1" w:rsidRDefault="00CA37E1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ceip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453ED664" w14:textId="77777777" w:rsidR="00CA37E1" w:rsidRDefault="00CA37E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037,624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16B38389" w14:textId="77777777" w:rsidR="00CA37E1" w:rsidRDefault="00CA37E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978,468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7FC9E400" w14:textId="77777777" w:rsidR="00CA37E1" w:rsidRDefault="00CA37E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959,693</w:t>
            </w:r>
          </w:p>
        </w:tc>
      </w:tr>
      <w:tr w:rsidR="00CA37E1" w14:paraId="0C39CC94" w14:textId="77777777" w:rsidTr="007E620D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5AB42B80" w14:textId="77777777" w:rsidR="00CA37E1" w:rsidRDefault="00CA37E1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Cash Flows From Operating Activitie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4CF5AED5" w14:textId="77777777" w:rsidR="00CA37E1" w:rsidRDefault="00CA37E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85,000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0840F959" w14:textId="77777777" w:rsidR="00CA37E1" w:rsidRDefault="00CA37E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26,767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3FAA8840" w14:textId="77777777" w:rsidR="00CA37E1" w:rsidRDefault="00CA37E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24,562</w:t>
            </w:r>
          </w:p>
        </w:tc>
      </w:tr>
      <w:tr w:rsidR="00CA37E1" w14:paraId="54432DEC" w14:textId="77777777" w:rsidTr="007E620D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06A0EA1" w14:textId="77777777" w:rsidR="00CA37E1" w:rsidRDefault="00CA37E1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ash Flows From Investing Activ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1FBFE732" w14:textId="77777777" w:rsidR="00CA37E1" w:rsidRDefault="00CA37E1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20151F31" w14:textId="77777777" w:rsidR="00CA37E1" w:rsidRDefault="00CA37E1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655A4CDA" w14:textId="77777777" w:rsidR="00CA37E1" w:rsidRDefault="00CA37E1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CA37E1" w14:paraId="0D971A3F" w14:textId="77777777" w:rsidTr="007E620D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304591B3" w14:textId="77777777" w:rsidR="00CA37E1" w:rsidRDefault="00CA37E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Property, Plant and Equipment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7F34722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,59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AFCCBA7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5,249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F1D9983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181</w:t>
            </w:r>
          </w:p>
        </w:tc>
      </w:tr>
      <w:tr w:rsidR="00CA37E1" w14:paraId="075F2F97" w14:textId="77777777" w:rsidTr="007E620D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78D6ACB0" w14:textId="77777777" w:rsidR="00CA37E1" w:rsidRDefault="00CA37E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Property, Plant and Equipment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EABD8EB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37,631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1AD8851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16,289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9532FD6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25,116)</w:t>
            </w:r>
          </w:p>
        </w:tc>
      </w:tr>
      <w:tr w:rsidR="00CA37E1" w14:paraId="39AA440A" w14:textId="77777777" w:rsidTr="007E620D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69B16E39" w14:textId="77777777" w:rsidR="00CA37E1" w:rsidRDefault="00CA37E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Investmen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6DE6DA7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E217D8E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5DA7AEA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A37E1" w14:paraId="5F7CBCEA" w14:textId="77777777" w:rsidTr="007E620D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54011616" w14:textId="77777777" w:rsidR="00CA37E1" w:rsidRDefault="00CA37E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Investmen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8B93DC2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583074F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EBC0E49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A37E1" w14:paraId="0E547B4E" w14:textId="77777777" w:rsidTr="007E620D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4F685844" w14:textId="77777777" w:rsidR="00CA37E1" w:rsidRDefault="00CA37E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Repayments Receive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10EFAD2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6B94D7D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DDE9058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A37E1" w14:paraId="24EC7F6E" w14:textId="77777777" w:rsidTr="007E620D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5A0B1236" w14:textId="77777777" w:rsidR="00CA37E1" w:rsidRDefault="00CA37E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mad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5C68844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C66930F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624981D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A37E1" w14:paraId="4FD86097" w14:textId="77777777" w:rsidTr="007E620D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noWrap/>
            <w:vAlign w:val="bottom"/>
            <w:hideMark/>
          </w:tcPr>
          <w:p w14:paraId="1FE17235" w14:textId="77777777" w:rsidR="00CA37E1" w:rsidRDefault="00CA37E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Investing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26E72D87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5,550)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0DCA5875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,865)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26B02DC3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6,563)</w:t>
            </w:r>
          </w:p>
        </w:tc>
      </w:tr>
      <w:tr w:rsidR="00CA37E1" w14:paraId="3AF0BF03" w14:textId="77777777" w:rsidTr="007E620D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3AFE5706" w14:textId="77777777" w:rsidR="00CA37E1" w:rsidRDefault="00CA37E1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Cash Flows From Investing Activitie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4A5D56AC" w14:textId="77777777" w:rsidR="00CA37E1" w:rsidRDefault="00CA37E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242,591)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79D2E7FC" w14:textId="77777777" w:rsidR="00CA37E1" w:rsidRDefault="00CA37E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93,905)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2B1AB725" w14:textId="77777777" w:rsidR="00CA37E1" w:rsidRDefault="00CA37E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249,498)</w:t>
            </w:r>
          </w:p>
        </w:tc>
      </w:tr>
      <w:tr w:rsidR="00CA37E1" w14:paraId="7AA46D33" w14:textId="77777777" w:rsidTr="007E620D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0DCB540" w14:textId="77777777" w:rsidR="00CA37E1" w:rsidRDefault="00CA37E1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ash Flows From Financing Activ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6E2225F3" w14:textId="77777777" w:rsidR="00CA37E1" w:rsidRDefault="00CA37E1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2F16C2FB" w14:textId="77777777" w:rsidR="00CA37E1" w:rsidRDefault="00CA37E1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1742D9A6" w14:textId="77777777" w:rsidR="00CA37E1" w:rsidRDefault="00CA37E1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CA37E1" w14:paraId="5751A8D8" w14:textId="77777777" w:rsidTr="007E620D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10FE2AB3" w14:textId="77777777" w:rsidR="00CA37E1" w:rsidRDefault="00CA37E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Borrowings and Advan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1B8E189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CB0E357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90E5EA5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A37E1" w14:paraId="4A632C58" w14:textId="77777777" w:rsidTr="007E620D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72C75C8E" w14:textId="77777777" w:rsidR="00CA37E1" w:rsidRDefault="00CA37E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payment of Borrowings and Advan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536979D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5,323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A634EC1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6,052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ED13175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4,870)</w:t>
            </w:r>
          </w:p>
        </w:tc>
      </w:tr>
      <w:tr w:rsidR="00CA37E1" w14:paraId="47C8F537" w14:textId="77777777" w:rsidTr="007E620D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59A919D0" w14:textId="77777777" w:rsidR="00CA37E1" w:rsidRDefault="00CA37E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ividends Pai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7502557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8B56035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138B6C9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A37E1" w14:paraId="697C55AF" w14:textId="77777777" w:rsidTr="007E620D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037421AA" w14:textId="77777777" w:rsidR="00CA37E1" w:rsidRDefault="00CA37E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ng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93C32B4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571E2DB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D18BFA0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A37E1" w14:paraId="4B023AAF" w14:textId="77777777" w:rsidTr="007E620D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61EFFE74" w14:textId="77777777" w:rsidR="00CA37E1" w:rsidRDefault="00CA37E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Appropriation - Equity Appropriation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F0186D9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89F2374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C1FCCD7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A37E1" w14:paraId="2882A424" w14:textId="77777777" w:rsidTr="007E620D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noWrap/>
            <w:vAlign w:val="bottom"/>
            <w:hideMark/>
          </w:tcPr>
          <w:p w14:paraId="2F92189A" w14:textId="77777777" w:rsidR="00CA37E1" w:rsidRDefault="00CA37E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Equity Injection to For-Profit Entities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12C69B4C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684073CB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0BA73400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A37E1" w14:paraId="7FEDF423" w14:textId="77777777" w:rsidTr="007E620D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36DFBF23" w14:textId="77777777" w:rsidR="00CA37E1" w:rsidRDefault="00CA37E1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Cash Flows From Financing Activitie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40B4752F" w14:textId="77777777" w:rsidR="00CA37E1" w:rsidRDefault="00CA37E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5,323)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66007340" w14:textId="77777777" w:rsidR="00CA37E1" w:rsidRDefault="00CA37E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6,052)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3A523CA9" w14:textId="77777777" w:rsidR="00CA37E1" w:rsidRDefault="00CA37E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4,870)</w:t>
            </w:r>
          </w:p>
        </w:tc>
      </w:tr>
      <w:tr w:rsidR="00CA37E1" w14:paraId="7DEA9C51" w14:textId="77777777" w:rsidTr="007E620D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66BBCD43" w14:textId="77777777" w:rsidR="00CA37E1" w:rsidRDefault="00CA37E1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Increase/(Decrease) in Cash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4DBE6891" w14:textId="77777777" w:rsidR="00CA37E1" w:rsidRDefault="00CA37E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7,086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1CBE6BBA" w14:textId="77777777" w:rsidR="00CA37E1" w:rsidRDefault="00CA37E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26,809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50378B5F" w14:textId="77777777" w:rsidR="00CA37E1" w:rsidRDefault="00CA37E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29,806)</w:t>
            </w:r>
          </w:p>
        </w:tc>
      </w:tr>
      <w:tr w:rsidR="00CA37E1" w14:paraId="62D4EFD3" w14:textId="77777777" w:rsidTr="007E620D">
        <w:trPr>
          <w:trHeight w:val="227"/>
        </w:trPr>
        <w:tc>
          <w:tcPr>
            <w:tcW w:w="5953" w:type="dxa"/>
            <w:tcBorders>
              <w:top w:val="nil"/>
              <w:bottom w:val="nil"/>
            </w:tcBorders>
            <w:noWrap/>
            <w:vAlign w:val="bottom"/>
            <w:hideMark/>
          </w:tcPr>
          <w:p w14:paraId="2C7BC357" w14:textId="77777777" w:rsidR="00CA37E1" w:rsidRDefault="00CA37E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ning Cash and Cash Equivalents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2301BA72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97,566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145A7917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97,566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6DE41A61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24,375</w:t>
            </w:r>
          </w:p>
        </w:tc>
      </w:tr>
      <w:tr w:rsidR="00CA37E1" w14:paraId="07133620" w14:textId="77777777" w:rsidTr="007E620D">
        <w:trPr>
          <w:trHeight w:val="227"/>
        </w:trPr>
        <w:tc>
          <w:tcPr>
            <w:tcW w:w="5953" w:type="dxa"/>
            <w:tcBorders>
              <w:top w:val="single" w:sz="4" w:space="0" w:color="FFFFFF"/>
              <w:bottom w:val="single" w:sz="4" w:space="0" w:color="FFFFFF"/>
            </w:tcBorders>
            <w:noWrap/>
            <w:vAlign w:val="bottom"/>
            <w:hideMark/>
          </w:tcPr>
          <w:p w14:paraId="1E0163C5" w14:textId="77777777" w:rsidR="00CA37E1" w:rsidRDefault="00CA37E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lassification of Cash Equivalent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365D488B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33B4DD61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3C9DA6C2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A37E1" w14:paraId="66ABCB3B" w14:textId="77777777" w:rsidTr="007E620D">
        <w:trPr>
          <w:trHeight w:val="227"/>
        </w:trPr>
        <w:tc>
          <w:tcPr>
            <w:tcW w:w="5953" w:type="dxa"/>
            <w:tcBorders>
              <w:top w:val="nil"/>
              <w:bottom w:val="nil"/>
            </w:tcBorders>
            <w:vAlign w:val="bottom"/>
            <w:hideMark/>
          </w:tcPr>
          <w:p w14:paraId="07100E58" w14:textId="77777777" w:rsidR="00CA37E1" w:rsidRDefault="00CA37E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red in (out) as a Result of Administrative Restructuring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0E02F999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232E1BD4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3AEE652A" w14:textId="77777777" w:rsidR="00CA37E1" w:rsidRDefault="00CA37E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A37E1" w14:paraId="77BDA0B6" w14:textId="77777777" w:rsidTr="007E620D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67A08181" w14:textId="77777777" w:rsidR="00CA37E1" w:rsidRDefault="00CA37E1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losing Cash and Cash Equivalen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1395215C" w14:textId="77777777" w:rsidR="00CA37E1" w:rsidRDefault="00CA37E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34,652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5B2D84B0" w14:textId="77777777" w:rsidR="00CA37E1" w:rsidRDefault="00CA37E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24,375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7C482B9A" w14:textId="77777777" w:rsidR="00CA37E1" w:rsidRDefault="00CA37E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94,570</w:t>
            </w:r>
          </w:p>
        </w:tc>
      </w:tr>
    </w:tbl>
    <w:p w14:paraId="5B679C41" w14:textId="77777777" w:rsidR="00EE46A5" w:rsidRPr="00EE46A5" w:rsidRDefault="00EE46A5" w:rsidP="00EE46A5">
      <w:pPr>
        <w:pStyle w:val="BodyText"/>
      </w:pPr>
    </w:p>
    <w:sectPr w:rsidR="00EE46A5" w:rsidRPr="00EE46A5" w:rsidSect="00383B36">
      <w:headerReference w:type="even" r:id="rId26"/>
      <w:headerReference w:type="default" r:id="rId27"/>
      <w:headerReference w:type="first" r:id="rId28"/>
      <w:footerReference w:type="first" r:id="rId29"/>
      <w:pgSz w:w="11907" w:h="16840" w:code="9"/>
      <w:pgMar w:top="1134" w:right="1134" w:bottom="567" w:left="1134" w:header="454" w:footer="454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DE32A98" w14:textId="77777777" w:rsidR="00120DF9" w:rsidRDefault="00120DF9">
      <w:r>
        <w:separator/>
      </w:r>
    </w:p>
    <w:p w14:paraId="3EE5EA1A" w14:textId="77777777" w:rsidR="00120DF9" w:rsidRDefault="00120DF9"/>
  </w:endnote>
  <w:endnote w:type="continuationSeparator" w:id="0">
    <w:p w14:paraId="2204A83F" w14:textId="77777777" w:rsidR="00120DF9" w:rsidRDefault="00120DF9">
      <w:r>
        <w:continuationSeparator/>
      </w:r>
    </w:p>
    <w:p w14:paraId="27B73FD8" w14:textId="77777777" w:rsidR="00120DF9" w:rsidRDefault="00120DF9"/>
  </w:endnote>
  <w:endnote w:type="continuationNotice" w:id="1">
    <w:p w14:paraId="2A4D9678" w14:textId="77777777" w:rsidR="00120DF9" w:rsidRDefault="00120DF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Noto Sans Symbols">
    <w:altName w:val="Times New Roman"/>
    <w:charset w:val="00"/>
    <w:family w:val="auto"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Bold">
    <w:panose1 w:val="020B0704020202020204"/>
    <w:charset w:val="00"/>
    <w:family w:val="auto"/>
    <w:pitch w:val="variable"/>
    <w:sig w:usb0="00000003" w:usb1="00000000" w:usb2="00000000" w:usb3="00000000" w:csb0="00000001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437336F" w14:textId="5D4D2354" w:rsidR="00A71949" w:rsidRDefault="00A71949" w:rsidP="00E27C10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szCs w:val="18"/>
      </w:rPr>
    </w:pPr>
    <w:r>
      <w:rPr>
        <w:szCs w:val="18"/>
      </w:rPr>
      <w:t>2</w:t>
    </w:r>
    <w:r w:rsidRPr="00D67CF6">
      <w:rPr>
        <w:szCs w:val="18"/>
      </w:rPr>
      <w:t xml:space="preserve"> - </w:t>
    </w:r>
    <w:r w:rsidRPr="00D67CF6">
      <w:rPr>
        <w:szCs w:val="18"/>
      </w:rPr>
      <w:fldChar w:fldCharType="begin"/>
    </w:r>
    <w:r w:rsidRPr="00D67CF6">
      <w:rPr>
        <w:szCs w:val="18"/>
      </w:rPr>
      <w:instrText xml:space="preserve"> PAGE  \* MERGEFORMAT </w:instrText>
    </w:r>
    <w:r w:rsidRPr="00D67CF6">
      <w:rPr>
        <w:szCs w:val="18"/>
      </w:rPr>
      <w:fldChar w:fldCharType="separate"/>
    </w:r>
    <w:r w:rsidR="007C4D52">
      <w:rPr>
        <w:noProof/>
        <w:szCs w:val="18"/>
      </w:rPr>
      <w:t>4</w:t>
    </w:r>
    <w:r w:rsidRPr="00D67CF6">
      <w:rPr>
        <w:szCs w:val="18"/>
      </w:rPr>
      <w:fldChar w:fldCharType="end"/>
    </w:r>
    <w:r>
      <w:rPr>
        <w:szCs w:val="18"/>
      </w:rPr>
      <w:tab/>
    </w:r>
    <w:r w:rsidR="009C3476">
      <w:rPr>
        <w:szCs w:val="18"/>
      </w:rPr>
      <w:t>Agency Financial Statements 202</w:t>
    </w:r>
    <w:r w:rsidR="00E24476">
      <w:rPr>
        <w:szCs w:val="18"/>
      </w:rPr>
      <w:t>1-22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70EADEA" w14:textId="23FB4C87" w:rsidR="00A71949" w:rsidRDefault="009C3476" w:rsidP="00E27C10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szCs w:val="18"/>
      </w:rPr>
    </w:pPr>
    <w:r>
      <w:rPr>
        <w:szCs w:val="18"/>
      </w:rPr>
      <w:t>Agency Financial Statements 202</w:t>
    </w:r>
    <w:r w:rsidR="00E24476">
      <w:rPr>
        <w:szCs w:val="18"/>
      </w:rPr>
      <w:t>1-22</w:t>
    </w:r>
    <w:r w:rsidR="00A71949">
      <w:rPr>
        <w:szCs w:val="18"/>
      </w:rPr>
      <w:tab/>
      <w:t>2</w:t>
    </w:r>
    <w:r w:rsidR="00A71949" w:rsidRPr="00D67CF6">
      <w:rPr>
        <w:szCs w:val="18"/>
      </w:rPr>
      <w:t xml:space="preserve"> - </w:t>
    </w:r>
    <w:r w:rsidR="00A71949" w:rsidRPr="00D67CF6">
      <w:rPr>
        <w:szCs w:val="18"/>
      </w:rPr>
      <w:fldChar w:fldCharType="begin"/>
    </w:r>
    <w:r w:rsidR="00A71949" w:rsidRPr="00D67CF6">
      <w:rPr>
        <w:szCs w:val="18"/>
      </w:rPr>
      <w:instrText xml:space="preserve"> PAGE  \* MERGEFORMAT </w:instrText>
    </w:r>
    <w:r w:rsidR="00A71949" w:rsidRPr="00D67CF6">
      <w:rPr>
        <w:szCs w:val="18"/>
      </w:rPr>
      <w:fldChar w:fldCharType="separate"/>
    </w:r>
    <w:r w:rsidR="007C4D52">
      <w:rPr>
        <w:noProof/>
        <w:szCs w:val="18"/>
      </w:rPr>
      <w:t>5</w:t>
    </w:r>
    <w:r w:rsidR="00A71949" w:rsidRPr="00D67CF6">
      <w:rPr>
        <w:szCs w:val="18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8DE6938" w14:textId="4716C3DC" w:rsidR="00A71949" w:rsidRDefault="00C83DE7" w:rsidP="008D3437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szCs w:val="18"/>
      </w:rPr>
    </w:pPr>
    <w:r>
      <w:rPr>
        <w:szCs w:val="18"/>
      </w:rPr>
      <w:t xml:space="preserve">Agency Financial Statements </w:t>
    </w:r>
    <w:r w:rsidR="00664362">
      <w:rPr>
        <w:szCs w:val="18"/>
      </w:rPr>
      <w:t>2021-22</w:t>
    </w:r>
    <w:r w:rsidR="00A71949">
      <w:rPr>
        <w:szCs w:val="18"/>
      </w:rPr>
      <w:tab/>
      <w:t>2</w:t>
    </w:r>
    <w:r w:rsidR="00A71949" w:rsidRPr="00D67CF6">
      <w:rPr>
        <w:szCs w:val="18"/>
      </w:rPr>
      <w:t xml:space="preserve"> - </w:t>
    </w:r>
    <w:r w:rsidR="00A71949" w:rsidRPr="00D67CF6">
      <w:rPr>
        <w:szCs w:val="18"/>
      </w:rPr>
      <w:fldChar w:fldCharType="begin"/>
    </w:r>
    <w:r w:rsidR="00A71949" w:rsidRPr="00D67CF6">
      <w:rPr>
        <w:szCs w:val="18"/>
      </w:rPr>
      <w:instrText xml:space="preserve"> PAGE  \* MERGEFORMAT </w:instrText>
    </w:r>
    <w:r w:rsidR="00A71949" w:rsidRPr="00D67CF6">
      <w:rPr>
        <w:szCs w:val="18"/>
      </w:rPr>
      <w:fldChar w:fldCharType="separate"/>
    </w:r>
    <w:r w:rsidR="007C4D52">
      <w:rPr>
        <w:noProof/>
        <w:szCs w:val="18"/>
      </w:rPr>
      <w:t>1</w:t>
    </w:r>
    <w:r w:rsidR="00A71949" w:rsidRPr="00D67CF6">
      <w:rPr>
        <w:szCs w:val="18"/>
      </w:rPr>
      <w:fldChar w:fldCharType="end"/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F63B5A2" w14:textId="14F1FBD4" w:rsidR="00D50432" w:rsidRDefault="00FC4008" w:rsidP="00E27C10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szCs w:val="18"/>
      </w:rPr>
    </w:pPr>
    <w:r w:rsidDel="00061816">
      <w:rPr>
        <w:szCs w:val="18"/>
      </w:rPr>
      <w:t>2</w:t>
    </w:r>
    <w:r w:rsidRPr="00D67CF6" w:rsidDel="00061816">
      <w:rPr>
        <w:szCs w:val="18"/>
      </w:rPr>
      <w:t xml:space="preserve"> - </w:t>
    </w:r>
    <w:r w:rsidRPr="00D67CF6" w:rsidDel="00061816">
      <w:rPr>
        <w:szCs w:val="18"/>
      </w:rPr>
      <w:fldChar w:fldCharType="begin"/>
    </w:r>
    <w:r w:rsidRPr="00D67CF6" w:rsidDel="00061816">
      <w:rPr>
        <w:szCs w:val="18"/>
      </w:rPr>
      <w:instrText xml:space="preserve"> PAGE  \* MERGEFORMAT </w:instrText>
    </w:r>
    <w:r w:rsidRPr="00D67CF6" w:rsidDel="00061816">
      <w:rPr>
        <w:szCs w:val="18"/>
      </w:rPr>
      <w:fldChar w:fldCharType="separate"/>
    </w:r>
    <w:r w:rsidDel="00061816">
      <w:rPr>
        <w:noProof/>
        <w:szCs w:val="18"/>
      </w:rPr>
      <w:t>12</w:t>
    </w:r>
    <w:r w:rsidRPr="00D67CF6" w:rsidDel="00061816">
      <w:rPr>
        <w:szCs w:val="18"/>
      </w:rPr>
      <w:fldChar w:fldCharType="end"/>
    </w:r>
    <w:r w:rsidDel="00061816">
      <w:rPr>
        <w:szCs w:val="18"/>
      </w:rPr>
      <w:tab/>
    </w:r>
    <w:r>
      <w:rPr>
        <w:szCs w:val="18"/>
      </w:rPr>
      <w:t>Agency Financial Statements 202</w:t>
    </w:r>
    <w:r w:rsidR="00664362">
      <w:rPr>
        <w:szCs w:val="18"/>
      </w:rPr>
      <w:t>1-22</w: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BC79642" w14:textId="1D5E00C1" w:rsidR="0046358F" w:rsidRDefault="0046358F" w:rsidP="00E27C10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szCs w:val="18"/>
      </w:rPr>
    </w:pPr>
    <w:r>
      <w:rPr>
        <w:szCs w:val="18"/>
      </w:rPr>
      <w:t>Agency Financial Statements 2021-22</w:t>
    </w:r>
    <w:r>
      <w:rPr>
        <w:szCs w:val="18"/>
      </w:rPr>
      <w:tab/>
    </w:r>
    <w:r w:rsidDel="00061816">
      <w:rPr>
        <w:szCs w:val="18"/>
      </w:rPr>
      <w:t>2</w:t>
    </w:r>
    <w:r w:rsidRPr="00D67CF6" w:rsidDel="00061816">
      <w:rPr>
        <w:szCs w:val="18"/>
      </w:rPr>
      <w:t xml:space="preserve"> - </w:t>
    </w:r>
    <w:r w:rsidRPr="00D67CF6" w:rsidDel="00061816">
      <w:rPr>
        <w:szCs w:val="18"/>
      </w:rPr>
      <w:fldChar w:fldCharType="begin"/>
    </w:r>
    <w:r w:rsidRPr="00D67CF6" w:rsidDel="00061816">
      <w:rPr>
        <w:szCs w:val="18"/>
      </w:rPr>
      <w:instrText xml:space="preserve"> PAGE  \* MERGEFORMAT </w:instrText>
    </w:r>
    <w:r w:rsidRPr="00D67CF6" w:rsidDel="00061816">
      <w:rPr>
        <w:szCs w:val="18"/>
      </w:rPr>
      <w:fldChar w:fldCharType="separate"/>
    </w:r>
    <w:r>
      <w:rPr>
        <w:szCs w:val="18"/>
      </w:rPr>
      <w:t>5</w:t>
    </w:r>
    <w:r w:rsidRPr="00D67CF6" w:rsidDel="00061816">
      <w:rPr>
        <w:szCs w:val="18"/>
      </w:rPr>
      <w:fldChar w:fldCharType="end"/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BF7E84E" w14:textId="2964DE8F" w:rsidR="0060581B" w:rsidRDefault="0060581B" w:rsidP="00E27C10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szCs w:val="18"/>
      </w:rPr>
    </w:pPr>
    <w:r w:rsidDel="00061816">
      <w:rPr>
        <w:szCs w:val="18"/>
      </w:rPr>
      <w:t>2</w:t>
    </w:r>
    <w:r w:rsidRPr="00D67CF6" w:rsidDel="00061816">
      <w:rPr>
        <w:szCs w:val="18"/>
      </w:rPr>
      <w:t xml:space="preserve"> - </w:t>
    </w:r>
    <w:r w:rsidRPr="00D67CF6" w:rsidDel="00061816">
      <w:rPr>
        <w:szCs w:val="18"/>
      </w:rPr>
      <w:fldChar w:fldCharType="begin"/>
    </w:r>
    <w:r w:rsidRPr="00D67CF6" w:rsidDel="00061816">
      <w:rPr>
        <w:szCs w:val="18"/>
      </w:rPr>
      <w:instrText xml:space="preserve"> PAGE  \* MERGEFORMAT </w:instrText>
    </w:r>
    <w:r w:rsidRPr="00D67CF6" w:rsidDel="00061816">
      <w:rPr>
        <w:szCs w:val="18"/>
      </w:rPr>
      <w:fldChar w:fldCharType="separate"/>
    </w:r>
    <w:r>
      <w:rPr>
        <w:szCs w:val="18"/>
      </w:rPr>
      <w:t>8</w:t>
    </w:r>
    <w:r w:rsidRPr="00D67CF6" w:rsidDel="00061816">
      <w:rPr>
        <w:szCs w:val="18"/>
      </w:rPr>
      <w:fldChar w:fldCharType="end"/>
    </w:r>
    <w:r>
      <w:rPr>
        <w:szCs w:val="18"/>
      </w:rPr>
      <w:tab/>
      <w:t>Agency Financial Statements 2021-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337D859" w14:textId="77777777" w:rsidR="00120DF9" w:rsidRDefault="00120DF9">
      <w:pPr>
        <w:spacing w:before="120"/>
      </w:pPr>
      <w:r>
        <w:separator/>
      </w:r>
    </w:p>
    <w:p w14:paraId="0073A82D" w14:textId="77777777" w:rsidR="00120DF9" w:rsidRDefault="00120DF9"/>
  </w:footnote>
  <w:footnote w:type="continuationSeparator" w:id="0">
    <w:p w14:paraId="68A0136B" w14:textId="77777777" w:rsidR="00120DF9" w:rsidRDefault="00120DF9">
      <w:pPr>
        <w:spacing w:before="120"/>
      </w:pPr>
      <w:r>
        <w:continuationSeparator/>
      </w:r>
    </w:p>
    <w:p w14:paraId="6015F012" w14:textId="77777777" w:rsidR="00120DF9" w:rsidRDefault="00120DF9"/>
  </w:footnote>
  <w:footnote w:type="continuationNotice" w:id="1">
    <w:p w14:paraId="767912CA" w14:textId="77777777" w:rsidR="00120DF9" w:rsidRDefault="00120DF9">
      <w:pPr>
        <w:rPr>
          <w:sz w:val="16"/>
        </w:rPr>
      </w:pPr>
    </w:p>
    <w:p w14:paraId="1DD2C3F9" w14:textId="77777777" w:rsidR="00120DF9" w:rsidRDefault="00120DF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83508C9" w14:textId="2386679B" w:rsidR="00A71949" w:rsidRDefault="00A71949" w:rsidP="00EE0E59">
    <w:pPr>
      <w:pStyle w:val="HeaderHeading"/>
      <w:pageBreakBefore w:val="0"/>
      <w:pBdr>
        <w:bottom w:val="single" w:sz="4" w:space="4" w:color="auto"/>
      </w:pBdr>
    </w:pPr>
    <w:r>
      <w:rPr>
        <w:rFonts w:ascii="Arial" w:hAnsi="Arial"/>
        <w:sz w:val="18"/>
        <w:szCs w:val="18"/>
      </w:rPr>
      <w:t>Education Cluster</w:t>
    </w:r>
  </w:p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0F59E9" w14:textId="318E11DE" w:rsidR="00FB404D" w:rsidRDefault="00FB404D" w:rsidP="00FC4008">
    <w:pPr>
      <w:pStyle w:val="HeaderHeading"/>
      <w:pageBreakBefore w:val="0"/>
      <w:pBdr>
        <w:bottom w:val="single" w:sz="4" w:space="4" w:color="auto"/>
      </w:pBdr>
    </w:pPr>
    <w:r>
      <w:rPr>
        <w:rFonts w:ascii="Arial" w:hAnsi="Arial"/>
        <w:sz w:val="18"/>
        <w:szCs w:val="18"/>
      </w:rPr>
      <w:t>TAFE Commission</w:t>
    </w:r>
  </w:p>
  <w:p w14:paraId="49F92ADE" w14:textId="77777777" w:rsidR="00FB404D" w:rsidRDefault="00FB404D">
    <w:pPr>
      <w:pStyle w:val="Header"/>
    </w:pPr>
  </w:p>
</w:hdr>
</file>

<file path=word/header1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364FB05" w14:textId="08D43833" w:rsidR="0060581B" w:rsidRDefault="0060581B" w:rsidP="00817089">
    <w:pPr>
      <w:pStyle w:val="HeaderHeading"/>
      <w:pageBreakBefore w:val="0"/>
      <w:pBdr>
        <w:bottom w:val="single" w:sz="4" w:space="4" w:color="auto"/>
      </w:pBdr>
      <w:jc w:val="right"/>
    </w:pPr>
    <w:r>
      <w:rPr>
        <w:rFonts w:ascii="Arial" w:hAnsi="Arial"/>
        <w:sz w:val="18"/>
        <w:szCs w:val="18"/>
      </w:rPr>
      <w:t>TAFE Commission</w:t>
    </w:r>
  </w:p>
  <w:p w14:paraId="53FE9D32" w14:textId="77777777" w:rsidR="0060581B" w:rsidRDefault="0060581B">
    <w:pPr>
      <w:pStyle w:val="Header"/>
    </w:pPr>
  </w:p>
</w:hdr>
</file>

<file path=word/header1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E995A3C" w14:textId="1C2EC592" w:rsidR="0046358F" w:rsidRDefault="0060581B" w:rsidP="0046358F">
    <w:pPr>
      <w:pStyle w:val="HeaderHeading"/>
      <w:pageBreakBefore w:val="0"/>
      <w:pBdr>
        <w:bottom w:val="single" w:sz="4" w:space="4" w:color="auto"/>
      </w:pBdr>
    </w:pPr>
    <w:r>
      <w:rPr>
        <w:rFonts w:ascii="Arial" w:hAnsi="Arial"/>
        <w:sz w:val="18"/>
        <w:szCs w:val="18"/>
      </w:rPr>
      <w:t>TAFE Commission</w:t>
    </w:r>
  </w:p>
  <w:p w14:paraId="3C27A98E" w14:textId="77777777" w:rsidR="0046358F" w:rsidRDefault="0046358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6A75D54" w14:textId="03231F40" w:rsidR="00A71949" w:rsidRDefault="00A71949" w:rsidP="001B6CED">
    <w:pPr>
      <w:pStyle w:val="HeaderHeading"/>
      <w:pageBreakBefore w:val="0"/>
      <w:pBdr>
        <w:bottom w:val="single" w:sz="4" w:space="4" w:color="auto"/>
      </w:pBdr>
      <w:jc w:val="right"/>
    </w:pPr>
    <w:r>
      <w:rPr>
        <w:rFonts w:ascii="Arial" w:hAnsi="Arial"/>
        <w:sz w:val="18"/>
        <w:szCs w:val="18"/>
      </w:rPr>
      <w:t>Education Cluster</w:t>
    </w:r>
  </w:p>
  <w:p w14:paraId="5DB41157" w14:textId="77777777" w:rsidR="00A71949" w:rsidRDefault="00A71949" w:rsidP="00D961E9">
    <w:pPr>
      <w:jc w:val="both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607F1D" w14:textId="77777777" w:rsidR="001A477D" w:rsidRDefault="001A477D" w:rsidP="001A477D">
    <w:pPr>
      <w:jc w:val="both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E22C7DD" w14:textId="5D85B6FA" w:rsidR="00FC4008" w:rsidRDefault="00F6632D" w:rsidP="00FC4008">
    <w:pPr>
      <w:pStyle w:val="HeaderHeading"/>
      <w:pageBreakBefore w:val="0"/>
      <w:pBdr>
        <w:bottom w:val="single" w:sz="4" w:space="4" w:color="auto"/>
      </w:pBdr>
    </w:pPr>
    <w:r>
      <w:rPr>
        <w:rFonts w:ascii="Arial" w:hAnsi="Arial"/>
        <w:sz w:val="18"/>
        <w:szCs w:val="18"/>
      </w:rPr>
      <w:t>Department of Education</w:t>
    </w:r>
  </w:p>
  <w:p w14:paraId="5AA390CF" w14:textId="77777777" w:rsidR="00D50432" w:rsidRDefault="00D50432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62FFF4" w14:textId="02DC2413" w:rsidR="00FC4008" w:rsidRDefault="00F6632D" w:rsidP="00817089">
    <w:pPr>
      <w:pStyle w:val="HeaderHeading"/>
      <w:pageBreakBefore w:val="0"/>
      <w:pBdr>
        <w:bottom w:val="single" w:sz="4" w:space="4" w:color="auto"/>
      </w:pBdr>
      <w:jc w:val="right"/>
    </w:pPr>
    <w:r>
      <w:rPr>
        <w:rFonts w:ascii="Arial" w:hAnsi="Arial"/>
        <w:sz w:val="18"/>
        <w:szCs w:val="18"/>
      </w:rPr>
      <w:t>Department of Education</w:t>
    </w:r>
  </w:p>
  <w:p w14:paraId="7E9E237D" w14:textId="77777777" w:rsidR="00D50432" w:rsidRDefault="00D50432">
    <w:pPr>
      <w:pStyle w:val="Header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5145450" w14:textId="6F848202" w:rsidR="00061816" w:rsidRDefault="00087361" w:rsidP="00E27C10">
    <w:pPr>
      <w:pStyle w:val="HeaderHeading"/>
      <w:pageBreakBefore w:val="0"/>
      <w:pBdr>
        <w:bottom w:val="single" w:sz="4" w:space="4" w:color="auto"/>
      </w:pBdr>
    </w:pPr>
    <w:r>
      <w:rPr>
        <w:rFonts w:ascii="Arial" w:hAnsi="Arial"/>
        <w:sz w:val="18"/>
        <w:szCs w:val="18"/>
      </w:rPr>
      <w:t>Department of Education</w:t>
    </w:r>
  </w:p>
  <w:p w14:paraId="07F35E21" w14:textId="77777777" w:rsidR="00D50432" w:rsidRDefault="00D50432">
    <w:pPr>
      <w:pStyle w:val="Header"/>
    </w:pP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D1BCD55" w14:textId="247BE18A" w:rsidR="0046358F" w:rsidRDefault="0046358F" w:rsidP="00FC4008">
    <w:pPr>
      <w:pStyle w:val="HeaderHeading"/>
      <w:pageBreakBefore w:val="0"/>
      <w:pBdr>
        <w:bottom w:val="single" w:sz="4" w:space="4" w:color="auto"/>
      </w:pBdr>
    </w:pPr>
    <w:r>
      <w:rPr>
        <w:rFonts w:ascii="Arial" w:hAnsi="Arial"/>
        <w:sz w:val="18"/>
        <w:szCs w:val="18"/>
      </w:rPr>
      <w:t>NSW Education Standards Authority</w:t>
    </w:r>
  </w:p>
  <w:p w14:paraId="0EA11C9C" w14:textId="77777777" w:rsidR="0046358F" w:rsidRDefault="0046358F">
    <w:pPr>
      <w:pStyle w:val="Header"/>
    </w:pP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5FC645" w14:textId="4DCA7626" w:rsidR="0046358F" w:rsidRDefault="0046358F" w:rsidP="00817089">
    <w:pPr>
      <w:pStyle w:val="HeaderHeading"/>
      <w:pageBreakBefore w:val="0"/>
      <w:pBdr>
        <w:bottom w:val="single" w:sz="4" w:space="4" w:color="auto"/>
      </w:pBdr>
      <w:jc w:val="right"/>
    </w:pPr>
    <w:r>
      <w:rPr>
        <w:rFonts w:ascii="Arial" w:hAnsi="Arial"/>
        <w:sz w:val="18"/>
        <w:szCs w:val="18"/>
      </w:rPr>
      <w:t>NSW Education Standards Authority</w:t>
    </w:r>
  </w:p>
  <w:p w14:paraId="664615E9" w14:textId="77777777" w:rsidR="0046358F" w:rsidRDefault="0046358F">
    <w:pPr>
      <w:pStyle w:val="Header"/>
    </w:pP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B55480A" w14:textId="2D82A197" w:rsidR="0046358F" w:rsidRDefault="0046358F" w:rsidP="0046358F">
    <w:pPr>
      <w:pStyle w:val="HeaderHeading"/>
      <w:pageBreakBefore w:val="0"/>
      <w:pBdr>
        <w:bottom w:val="single" w:sz="4" w:space="4" w:color="auto"/>
      </w:pBdr>
      <w:jc w:val="right"/>
    </w:pPr>
    <w:r>
      <w:rPr>
        <w:rFonts w:ascii="Arial" w:hAnsi="Arial"/>
        <w:sz w:val="18"/>
        <w:szCs w:val="18"/>
      </w:rPr>
      <w:t>NSW Education Standards Authority</w:t>
    </w:r>
  </w:p>
  <w:p w14:paraId="21B9981A" w14:textId="77777777" w:rsidR="0046358F" w:rsidRDefault="0046358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D24BC"/>
    <w:multiLevelType w:val="multilevel"/>
    <w:tmpl w:val="05D4DA1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lowerLetter"/>
      <w:lvlText w:val="(%2)"/>
      <w:lvlJc w:val="left"/>
      <w:pPr>
        <w:ind w:left="1440" w:hanging="360"/>
      </w:p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1" w15:restartNumberingAfterBreak="0">
    <w:nsid w:val="00E16F51"/>
    <w:multiLevelType w:val="hybridMultilevel"/>
    <w:tmpl w:val="B34016BE"/>
    <w:lvl w:ilvl="0" w:tplc="7A4ADB24">
      <w:start w:val="1"/>
      <w:numFmt w:val="lowerLetter"/>
      <w:lvlText w:val="(%1)"/>
      <w:lvlJc w:val="left"/>
      <w:pPr>
        <w:ind w:left="720" w:hanging="360"/>
      </w:pPr>
      <w:rPr>
        <w:rFonts w:hint="default"/>
        <w:sz w:val="17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DE5882"/>
    <w:multiLevelType w:val="hybridMultilevel"/>
    <w:tmpl w:val="022A7A84"/>
    <w:lvl w:ilvl="0" w:tplc="F06E745A">
      <w:start w:val="1"/>
      <w:numFmt w:val="bullet"/>
      <w:pStyle w:val="Bullet3"/>
      <w:lvlText w:val=""/>
      <w:lvlJc w:val="left"/>
      <w:pPr>
        <w:tabs>
          <w:tab w:val="num" w:pos="1276"/>
        </w:tabs>
        <w:ind w:left="1276" w:hanging="425"/>
      </w:pPr>
      <w:rPr>
        <w:rFonts w:ascii="Symbol" w:hAnsi="Symbol" w:hint="default"/>
        <w:sz w:val="22"/>
      </w:rPr>
    </w:lvl>
    <w:lvl w:ilvl="1" w:tplc="0D584EEC">
      <w:numFmt w:val="decimal"/>
      <w:lvlText w:val=""/>
      <w:lvlJc w:val="left"/>
    </w:lvl>
    <w:lvl w:ilvl="2" w:tplc="1AB60E36">
      <w:numFmt w:val="decimal"/>
      <w:lvlText w:val=""/>
      <w:lvlJc w:val="left"/>
    </w:lvl>
    <w:lvl w:ilvl="3" w:tplc="A258BCF8">
      <w:numFmt w:val="decimal"/>
      <w:lvlText w:val=""/>
      <w:lvlJc w:val="left"/>
    </w:lvl>
    <w:lvl w:ilvl="4" w:tplc="3082365E">
      <w:numFmt w:val="decimal"/>
      <w:lvlText w:val=""/>
      <w:lvlJc w:val="left"/>
    </w:lvl>
    <w:lvl w:ilvl="5" w:tplc="31D069EE">
      <w:numFmt w:val="decimal"/>
      <w:lvlText w:val=""/>
      <w:lvlJc w:val="left"/>
    </w:lvl>
    <w:lvl w:ilvl="6" w:tplc="5EBE14E4">
      <w:numFmt w:val="decimal"/>
      <w:lvlText w:val=""/>
      <w:lvlJc w:val="left"/>
    </w:lvl>
    <w:lvl w:ilvl="7" w:tplc="DA00C5B4">
      <w:numFmt w:val="decimal"/>
      <w:lvlText w:val=""/>
      <w:lvlJc w:val="left"/>
    </w:lvl>
    <w:lvl w:ilvl="8" w:tplc="25D6D086">
      <w:numFmt w:val="decimal"/>
      <w:lvlText w:val=""/>
      <w:lvlJc w:val="left"/>
    </w:lvl>
  </w:abstractNum>
  <w:abstractNum w:abstractNumId="3" w15:restartNumberingAfterBreak="0">
    <w:nsid w:val="06940A81"/>
    <w:multiLevelType w:val="hybridMultilevel"/>
    <w:tmpl w:val="0846C43E"/>
    <w:lvl w:ilvl="0" w:tplc="B0543306">
      <w:start w:val="1"/>
      <w:numFmt w:val="lowerLetter"/>
      <w:lvlText w:val="(%1)"/>
      <w:lvlJc w:val="left"/>
      <w:pPr>
        <w:ind w:left="720" w:hanging="360"/>
      </w:pPr>
      <w:rPr>
        <w:rFonts w:ascii="Arial" w:hAnsi="Arial" w:hint="default"/>
        <w:b w:val="0"/>
        <w:i w:val="0"/>
        <w:sz w:val="17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705E5D"/>
    <w:multiLevelType w:val="hybridMultilevel"/>
    <w:tmpl w:val="DB9A3E0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CB4AFF"/>
    <w:multiLevelType w:val="hybridMultilevel"/>
    <w:tmpl w:val="C4CC58DA"/>
    <w:lvl w:ilvl="0" w:tplc="54B061C6">
      <w:start w:val="1"/>
      <w:numFmt w:val="bullet"/>
      <w:pStyle w:val="ListBullet1"/>
      <w:lvlText w:val=""/>
      <w:lvlJc w:val="left"/>
      <w:pPr>
        <w:tabs>
          <w:tab w:val="num" w:pos="454"/>
        </w:tabs>
        <w:ind w:left="454" w:hanging="454"/>
      </w:pPr>
      <w:rPr>
        <w:rFonts w:ascii="Symbol" w:hAnsi="Symbol" w:hint="default"/>
      </w:rPr>
    </w:lvl>
    <w:lvl w:ilvl="1" w:tplc="5A70E5E4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Arial" w:eastAsia="Times New Roman" w:hAnsi="Arial" w:cs="Arial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7D53B3"/>
    <w:multiLevelType w:val="multilevel"/>
    <w:tmpl w:val="4350E8A4"/>
    <w:lvl w:ilvl="0">
      <w:start w:val="1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7" w15:restartNumberingAfterBreak="0">
    <w:nsid w:val="10A650CF"/>
    <w:multiLevelType w:val="hybridMultilevel"/>
    <w:tmpl w:val="C368E7C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17E4323"/>
    <w:multiLevelType w:val="hybridMultilevel"/>
    <w:tmpl w:val="1E423DF0"/>
    <w:lvl w:ilvl="0" w:tplc="8302496C">
      <w:start w:val="1"/>
      <w:numFmt w:val="decimal"/>
      <w:pStyle w:val="Table5X"/>
      <w:lvlText w:val="Table 1.%1:"/>
      <w:lvlJc w:val="left"/>
      <w:pPr>
        <w:ind w:left="360" w:hanging="360"/>
      </w:pPr>
      <w:rPr>
        <w:rFonts w:ascii="Arial" w:hAnsi="Arial" w:hint="default"/>
        <w:b w:val="0"/>
        <w:i/>
        <w:caps w:val="0"/>
        <w:color w:val="4F4F4F"/>
        <w:sz w:val="22"/>
        <w:u w:val="none"/>
      </w:rPr>
    </w:lvl>
    <w:lvl w:ilvl="1" w:tplc="0C090019">
      <w:start w:val="1"/>
      <w:numFmt w:val="lowerLetter"/>
      <w:lvlText w:val="(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1EF95BC9"/>
    <w:multiLevelType w:val="hybridMultilevel"/>
    <w:tmpl w:val="CF2C629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1BD74FE"/>
    <w:multiLevelType w:val="hybridMultilevel"/>
    <w:tmpl w:val="B3A8C39E"/>
    <w:lvl w:ilvl="0" w:tplc="39CCB5BE">
      <w:start w:val="1"/>
      <w:numFmt w:val="lowerLetter"/>
      <w:lvlText w:val="(%1)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1F2672D"/>
    <w:multiLevelType w:val="hybridMultilevel"/>
    <w:tmpl w:val="9DF89D5C"/>
    <w:lvl w:ilvl="0" w:tplc="E25ED9F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20C593B"/>
    <w:multiLevelType w:val="hybridMultilevel"/>
    <w:tmpl w:val="51CC8892"/>
    <w:lvl w:ilvl="0" w:tplc="073243DC">
      <w:start w:val="1"/>
      <w:numFmt w:val="bullet"/>
      <w:lvlText w:val=""/>
      <w:lvlJc w:val="left"/>
      <w:pPr>
        <w:ind w:left="717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3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5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7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59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1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3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5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77" w:hanging="360"/>
      </w:pPr>
      <w:rPr>
        <w:rFonts w:ascii="Wingdings" w:hAnsi="Wingdings" w:hint="default"/>
      </w:rPr>
    </w:lvl>
  </w:abstractNum>
  <w:abstractNum w:abstractNumId="13" w15:restartNumberingAfterBreak="0">
    <w:nsid w:val="26BC3585"/>
    <w:multiLevelType w:val="hybridMultilevel"/>
    <w:tmpl w:val="D442A3A8"/>
    <w:lvl w:ilvl="0" w:tplc="FDAC535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3"/>
      </w:rPr>
    </w:lvl>
    <w:lvl w:ilvl="1" w:tplc="0C090003">
      <w:start w:val="1"/>
      <w:numFmt w:val="bullet"/>
      <w:lvlText w:val="o"/>
      <w:lvlJc w:val="left"/>
      <w:pPr>
        <w:ind w:left="157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9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1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3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5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7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9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612" w:hanging="360"/>
      </w:pPr>
      <w:rPr>
        <w:rFonts w:ascii="Wingdings" w:hAnsi="Wingdings" w:hint="default"/>
      </w:rPr>
    </w:lvl>
  </w:abstractNum>
  <w:abstractNum w:abstractNumId="14" w15:restartNumberingAfterBreak="0">
    <w:nsid w:val="29B25CC9"/>
    <w:multiLevelType w:val="hybridMultilevel"/>
    <w:tmpl w:val="F12E35AA"/>
    <w:lvl w:ilvl="0" w:tplc="015A25E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9EAE1086">
      <w:start w:val="1"/>
      <w:numFmt w:val="lowerLetter"/>
      <w:lvlText w:val="(%2)"/>
      <w:lvlJc w:val="left"/>
      <w:pPr>
        <w:ind w:left="1440" w:hanging="360"/>
      </w:pPr>
      <w:rPr>
        <w:rFonts w:hint="default"/>
      </w:rPr>
    </w:lvl>
    <w:lvl w:ilvl="2" w:tplc="215C16C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F4E8EE2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9DC28B8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298A023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F5D6D55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4AD648C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18F6D9C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F5A42DC"/>
    <w:multiLevelType w:val="hybridMultilevel"/>
    <w:tmpl w:val="9DF89D5C"/>
    <w:lvl w:ilvl="0" w:tplc="E25ED9F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4DC10C8"/>
    <w:multiLevelType w:val="hybridMultilevel"/>
    <w:tmpl w:val="D5F6CB8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7073ECB"/>
    <w:multiLevelType w:val="hybridMultilevel"/>
    <w:tmpl w:val="9336FF6E"/>
    <w:lvl w:ilvl="0" w:tplc="A93604C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DF944FB"/>
    <w:multiLevelType w:val="hybridMultilevel"/>
    <w:tmpl w:val="96863882"/>
    <w:lvl w:ilvl="0" w:tplc="8E969380">
      <w:start w:val="1"/>
      <w:numFmt w:val="bullet"/>
      <w:pStyle w:val="Bullet4"/>
      <w:lvlText w:val=""/>
      <w:lvlJc w:val="left"/>
      <w:pPr>
        <w:tabs>
          <w:tab w:val="num" w:pos="1701"/>
        </w:tabs>
        <w:ind w:left="1701" w:hanging="425"/>
      </w:pPr>
      <w:rPr>
        <w:rFonts w:ascii="Symbol" w:hAnsi="Symbol" w:hint="default"/>
        <w:sz w:val="22"/>
      </w:rPr>
    </w:lvl>
    <w:lvl w:ilvl="1" w:tplc="275A157E">
      <w:numFmt w:val="decimal"/>
      <w:lvlText w:val=""/>
      <w:lvlJc w:val="left"/>
    </w:lvl>
    <w:lvl w:ilvl="2" w:tplc="CDA83456">
      <w:numFmt w:val="decimal"/>
      <w:lvlText w:val=""/>
      <w:lvlJc w:val="left"/>
    </w:lvl>
    <w:lvl w:ilvl="3" w:tplc="0F14B02C">
      <w:numFmt w:val="decimal"/>
      <w:lvlText w:val=""/>
      <w:lvlJc w:val="left"/>
    </w:lvl>
    <w:lvl w:ilvl="4" w:tplc="05447A56">
      <w:numFmt w:val="decimal"/>
      <w:lvlText w:val=""/>
      <w:lvlJc w:val="left"/>
    </w:lvl>
    <w:lvl w:ilvl="5" w:tplc="AA76196A">
      <w:numFmt w:val="decimal"/>
      <w:lvlText w:val=""/>
      <w:lvlJc w:val="left"/>
    </w:lvl>
    <w:lvl w:ilvl="6" w:tplc="6BE6F4B0">
      <w:numFmt w:val="decimal"/>
      <w:lvlText w:val=""/>
      <w:lvlJc w:val="left"/>
    </w:lvl>
    <w:lvl w:ilvl="7" w:tplc="C31EE62C">
      <w:numFmt w:val="decimal"/>
      <w:lvlText w:val=""/>
      <w:lvlJc w:val="left"/>
    </w:lvl>
    <w:lvl w:ilvl="8" w:tplc="ED8A68DA">
      <w:numFmt w:val="decimal"/>
      <w:lvlText w:val=""/>
      <w:lvlJc w:val="left"/>
    </w:lvl>
  </w:abstractNum>
  <w:abstractNum w:abstractNumId="19" w15:restartNumberingAfterBreak="0">
    <w:nsid w:val="41E36164"/>
    <w:multiLevelType w:val="hybridMultilevel"/>
    <w:tmpl w:val="A4A49B2E"/>
    <w:lvl w:ilvl="0" w:tplc="DB7A522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6612C1E"/>
    <w:multiLevelType w:val="hybridMultilevel"/>
    <w:tmpl w:val="7B2A9D92"/>
    <w:lvl w:ilvl="0" w:tplc="0C090017">
      <w:start w:val="1"/>
      <w:numFmt w:val="lowerLetter"/>
      <w:lvlText w:val="%1)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46713299"/>
    <w:multiLevelType w:val="hybridMultilevel"/>
    <w:tmpl w:val="9D368C60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47901B8D"/>
    <w:multiLevelType w:val="hybridMultilevel"/>
    <w:tmpl w:val="2B001FA2"/>
    <w:lvl w:ilvl="0" w:tplc="08E8FB3E">
      <w:start w:val="1"/>
      <w:numFmt w:val="decimal"/>
      <w:pStyle w:val="Table21"/>
      <w:lvlText w:val="Table 2.%1:"/>
      <w:lvlJc w:val="left"/>
      <w:pPr>
        <w:ind w:left="720" w:hanging="360"/>
      </w:pPr>
      <w:rPr>
        <w:rFonts w:ascii="Arial" w:hAnsi="Arial" w:hint="default"/>
        <w:b w:val="0"/>
        <w:i/>
        <w:sz w:val="22"/>
        <w:u w:color="4F4F4F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9B326F2"/>
    <w:multiLevelType w:val="hybridMultilevel"/>
    <w:tmpl w:val="759EAF3A"/>
    <w:lvl w:ilvl="0" w:tplc="78DE69C2">
      <w:start w:val="1"/>
      <w:numFmt w:val="decimal"/>
      <w:pStyle w:val="21Heading2"/>
      <w:lvlText w:val="2.%1"/>
      <w:lvlJc w:val="left"/>
      <w:pPr>
        <w:ind w:left="720" w:hanging="360"/>
      </w:pPr>
      <w:rPr>
        <w:rFonts w:ascii="Arial Bold" w:hAnsi="Arial Bold" w:hint="default"/>
        <w:b/>
        <w:i w:val="0"/>
        <w:sz w:val="28"/>
        <w:u w:color="00ABE6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C2444A6"/>
    <w:multiLevelType w:val="hybridMultilevel"/>
    <w:tmpl w:val="68A4DE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1045771"/>
    <w:multiLevelType w:val="hybridMultilevel"/>
    <w:tmpl w:val="CADA9D78"/>
    <w:lvl w:ilvl="0" w:tplc="37E0EB26">
      <w:start w:val="1"/>
      <w:numFmt w:val="decimal"/>
      <w:pStyle w:val="TableHeading"/>
      <w:lvlText w:val="Table x.%1:"/>
      <w:lvlJc w:val="left"/>
      <w:pPr>
        <w:tabs>
          <w:tab w:val="num" w:pos="1440"/>
        </w:tabs>
        <w:ind w:left="360" w:hanging="360"/>
      </w:pPr>
      <w:rPr>
        <w:rFonts w:ascii="Arial" w:hAnsi="Arial" w:hint="default"/>
        <w:sz w:val="24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51817678"/>
    <w:multiLevelType w:val="hybridMultilevel"/>
    <w:tmpl w:val="9424D6AC"/>
    <w:lvl w:ilvl="0" w:tplc="86088B9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2BA68DC"/>
    <w:multiLevelType w:val="hybridMultilevel"/>
    <w:tmpl w:val="1CBEE6D8"/>
    <w:lvl w:ilvl="0" w:tplc="5FB401A2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52BD70C2"/>
    <w:multiLevelType w:val="hybridMultilevel"/>
    <w:tmpl w:val="577A4FCA"/>
    <w:lvl w:ilvl="0" w:tplc="70805084">
      <w:start w:val="1"/>
      <w:numFmt w:val="bullet"/>
      <w:pStyle w:val="Bullet2"/>
      <w:lvlText w:val="–"/>
      <w:lvlJc w:val="left"/>
      <w:pPr>
        <w:tabs>
          <w:tab w:val="num" w:pos="785"/>
        </w:tabs>
        <w:ind w:left="785" w:hanging="360"/>
      </w:pPr>
      <w:rPr>
        <w:rFonts w:ascii="Lucida Sans" w:hAnsi="Lucida Sans" w:hint="default"/>
        <w:sz w:val="24"/>
      </w:rPr>
    </w:lvl>
    <w:lvl w:ilvl="1" w:tplc="0C09000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183763"/>
    <w:multiLevelType w:val="hybridMultilevel"/>
    <w:tmpl w:val="2C88E706"/>
    <w:lvl w:ilvl="0" w:tplc="0C090003">
      <w:start w:val="1"/>
      <w:numFmt w:val="bullet"/>
      <w:lvlText w:val="o"/>
      <w:lvlJc w:val="left"/>
      <w:pPr>
        <w:ind w:left="717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3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5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7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59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1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3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5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77" w:hanging="360"/>
      </w:pPr>
      <w:rPr>
        <w:rFonts w:ascii="Wingdings" w:hAnsi="Wingdings" w:hint="default"/>
      </w:rPr>
    </w:lvl>
  </w:abstractNum>
  <w:abstractNum w:abstractNumId="30" w15:restartNumberingAfterBreak="0">
    <w:nsid w:val="57301A0E"/>
    <w:multiLevelType w:val="multilevel"/>
    <w:tmpl w:val="9618939A"/>
    <w:lvl w:ilvl="0">
      <w:start w:val="1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31" w15:restartNumberingAfterBreak="0">
    <w:nsid w:val="59961B4F"/>
    <w:multiLevelType w:val="hybridMultilevel"/>
    <w:tmpl w:val="D0BA21A2"/>
    <w:lvl w:ilvl="0" w:tplc="974EF31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B522501"/>
    <w:multiLevelType w:val="hybridMultilevel"/>
    <w:tmpl w:val="59D81572"/>
    <w:lvl w:ilvl="0" w:tplc="1C86C10C">
      <w:numFmt w:val="bullet"/>
      <w:pStyle w:val="Bullet1"/>
      <w:lvlText w:val="•"/>
      <w:lvlJc w:val="left"/>
      <w:pPr>
        <w:ind w:left="360" w:hanging="360"/>
      </w:pPr>
      <w:rPr>
        <w:rFonts w:ascii="Arial" w:hAnsi="Arial" w:cs="Arial" w:hint="default"/>
        <w:color w:val="auto"/>
        <w:sz w:val="28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5C447010"/>
    <w:multiLevelType w:val="hybridMultilevel"/>
    <w:tmpl w:val="6CECFF74"/>
    <w:lvl w:ilvl="0" w:tplc="D26C2D9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627D2A93"/>
    <w:multiLevelType w:val="hybridMultilevel"/>
    <w:tmpl w:val="102CB772"/>
    <w:lvl w:ilvl="0" w:tplc="2592AFE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63306E41"/>
    <w:multiLevelType w:val="hybridMultilevel"/>
    <w:tmpl w:val="E1E6FA60"/>
    <w:lvl w:ilvl="0" w:tplc="F28A44FC">
      <w:start w:val="1"/>
      <w:numFmt w:val="bullet"/>
      <w:lvlText w:val="●"/>
      <w:lvlJc w:val="left"/>
      <w:pPr>
        <w:ind w:left="494" w:hanging="360"/>
      </w:pPr>
      <w:rPr>
        <w:rFonts w:ascii="Noto Sans Symbols" w:eastAsia="Noto Sans Symbols" w:hAnsi="Noto Sans Symbols" w:cs="Noto Sans Symbols"/>
      </w:rPr>
    </w:lvl>
    <w:lvl w:ilvl="1" w:tplc="D7265D20">
      <w:start w:val="1"/>
      <w:numFmt w:val="bullet"/>
      <w:lvlText w:val="o"/>
      <w:lvlJc w:val="left"/>
      <w:pPr>
        <w:ind w:left="1214" w:hanging="360"/>
      </w:pPr>
      <w:rPr>
        <w:rFonts w:ascii="Courier New" w:eastAsia="Courier New" w:hAnsi="Courier New" w:cs="Courier New"/>
      </w:rPr>
    </w:lvl>
    <w:lvl w:ilvl="2" w:tplc="F8744336">
      <w:start w:val="1"/>
      <w:numFmt w:val="bullet"/>
      <w:lvlText w:val="▪"/>
      <w:lvlJc w:val="left"/>
      <w:pPr>
        <w:ind w:left="1934" w:hanging="360"/>
      </w:pPr>
      <w:rPr>
        <w:rFonts w:ascii="Noto Sans Symbols" w:eastAsia="Noto Sans Symbols" w:hAnsi="Noto Sans Symbols" w:cs="Noto Sans Symbols"/>
      </w:rPr>
    </w:lvl>
    <w:lvl w:ilvl="3" w:tplc="F5BCAF80">
      <w:start w:val="1"/>
      <w:numFmt w:val="bullet"/>
      <w:lvlText w:val="●"/>
      <w:lvlJc w:val="left"/>
      <w:pPr>
        <w:ind w:left="2654" w:hanging="360"/>
      </w:pPr>
      <w:rPr>
        <w:rFonts w:ascii="Noto Sans Symbols" w:eastAsia="Noto Sans Symbols" w:hAnsi="Noto Sans Symbols" w:cs="Noto Sans Symbols"/>
      </w:rPr>
    </w:lvl>
    <w:lvl w:ilvl="4" w:tplc="373C4C8E">
      <w:start w:val="1"/>
      <w:numFmt w:val="bullet"/>
      <w:lvlText w:val="o"/>
      <w:lvlJc w:val="left"/>
      <w:pPr>
        <w:ind w:left="3374" w:hanging="360"/>
      </w:pPr>
      <w:rPr>
        <w:rFonts w:ascii="Courier New" w:eastAsia="Courier New" w:hAnsi="Courier New" w:cs="Courier New"/>
      </w:rPr>
    </w:lvl>
    <w:lvl w:ilvl="5" w:tplc="5072B208">
      <w:start w:val="1"/>
      <w:numFmt w:val="bullet"/>
      <w:lvlText w:val="▪"/>
      <w:lvlJc w:val="left"/>
      <w:pPr>
        <w:ind w:left="4094" w:hanging="360"/>
      </w:pPr>
      <w:rPr>
        <w:rFonts w:ascii="Noto Sans Symbols" w:eastAsia="Noto Sans Symbols" w:hAnsi="Noto Sans Symbols" w:cs="Noto Sans Symbols"/>
      </w:rPr>
    </w:lvl>
    <w:lvl w:ilvl="6" w:tplc="593CC15A">
      <w:start w:val="1"/>
      <w:numFmt w:val="bullet"/>
      <w:lvlText w:val="●"/>
      <w:lvlJc w:val="left"/>
      <w:pPr>
        <w:ind w:left="4814" w:hanging="360"/>
      </w:pPr>
      <w:rPr>
        <w:rFonts w:ascii="Noto Sans Symbols" w:eastAsia="Noto Sans Symbols" w:hAnsi="Noto Sans Symbols" w:cs="Noto Sans Symbols"/>
      </w:rPr>
    </w:lvl>
    <w:lvl w:ilvl="7" w:tplc="129E7C44">
      <w:start w:val="1"/>
      <w:numFmt w:val="bullet"/>
      <w:lvlText w:val="o"/>
      <w:lvlJc w:val="left"/>
      <w:pPr>
        <w:ind w:left="5534" w:hanging="360"/>
      </w:pPr>
      <w:rPr>
        <w:rFonts w:ascii="Courier New" w:eastAsia="Courier New" w:hAnsi="Courier New" w:cs="Courier New"/>
      </w:rPr>
    </w:lvl>
    <w:lvl w:ilvl="8" w:tplc="C6A08F14">
      <w:start w:val="1"/>
      <w:numFmt w:val="bullet"/>
      <w:lvlText w:val="▪"/>
      <w:lvlJc w:val="left"/>
      <w:pPr>
        <w:ind w:left="6254" w:hanging="360"/>
      </w:pPr>
      <w:rPr>
        <w:rFonts w:ascii="Noto Sans Symbols" w:eastAsia="Noto Sans Symbols" w:hAnsi="Noto Sans Symbols" w:cs="Noto Sans Symbols"/>
      </w:rPr>
    </w:lvl>
  </w:abstractNum>
  <w:abstractNum w:abstractNumId="36" w15:restartNumberingAfterBreak="0">
    <w:nsid w:val="64E75030"/>
    <w:multiLevelType w:val="hybridMultilevel"/>
    <w:tmpl w:val="6DACD626"/>
    <w:lvl w:ilvl="0" w:tplc="16B0D35C">
      <w:start w:val="1"/>
      <w:numFmt w:val="decimal"/>
      <w:lvlText w:val="2.%1"/>
      <w:lvlJc w:val="left"/>
      <w:pPr>
        <w:ind w:left="360" w:hanging="360"/>
      </w:pPr>
      <w:rPr>
        <w:rFonts w:ascii="Arial Bold" w:hAnsi="Arial Bold" w:hint="default"/>
        <w:b/>
        <w:i w:val="0"/>
        <w:caps w:val="0"/>
        <w:color w:val="53C8E9"/>
        <w:sz w:val="28"/>
        <w:u w:val="none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56A572E"/>
    <w:multiLevelType w:val="hybridMultilevel"/>
    <w:tmpl w:val="47D8A39C"/>
    <w:lvl w:ilvl="0" w:tplc="98268FC0">
      <w:start w:val="1"/>
      <w:numFmt w:val="decimal"/>
      <w:pStyle w:val="Chart5X"/>
      <w:lvlText w:val="Chart 2.%1:"/>
      <w:lvlJc w:val="left"/>
      <w:pPr>
        <w:ind w:left="360" w:hanging="360"/>
      </w:pPr>
      <w:rPr>
        <w:rFonts w:ascii="Arial" w:hAnsi="Arial" w:hint="default"/>
        <w:b w:val="0"/>
        <w:i/>
        <w:caps w:val="0"/>
        <w:color w:val="4F4F4F"/>
        <w:sz w:val="22"/>
        <w:u w:val="none"/>
        <w:vertAlign w:val="baseline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6A50B81"/>
    <w:multiLevelType w:val="hybridMultilevel"/>
    <w:tmpl w:val="85FA4774"/>
    <w:lvl w:ilvl="0" w:tplc="36EEC28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ECB1EFF"/>
    <w:multiLevelType w:val="hybridMultilevel"/>
    <w:tmpl w:val="993878E6"/>
    <w:lvl w:ilvl="0" w:tplc="96048AF2">
      <w:start w:val="1"/>
      <w:numFmt w:val="decimal"/>
      <w:pStyle w:val="Chart21"/>
      <w:lvlText w:val="Chart 2.%1:"/>
      <w:lvlJc w:val="left"/>
      <w:pPr>
        <w:ind w:left="720" w:hanging="360"/>
      </w:pPr>
      <w:rPr>
        <w:rFonts w:ascii="Arial" w:hAnsi="Arial" w:hint="default"/>
        <w:b w:val="0"/>
        <w:i/>
        <w:sz w:val="22"/>
        <w:u w:color="4F4F4F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04A1450"/>
    <w:multiLevelType w:val="multilevel"/>
    <w:tmpl w:val="2430C8A4"/>
    <w:lvl w:ilvl="0">
      <w:start w:val="1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41" w15:restartNumberingAfterBreak="0">
    <w:nsid w:val="78DB3DB8"/>
    <w:multiLevelType w:val="hybridMultilevel"/>
    <w:tmpl w:val="56B843CA"/>
    <w:lvl w:ilvl="0" w:tplc="79BC87E8">
      <w:start w:val="1"/>
      <w:numFmt w:val="lowerLetter"/>
      <w:lvlText w:val="(%1)"/>
      <w:lvlJc w:val="left"/>
      <w:pPr>
        <w:ind w:left="360" w:hanging="360"/>
      </w:pPr>
      <w:rPr>
        <w:rFonts w:cs="Arial" w:hint="default"/>
        <w:sz w:val="17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2" w15:restartNumberingAfterBreak="0">
    <w:nsid w:val="790E5737"/>
    <w:multiLevelType w:val="hybridMultilevel"/>
    <w:tmpl w:val="1C3A4960"/>
    <w:lvl w:ilvl="0" w:tplc="4B2AFB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A60921"/>
    <w:multiLevelType w:val="hybridMultilevel"/>
    <w:tmpl w:val="C430E536"/>
    <w:lvl w:ilvl="0" w:tplc="0C090001">
      <w:start w:val="1"/>
      <w:numFmt w:val="bullet"/>
      <w:lvlText w:val=""/>
      <w:lvlJc w:val="left"/>
      <w:pPr>
        <w:ind w:left="4122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4842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5562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6282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7002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7722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8442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9162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9882" w:hanging="360"/>
      </w:pPr>
      <w:rPr>
        <w:rFonts w:ascii="Wingdings" w:hAnsi="Wingdings" w:hint="default"/>
      </w:rPr>
    </w:lvl>
  </w:abstractNum>
  <w:abstractNum w:abstractNumId="44" w15:restartNumberingAfterBreak="0">
    <w:nsid w:val="7C661EEE"/>
    <w:multiLevelType w:val="hybridMultilevel"/>
    <w:tmpl w:val="1E423150"/>
    <w:lvl w:ilvl="0" w:tplc="1B00417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E9E4F96"/>
    <w:multiLevelType w:val="hybridMultilevel"/>
    <w:tmpl w:val="F064B494"/>
    <w:lvl w:ilvl="0" w:tplc="2650593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6"/>
  </w:num>
  <w:num w:numId="2">
    <w:abstractNumId w:val="13"/>
  </w:num>
  <w:num w:numId="3">
    <w:abstractNumId w:val="28"/>
  </w:num>
  <w:num w:numId="4">
    <w:abstractNumId w:val="2"/>
  </w:num>
  <w:num w:numId="5">
    <w:abstractNumId w:val="18"/>
  </w:num>
  <w:num w:numId="6">
    <w:abstractNumId w:val="37"/>
  </w:num>
  <w:num w:numId="7">
    <w:abstractNumId w:val="5"/>
  </w:num>
  <w:num w:numId="8">
    <w:abstractNumId w:val="8"/>
  </w:num>
  <w:num w:numId="9">
    <w:abstractNumId w:val="25"/>
  </w:num>
  <w:num w:numId="10">
    <w:abstractNumId w:val="1"/>
  </w:num>
  <w:num w:numId="11">
    <w:abstractNumId w:val="40"/>
  </w:num>
  <w:num w:numId="12">
    <w:abstractNumId w:val="6"/>
  </w:num>
  <w:num w:numId="13">
    <w:abstractNumId w:val="41"/>
  </w:num>
  <w:num w:numId="1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43"/>
  </w:num>
  <w:num w:numId="16">
    <w:abstractNumId w:val="17"/>
  </w:num>
  <w:num w:numId="17">
    <w:abstractNumId w:val="11"/>
  </w:num>
  <w:num w:numId="18">
    <w:abstractNumId w:val="15"/>
  </w:num>
  <w:num w:numId="19">
    <w:abstractNumId w:val="42"/>
  </w:num>
  <w:num w:numId="20">
    <w:abstractNumId w:val="38"/>
  </w:num>
  <w:num w:numId="21">
    <w:abstractNumId w:val="3"/>
  </w:num>
  <w:num w:numId="22">
    <w:abstractNumId w:val="36"/>
  </w:num>
  <w:num w:numId="23">
    <w:abstractNumId w:val="36"/>
  </w:num>
  <w:num w:numId="24">
    <w:abstractNumId w:val="4"/>
  </w:num>
  <w:num w:numId="25">
    <w:abstractNumId w:val="13"/>
  </w:num>
  <w:num w:numId="26">
    <w:abstractNumId w:val="30"/>
  </w:num>
  <w:num w:numId="27">
    <w:abstractNumId w:val="12"/>
  </w:num>
  <w:num w:numId="28">
    <w:abstractNumId w:val="9"/>
  </w:num>
  <w:num w:numId="29">
    <w:abstractNumId w:val="20"/>
  </w:num>
  <w:num w:numId="30">
    <w:abstractNumId w:val="21"/>
  </w:num>
  <w:num w:numId="31">
    <w:abstractNumId w:val="13"/>
  </w:num>
  <w:num w:numId="32">
    <w:abstractNumId w:val="13"/>
  </w:num>
  <w:num w:numId="33">
    <w:abstractNumId w:val="0"/>
  </w:num>
  <w:num w:numId="34">
    <w:abstractNumId w:val="13"/>
  </w:num>
  <w:num w:numId="35">
    <w:abstractNumId w:val="14"/>
  </w:num>
  <w:num w:numId="36">
    <w:abstractNumId w:val="34"/>
  </w:num>
  <w:num w:numId="37">
    <w:abstractNumId w:val="19"/>
  </w:num>
  <w:num w:numId="38">
    <w:abstractNumId w:val="44"/>
  </w:num>
  <w:num w:numId="39">
    <w:abstractNumId w:val="35"/>
  </w:num>
  <w:num w:numId="40">
    <w:abstractNumId w:val="34"/>
  </w:num>
  <w:num w:numId="41">
    <w:abstractNumId w:val="34"/>
  </w:num>
  <w:num w:numId="42">
    <w:abstractNumId w:val="45"/>
  </w:num>
  <w:num w:numId="43">
    <w:abstractNumId w:val="33"/>
  </w:num>
  <w:num w:numId="44">
    <w:abstractNumId w:val="24"/>
  </w:num>
  <w:num w:numId="45">
    <w:abstractNumId w:val="7"/>
  </w:num>
  <w:num w:numId="46">
    <w:abstractNumId w:val="33"/>
  </w:num>
  <w:num w:numId="47">
    <w:abstractNumId w:val="26"/>
  </w:num>
  <w:num w:numId="48">
    <w:abstractNumId w:val="16"/>
  </w:num>
  <w:num w:numId="49">
    <w:abstractNumId w:val="31"/>
  </w:num>
  <w:num w:numId="50">
    <w:abstractNumId w:val="27"/>
  </w:num>
  <w:num w:numId="51">
    <w:abstractNumId w:val="23"/>
  </w:num>
  <w:num w:numId="52">
    <w:abstractNumId w:val="32"/>
  </w:num>
  <w:num w:numId="53">
    <w:abstractNumId w:val="28"/>
  </w:num>
  <w:num w:numId="54">
    <w:abstractNumId w:val="39"/>
  </w:num>
  <w:num w:numId="55">
    <w:abstractNumId w:val="22"/>
  </w:num>
  <w:num w:numId="56">
    <w:abstractNumId w:val="29"/>
  </w:num>
  <w:num w:numId="57">
    <w:abstractNumId w:val="32"/>
  </w:num>
  <w:num w:numId="58">
    <w:abstractNumId w:val="23"/>
  </w:num>
  <w:num w:numId="59">
    <w:abstractNumId w:val="23"/>
  </w:num>
  <w:num w:numId="60">
    <w:abstractNumId w:val="23"/>
  </w:num>
  <w:num w:numId="61">
    <w:abstractNumId w:val="23"/>
  </w:num>
  <w:num w:numId="62">
    <w:abstractNumId w:val="23"/>
  </w:num>
  <w:num w:numId="63">
    <w:abstractNumId w:val="23"/>
  </w:num>
  <w:num w:numId="64">
    <w:abstractNumId w:val="36"/>
  </w:num>
  <w:num w:numId="65">
    <w:abstractNumId w:val="36"/>
  </w:num>
  <w:num w:numId="66">
    <w:abstractNumId w:val="36"/>
  </w:num>
  <w:num w:numId="67">
    <w:abstractNumId w:val="36"/>
  </w:num>
  <w:num w:numId="68">
    <w:abstractNumId w:val="36"/>
  </w:num>
  <w:numIdMacAtCleanup w:val="6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displayBackgroundShape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evenAndOddHeaders/>
  <w:bookFoldPrintingSheets w:val="-4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SwNLWwNLcwNDAzNDdW0lEKTi0uzszPAykwrAUAO3BI7CwAAAA="/>
  </w:docVars>
  <w:rsids>
    <w:rsidRoot w:val="005541CC"/>
    <w:rsid w:val="00000CC4"/>
    <w:rsid w:val="00001383"/>
    <w:rsid w:val="0000153D"/>
    <w:rsid w:val="00001D87"/>
    <w:rsid w:val="00004BD4"/>
    <w:rsid w:val="0000557E"/>
    <w:rsid w:val="000055A4"/>
    <w:rsid w:val="0000563D"/>
    <w:rsid w:val="00006107"/>
    <w:rsid w:val="000062D8"/>
    <w:rsid w:val="00006B98"/>
    <w:rsid w:val="00006BD9"/>
    <w:rsid w:val="00010048"/>
    <w:rsid w:val="000103C4"/>
    <w:rsid w:val="00010B2D"/>
    <w:rsid w:val="00010F5D"/>
    <w:rsid w:val="00011030"/>
    <w:rsid w:val="00011C2E"/>
    <w:rsid w:val="00012B44"/>
    <w:rsid w:val="00012BB1"/>
    <w:rsid w:val="00013381"/>
    <w:rsid w:val="0001360B"/>
    <w:rsid w:val="00013613"/>
    <w:rsid w:val="00014DCA"/>
    <w:rsid w:val="000150E7"/>
    <w:rsid w:val="00020181"/>
    <w:rsid w:val="000204FE"/>
    <w:rsid w:val="00020567"/>
    <w:rsid w:val="00022027"/>
    <w:rsid w:val="00022724"/>
    <w:rsid w:val="000228E6"/>
    <w:rsid w:val="00022AB7"/>
    <w:rsid w:val="000230DC"/>
    <w:rsid w:val="00023808"/>
    <w:rsid w:val="00023A22"/>
    <w:rsid w:val="00025CCE"/>
    <w:rsid w:val="00026EA6"/>
    <w:rsid w:val="000275F2"/>
    <w:rsid w:val="00027D94"/>
    <w:rsid w:val="000300E6"/>
    <w:rsid w:val="000301C5"/>
    <w:rsid w:val="0003042F"/>
    <w:rsid w:val="00030A12"/>
    <w:rsid w:val="00030D3A"/>
    <w:rsid w:val="00032E2B"/>
    <w:rsid w:val="000344F7"/>
    <w:rsid w:val="00035888"/>
    <w:rsid w:val="00035D0A"/>
    <w:rsid w:val="00037A05"/>
    <w:rsid w:val="00041374"/>
    <w:rsid w:val="00042055"/>
    <w:rsid w:val="000424F7"/>
    <w:rsid w:val="00042507"/>
    <w:rsid w:val="0004262B"/>
    <w:rsid w:val="00042BD7"/>
    <w:rsid w:val="000434CD"/>
    <w:rsid w:val="00043A88"/>
    <w:rsid w:val="000448F2"/>
    <w:rsid w:val="00044E3B"/>
    <w:rsid w:val="00045324"/>
    <w:rsid w:val="00045719"/>
    <w:rsid w:val="00046271"/>
    <w:rsid w:val="00046A93"/>
    <w:rsid w:val="00046C09"/>
    <w:rsid w:val="00047CBC"/>
    <w:rsid w:val="00047D16"/>
    <w:rsid w:val="00047DF5"/>
    <w:rsid w:val="00050511"/>
    <w:rsid w:val="00050C23"/>
    <w:rsid w:val="00051133"/>
    <w:rsid w:val="00052403"/>
    <w:rsid w:val="0005266A"/>
    <w:rsid w:val="000536FD"/>
    <w:rsid w:val="000549F3"/>
    <w:rsid w:val="00055237"/>
    <w:rsid w:val="0005622F"/>
    <w:rsid w:val="00056ACB"/>
    <w:rsid w:val="00056CBE"/>
    <w:rsid w:val="00057B99"/>
    <w:rsid w:val="00057BE1"/>
    <w:rsid w:val="00060225"/>
    <w:rsid w:val="000604F4"/>
    <w:rsid w:val="00060AC3"/>
    <w:rsid w:val="00060BF4"/>
    <w:rsid w:val="00061816"/>
    <w:rsid w:val="0006267A"/>
    <w:rsid w:val="00062CCB"/>
    <w:rsid w:val="00062DA6"/>
    <w:rsid w:val="00063D75"/>
    <w:rsid w:val="0006478A"/>
    <w:rsid w:val="00065C91"/>
    <w:rsid w:val="000670F4"/>
    <w:rsid w:val="000678FF"/>
    <w:rsid w:val="00070515"/>
    <w:rsid w:val="00071468"/>
    <w:rsid w:val="000717AB"/>
    <w:rsid w:val="000728E2"/>
    <w:rsid w:val="00072E0C"/>
    <w:rsid w:val="00073F5D"/>
    <w:rsid w:val="00074F5B"/>
    <w:rsid w:val="0007521D"/>
    <w:rsid w:val="000754C4"/>
    <w:rsid w:val="00075D2D"/>
    <w:rsid w:val="00075D94"/>
    <w:rsid w:val="000766BD"/>
    <w:rsid w:val="0007684A"/>
    <w:rsid w:val="000768C4"/>
    <w:rsid w:val="00076C61"/>
    <w:rsid w:val="000804CB"/>
    <w:rsid w:val="00080650"/>
    <w:rsid w:val="00080E92"/>
    <w:rsid w:val="00081676"/>
    <w:rsid w:val="00082BCE"/>
    <w:rsid w:val="000834DE"/>
    <w:rsid w:val="000836AF"/>
    <w:rsid w:val="00083807"/>
    <w:rsid w:val="000840DE"/>
    <w:rsid w:val="000841A9"/>
    <w:rsid w:val="000841C3"/>
    <w:rsid w:val="000844A8"/>
    <w:rsid w:val="0008460F"/>
    <w:rsid w:val="000846F6"/>
    <w:rsid w:val="00084BE5"/>
    <w:rsid w:val="00084F97"/>
    <w:rsid w:val="0008585A"/>
    <w:rsid w:val="00085C4D"/>
    <w:rsid w:val="00085DC0"/>
    <w:rsid w:val="00085DE5"/>
    <w:rsid w:val="00085F0A"/>
    <w:rsid w:val="00086F9C"/>
    <w:rsid w:val="00087361"/>
    <w:rsid w:val="00087B24"/>
    <w:rsid w:val="00090223"/>
    <w:rsid w:val="000902B2"/>
    <w:rsid w:val="00090B97"/>
    <w:rsid w:val="0009106A"/>
    <w:rsid w:val="000910E0"/>
    <w:rsid w:val="00091A1E"/>
    <w:rsid w:val="000942C8"/>
    <w:rsid w:val="000944C8"/>
    <w:rsid w:val="00094E99"/>
    <w:rsid w:val="00094F44"/>
    <w:rsid w:val="0009586B"/>
    <w:rsid w:val="000958E7"/>
    <w:rsid w:val="000961BC"/>
    <w:rsid w:val="00096747"/>
    <w:rsid w:val="000971D0"/>
    <w:rsid w:val="000972B9"/>
    <w:rsid w:val="00097AD6"/>
    <w:rsid w:val="00097B2F"/>
    <w:rsid w:val="00097BB5"/>
    <w:rsid w:val="000A0984"/>
    <w:rsid w:val="000A0FB2"/>
    <w:rsid w:val="000A191C"/>
    <w:rsid w:val="000A1B83"/>
    <w:rsid w:val="000A1FDA"/>
    <w:rsid w:val="000A27ED"/>
    <w:rsid w:val="000A2F22"/>
    <w:rsid w:val="000A35A1"/>
    <w:rsid w:val="000A447E"/>
    <w:rsid w:val="000A4799"/>
    <w:rsid w:val="000A4DEA"/>
    <w:rsid w:val="000A53AE"/>
    <w:rsid w:val="000A5DF6"/>
    <w:rsid w:val="000A6E33"/>
    <w:rsid w:val="000A7C28"/>
    <w:rsid w:val="000B00B7"/>
    <w:rsid w:val="000B0292"/>
    <w:rsid w:val="000B0683"/>
    <w:rsid w:val="000B0762"/>
    <w:rsid w:val="000B2082"/>
    <w:rsid w:val="000B2632"/>
    <w:rsid w:val="000B4B0F"/>
    <w:rsid w:val="000B4F67"/>
    <w:rsid w:val="000B50E9"/>
    <w:rsid w:val="000B50FC"/>
    <w:rsid w:val="000B53EB"/>
    <w:rsid w:val="000B54D1"/>
    <w:rsid w:val="000B6504"/>
    <w:rsid w:val="000B6CC5"/>
    <w:rsid w:val="000B6EEF"/>
    <w:rsid w:val="000C0405"/>
    <w:rsid w:val="000C0832"/>
    <w:rsid w:val="000C0935"/>
    <w:rsid w:val="000C17F9"/>
    <w:rsid w:val="000C240A"/>
    <w:rsid w:val="000C243C"/>
    <w:rsid w:val="000C2B91"/>
    <w:rsid w:val="000C2BAC"/>
    <w:rsid w:val="000C3E98"/>
    <w:rsid w:val="000C404A"/>
    <w:rsid w:val="000C4B22"/>
    <w:rsid w:val="000C57C1"/>
    <w:rsid w:val="000C5952"/>
    <w:rsid w:val="000C6F21"/>
    <w:rsid w:val="000C7F0B"/>
    <w:rsid w:val="000D011C"/>
    <w:rsid w:val="000D0187"/>
    <w:rsid w:val="000D06DE"/>
    <w:rsid w:val="000D1E93"/>
    <w:rsid w:val="000D210D"/>
    <w:rsid w:val="000D2202"/>
    <w:rsid w:val="000D2DA6"/>
    <w:rsid w:val="000D33F3"/>
    <w:rsid w:val="000D593A"/>
    <w:rsid w:val="000D5C19"/>
    <w:rsid w:val="000D75BF"/>
    <w:rsid w:val="000E058B"/>
    <w:rsid w:val="000E0CE7"/>
    <w:rsid w:val="000E25FA"/>
    <w:rsid w:val="000E2633"/>
    <w:rsid w:val="000E2640"/>
    <w:rsid w:val="000E3A08"/>
    <w:rsid w:val="000E3FC9"/>
    <w:rsid w:val="000E67BC"/>
    <w:rsid w:val="000E7FD4"/>
    <w:rsid w:val="000F01DC"/>
    <w:rsid w:val="000F0237"/>
    <w:rsid w:val="000F026C"/>
    <w:rsid w:val="000F0402"/>
    <w:rsid w:val="000F1305"/>
    <w:rsid w:val="000F3C82"/>
    <w:rsid w:val="000F42AF"/>
    <w:rsid w:val="000F4519"/>
    <w:rsid w:val="00100311"/>
    <w:rsid w:val="00100E58"/>
    <w:rsid w:val="0010109B"/>
    <w:rsid w:val="00101DC4"/>
    <w:rsid w:val="0010290E"/>
    <w:rsid w:val="001046CE"/>
    <w:rsid w:val="001056E3"/>
    <w:rsid w:val="00105C6C"/>
    <w:rsid w:val="00105DC5"/>
    <w:rsid w:val="00105F59"/>
    <w:rsid w:val="00107966"/>
    <w:rsid w:val="00107CFB"/>
    <w:rsid w:val="00111328"/>
    <w:rsid w:val="00111430"/>
    <w:rsid w:val="001116FF"/>
    <w:rsid w:val="00112096"/>
    <w:rsid w:val="0011239F"/>
    <w:rsid w:val="001128C8"/>
    <w:rsid w:val="001136B5"/>
    <w:rsid w:val="001169D2"/>
    <w:rsid w:val="00117307"/>
    <w:rsid w:val="00120DF9"/>
    <w:rsid w:val="00120F46"/>
    <w:rsid w:val="001214B6"/>
    <w:rsid w:val="001215F7"/>
    <w:rsid w:val="001221C8"/>
    <w:rsid w:val="001221EB"/>
    <w:rsid w:val="00122506"/>
    <w:rsid w:val="001235CC"/>
    <w:rsid w:val="001243F8"/>
    <w:rsid w:val="00124E5A"/>
    <w:rsid w:val="0012537E"/>
    <w:rsid w:val="00125E8A"/>
    <w:rsid w:val="00125F61"/>
    <w:rsid w:val="00130384"/>
    <w:rsid w:val="00130624"/>
    <w:rsid w:val="001311B8"/>
    <w:rsid w:val="0013163F"/>
    <w:rsid w:val="001326D1"/>
    <w:rsid w:val="00132908"/>
    <w:rsid w:val="00132949"/>
    <w:rsid w:val="00132E3E"/>
    <w:rsid w:val="001333B3"/>
    <w:rsid w:val="001342B5"/>
    <w:rsid w:val="0013613E"/>
    <w:rsid w:val="00136486"/>
    <w:rsid w:val="00136629"/>
    <w:rsid w:val="00136DCF"/>
    <w:rsid w:val="0013739A"/>
    <w:rsid w:val="00137483"/>
    <w:rsid w:val="0013769F"/>
    <w:rsid w:val="00140766"/>
    <w:rsid w:val="001424D4"/>
    <w:rsid w:val="00144D5B"/>
    <w:rsid w:val="0014703A"/>
    <w:rsid w:val="00147B34"/>
    <w:rsid w:val="00150B1C"/>
    <w:rsid w:val="001510BF"/>
    <w:rsid w:val="00151102"/>
    <w:rsid w:val="001519BF"/>
    <w:rsid w:val="00152205"/>
    <w:rsid w:val="00152C05"/>
    <w:rsid w:val="00153F5F"/>
    <w:rsid w:val="00153FE8"/>
    <w:rsid w:val="0015414B"/>
    <w:rsid w:val="001543A0"/>
    <w:rsid w:val="00155F9E"/>
    <w:rsid w:val="00156821"/>
    <w:rsid w:val="00157603"/>
    <w:rsid w:val="001578B5"/>
    <w:rsid w:val="00157BB5"/>
    <w:rsid w:val="00161C47"/>
    <w:rsid w:val="00162419"/>
    <w:rsid w:val="00162C96"/>
    <w:rsid w:val="00163106"/>
    <w:rsid w:val="001632C9"/>
    <w:rsid w:val="001632D2"/>
    <w:rsid w:val="001636DC"/>
    <w:rsid w:val="001637A3"/>
    <w:rsid w:val="001641E8"/>
    <w:rsid w:val="00165289"/>
    <w:rsid w:val="001657A9"/>
    <w:rsid w:val="0016608D"/>
    <w:rsid w:val="00166B62"/>
    <w:rsid w:val="0016705D"/>
    <w:rsid w:val="0016718B"/>
    <w:rsid w:val="001675BC"/>
    <w:rsid w:val="0017162B"/>
    <w:rsid w:val="0017294F"/>
    <w:rsid w:val="00172AC2"/>
    <w:rsid w:val="00172BB3"/>
    <w:rsid w:val="00173BEF"/>
    <w:rsid w:val="00174401"/>
    <w:rsid w:val="00174E05"/>
    <w:rsid w:val="001753CC"/>
    <w:rsid w:val="00175B02"/>
    <w:rsid w:val="001765B9"/>
    <w:rsid w:val="001767CB"/>
    <w:rsid w:val="00176F80"/>
    <w:rsid w:val="00177524"/>
    <w:rsid w:val="00177689"/>
    <w:rsid w:val="00180DA3"/>
    <w:rsid w:val="00180E9A"/>
    <w:rsid w:val="00181522"/>
    <w:rsid w:val="00181EE8"/>
    <w:rsid w:val="0018244E"/>
    <w:rsid w:val="00183DF0"/>
    <w:rsid w:val="00185C7F"/>
    <w:rsid w:val="00187E36"/>
    <w:rsid w:val="00187F18"/>
    <w:rsid w:val="00190E0D"/>
    <w:rsid w:val="001911A2"/>
    <w:rsid w:val="00193728"/>
    <w:rsid w:val="001945D1"/>
    <w:rsid w:val="001972AD"/>
    <w:rsid w:val="0019777D"/>
    <w:rsid w:val="00197D17"/>
    <w:rsid w:val="001A0484"/>
    <w:rsid w:val="001A0D01"/>
    <w:rsid w:val="001A2D9C"/>
    <w:rsid w:val="001A3517"/>
    <w:rsid w:val="001A4636"/>
    <w:rsid w:val="001A477D"/>
    <w:rsid w:val="001A5DAE"/>
    <w:rsid w:val="001A6C68"/>
    <w:rsid w:val="001A6DE4"/>
    <w:rsid w:val="001A6F4D"/>
    <w:rsid w:val="001A74E6"/>
    <w:rsid w:val="001B0F76"/>
    <w:rsid w:val="001B48B5"/>
    <w:rsid w:val="001B49FE"/>
    <w:rsid w:val="001B4CDD"/>
    <w:rsid w:val="001B4FE9"/>
    <w:rsid w:val="001B6671"/>
    <w:rsid w:val="001B6CED"/>
    <w:rsid w:val="001B78C2"/>
    <w:rsid w:val="001C02F8"/>
    <w:rsid w:val="001C0AB8"/>
    <w:rsid w:val="001C0B83"/>
    <w:rsid w:val="001C452D"/>
    <w:rsid w:val="001C4810"/>
    <w:rsid w:val="001C4DCA"/>
    <w:rsid w:val="001C5558"/>
    <w:rsid w:val="001C6032"/>
    <w:rsid w:val="001C652C"/>
    <w:rsid w:val="001C6E0D"/>
    <w:rsid w:val="001C721E"/>
    <w:rsid w:val="001D00FB"/>
    <w:rsid w:val="001D13CD"/>
    <w:rsid w:val="001D2A82"/>
    <w:rsid w:val="001D2D78"/>
    <w:rsid w:val="001D3D6A"/>
    <w:rsid w:val="001D4BC9"/>
    <w:rsid w:val="001D4DF8"/>
    <w:rsid w:val="001D50DC"/>
    <w:rsid w:val="001D5B3D"/>
    <w:rsid w:val="001D5C0D"/>
    <w:rsid w:val="001D6B1C"/>
    <w:rsid w:val="001D7203"/>
    <w:rsid w:val="001D74CB"/>
    <w:rsid w:val="001D76E9"/>
    <w:rsid w:val="001D7F2A"/>
    <w:rsid w:val="001E044B"/>
    <w:rsid w:val="001E047B"/>
    <w:rsid w:val="001E0D54"/>
    <w:rsid w:val="001E1A95"/>
    <w:rsid w:val="001E1D95"/>
    <w:rsid w:val="001E2086"/>
    <w:rsid w:val="001E2714"/>
    <w:rsid w:val="001E3428"/>
    <w:rsid w:val="001E35CA"/>
    <w:rsid w:val="001E52BD"/>
    <w:rsid w:val="001E555A"/>
    <w:rsid w:val="001E6C06"/>
    <w:rsid w:val="001F0849"/>
    <w:rsid w:val="001F1432"/>
    <w:rsid w:val="001F2D8A"/>
    <w:rsid w:val="001F347E"/>
    <w:rsid w:val="001F36EF"/>
    <w:rsid w:val="001F3ACE"/>
    <w:rsid w:val="001F4138"/>
    <w:rsid w:val="001F5AE5"/>
    <w:rsid w:val="001F5AFD"/>
    <w:rsid w:val="001F632C"/>
    <w:rsid w:val="001F63F6"/>
    <w:rsid w:val="001F7C01"/>
    <w:rsid w:val="002006CC"/>
    <w:rsid w:val="00201890"/>
    <w:rsid w:val="002021D6"/>
    <w:rsid w:val="00202BC2"/>
    <w:rsid w:val="002034CC"/>
    <w:rsid w:val="00203B96"/>
    <w:rsid w:val="00204857"/>
    <w:rsid w:val="00204F6E"/>
    <w:rsid w:val="00205484"/>
    <w:rsid w:val="00205609"/>
    <w:rsid w:val="00205B03"/>
    <w:rsid w:val="00206156"/>
    <w:rsid w:val="002064C2"/>
    <w:rsid w:val="00206722"/>
    <w:rsid w:val="00206F4B"/>
    <w:rsid w:val="0020700B"/>
    <w:rsid w:val="0020737A"/>
    <w:rsid w:val="00207BE8"/>
    <w:rsid w:val="002104DA"/>
    <w:rsid w:val="00211278"/>
    <w:rsid w:val="002112E1"/>
    <w:rsid w:val="00211E2C"/>
    <w:rsid w:val="002124D3"/>
    <w:rsid w:val="002137A8"/>
    <w:rsid w:val="00213E75"/>
    <w:rsid w:val="00214980"/>
    <w:rsid w:val="0021579B"/>
    <w:rsid w:val="002158B5"/>
    <w:rsid w:val="00215CEC"/>
    <w:rsid w:val="00215EE0"/>
    <w:rsid w:val="0021621C"/>
    <w:rsid w:val="002167DB"/>
    <w:rsid w:val="0022072E"/>
    <w:rsid w:val="0022076C"/>
    <w:rsid w:val="00220E1F"/>
    <w:rsid w:val="0022136E"/>
    <w:rsid w:val="002213CE"/>
    <w:rsid w:val="00222001"/>
    <w:rsid w:val="002222E1"/>
    <w:rsid w:val="00222696"/>
    <w:rsid w:val="002226E4"/>
    <w:rsid w:val="00222D11"/>
    <w:rsid w:val="0022345A"/>
    <w:rsid w:val="00223937"/>
    <w:rsid w:val="00224786"/>
    <w:rsid w:val="002251B3"/>
    <w:rsid w:val="00225358"/>
    <w:rsid w:val="00225A82"/>
    <w:rsid w:val="00225B36"/>
    <w:rsid w:val="00226B1F"/>
    <w:rsid w:val="00230302"/>
    <w:rsid w:val="0023031D"/>
    <w:rsid w:val="00231D0C"/>
    <w:rsid w:val="00232018"/>
    <w:rsid w:val="00232C6C"/>
    <w:rsid w:val="00232FF4"/>
    <w:rsid w:val="0023360D"/>
    <w:rsid w:val="00233BE1"/>
    <w:rsid w:val="0023406E"/>
    <w:rsid w:val="00234E83"/>
    <w:rsid w:val="00235213"/>
    <w:rsid w:val="002367E7"/>
    <w:rsid w:val="00236A86"/>
    <w:rsid w:val="00237795"/>
    <w:rsid w:val="00237CF7"/>
    <w:rsid w:val="0024022B"/>
    <w:rsid w:val="0024083F"/>
    <w:rsid w:val="00241DE4"/>
    <w:rsid w:val="002424C0"/>
    <w:rsid w:val="002431DB"/>
    <w:rsid w:val="002433C5"/>
    <w:rsid w:val="00243E49"/>
    <w:rsid w:val="00243F38"/>
    <w:rsid w:val="0024484E"/>
    <w:rsid w:val="00245801"/>
    <w:rsid w:val="002461A1"/>
    <w:rsid w:val="00247035"/>
    <w:rsid w:val="00247724"/>
    <w:rsid w:val="002509DF"/>
    <w:rsid w:val="00251CF6"/>
    <w:rsid w:val="00253FCB"/>
    <w:rsid w:val="00254178"/>
    <w:rsid w:val="0025447E"/>
    <w:rsid w:val="002544CE"/>
    <w:rsid w:val="002544FB"/>
    <w:rsid w:val="00254F73"/>
    <w:rsid w:val="0025503E"/>
    <w:rsid w:val="0025564E"/>
    <w:rsid w:val="0025574D"/>
    <w:rsid w:val="00256770"/>
    <w:rsid w:val="00256836"/>
    <w:rsid w:val="00256DD1"/>
    <w:rsid w:val="0026307F"/>
    <w:rsid w:val="0026423D"/>
    <w:rsid w:val="002652DB"/>
    <w:rsid w:val="00265F02"/>
    <w:rsid w:val="002674CB"/>
    <w:rsid w:val="0027039F"/>
    <w:rsid w:val="00271529"/>
    <w:rsid w:val="00271AE9"/>
    <w:rsid w:val="00271F95"/>
    <w:rsid w:val="0027361D"/>
    <w:rsid w:val="00273E23"/>
    <w:rsid w:val="002740C2"/>
    <w:rsid w:val="002743BB"/>
    <w:rsid w:val="00276BA0"/>
    <w:rsid w:val="00277AAB"/>
    <w:rsid w:val="0028099F"/>
    <w:rsid w:val="0028166A"/>
    <w:rsid w:val="00281CE6"/>
    <w:rsid w:val="00281F11"/>
    <w:rsid w:val="00282978"/>
    <w:rsid w:val="00282B14"/>
    <w:rsid w:val="00283C03"/>
    <w:rsid w:val="00285AFA"/>
    <w:rsid w:val="002862BE"/>
    <w:rsid w:val="00286506"/>
    <w:rsid w:val="00287A5E"/>
    <w:rsid w:val="00287E25"/>
    <w:rsid w:val="00287E3D"/>
    <w:rsid w:val="002908AF"/>
    <w:rsid w:val="00292764"/>
    <w:rsid w:val="002929EA"/>
    <w:rsid w:val="00293660"/>
    <w:rsid w:val="002940C5"/>
    <w:rsid w:val="00294A8B"/>
    <w:rsid w:val="0029540F"/>
    <w:rsid w:val="002958B9"/>
    <w:rsid w:val="002968E3"/>
    <w:rsid w:val="0029751C"/>
    <w:rsid w:val="002979BF"/>
    <w:rsid w:val="002A04C5"/>
    <w:rsid w:val="002A08F5"/>
    <w:rsid w:val="002A108B"/>
    <w:rsid w:val="002A1169"/>
    <w:rsid w:val="002A17D9"/>
    <w:rsid w:val="002A2448"/>
    <w:rsid w:val="002A24A8"/>
    <w:rsid w:val="002A557E"/>
    <w:rsid w:val="002A7171"/>
    <w:rsid w:val="002A7256"/>
    <w:rsid w:val="002A77C0"/>
    <w:rsid w:val="002A7ADC"/>
    <w:rsid w:val="002B076C"/>
    <w:rsid w:val="002B152E"/>
    <w:rsid w:val="002B285D"/>
    <w:rsid w:val="002B2E4D"/>
    <w:rsid w:val="002B302C"/>
    <w:rsid w:val="002B3093"/>
    <w:rsid w:val="002B398C"/>
    <w:rsid w:val="002B3F89"/>
    <w:rsid w:val="002B41B3"/>
    <w:rsid w:val="002B4268"/>
    <w:rsid w:val="002B44E7"/>
    <w:rsid w:val="002B6A79"/>
    <w:rsid w:val="002B6DF3"/>
    <w:rsid w:val="002B7E04"/>
    <w:rsid w:val="002C1A39"/>
    <w:rsid w:val="002C1AC0"/>
    <w:rsid w:val="002C1D76"/>
    <w:rsid w:val="002C1F7F"/>
    <w:rsid w:val="002C215C"/>
    <w:rsid w:val="002C22A7"/>
    <w:rsid w:val="002C26BF"/>
    <w:rsid w:val="002C29A9"/>
    <w:rsid w:val="002C4248"/>
    <w:rsid w:val="002C43C6"/>
    <w:rsid w:val="002C4FF3"/>
    <w:rsid w:val="002C54F2"/>
    <w:rsid w:val="002C60C2"/>
    <w:rsid w:val="002C78FF"/>
    <w:rsid w:val="002D084B"/>
    <w:rsid w:val="002D098B"/>
    <w:rsid w:val="002D0CC0"/>
    <w:rsid w:val="002D1DFA"/>
    <w:rsid w:val="002D24F6"/>
    <w:rsid w:val="002D2AD6"/>
    <w:rsid w:val="002D3129"/>
    <w:rsid w:val="002D32F3"/>
    <w:rsid w:val="002D462B"/>
    <w:rsid w:val="002D4B70"/>
    <w:rsid w:val="002D5733"/>
    <w:rsid w:val="002D5B53"/>
    <w:rsid w:val="002D6598"/>
    <w:rsid w:val="002D6888"/>
    <w:rsid w:val="002D6ECE"/>
    <w:rsid w:val="002D7145"/>
    <w:rsid w:val="002D7855"/>
    <w:rsid w:val="002D7A7B"/>
    <w:rsid w:val="002E07E9"/>
    <w:rsid w:val="002E190E"/>
    <w:rsid w:val="002E3C60"/>
    <w:rsid w:val="002E6051"/>
    <w:rsid w:val="002E7B2B"/>
    <w:rsid w:val="002F2630"/>
    <w:rsid w:val="002F2A6F"/>
    <w:rsid w:val="002F3FB7"/>
    <w:rsid w:val="002F40C6"/>
    <w:rsid w:val="002F48A2"/>
    <w:rsid w:val="002F56C9"/>
    <w:rsid w:val="002F575C"/>
    <w:rsid w:val="002F7502"/>
    <w:rsid w:val="002F778E"/>
    <w:rsid w:val="002F785B"/>
    <w:rsid w:val="00300057"/>
    <w:rsid w:val="00300080"/>
    <w:rsid w:val="00300174"/>
    <w:rsid w:val="0030041C"/>
    <w:rsid w:val="0030107E"/>
    <w:rsid w:val="00301197"/>
    <w:rsid w:val="00302E04"/>
    <w:rsid w:val="003034C7"/>
    <w:rsid w:val="00303565"/>
    <w:rsid w:val="003041BD"/>
    <w:rsid w:val="00304663"/>
    <w:rsid w:val="00304E47"/>
    <w:rsid w:val="00305FC9"/>
    <w:rsid w:val="0030681F"/>
    <w:rsid w:val="003076B1"/>
    <w:rsid w:val="0031162A"/>
    <w:rsid w:val="003119F6"/>
    <w:rsid w:val="0031405C"/>
    <w:rsid w:val="00314F23"/>
    <w:rsid w:val="00315807"/>
    <w:rsid w:val="00317593"/>
    <w:rsid w:val="00321B17"/>
    <w:rsid w:val="003223AF"/>
    <w:rsid w:val="00322A26"/>
    <w:rsid w:val="00324A37"/>
    <w:rsid w:val="00325240"/>
    <w:rsid w:val="00325969"/>
    <w:rsid w:val="00325ADC"/>
    <w:rsid w:val="00325FFB"/>
    <w:rsid w:val="0032650A"/>
    <w:rsid w:val="003269D1"/>
    <w:rsid w:val="00326AED"/>
    <w:rsid w:val="00327840"/>
    <w:rsid w:val="00327ADB"/>
    <w:rsid w:val="0033021A"/>
    <w:rsid w:val="00332221"/>
    <w:rsid w:val="00332441"/>
    <w:rsid w:val="00332B5B"/>
    <w:rsid w:val="00333E9E"/>
    <w:rsid w:val="003347AC"/>
    <w:rsid w:val="003352B6"/>
    <w:rsid w:val="00335A80"/>
    <w:rsid w:val="00336680"/>
    <w:rsid w:val="00337C43"/>
    <w:rsid w:val="00340588"/>
    <w:rsid w:val="00342C31"/>
    <w:rsid w:val="0034320E"/>
    <w:rsid w:val="00343297"/>
    <w:rsid w:val="003435A6"/>
    <w:rsid w:val="003439CC"/>
    <w:rsid w:val="00343AA5"/>
    <w:rsid w:val="00343EAD"/>
    <w:rsid w:val="00345235"/>
    <w:rsid w:val="00345D5E"/>
    <w:rsid w:val="00347048"/>
    <w:rsid w:val="0034730C"/>
    <w:rsid w:val="003479CF"/>
    <w:rsid w:val="003517D3"/>
    <w:rsid w:val="00351A33"/>
    <w:rsid w:val="00351E79"/>
    <w:rsid w:val="00351FFE"/>
    <w:rsid w:val="00352CF0"/>
    <w:rsid w:val="00352DF0"/>
    <w:rsid w:val="00352FFC"/>
    <w:rsid w:val="003537A8"/>
    <w:rsid w:val="003537CE"/>
    <w:rsid w:val="003539B1"/>
    <w:rsid w:val="003545DF"/>
    <w:rsid w:val="00355103"/>
    <w:rsid w:val="00355F34"/>
    <w:rsid w:val="003607F1"/>
    <w:rsid w:val="00361BCC"/>
    <w:rsid w:val="003625BD"/>
    <w:rsid w:val="00362E67"/>
    <w:rsid w:val="003634CC"/>
    <w:rsid w:val="00364293"/>
    <w:rsid w:val="00364D73"/>
    <w:rsid w:val="00365BB2"/>
    <w:rsid w:val="00366CDC"/>
    <w:rsid w:val="00367A82"/>
    <w:rsid w:val="00370F00"/>
    <w:rsid w:val="00370F0C"/>
    <w:rsid w:val="00371106"/>
    <w:rsid w:val="0037145A"/>
    <w:rsid w:val="00372259"/>
    <w:rsid w:val="00373E8B"/>
    <w:rsid w:val="00373F4D"/>
    <w:rsid w:val="003745CB"/>
    <w:rsid w:val="00375E42"/>
    <w:rsid w:val="00376480"/>
    <w:rsid w:val="003768D8"/>
    <w:rsid w:val="00376D40"/>
    <w:rsid w:val="00380A33"/>
    <w:rsid w:val="00380A78"/>
    <w:rsid w:val="00380E6A"/>
    <w:rsid w:val="00380FB3"/>
    <w:rsid w:val="00381127"/>
    <w:rsid w:val="003818C7"/>
    <w:rsid w:val="00381B1F"/>
    <w:rsid w:val="003821CC"/>
    <w:rsid w:val="003834E5"/>
    <w:rsid w:val="00383B36"/>
    <w:rsid w:val="00384973"/>
    <w:rsid w:val="003878D2"/>
    <w:rsid w:val="00387A18"/>
    <w:rsid w:val="003912BC"/>
    <w:rsid w:val="00391970"/>
    <w:rsid w:val="0039260A"/>
    <w:rsid w:val="00392877"/>
    <w:rsid w:val="00394F37"/>
    <w:rsid w:val="00395257"/>
    <w:rsid w:val="003953BE"/>
    <w:rsid w:val="003956D8"/>
    <w:rsid w:val="003960B0"/>
    <w:rsid w:val="003973F9"/>
    <w:rsid w:val="00397DDA"/>
    <w:rsid w:val="00397E1D"/>
    <w:rsid w:val="003A0B41"/>
    <w:rsid w:val="003A0DF9"/>
    <w:rsid w:val="003A1446"/>
    <w:rsid w:val="003A1863"/>
    <w:rsid w:val="003A1FAB"/>
    <w:rsid w:val="003A22DE"/>
    <w:rsid w:val="003A475C"/>
    <w:rsid w:val="003A4848"/>
    <w:rsid w:val="003A596C"/>
    <w:rsid w:val="003A5ABE"/>
    <w:rsid w:val="003A5ED9"/>
    <w:rsid w:val="003A7A13"/>
    <w:rsid w:val="003A7F12"/>
    <w:rsid w:val="003B1430"/>
    <w:rsid w:val="003B2CFF"/>
    <w:rsid w:val="003B2D99"/>
    <w:rsid w:val="003B37DE"/>
    <w:rsid w:val="003B50D7"/>
    <w:rsid w:val="003B5CE9"/>
    <w:rsid w:val="003B5E3E"/>
    <w:rsid w:val="003B5F60"/>
    <w:rsid w:val="003B75D5"/>
    <w:rsid w:val="003B7EA7"/>
    <w:rsid w:val="003C000A"/>
    <w:rsid w:val="003C0236"/>
    <w:rsid w:val="003C09BC"/>
    <w:rsid w:val="003C0C60"/>
    <w:rsid w:val="003C12FF"/>
    <w:rsid w:val="003C21CA"/>
    <w:rsid w:val="003C26DC"/>
    <w:rsid w:val="003C32DC"/>
    <w:rsid w:val="003C3554"/>
    <w:rsid w:val="003C376F"/>
    <w:rsid w:val="003C46BC"/>
    <w:rsid w:val="003C477C"/>
    <w:rsid w:val="003C4B1C"/>
    <w:rsid w:val="003C5660"/>
    <w:rsid w:val="003C6647"/>
    <w:rsid w:val="003C6B88"/>
    <w:rsid w:val="003C6E9F"/>
    <w:rsid w:val="003C74EA"/>
    <w:rsid w:val="003C7A0B"/>
    <w:rsid w:val="003D014D"/>
    <w:rsid w:val="003D0375"/>
    <w:rsid w:val="003D05C7"/>
    <w:rsid w:val="003D0F8F"/>
    <w:rsid w:val="003D19B2"/>
    <w:rsid w:val="003D202B"/>
    <w:rsid w:val="003D31C9"/>
    <w:rsid w:val="003D340D"/>
    <w:rsid w:val="003D404C"/>
    <w:rsid w:val="003D4560"/>
    <w:rsid w:val="003D4D5A"/>
    <w:rsid w:val="003D515A"/>
    <w:rsid w:val="003D74B5"/>
    <w:rsid w:val="003E0029"/>
    <w:rsid w:val="003E05E7"/>
    <w:rsid w:val="003E092B"/>
    <w:rsid w:val="003E0B1E"/>
    <w:rsid w:val="003E20CE"/>
    <w:rsid w:val="003E2605"/>
    <w:rsid w:val="003E2B17"/>
    <w:rsid w:val="003E2E41"/>
    <w:rsid w:val="003E377A"/>
    <w:rsid w:val="003E3DE3"/>
    <w:rsid w:val="003E4850"/>
    <w:rsid w:val="003E5045"/>
    <w:rsid w:val="003E5C7C"/>
    <w:rsid w:val="003E611A"/>
    <w:rsid w:val="003E6B15"/>
    <w:rsid w:val="003E70E7"/>
    <w:rsid w:val="003F026E"/>
    <w:rsid w:val="003F1A75"/>
    <w:rsid w:val="003F3F98"/>
    <w:rsid w:val="003F4080"/>
    <w:rsid w:val="003F450F"/>
    <w:rsid w:val="003F46AB"/>
    <w:rsid w:val="003F5B64"/>
    <w:rsid w:val="003F73B6"/>
    <w:rsid w:val="00400ED1"/>
    <w:rsid w:val="00401F4E"/>
    <w:rsid w:val="00403148"/>
    <w:rsid w:val="004037BC"/>
    <w:rsid w:val="00403D42"/>
    <w:rsid w:val="00404CE4"/>
    <w:rsid w:val="00406228"/>
    <w:rsid w:val="00406CD5"/>
    <w:rsid w:val="00406D3B"/>
    <w:rsid w:val="00406FF3"/>
    <w:rsid w:val="00407378"/>
    <w:rsid w:val="00407794"/>
    <w:rsid w:val="0041018C"/>
    <w:rsid w:val="00410368"/>
    <w:rsid w:val="00414323"/>
    <w:rsid w:val="00415AF3"/>
    <w:rsid w:val="004160E5"/>
    <w:rsid w:val="004162E1"/>
    <w:rsid w:val="004163AF"/>
    <w:rsid w:val="00416557"/>
    <w:rsid w:val="004179D7"/>
    <w:rsid w:val="00417F17"/>
    <w:rsid w:val="0042161C"/>
    <w:rsid w:val="00421A76"/>
    <w:rsid w:val="0042450D"/>
    <w:rsid w:val="00425053"/>
    <w:rsid w:val="00425260"/>
    <w:rsid w:val="004263AE"/>
    <w:rsid w:val="00426A22"/>
    <w:rsid w:val="0042701C"/>
    <w:rsid w:val="0042713A"/>
    <w:rsid w:val="004274E2"/>
    <w:rsid w:val="00427A9C"/>
    <w:rsid w:val="00430B78"/>
    <w:rsid w:val="00431160"/>
    <w:rsid w:val="004317E9"/>
    <w:rsid w:val="00431EA7"/>
    <w:rsid w:val="00432532"/>
    <w:rsid w:val="00432F58"/>
    <w:rsid w:val="004333C1"/>
    <w:rsid w:val="004336BB"/>
    <w:rsid w:val="00433712"/>
    <w:rsid w:val="00433B66"/>
    <w:rsid w:val="00433E78"/>
    <w:rsid w:val="00434676"/>
    <w:rsid w:val="00435885"/>
    <w:rsid w:val="004365B3"/>
    <w:rsid w:val="00436E03"/>
    <w:rsid w:val="004417D2"/>
    <w:rsid w:val="004425D7"/>
    <w:rsid w:val="00442777"/>
    <w:rsid w:val="00443460"/>
    <w:rsid w:val="004436F0"/>
    <w:rsid w:val="004442CA"/>
    <w:rsid w:val="00444693"/>
    <w:rsid w:val="004453A6"/>
    <w:rsid w:val="00446C3C"/>
    <w:rsid w:val="00446E42"/>
    <w:rsid w:val="004471A7"/>
    <w:rsid w:val="00447945"/>
    <w:rsid w:val="00450915"/>
    <w:rsid w:val="00450C93"/>
    <w:rsid w:val="00451762"/>
    <w:rsid w:val="00451793"/>
    <w:rsid w:val="0045224C"/>
    <w:rsid w:val="004527AC"/>
    <w:rsid w:val="00452C88"/>
    <w:rsid w:val="004537A2"/>
    <w:rsid w:val="004539B3"/>
    <w:rsid w:val="00453A07"/>
    <w:rsid w:val="004545D4"/>
    <w:rsid w:val="00455C0A"/>
    <w:rsid w:val="00456704"/>
    <w:rsid w:val="00456B2F"/>
    <w:rsid w:val="00457958"/>
    <w:rsid w:val="004616C0"/>
    <w:rsid w:val="00462D05"/>
    <w:rsid w:val="00462DD4"/>
    <w:rsid w:val="00463400"/>
    <w:rsid w:val="0046358F"/>
    <w:rsid w:val="00463A4C"/>
    <w:rsid w:val="00464A65"/>
    <w:rsid w:val="00464D00"/>
    <w:rsid w:val="00464DCF"/>
    <w:rsid w:val="004661D8"/>
    <w:rsid w:val="004665FC"/>
    <w:rsid w:val="00467E18"/>
    <w:rsid w:val="0047129A"/>
    <w:rsid w:val="00472C58"/>
    <w:rsid w:val="004730DA"/>
    <w:rsid w:val="004734F7"/>
    <w:rsid w:val="004735A2"/>
    <w:rsid w:val="00474E2E"/>
    <w:rsid w:val="00476754"/>
    <w:rsid w:val="004768D8"/>
    <w:rsid w:val="00476D1A"/>
    <w:rsid w:val="0047757A"/>
    <w:rsid w:val="00477ECC"/>
    <w:rsid w:val="0048158A"/>
    <w:rsid w:val="00481C80"/>
    <w:rsid w:val="00481CDE"/>
    <w:rsid w:val="00482464"/>
    <w:rsid w:val="00482AA8"/>
    <w:rsid w:val="00483F56"/>
    <w:rsid w:val="00484014"/>
    <w:rsid w:val="00485509"/>
    <w:rsid w:val="0048593B"/>
    <w:rsid w:val="00490103"/>
    <w:rsid w:val="00491B07"/>
    <w:rsid w:val="00492436"/>
    <w:rsid w:val="00492A05"/>
    <w:rsid w:val="00492F87"/>
    <w:rsid w:val="00494E24"/>
    <w:rsid w:val="00494EF6"/>
    <w:rsid w:val="004956C2"/>
    <w:rsid w:val="00495E54"/>
    <w:rsid w:val="0049634E"/>
    <w:rsid w:val="004975AB"/>
    <w:rsid w:val="00497BC0"/>
    <w:rsid w:val="004A1250"/>
    <w:rsid w:val="004A2C5D"/>
    <w:rsid w:val="004A31F7"/>
    <w:rsid w:val="004A43A5"/>
    <w:rsid w:val="004A491E"/>
    <w:rsid w:val="004A49A4"/>
    <w:rsid w:val="004A49F0"/>
    <w:rsid w:val="004A4BDA"/>
    <w:rsid w:val="004A600A"/>
    <w:rsid w:val="004A72F5"/>
    <w:rsid w:val="004A74F2"/>
    <w:rsid w:val="004A7783"/>
    <w:rsid w:val="004A7B1A"/>
    <w:rsid w:val="004A7E73"/>
    <w:rsid w:val="004B0BA2"/>
    <w:rsid w:val="004B12C3"/>
    <w:rsid w:val="004B23BF"/>
    <w:rsid w:val="004B2666"/>
    <w:rsid w:val="004B2755"/>
    <w:rsid w:val="004B2CAA"/>
    <w:rsid w:val="004B2D4B"/>
    <w:rsid w:val="004B3162"/>
    <w:rsid w:val="004B343F"/>
    <w:rsid w:val="004B4033"/>
    <w:rsid w:val="004B416D"/>
    <w:rsid w:val="004B422F"/>
    <w:rsid w:val="004B52A8"/>
    <w:rsid w:val="004B5E3D"/>
    <w:rsid w:val="004B739B"/>
    <w:rsid w:val="004B75B5"/>
    <w:rsid w:val="004C039F"/>
    <w:rsid w:val="004C1C09"/>
    <w:rsid w:val="004C2386"/>
    <w:rsid w:val="004C4638"/>
    <w:rsid w:val="004C4639"/>
    <w:rsid w:val="004C54A3"/>
    <w:rsid w:val="004C598A"/>
    <w:rsid w:val="004C6A4D"/>
    <w:rsid w:val="004C6AAF"/>
    <w:rsid w:val="004C737D"/>
    <w:rsid w:val="004C7996"/>
    <w:rsid w:val="004D26E6"/>
    <w:rsid w:val="004D375B"/>
    <w:rsid w:val="004D3DCB"/>
    <w:rsid w:val="004D3F0D"/>
    <w:rsid w:val="004D52F9"/>
    <w:rsid w:val="004D5C63"/>
    <w:rsid w:val="004D6049"/>
    <w:rsid w:val="004D606F"/>
    <w:rsid w:val="004D62A4"/>
    <w:rsid w:val="004D64B6"/>
    <w:rsid w:val="004D6E7E"/>
    <w:rsid w:val="004D7BCF"/>
    <w:rsid w:val="004E0FBC"/>
    <w:rsid w:val="004E1D16"/>
    <w:rsid w:val="004E2174"/>
    <w:rsid w:val="004E2A7C"/>
    <w:rsid w:val="004E36CF"/>
    <w:rsid w:val="004E3AEC"/>
    <w:rsid w:val="004E3C48"/>
    <w:rsid w:val="004E41FA"/>
    <w:rsid w:val="004E4AEF"/>
    <w:rsid w:val="004E4FAD"/>
    <w:rsid w:val="004E529E"/>
    <w:rsid w:val="004E5352"/>
    <w:rsid w:val="004E5BCC"/>
    <w:rsid w:val="004E6144"/>
    <w:rsid w:val="004E6F0B"/>
    <w:rsid w:val="004E739A"/>
    <w:rsid w:val="004F0103"/>
    <w:rsid w:val="004F0D2B"/>
    <w:rsid w:val="004F1778"/>
    <w:rsid w:val="004F187D"/>
    <w:rsid w:val="004F1BDA"/>
    <w:rsid w:val="004F2482"/>
    <w:rsid w:val="004F3152"/>
    <w:rsid w:val="004F347E"/>
    <w:rsid w:val="004F48CD"/>
    <w:rsid w:val="004F4913"/>
    <w:rsid w:val="004F58D4"/>
    <w:rsid w:val="004F636A"/>
    <w:rsid w:val="00500608"/>
    <w:rsid w:val="00501C13"/>
    <w:rsid w:val="005030CE"/>
    <w:rsid w:val="005031CB"/>
    <w:rsid w:val="00504565"/>
    <w:rsid w:val="005053F5"/>
    <w:rsid w:val="00506011"/>
    <w:rsid w:val="0050642D"/>
    <w:rsid w:val="005073C0"/>
    <w:rsid w:val="00510597"/>
    <w:rsid w:val="00510B73"/>
    <w:rsid w:val="0051119C"/>
    <w:rsid w:val="00511642"/>
    <w:rsid w:val="005117A8"/>
    <w:rsid w:val="005118A8"/>
    <w:rsid w:val="0051191A"/>
    <w:rsid w:val="00512560"/>
    <w:rsid w:val="00512EB4"/>
    <w:rsid w:val="00513C76"/>
    <w:rsid w:val="0051471A"/>
    <w:rsid w:val="00516BD9"/>
    <w:rsid w:val="00520572"/>
    <w:rsid w:val="00520B8F"/>
    <w:rsid w:val="00520F98"/>
    <w:rsid w:val="00522382"/>
    <w:rsid w:val="0052245A"/>
    <w:rsid w:val="00522A76"/>
    <w:rsid w:val="005232AA"/>
    <w:rsid w:val="00523DB6"/>
    <w:rsid w:val="00523F01"/>
    <w:rsid w:val="00524C79"/>
    <w:rsid w:val="00524D7B"/>
    <w:rsid w:val="00524F81"/>
    <w:rsid w:val="005254BB"/>
    <w:rsid w:val="0052577D"/>
    <w:rsid w:val="00525A73"/>
    <w:rsid w:val="00526E98"/>
    <w:rsid w:val="0052705A"/>
    <w:rsid w:val="005270DE"/>
    <w:rsid w:val="00527D03"/>
    <w:rsid w:val="00530422"/>
    <w:rsid w:val="00530712"/>
    <w:rsid w:val="00530B62"/>
    <w:rsid w:val="00531B1B"/>
    <w:rsid w:val="00533316"/>
    <w:rsid w:val="00533F85"/>
    <w:rsid w:val="00534138"/>
    <w:rsid w:val="00534909"/>
    <w:rsid w:val="00535BC2"/>
    <w:rsid w:val="005366B3"/>
    <w:rsid w:val="0053704A"/>
    <w:rsid w:val="00537848"/>
    <w:rsid w:val="00537FD6"/>
    <w:rsid w:val="00540777"/>
    <w:rsid w:val="005420DE"/>
    <w:rsid w:val="005427C0"/>
    <w:rsid w:val="00542AAA"/>
    <w:rsid w:val="00543204"/>
    <w:rsid w:val="00543B3B"/>
    <w:rsid w:val="00543EE5"/>
    <w:rsid w:val="00545073"/>
    <w:rsid w:val="00546167"/>
    <w:rsid w:val="00546CE0"/>
    <w:rsid w:val="005470FB"/>
    <w:rsid w:val="0054776F"/>
    <w:rsid w:val="00550AE0"/>
    <w:rsid w:val="00550D84"/>
    <w:rsid w:val="00550FF8"/>
    <w:rsid w:val="00551097"/>
    <w:rsid w:val="00551285"/>
    <w:rsid w:val="005513C6"/>
    <w:rsid w:val="005519D5"/>
    <w:rsid w:val="00553984"/>
    <w:rsid w:val="00553E13"/>
    <w:rsid w:val="005541CC"/>
    <w:rsid w:val="00554368"/>
    <w:rsid w:val="005544D8"/>
    <w:rsid w:val="00555FB5"/>
    <w:rsid w:val="005560AD"/>
    <w:rsid w:val="005571DA"/>
    <w:rsid w:val="00557686"/>
    <w:rsid w:val="00557E83"/>
    <w:rsid w:val="00560876"/>
    <w:rsid w:val="00561271"/>
    <w:rsid w:val="00561321"/>
    <w:rsid w:val="00561A01"/>
    <w:rsid w:val="00561C19"/>
    <w:rsid w:val="00561F47"/>
    <w:rsid w:val="00562F22"/>
    <w:rsid w:val="00563ACD"/>
    <w:rsid w:val="00563DD0"/>
    <w:rsid w:val="00563E65"/>
    <w:rsid w:val="00564B0C"/>
    <w:rsid w:val="00564C13"/>
    <w:rsid w:val="0056520F"/>
    <w:rsid w:val="00565869"/>
    <w:rsid w:val="0056690E"/>
    <w:rsid w:val="00566962"/>
    <w:rsid w:val="005675FC"/>
    <w:rsid w:val="00570412"/>
    <w:rsid w:val="00570DA0"/>
    <w:rsid w:val="00571971"/>
    <w:rsid w:val="00572F85"/>
    <w:rsid w:val="00573433"/>
    <w:rsid w:val="00574A81"/>
    <w:rsid w:val="00575776"/>
    <w:rsid w:val="00576289"/>
    <w:rsid w:val="00580D3F"/>
    <w:rsid w:val="00581DA9"/>
    <w:rsid w:val="00581EF8"/>
    <w:rsid w:val="00585B27"/>
    <w:rsid w:val="00585BBC"/>
    <w:rsid w:val="0058600B"/>
    <w:rsid w:val="0058688F"/>
    <w:rsid w:val="00587529"/>
    <w:rsid w:val="0059064B"/>
    <w:rsid w:val="0059104F"/>
    <w:rsid w:val="005920E4"/>
    <w:rsid w:val="00592210"/>
    <w:rsid w:val="005930BE"/>
    <w:rsid w:val="005944DA"/>
    <w:rsid w:val="00595CDE"/>
    <w:rsid w:val="005974A6"/>
    <w:rsid w:val="005A0196"/>
    <w:rsid w:val="005A14D6"/>
    <w:rsid w:val="005A1503"/>
    <w:rsid w:val="005A1D54"/>
    <w:rsid w:val="005A207E"/>
    <w:rsid w:val="005A35D5"/>
    <w:rsid w:val="005A3FBA"/>
    <w:rsid w:val="005A5B77"/>
    <w:rsid w:val="005A69FF"/>
    <w:rsid w:val="005A79C9"/>
    <w:rsid w:val="005A7C2E"/>
    <w:rsid w:val="005B0706"/>
    <w:rsid w:val="005B0A89"/>
    <w:rsid w:val="005B0E39"/>
    <w:rsid w:val="005B1337"/>
    <w:rsid w:val="005B14AF"/>
    <w:rsid w:val="005B18F5"/>
    <w:rsid w:val="005B1D23"/>
    <w:rsid w:val="005B3B2E"/>
    <w:rsid w:val="005B4D3A"/>
    <w:rsid w:val="005B562D"/>
    <w:rsid w:val="005B7250"/>
    <w:rsid w:val="005B7572"/>
    <w:rsid w:val="005C02E3"/>
    <w:rsid w:val="005C0910"/>
    <w:rsid w:val="005C1F1A"/>
    <w:rsid w:val="005C2926"/>
    <w:rsid w:val="005C43A5"/>
    <w:rsid w:val="005C5036"/>
    <w:rsid w:val="005C5750"/>
    <w:rsid w:val="005C6756"/>
    <w:rsid w:val="005C78A8"/>
    <w:rsid w:val="005D0299"/>
    <w:rsid w:val="005D24B1"/>
    <w:rsid w:val="005D285F"/>
    <w:rsid w:val="005D3AF3"/>
    <w:rsid w:val="005D4EB2"/>
    <w:rsid w:val="005D4F31"/>
    <w:rsid w:val="005D5D34"/>
    <w:rsid w:val="005D60F8"/>
    <w:rsid w:val="005D63C4"/>
    <w:rsid w:val="005D6B3A"/>
    <w:rsid w:val="005D7EDD"/>
    <w:rsid w:val="005E0086"/>
    <w:rsid w:val="005E1785"/>
    <w:rsid w:val="005E1797"/>
    <w:rsid w:val="005E1B41"/>
    <w:rsid w:val="005E1B67"/>
    <w:rsid w:val="005E249C"/>
    <w:rsid w:val="005E29F2"/>
    <w:rsid w:val="005E2E12"/>
    <w:rsid w:val="005E4160"/>
    <w:rsid w:val="005E52F4"/>
    <w:rsid w:val="005E532C"/>
    <w:rsid w:val="005E5CF1"/>
    <w:rsid w:val="005E6349"/>
    <w:rsid w:val="005E690B"/>
    <w:rsid w:val="005E7E95"/>
    <w:rsid w:val="005F0E12"/>
    <w:rsid w:val="005F2868"/>
    <w:rsid w:val="005F2B0B"/>
    <w:rsid w:val="005F2CB7"/>
    <w:rsid w:val="005F2DFF"/>
    <w:rsid w:val="005F2EDB"/>
    <w:rsid w:val="005F4BB2"/>
    <w:rsid w:val="005F4CE6"/>
    <w:rsid w:val="005F5077"/>
    <w:rsid w:val="005F607C"/>
    <w:rsid w:val="005F6130"/>
    <w:rsid w:val="005F6670"/>
    <w:rsid w:val="005F6E9B"/>
    <w:rsid w:val="005F73E3"/>
    <w:rsid w:val="005F7794"/>
    <w:rsid w:val="00600630"/>
    <w:rsid w:val="006017B2"/>
    <w:rsid w:val="0060193A"/>
    <w:rsid w:val="00601F2A"/>
    <w:rsid w:val="00602AC8"/>
    <w:rsid w:val="0060315A"/>
    <w:rsid w:val="0060581B"/>
    <w:rsid w:val="00605CFE"/>
    <w:rsid w:val="00605F04"/>
    <w:rsid w:val="00606367"/>
    <w:rsid w:val="006066D6"/>
    <w:rsid w:val="00607A83"/>
    <w:rsid w:val="00610DB9"/>
    <w:rsid w:val="00610EDC"/>
    <w:rsid w:val="00611974"/>
    <w:rsid w:val="00611CE7"/>
    <w:rsid w:val="00612314"/>
    <w:rsid w:val="006139D5"/>
    <w:rsid w:val="00614F99"/>
    <w:rsid w:val="006156CF"/>
    <w:rsid w:val="006159D7"/>
    <w:rsid w:val="0061663D"/>
    <w:rsid w:val="00616727"/>
    <w:rsid w:val="00617A36"/>
    <w:rsid w:val="00621737"/>
    <w:rsid w:val="00621ABC"/>
    <w:rsid w:val="00621AE2"/>
    <w:rsid w:val="00622B8E"/>
    <w:rsid w:val="00622F9C"/>
    <w:rsid w:val="006231C8"/>
    <w:rsid w:val="0062419E"/>
    <w:rsid w:val="00624927"/>
    <w:rsid w:val="00624D1E"/>
    <w:rsid w:val="006260F8"/>
    <w:rsid w:val="0062690D"/>
    <w:rsid w:val="0062741C"/>
    <w:rsid w:val="00627E27"/>
    <w:rsid w:val="006303AD"/>
    <w:rsid w:val="00630A73"/>
    <w:rsid w:val="00630AD1"/>
    <w:rsid w:val="00630E92"/>
    <w:rsid w:val="00631810"/>
    <w:rsid w:val="00632FF7"/>
    <w:rsid w:val="006347BA"/>
    <w:rsid w:val="00635E7A"/>
    <w:rsid w:val="006360C8"/>
    <w:rsid w:val="0063624B"/>
    <w:rsid w:val="00636849"/>
    <w:rsid w:val="00636FAE"/>
    <w:rsid w:val="00636FE5"/>
    <w:rsid w:val="00641C49"/>
    <w:rsid w:val="0064467E"/>
    <w:rsid w:val="00644C7C"/>
    <w:rsid w:val="0064565B"/>
    <w:rsid w:val="0064649D"/>
    <w:rsid w:val="00646723"/>
    <w:rsid w:val="00646C86"/>
    <w:rsid w:val="00646E5A"/>
    <w:rsid w:val="006472C7"/>
    <w:rsid w:val="00647C09"/>
    <w:rsid w:val="0065025B"/>
    <w:rsid w:val="00650927"/>
    <w:rsid w:val="0065207A"/>
    <w:rsid w:val="00652AD5"/>
    <w:rsid w:val="00652C3C"/>
    <w:rsid w:val="00653452"/>
    <w:rsid w:val="00653655"/>
    <w:rsid w:val="00653D40"/>
    <w:rsid w:val="00654302"/>
    <w:rsid w:val="006549BE"/>
    <w:rsid w:val="0065742C"/>
    <w:rsid w:val="0065784B"/>
    <w:rsid w:val="00657F13"/>
    <w:rsid w:val="00661A7C"/>
    <w:rsid w:val="00661EFD"/>
    <w:rsid w:val="00662175"/>
    <w:rsid w:val="00662685"/>
    <w:rsid w:val="00662E8C"/>
    <w:rsid w:val="00663BB1"/>
    <w:rsid w:val="00663FA6"/>
    <w:rsid w:val="00664362"/>
    <w:rsid w:val="006648EC"/>
    <w:rsid w:val="00664A03"/>
    <w:rsid w:val="00666C01"/>
    <w:rsid w:val="00666F67"/>
    <w:rsid w:val="00667450"/>
    <w:rsid w:val="0067023B"/>
    <w:rsid w:val="006719F5"/>
    <w:rsid w:val="00671AE3"/>
    <w:rsid w:val="0067250E"/>
    <w:rsid w:val="00672C78"/>
    <w:rsid w:val="0067327D"/>
    <w:rsid w:val="00674267"/>
    <w:rsid w:val="006745B3"/>
    <w:rsid w:val="00674F20"/>
    <w:rsid w:val="00675220"/>
    <w:rsid w:val="00675336"/>
    <w:rsid w:val="00676A8A"/>
    <w:rsid w:val="006775F4"/>
    <w:rsid w:val="00677897"/>
    <w:rsid w:val="00677C4E"/>
    <w:rsid w:val="006804E4"/>
    <w:rsid w:val="00680ABD"/>
    <w:rsid w:val="00680DCA"/>
    <w:rsid w:val="00680E2D"/>
    <w:rsid w:val="00681B78"/>
    <w:rsid w:val="00681C2E"/>
    <w:rsid w:val="00682E29"/>
    <w:rsid w:val="0068348C"/>
    <w:rsid w:val="00685883"/>
    <w:rsid w:val="00685FA3"/>
    <w:rsid w:val="00686230"/>
    <w:rsid w:val="006863BF"/>
    <w:rsid w:val="006866F2"/>
    <w:rsid w:val="00686A96"/>
    <w:rsid w:val="00686E6E"/>
    <w:rsid w:val="00686EC3"/>
    <w:rsid w:val="00686FD2"/>
    <w:rsid w:val="0068748C"/>
    <w:rsid w:val="00687952"/>
    <w:rsid w:val="006906FA"/>
    <w:rsid w:val="00690D66"/>
    <w:rsid w:val="00690F38"/>
    <w:rsid w:val="006913A2"/>
    <w:rsid w:val="0069195F"/>
    <w:rsid w:val="0069239B"/>
    <w:rsid w:val="00692A03"/>
    <w:rsid w:val="00692E8E"/>
    <w:rsid w:val="006948D6"/>
    <w:rsid w:val="00694A81"/>
    <w:rsid w:val="00694E3B"/>
    <w:rsid w:val="006950B3"/>
    <w:rsid w:val="006958D6"/>
    <w:rsid w:val="00696165"/>
    <w:rsid w:val="0069775A"/>
    <w:rsid w:val="00697A52"/>
    <w:rsid w:val="006A12F4"/>
    <w:rsid w:val="006A1796"/>
    <w:rsid w:val="006A1CD4"/>
    <w:rsid w:val="006A2E25"/>
    <w:rsid w:val="006A422F"/>
    <w:rsid w:val="006A4816"/>
    <w:rsid w:val="006A541A"/>
    <w:rsid w:val="006A645F"/>
    <w:rsid w:val="006B0710"/>
    <w:rsid w:val="006B1035"/>
    <w:rsid w:val="006B12F5"/>
    <w:rsid w:val="006B17E8"/>
    <w:rsid w:val="006B279E"/>
    <w:rsid w:val="006B29D8"/>
    <w:rsid w:val="006B31D9"/>
    <w:rsid w:val="006B35B1"/>
    <w:rsid w:val="006B387C"/>
    <w:rsid w:val="006B3B40"/>
    <w:rsid w:val="006B45C0"/>
    <w:rsid w:val="006B55D9"/>
    <w:rsid w:val="006B59A0"/>
    <w:rsid w:val="006B5AE2"/>
    <w:rsid w:val="006B6237"/>
    <w:rsid w:val="006B7DA7"/>
    <w:rsid w:val="006C008E"/>
    <w:rsid w:val="006C03B1"/>
    <w:rsid w:val="006C082C"/>
    <w:rsid w:val="006C1252"/>
    <w:rsid w:val="006C1541"/>
    <w:rsid w:val="006C171F"/>
    <w:rsid w:val="006C1BE1"/>
    <w:rsid w:val="006C1E88"/>
    <w:rsid w:val="006C236C"/>
    <w:rsid w:val="006C2550"/>
    <w:rsid w:val="006C2950"/>
    <w:rsid w:val="006C403F"/>
    <w:rsid w:val="006C40C5"/>
    <w:rsid w:val="006C420A"/>
    <w:rsid w:val="006C450A"/>
    <w:rsid w:val="006C4AB5"/>
    <w:rsid w:val="006C529C"/>
    <w:rsid w:val="006C7786"/>
    <w:rsid w:val="006D19B7"/>
    <w:rsid w:val="006D1A46"/>
    <w:rsid w:val="006D21C9"/>
    <w:rsid w:val="006D2865"/>
    <w:rsid w:val="006D2F6F"/>
    <w:rsid w:val="006D30A8"/>
    <w:rsid w:val="006D3ED2"/>
    <w:rsid w:val="006D3FFF"/>
    <w:rsid w:val="006D414A"/>
    <w:rsid w:val="006D4B0D"/>
    <w:rsid w:val="006D569B"/>
    <w:rsid w:val="006D5BEC"/>
    <w:rsid w:val="006D706F"/>
    <w:rsid w:val="006D7B1F"/>
    <w:rsid w:val="006E0205"/>
    <w:rsid w:val="006E1906"/>
    <w:rsid w:val="006E2647"/>
    <w:rsid w:val="006E4342"/>
    <w:rsid w:val="006E4445"/>
    <w:rsid w:val="006E4564"/>
    <w:rsid w:val="006E488C"/>
    <w:rsid w:val="006E4DD7"/>
    <w:rsid w:val="006E4F27"/>
    <w:rsid w:val="006E4FC9"/>
    <w:rsid w:val="006E5D67"/>
    <w:rsid w:val="006E69E0"/>
    <w:rsid w:val="006E6E39"/>
    <w:rsid w:val="006E7B03"/>
    <w:rsid w:val="006F00D1"/>
    <w:rsid w:val="006F00D8"/>
    <w:rsid w:val="006F1C25"/>
    <w:rsid w:val="006F2ADF"/>
    <w:rsid w:val="006F304F"/>
    <w:rsid w:val="006F3E43"/>
    <w:rsid w:val="006F4192"/>
    <w:rsid w:val="006F4A2D"/>
    <w:rsid w:val="006F50C6"/>
    <w:rsid w:val="006F515E"/>
    <w:rsid w:val="006F5372"/>
    <w:rsid w:val="006F62CE"/>
    <w:rsid w:val="006F6E57"/>
    <w:rsid w:val="006F7653"/>
    <w:rsid w:val="006F76AB"/>
    <w:rsid w:val="006F7E18"/>
    <w:rsid w:val="007009F8"/>
    <w:rsid w:val="007019E8"/>
    <w:rsid w:val="00702079"/>
    <w:rsid w:val="0070278F"/>
    <w:rsid w:val="00702DFE"/>
    <w:rsid w:val="007038BF"/>
    <w:rsid w:val="00703C4D"/>
    <w:rsid w:val="00705DAE"/>
    <w:rsid w:val="00706C7E"/>
    <w:rsid w:val="007105A1"/>
    <w:rsid w:val="0071122D"/>
    <w:rsid w:val="00711B8D"/>
    <w:rsid w:val="007126AC"/>
    <w:rsid w:val="007133F2"/>
    <w:rsid w:val="00713D8C"/>
    <w:rsid w:val="00714BFC"/>
    <w:rsid w:val="007152CE"/>
    <w:rsid w:val="0071552B"/>
    <w:rsid w:val="00715EF6"/>
    <w:rsid w:val="00716147"/>
    <w:rsid w:val="00716A15"/>
    <w:rsid w:val="00717A00"/>
    <w:rsid w:val="00720268"/>
    <w:rsid w:val="00720558"/>
    <w:rsid w:val="0072139F"/>
    <w:rsid w:val="00721677"/>
    <w:rsid w:val="0072205B"/>
    <w:rsid w:val="0072234A"/>
    <w:rsid w:val="00722434"/>
    <w:rsid w:val="00722B64"/>
    <w:rsid w:val="007234C3"/>
    <w:rsid w:val="007247B6"/>
    <w:rsid w:val="0072519E"/>
    <w:rsid w:val="007252ED"/>
    <w:rsid w:val="00725E23"/>
    <w:rsid w:val="00726569"/>
    <w:rsid w:val="00726F2F"/>
    <w:rsid w:val="00727683"/>
    <w:rsid w:val="007279C3"/>
    <w:rsid w:val="007300C1"/>
    <w:rsid w:val="0073062C"/>
    <w:rsid w:val="00730FBB"/>
    <w:rsid w:val="007313CA"/>
    <w:rsid w:val="007329F0"/>
    <w:rsid w:val="00734016"/>
    <w:rsid w:val="00734286"/>
    <w:rsid w:val="0073444A"/>
    <w:rsid w:val="007344E0"/>
    <w:rsid w:val="007405F3"/>
    <w:rsid w:val="0074141E"/>
    <w:rsid w:val="007415CB"/>
    <w:rsid w:val="00741DA1"/>
    <w:rsid w:val="00742297"/>
    <w:rsid w:val="007422AA"/>
    <w:rsid w:val="007425A1"/>
    <w:rsid w:val="007431DB"/>
    <w:rsid w:val="007439F7"/>
    <w:rsid w:val="00744695"/>
    <w:rsid w:val="00745059"/>
    <w:rsid w:val="007451E5"/>
    <w:rsid w:val="007469E7"/>
    <w:rsid w:val="00746CAE"/>
    <w:rsid w:val="007475BD"/>
    <w:rsid w:val="00747602"/>
    <w:rsid w:val="007478A5"/>
    <w:rsid w:val="007502D8"/>
    <w:rsid w:val="00750EDC"/>
    <w:rsid w:val="00751123"/>
    <w:rsid w:val="007530EA"/>
    <w:rsid w:val="007535E7"/>
    <w:rsid w:val="007573D1"/>
    <w:rsid w:val="007578CC"/>
    <w:rsid w:val="0076094B"/>
    <w:rsid w:val="00760F9A"/>
    <w:rsid w:val="0076136B"/>
    <w:rsid w:val="00762B8C"/>
    <w:rsid w:val="00762FAA"/>
    <w:rsid w:val="00763D09"/>
    <w:rsid w:val="00763ECE"/>
    <w:rsid w:val="00763F01"/>
    <w:rsid w:val="007641D6"/>
    <w:rsid w:val="00764A10"/>
    <w:rsid w:val="007664EB"/>
    <w:rsid w:val="007670A4"/>
    <w:rsid w:val="0076711A"/>
    <w:rsid w:val="007676FE"/>
    <w:rsid w:val="00767CA3"/>
    <w:rsid w:val="007707E0"/>
    <w:rsid w:val="007709CA"/>
    <w:rsid w:val="00771090"/>
    <w:rsid w:val="00771800"/>
    <w:rsid w:val="00772139"/>
    <w:rsid w:val="0077216A"/>
    <w:rsid w:val="00772800"/>
    <w:rsid w:val="007732AD"/>
    <w:rsid w:val="00773445"/>
    <w:rsid w:val="00773726"/>
    <w:rsid w:val="00774204"/>
    <w:rsid w:val="007752DC"/>
    <w:rsid w:val="00775F74"/>
    <w:rsid w:val="00775F86"/>
    <w:rsid w:val="007779B3"/>
    <w:rsid w:val="00780009"/>
    <w:rsid w:val="00780363"/>
    <w:rsid w:val="00781688"/>
    <w:rsid w:val="00781D9B"/>
    <w:rsid w:val="00781FA9"/>
    <w:rsid w:val="00782597"/>
    <w:rsid w:val="00782782"/>
    <w:rsid w:val="00782A8C"/>
    <w:rsid w:val="00783D9B"/>
    <w:rsid w:val="00783EF5"/>
    <w:rsid w:val="007842C8"/>
    <w:rsid w:val="00785912"/>
    <w:rsid w:val="0078606A"/>
    <w:rsid w:val="0078768B"/>
    <w:rsid w:val="00787B82"/>
    <w:rsid w:val="00790255"/>
    <w:rsid w:val="007932D2"/>
    <w:rsid w:val="007940B2"/>
    <w:rsid w:val="00794DB1"/>
    <w:rsid w:val="00795AB5"/>
    <w:rsid w:val="00795F7D"/>
    <w:rsid w:val="00796306"/>
    <w:rsid w:val="00797E60"/>
    <w:rsid w:val="007A01CC"/>
    <w:rsid w:val="007A0568"/>
    <w:rsid w:val="007A132A"/>
    <w:rsid w:val="007A1534"/>
    <w:rsid w:val="007A219B"/>
    <w:rsid w:val="007A2471"/>
    <w:rsid w:val="007A2B37"/>
    <w:rsid w:val="007A2FC7"/>
    <w:rsid w:val="007A34FD"/>
    <w:rsid w:val="007A488E"/>
    <w:rsid w:val="007A4AAB"/>
    <w:rsid w:val="007A4E89"/>
    <w:rsid w:val="007A5F3B"/>
    <w:rsid w:val="007A641C"/>
    <w:rsid w:val="007A737D"/>
    <w:rsid w:val="007A738E"/>
    <w:rsid w:val="007A79B8"/>
    <w:rsid w:val="007A79FA"/>
    <w:rsid w:val="007B1639"/>
    <w:rsid w:val="007B2389"/>
    <w:rsid w:val="007B3851"/>
    <w:rsid w:val="007B3EBE"/>
    <w:rsid w:val="007B6622"/>
    <w:rsid w:val="007B66AF"/>
    <w:rsid w:val="007B763E"/>
    <w:rsid w:val="007C07EE"/>
    <w:rsid w:val="007C0980"/>
    <w:rsid w:val="007C119A"/>
    <w:rsid w:val="007C11A3"/>
    <w:rsid w:val="007C12E0"/>
    <w:rsid w:val="007C4C02"/>
    <w:rsid w:val="007C4D52"/>
    <w:rsid w:val="007C513A"/>
    <w:rsid w:val="007C60B2"/>
    <w:rsid w:val="007C64FD"/>
    <w:rsid w:val="007C66ED"/>
    <w:rsid w:val="007C70EB"/>
    <w:rsid w:val="007D01F6"/>
    <w:rsid w:val="007D0591"/>
    <w:rsid w:val="007D0630"/>
    <w:rsid w:val="007D1018"/>
    <w:rsid w:val="007D2333"/>
    <w:rsid w:val="007D24F6"/>
    <w:rsid w:val="007D29DB"/>
    <w:rsid w:val="007D2C12"/>
    <w:rsid w:val="007D35BA"/>
    <w:rsid w:val="007D375A"/>
    <w:rsid w:val="007D3909"/>
    <w:rsid w:val="007D3EF4"/>
    <w:rsid w:val="007D4CEC"/>
    <w:rsid w:val="007D69D5"/>
    <w:rsid w:val="007D6DA5"/>
    <w:rsid w:val="007D6FA9"/>
    <w:rsid w:val="007D77D6"/>
    <w:rsid w:val="007E03E3"/>
    <w:rsid w:val="007E1164"/>
    <w:rsid w:val="007E1F57"/>
    <w:rsid w:val="007E3273"/>
    <w:rsid w:val="007E364A"/>
    <w:rsid w:val="007E3DCE"/>
    <w:rsid w:val="007E42A3"/>
    <w:rsid w:val="007E5C7F"/>
    <w:rsid w:val="007E620D"/>
    <w:rsid w:val="007E7515"/>
    <w:rsid w:val="007E7C9E"/>
    <w:rsid w:val="007F0885"/>
    <w:rsid w:val="007F14DC"/>
    <w:rsid w:val="007F192C"/>
    <w:rsid w:val="007F30E7"/>
    <w:rsid w:val="007F38C4"/>
    <w:rsid w:val="007F3D31"/>
    <w:rsid w:val="007F499D"/>
    <w:rsid w:val="007F4B72"/>
    <w:rsid w:val="007F5D4F"/>
    <w:rsid w:val="00802702"/>
    <w:rsid w:val="008032F2"/>
    <w:rsid w:val="00803501"/>
    <w:rsid w:val="0080380A"/>
    <w:rsid w:val="0080390C"/>
    <w:rsid w:val="0080420B"/>
    <w:rsid w:val="00805312"/>
    <w:rsid w:val="00805F8B"/>
    <w:rsid w:val="008060D4"/>
    <w:rsid w:val="00806B5D"/>
    <w:rsid w:val="00807651"/>
    <w:rsid w:val="008079D6"/>
    <w:rsid w:val="00807DAE"/>
    <w:rsid w:val="00807E2A"/>
    <w:rsid w:val="00807FB6"/>
    <w:rsid w:val="008101F0"/>
    <w:rsid w:val="008102E4"/>
    <w:rsid w:val="00810F5A"/>
    <w:rsid w:val="00811984"/>
    <w:rsid w:val="00811C6D"/>
    <w:rsid w:val="0081237D"/>
    <w:rsid w:val="00812C69"/>
    <w:rsid w:val="008135D1"/>
    <w:rsid w:val="00813EE7"/>
    <w:rsid w:val="008141AC"/>
    <w:rsid w:val="0081502D"/>
    <w:rsid w:val="00815C5C"/>
    <w:rsid w:val="00816002"/>
    <w:rsid w:val="00816454"/>
    <w:rsid w:val="00816952"/>
    <w:rsid w:val="00817041"/>
    <w:rsid w:val="00817089"/>
    <w:rsid w:val="0081762A"/>
    <w:rsid w:val="00820044"/>
    <w:rsid w:val="008206E6"/>
    <w:rsid w:val="008206EA"/>
    <w:rsid w:val="00823E24"/>
    <w:rsid w:val="00823F06"/>
    <w:rsid w:val="00824E8C"/>
    <w:rsid w:val="00824FA4"/>
    <w:rsid w:val="00825F00"/>
    <w:rsid w:val="00826434"/>
    <w:rsid w:val="0082647D"/>
    <w:rsid w:val="00826AF2"/>
    <w:rsid w:val="00826DBC"/>
    <w:rsid w:val="00827D18"/>
    <w:rsid w:val="00830359"/>
    <w:rsid w:val="008304A5"/>
    <w:rsid w:val="00831240"/>
    <w:rsid w:val="00833689"/>
    <w:rsid w:val="0083479D"/>
    <w:rsid w:val="00834A97"/>
    <w:rsid w:val="00834EA7"/>
    <w:rsid w:val="008359AA"/>
    <w:rsid w:val="00836F1F"/>
    <w:rsid w:val="00840351"/>
    <w:rsid w:val="00840696"/>
    <w:rsid w:val="00840BAF"/>
    <w:rsid w:val="00842475"/>
    <w:rsid w:val="008428E2"/>
    <w:rsid w:val="00842D48"/>
    <w:rsid w:val="008431E6"/>
    <w:rsid w:val="00843299"/>
    <w:rsid w:val="008435AD"/>
    <w:rsid w:val="00843DFE"/>
    <w:rsid w:val="008445F3"/>
    <w:rsid w:val="008456E5"/>
    <w:rsid w:val="00845ADE"/>
    <w:rsid w:val="0084650D"/>
    <w:rsid w:val="00846CD6"/>
    <w:rsid w:val="008504C0"/>
    <w:rsid w:val="008504ED"/>
    <w:rsid w:val="008511F9"/>
    <w:rsid w:val="00853C5E"/>
    <w:rsid w:val="00853D6D"/>
    <w:rsid w:val="008548A9"/>
    <w:rsid w:val="0085569F"/>
    <w:rsid w:val="008566E2"/>
    <w:rsid w:val="00856FCD"/>
    <w:rsid w:val="0085713D"/>
    <w:rsid w:val="00857B44"/>
    <w:rsid w:val="00857EE8"/>
    <w:rsid w:val="008601DD"/>
    <w:rsid w:val="008603F6"/>
    <w:rsid w:val="0086075A"/>
    <w:rsid w:val="00860BC1"/>
    <w:rsid w:val="008614DC"/>
    <w:rsid w:val="008618BC"/>
    <w:rsid w:val="00862358"/>
    <w:rsid w:val="00862BDD"/>
    <w:rsid w:val="00865778"/>
    <w:rsid w:val="00866FEE"/>
    <w:rsid w:val="00870166"/>
    <w:rsid w:val="00870EE6"/>
    <w:rsid w:val="008713D9"/>
    <w:rsid w:val="00871B37"/>
    <w:rsid w:val="008732C1"/>
    <w:rsid w:val="008734A4"/>
    <w:rsid w:val="00874117"/>
    <w:rsid w:val="00874279"/>
    <w:rsid w:val="008742C4"/>
    <w:rsid w:val="00874DEE"/>
    <w:rsid w:val="00875632"/>
    <w:rsid w:val="00875BD9"/>
    <w:rsid w:val="00875DD0"/>
    <w:rsid w:val="008763D7"/>
    <w:rsid w:val="00877155"/>
    <w:rsid w:val="0087734D"/>
    <w:rsid w:val="00877721"/>
    <w:rsid w:val="00881359"/>
    <w:rsid w:val="008815F2"/>
    <w:rsid w:val="00881DD8"/>
    <w:rsid w:val="00883653"/>
    <w:rsid w:val="00883712"/>
    <w:rsid w:val="00884B70"/>
    <w:rsid w:val="00884C82"/>
    <w:rsid w:val="00885AFA"/>
    <w:rsid w:val="00887078"/>
    <w:rsid w:val="008873B1"/>
    <w:rsid w:val="00887620"/>
    <w:rsid w:val="00887CCF"/>
    <w:rsid w:val="00890529"/>
    <w:rsid w:val="00890546"/>
    <w:rsid w:val="008909CB"/>
    <w:rsid w:val="00891B35"/>
    <w:rsid w:val="00892652"/>
    <w:rsid w:val="00892C0C"/>
    <w:rsid w:val="008938AA"/>
    <w:rsid w:val="00894662"/>
    <w:rsid w:val="00895AA3"/>
    <w:rsid w:val="00895AF5"/>
    <w:rsid w:val="0089631E"/>
    <w:rsid w:val="0089636A"/>
    <w:rsid w:val="00896ACA"/>
    <w:rsid w:val="00896CCE"/>
    <w:rsid w:val="00896E7A"/>
    <w:rsid w:val="00897134"/>
    <w:rsid w:val="0089755A"/>
    <w:rsid w:val="008975BB"/>
    <w:rsid w:val="00897C37"/>
    <w:rsid w:val="008A133B"/>
    <w:rsid w:val="008A36F4"/>
    <w:rsid w:val="008A41AC"/>
    <w:rsid w:val="008A4A64"/>
    <w:rsid w:val="008A5D07"/>
    <w:rsid w:val="008A6E87"/>
    <w:rsid w:val="008A7BEB"/>
    <w:rsid w:val="008B12C5"/>
    <w:rsid w:val="008B163D"/>
    <w:rsid w:val="008B1C96"/>
    <w:rsid w:val="008B2C82"/>
    <w:rsid w:val="008B33AF"/>
    <w:rsid w:val="008B4A6E"/>
    <w:rsid w:val="008B4E75"/>
    <w:rsid w:val="008B572B"/>
    <w:rsid w:val="008B5F39"/>
    <w:rsid w:val="008B7666"/>
    <w:rsid w:val="008B779A"/>
    <w:rsid w:val="008C0ED0"/>
    <w:rsid w:val="008C1007"/>
    <w:rsid w:val="008C1DAD"/>
    <w:rsid w:val="008C2840"/>
    <w:rsid w:val="008C4136"/>
    <w:rsid w:val="008C4AEE"/>
    <w:rsid w:val="008C4FEC"/>
    <w:rsid w:val="008C5551"/>
    <w:rsid w:val="008C7DE9"/>
    <w:rsid w:val="008D0935"/>
    <w:rsid w:val="008D0D06"/>
    <w:rsid w:val="008D0F72"/>
    <w:rsid w:val="008D1D19"/>
    <w:rsid w:val="008D1E47"/>
    <w:rsid w:val="008D3437"/>
    <w:rsid w:val="008D3F7D"/>
    <w:rsid w:val="008D4452"/>
    <w:rsid w:val="008D4A48"/>
    <w:rsid w:val="008D4CE8"/>
    <w:rsid w:val="008D4DDA"/>
    <w:rsid w:val="008D5BCC"/>
    <w:rsid w:val="008D6355"/>
    <w:rsid w:val="008D638B"/>
    <w:rsid w:val="008D67A4"/>
    <w:rsid w:val="008D7837"/>
    <w:rsid w:val="008E0856"/>
    <w:rsid w:val="008E0CA9"/>
    <w:rsid w:val="008E21C2"/>
    <w:rsid w:val="008E2C32"/>
    <w:rsid w:val="008E3173"/>
    <w:rsid w:val="008E40A6"/>
    <w:rsid w:val="008E4429"/>
    <w:rsid w:val="008E54ED"/>
    <w:rsid w:val="008E6B59"/>
    <w:rsid w:val="008E715A"/>
    <w:rsid w:val="008E7188"/>
    <w:rsid w:val="008E7257"/>
    <w:rsid w:val="008E749D"/>
    <w:rsid w:val="008F073F"/>
    <w:rsid w:val="008F0A8C"/>
    <w:rsid w:val="008F0E74"/>
    <w:rsid w:val="008F1BB9"/>
    <w:rsid w:val="008F2DB3"/>
    <w:rsid w:val="008F33B4"/>
    <w:rsid w:val="008F3F29"/>
    <w:rsid w:val="008F4076"/>
    <w:rsid w:val="008F4121"/>
    <w:rsid w:val="008F4987"/>
    <w:rsid w:val="008F4CD9"/>
    <w:rsid w:val="008F4D39"/>
    <w:rsid w:val="008F54ED"/>
    <w:rsid w:val="008F69A4"/>
    <w:rsid w:val="008F6B57"/>
    <w:rsid w:val="008F7600"/>
    <w:rsid w:val="008F7E80"/>
    <w:rsid w:val="00900DDD"/>
    <w:rsid w:val="00902215"/>
    <w:rsid w:val="0090328D"/>
    <w:rsid w:val="0090355F"/>
    <w:rsid w:val="00904182"/>
    <w:rsid w:val="00904199"/>
    <w:rsid w:val="009047A0"/>
    <w:rsid w:val="009048D6"/>
    <w:rsid w:val="00905C5B"/>
    <w:rsid w:val="00905EF5"/>
    <w:rsid w:val="009063AE"/>
    <w:rsid w:val="00906ECE"/>
    <w:rsid w:val="00907424"/>
    <w:rsid w:val="00907F88"/>
    <w:rsid w:val="00910FEF"/>
    <w:rsid w:val="00911BC6"/>
    <w:rsid w:val="0091269A"/>
    <w:rsid w:val="009126FB"/>
    <w:rsid w:val="009127DE"/>
    <w:rsid w:val="0091290E"/>
    <w:rsid w:val="00914D7D"/>
    <w:rsid w:val="00914D7F"/>
    <w:rsid w:val="00914E1E"/>
    <w:rsid w:val="009156F4"/>
    <w:rsid w:val="0091583E"/>
    <w:rsid w:val="00915940"/>
    <w:rsid w:val="00917FF4"/>
    <w:rsid w:val="009205C8"/>
    <w:rsid w:val="009208D3"/>
    <w:rsid w:val="00920D51"/>
    <w:rsid w:val="009212C3"/>
    <w:rsid w:val="009213A3"/>
    <w:rsid w:val="009220AC"/>
    <w:rsid w:val="0092233A"/>
    <w:rsid w:val="00922706"/>
    <w:rsid w:val="00923B98"/>
    <w:rsid w:val="00923C33"/>
    <w:rsid w:val="0092401F"/>
    <w:rsid w:val="00930287"/>
    <w:rsid w:val="009314AA"/>
    <w:rsid w:val="009325CD"/>
    <w:rsid w:val="00932FBF"/>
    <w:rsid w:val="00933AD5"/>
    <w:rsid w:val="00933B6E"/>
    <w:rsid w:val="0093476F"/>
    <w:rsid w:val="00934EEE"/>
    <w:rsid w:val="0093571B"/>
    <w:rsid w:val="00936227"/>
    <w:rsid w:val="00936931"/>
    <w:rsid w:val="00936A62"/>
    <w:rsid w:val="0093776E"/>
    <w:rsid w:val="00937FF7"/>
    <w:rsid w:val="00940533"/>
    <w:rsid w:val="00941499"/>
    <w:rsid w:val="00941686"/>
    <w:rsid w:val="00942A9B"/>
    <w:rsid w:val="009460E7"/>
    <w:rsid w:val="00946502"/>
    <w:rsid w:val="00950243"/>
    <w:rsid w:val="009517A5"/>
    <w:rsid w:val="00953168"/>
    <w:rsid w:val="00953549"/>
    <w:rsid w:val="00954AB9"/>
    <w:rsid w:val="00954FBF"/>
    <w:rsid w:val="009564D5"/>
    <w:rsid w:val="00956898"/>
    <w:rsid w:val="00956B79"/>
    <w:rsid w:val="00956C0E"/>
    <w:rsid w:val="00957148"/>
    <w:rsid w:val="0095734B"/>
    <w:rsid w:val="0095743E"/>
    <w:rsid w:val="0096075A"/>
    <w:rsid w:val="00960C97"/>
    <w:rsid w:val="00961902"/>
    <w:rsid w:val="00962705"/>
    <w:rsid w:val="00962827"/>
    <w:rsid w:val="00962CA4"/>
    <w:rsid w:val="00963059"/>
    <w:rsid w:val="00963B4F"/>
    <w:rsid w:val="00964174"/>
    <w:rsid w:val="00964ABC"/>
    <w:rsid w:val="00964D11"/>
    <w:rsid w:val="0096688A"/>
    <w:rsid w:val="009669E8"/>
    <w:rsid w:val="00966AD4"/>
    <w:rsid w:val="00966C95"/>
    <w:rsid w:val="009671D3"/>
    <w:rsid w:val="009702FC"/>
    <w:rsid w:val="009704FE"/>
    <w:rsid w:val="00970E92"/>
    <w:rsid w:val="009715F6"/>
    <w:rsid w:val="00971D02"/>
    <w:rsid w:val="00972446"/>
    <w:rsid w:val="00972588"/>
    <w:rsid w:val="009728A1"/>
    <w:rsid w:val="00973223"/>
    <w:rsid w:val="00973E25"/>
    <w:rsid w:val="009741BA"/>
    <w:rsid w:val="00974851"/>
    <w:rsid w:val="009749A8"/>
    <w:rsid w:val="00976DCE"/>
    <w:rsid w:val="00980002"/>
    <w:rsid w:val="00981D10"/>
    <w:rsid w:val="00982AA6"/>
    <w:rsid w:val="00983D20"/>
    <w:rsid w:val="00984DA8"/>
    <w:rsid w:val="00985684"/>
    <w:rsid w:val="00986189"/>
    <w:rsid w:val="00986B16"/>
    <w:rsid w:val="00986C31"/>
    <w:rsid w:val="009902C4"/>
    <w:rsid w:val="0099033D"/>
    <w:rsid w:val="00990ABC"/>
    <w:rsid w:val="009929B6"/>
    <w:rsid w:val="00992F28"/>
    <w:rsid w:val="00993558"/>
    <w:rsid w:val="009941F7"/>
    <w:rsid w:val="0099574A"/>
    <w:rsid w:val="00996595"/>
    <w:rsid w:val="009A0351"/>
    <w:rsid w:val="009A049B"/>
    <w:rsid w:val="009A0DA2"/>
    <w:rsid w:val="009A1437"/>
    <w:rsid w:val="009A168D"/>
    <w:rsid w:val="009A1FC0"/>
    <w:rsid w:val="009A3709"/>
    <w:rsid w:val="009A383B"/>
    <w:rsid w:val="009A3C08"/>
    <w:rsid w:val="009A4137"/>
    <w:rsid w:val="009A45BB"/>
    <w:rsid w:val="009A4D8F"/>
    <w:rsid w:val="009A5684"/>
    <w:rsid w:val="009A568B"/>
    <w:rsid w:val="009A5765"/>
    <w:rsid w:val="009A57A9"/>
    <w:rsid w:val="009A5C61"/>
    <w:rsid w:val="009A6F05"/>
    <w:rsid w:val="009A74A9"/>
    <w:rsid w:val="009B0E4E"/>
    <w:rsid w:val="009B0F45"/>
    <w:rsid w:val="009B2FE8"/>
    <w:rsid w:val="009B3F0F"/>
    <w:rsid w:val="009B4EAA"/>
    <w:rsid w:val="009B4F49"/>
    <w:rsid w:val="009B4FA4"/>
    <w:rsid w:val="009B58B2"/>
    <w:rsid w:val="009B6386"/>
    <w:rsid w:val="009B6CF9"/>
    <w:rsid w:val="009B706C"/>
    <w:rsid w:val="009B7174"/>
    <w:rsid w:val="009C0AEA"/>
    <w:rsid w:val="009C1500"/>
    <w:rsid w:val="009C2428"/>
    <w:rsid w:val="009C2A34"/>
    <w:rsid w:val="009C32F7"/>
    <w:rsid w:val="009C3476"/>
    <w:rsid w:val="009C3A4F"/>
    <w:rsid w:val="009C40FF"/>
    <w:rsid w:val="009C561E"/>
    <w:rsid w:val="009C7579"/>
    <w:rsid w:val="009C76E2"/>
    <w:rsid w:val="009C7869"/>
    <w:rsid w:val="009D04A8"/>
    <w:rsid w:val="009D0D15"/>
    <w:rsid w:val="009D0DF7"/>
    <w:rsid w:val="009D0E05"/>
    <w:rsid w:val="009D17B7"/>
    <w:rsid w:val="009D2F8F"/>
    <w:rsid w:val="009D302A"/>
    <w:rsid w:val="009D479F"/>
    <w:rsid w:val="009D5CA4"/>
    <w:rsid w:val="009D60BB"/>
    <w:rsid w:val="009D7CF5"/>
    <w:rsid w:val="009E1296"/>
    <w:rsid w:val="009E1C6D"/>
    <w:rsid w:val="009E1D2D"/>
    <w:rsid w:val="009E2280"/>
    <w:rsid w:val="009E2383"/>
    <w:rsid w:val="009E24D7"/>
    <w:rsid w:val="009E2614"/>
    <w:rsid w:val="009E292F"/>
    <w:rsid w:val="009E2EBB"/>
    <w:rsid w:val="009E2F5B"/>
    <w:rsid w:val="009E3CC2"/>
    <w:rsid w:val="009E444E"/>
    <w:rsid w:val="009E4EFE"/>
    <w:rsid w:val="009E50F7"/>
    <w:rsid w:val="009E5918"/>
    <w:rsid w:val="009E6731"/>
    <w:rsid w:val="009E6AEA"/>
    <w:rsid w:val="009E6E42"/>
    <w:rsid w:val="009E714B"/>
    <w:rsid w:val="009E7760"/>
    <w:rsid w:val="009E7B11"/>
    <w:rsid w:val="009F052C"/>
    <w:rsid w:val="009F057C"/>
    <w:rsid w:val="009F08EC"/>
    <w:rsid w:val="009F0ACE"/>
    <w:rsid w:val="009F1AE3"/>
    <w:rsid w:val="009F23DF"/>
    <w:rsid w:val="009F2541"/>
    <w:rsid w:val="009F3B7B"/>
    <w:rsid w:val="009F402B"/>
    <w:rsid w:val="009F4869"/>
    <w:rsid w:val="009F4E3C"/>
    <w:rsid w:val="009F512E"/>
    <w:rsid w:val="009F5E12"/>
    <w:rsid w:val="009F5F27"/>
    <w:rsid w:val="00A00E73"/>
    <w:rsid w:val="00A0106E"/>
    <w:rsid w:val="00A0256C"/>
    <w:rsid w:val="00A02F02"/>
    <w:rsid w:val="00A03836"/>
    <w:rsid w:val="00A05A9D"/>
    <w:rsid w:val="00A05DE1"/>
    <w:rsid w:val="00A0642C"/>
    <w:rsid w:val="00A07D3D"/>
    <w:rsid w:val="00A07E20"/>
    <w:rsid w:val="00A10745"/>
    <w:rsid w:val="00A11350"/>
    <w:rsid w:val="00A116C1"/>
    <w:rsid w:val="00A117F4"/>
    <w:rsid w:val="00A13153"/>
    <w:rsid w:val="00A13508"/>
    <w:rsid w:val="00A13D1E"/>
    <w:rsid w:val="00A14978"/>
    <w:rsid w:val="00A15D1C"/>
    <w:rsid w:val="00A15EC3"/>
    <w:rsid w:val="00A16511"/>
    <w:rsid w:val="00A16E90"/>
    <w:rsid w:val="00A17A84"/>
    <w:rsid w:val="00A20D89"/>
    <w:rsid w:val="00A21D62"/>
    <w:rsid w:val="00A21F20"/>
    <w:rsid w:val="00A247BB"/>
    <w:rsid w:val="00A24B9F"/>
    <w:rsid w:val="00A25218"/>
    <w:rsid w:val="00A25AEB"/>
    <w:rsid w:val="00A25B18"/>
    <w:rsid w:val="00A266B0"/>
    <w:rsid w:val="00A2771C"/>
    <w:rsid w:val="00A30778"/>
    <w:rsid w:val="00A316B5"/>
    <w:rsid w:val="00A324E1"/>
    <w:rsid w:val="00A32D26"/>
    <w:rsid w:val="00A339CF"/>
    <w:rsid w:val="00A33B7B"/>
    <w:rsid w:val="00A34BEC"/>
    <w:rsid w:val="00A35B83"/>
    <w:rsid w:val="00A35BF8"/>
    <w:rsid w:val="00A35C83"/>
    <w:rsid w:val="00A36563"/>
    <w:rsid w:val="00A36AE3"/>
    <w:rsid w:val="00A36FD7"/>
    <w:rsid w:val="00A37EEE"/>
    <w:rsid w:val="00A402A1"/>
    <w:rsid w:val="00A42183"/>
    <w:rsid w:val="00A42689"/>
    <w:rsid w:val="00A44065"/>
    <w:rsid w:val="00A45284"/>
    <w:rsid w:val="00A45487"/>
    <w:rsid w:val="00A459FE"/>
    <w:rsid w:val="00A46CE1"/>
    <w:rsid w:val="00A478A6"/>
    <w:rsid w:val="00A50A91"/>
    <w:rsid w:val="00A50CAF"/>
    <w:rsid w:val="00A511F8"/>
    <w:rsid w:val="00A51325"/>
    <w:rsid w:val="00A51EDB"/>
    <w:rsid w:val="00A54B49"/>
    <w:rsid w:val="00A55402"/>
    <w:rsid w:val="00A5664B"/>
    <w:rsid w:val="00A57152"/>
    <w:rsid w:val="00A5720A"/>
    <w:rsid w:val="00A575FE"/>
    <w:rsid w:val="00A57C3B"/>
    <w:rsid w:val="00A60332"/>
    <w:rsid w:val="00A60EDD"/>
    <w:rsid w:val="00A60FD4"/>
    <w:rsid w:val="00A62927"/>
    <w:rsid w:val="00A63D1D"/>
    <w:rsid w:val="00A6533F"/>
    <w:rsid w:val="00A657EF"/>
    <w:rsid w:val="00A700FF"/>
    <w:rsid w:val="00A7188F"/>
    <w:rsid w:val="00A71949"/>
    <w:rsid w:val="00A728D9"/>
    <w:rsid w:val="00A72B8C"/>
    <w:rsid w:val="00A72EFD"/>
    <w:rsid w:val="00A7309D"/>
    <w:rsid w:val="00A73440"/>
    <w:rsid w:val="00A7391F"/>
    <w:rsid w:val="00A74640"/>
    <w:rsid w:val="00A7507E"/>
    <w:rsid w:val="00A75959"/>
    <w:rsid w:val="00A80DA8"/>
    <w:rsid w:val="00A8215B"/>
    <w:rsid w:val="00A825EF"/>
    <w:rsid w:val="00A82BC3"/>
    <w:rsid w:val="00A83BCC"/>
    <w:rsid w:val="00A853C9"/>
    <w:rsid w:val="00A855D5"/>
    <w:rsid w:val="00A86066"/>
    <w:rsid w:val="00A86492"/>
    <w:rsid w:val="00A864E9"/>
    <w:rsid w:val="00A869B9"/>
    <w:rsid w:val="00A86D6D"/>
    <w:rsid w:val="00A87A35"/>
    <w:rsid w:val="00A87EC6"/>
    <w:rsid w:val="00A91822"/>
    <w:rsid w:val="00A9364F"/>
    <w:rsid w:val="00A937AE"/>
    <w:rsid w:val="00A93A0D"/>
    <w:rsid w:val="00A94268"/>
    <w:rsid w:val="00A942DA"/>
    <w:rsid w:val="00A94A9D"/>
    <w:rsid w:val="00A94E08"/>
    <w:rsid w:val="00A95EB9"/>
    <w:rsid w:val="00A96171"/>
    <w:rsid w:val="00A974D6"/>
    <w:rsid w:val="00A97EB9"/>
    <w:rsid w:val="00AA0105"/>
    <w:rsid w:val="00AA218B"/>
    <w:rsid w:val="00AA21DF"/>
    <w:rsid w:val="00AA23A7"/>
    <w:rsid w:val="00AA2577"/>
    <w:rsid w:val="00AA2A0A"/>
    <w:rsid w:val="00AA2C8C"/>
    <w:rsid w:val="00AA2DC8"/>
    <w:rsid w:val="00AA33C4"/>
    <w:rsid w:val="00AA4E6B"/>
    <w:rsid w:val="00AA4EFC"/>
    <w:rsid w:val="00AA58A5"/>
    <w:rsid w:val="00AA58BC"/>
    <w:rsid w:val="00AA590A"/>
    <w:rsid w:val="00AA6326"/>
    <w:rsid w:val="00AA6AE2"/>
    <w:rsid w:val="00AA7183"/>
    <w:rsid w:val="00AA74C2"/>
    <w:rsid w:val="00AB0112"/>
    <w:rsid w:val="00AB0528"/>
    <w:rsid w:val="00AB05C7"/>
    <w:rsid w:val="00AB063C"/>
    <w:rsid w:val="00AB0B00"/>
    <w:rsid w:val="00AB0C5B"/>
    <w:rsid w:val="00AB17D9"/>
    <w:rsid w:val="00AB3D0B"/>
    <w:rsid w:val="00AB404E"/>
    <w:rsid w:val="00AB475F"/>
    <w:rsid w:val="00AB4882"/>
    <w:rsid w:val="00AB48CA"/>
    <w:rsid w:val="00AB58A9"/>
    <w:rsid w:val="00AB62C8"/>
    <w:rsid w:val="00AB7982"/>
    <w:rsid w:val="00AC1776"/>
    <w:rsid w:val="00AC1B31"/>
    <w:rsid w:val="00AC1E4B"/>
    <w:rsid w:val="00AC2CC5"/>
    <w:rsid w:val="00AC310C"/>
    <w:rsid w:val="00AC3A4D"/>
    <w:rsid w:val="00AC3A64"/>
    <w:rsid w:val="00AC5794"/>
    <w:rsid w:val="00AC7C70"/>
    <w:rsid w:val="00AD0F34"/>
    <w:rsid w:val="00AD18A2"/>
    <w:rsid w:val="00AD1F14"/>
    <w:rsid w:val="00AD3193"/>
    <w:rsid w:val="00AD3357"/>
    <w:rsid w:val="00AD362E"/>
    <w:rsid w:val="00AD389F"/>
    <w:rsid w:val="00AD4931"/>
    <w:rsid w:val="00AD565F"/>
    <w:rsid w:val="00AD5C38"/>
    <w:rsid w:val="00AD5EC6"/>
    <w:rsid w:val="00AD66E0"/>
    <w:rsid w:val="00AD6BD0"/>
    <w:rsid w:val="00AD784F"/>
    <w:rsid w:val="00AD799D"/>
    <w:rsid w:val="00AD7BDB"/>
    <w:rsid w:val="00AE05EB"/>
    <w:rsid w:val="00AE0714"/>
    <w:rsid w:val="00AE1444"/>
    <w:rsid w:val="00AE1A72"/>
    <w:rsid w:val="00AE1D4D"/>
    <w:rsid w:val="00AE2096"/>
    <w:rsid w:val="00AE30AE"/>
    <w:rsid w:val="00AE3631"/>
    <w:rsid w:val="00AE36E2"/>
    <w:rsid w:val="00AE385D"/>
    <w:rsid w:val="00AE462C"/>
    <w:rsid w:val="00AE538C"/>
    <w:rsid w:val="00AE6212"/>
    <w:rsid w:val="00AE6221"/>
    <w:rsid w:val="00AE638A"/>
    <w:rsid w:val="00AE6772"/>
    <w:rsid w:val="00AE71FD"/>
    <w:rsid w:val="00AE731C"/>
    <w:rsid w:val="00AE79C9"/>
    <w:rsid w:val="00AF0702"/>
    <w:rsid w:val="00AF0800"/>
    <w:rsid w:val="00AF19E5"/>
    <w:rsid w:val="00AF2302"/>
    <w:rsid w:val="00AF37A3"/>
    <w:rsid w:val="00AF3BAC"/>
    <w:rsid w:val="00AF650D"/>
    <w:rsid w:val="00AF6DA2"/>
    <w:rsid w:val="00AF7D38"/>
    <w:rsid w:val="00B001DC"/>
    <w:rsid w:val="00B003E0"/>
    <w:rsid w:val="00B0173E"/>
    <w:rsid w:val="00B01B09"/>
    <w:rsid w:val="00B0203A"/>
    <w:rsid w:val="00B020B3"/>
    <w:rsid w:val="00B0388D"/>
    <w:rsid w:val="00B038F7"/>
    <w:rsid w:val="00B03B09"/>
    <w:rsid w:val="00B03B0B"/>
    <w:rsid w:val="00B040F4"/>
    <w:rsid w:val="00B0442E"/>
    <w:rsid w:val="00B04E5D"/>
    <w:rsid w:val="00B052BA"/>
    <w:rsid w:val="00B055BF"/>
    <w:rsid w:val="00B06C9F"/>
    <w:rsid w:val="00B07063"/>
    <w:rsid w:val="00B071CA"/>
    <w:rsid w:val="00B1009C"/>
    <w:rsid w:val="00B102CB"/>
    <w:rsid w:val="00B103C0"/>
    <w:rsid w:val="00B1172C"/>
    <w:rsid w:val="00B11C8A"/>
    <w:rsid w:val="00B11D37"/>
    <w:rsid w:val="00B124DB"/>
    <w:rsid w:val="00B12AFF"/>
    <w:rsid w:val="00B1337E"/>
    <w:rsid w:val="00B14998"/>
    <w:rsid w:val="00B1499D"/>
    <w:rsid w:val="00B14A0C"/>
    <w:rsid w:val="00B15099"/>
    <w:rsid w:val="00B154AD"/>
    <w:rsid w:val="00B16B7C"/>
    <w:rsid w:val="00B16BDC"/>
    <w:rsid w:val="00B16C8D"/>
    <w:rsid w:val="00B17134"/>
    <w:rsid w:val="00B175FB"/>
    <w:rsid w:val="00B2011C"/>
    <w:rsid w:val="00B20762"/>
    <w:rsid w:val="00B20D27"/>
    <w:rsid w:val="00B20E15"/>
    <w:rsid w:val="00B20E85"/>
    <w:rsid w:val="00B2223A"/>
    <w:rsid w:val="00B22320"/>
    <w:rsid w:val="00B223B5"/>
    <w:rsid w:val="00B2293D"/>
    <w:rsid w:val="00B23048"/>
    <w:rsid w:val="00B233DB"/>
    <w:rsid w:val="00B233EE"/>
    <w:rsid w:val="00B23683"/>
    <w:rsid w:val="00B25099"/>
    <w:rsid w:val="00B2562E"/>
    <w:rsid w:val="00B264B6"/>
    <w:rsid w:val="00B2668E"/>
    <w:rsid w:val="00B267FB"/>
    <w:rsid w:val="00B27864"/>
    <w:rsid w:val="00B305A1"/>
    <w:rsid w:val="00B30DAD"/>
    <w:rsid w:val="00B31BAC"/>
    <w:rsid w:val="00B323DE"/>
    <w:rsid w:val="00B3501F"/>
    <w:rsid w:val="00B35A34"/>
    <w:rsid w:val="00B35D0C"/>
    <w:rsid w:val="00B36B24"/>
    <w:rsid w:val="00B36C74"/>
    <w:rsid w:val="00B37357"/>
    <w:rsid w:val="00B40082"/>
    <w:rsid w:val="00B40445"/>
    <w:rsid w:val="00B408F7"/>
    <w:rsid w:val="00B42B04"/>
    <w:rsid w:val="00B42DC0"/>
    <w:rsid w:val="00B42EB4"/>
    <w:rsid w:val="00B4409F"/>
    <w:rsid w:val="00B44987"/>
    <w:rsid w:val="00B45EDB"/>
    <w:rsid w:val="00B4795C"/>
    <w:rsid w:val="00B502D4"/>
    <w:rsid w:val="00B5097F"/>
    <w:rsid w:val="00B51072"/>
    <w:rsid w:val="00B513D0"/>
    <w:rsid w:val="00B526B2"/>
    <w:rsid w:val="00B52712"/>
    <w:rsid w:val="00B528C9"/>
    <w:rsid w:val="00B53E1C"/>
    <w:rsid w:val="00B55301"/>
    <w:rsid w:val="00B55BBC"/>
    <w:rsid w:val="00B560BC"/>
    <w:rsid w:val="00B56265"/>
    <w:rsid w:val="00B56B87"/>
    <w:rsid w:val="00B571D5"/>
    <w:rsid w:val="00B61731"/>
    <w:rsid w:val="00B62F25"/>
    <w:rsid w:val="00B62FD3"/>
    <w:rsid w:val="00B630DC"/>
    <w:rsid w:val="00B6362A"/>
    <w:rsid w:val="00B6394B"/>
    <w:rsid w:val="00B63A82"/>
    <w:rsid w:val="00B70197"/>
    <w:rsid w:val="00B709EE"/>
    <w:rsid w:val="00B7123A"/>
    <w:rsid w:val="00B72289"/>
    <w:rsid w:val="00B728FF"/>
    <w:rsid w:val="00B72AD2"/>
    <w:rsid w:val="00B72F67"/>
    <w:rsid w:val="00B73E28"/>
    <w:rsid w:val="00B74202"/>
    <w:rsid w:val="00B74771"/>
    <w:rsid w:val="00B74844"/>
    <w:rsid w:val="00B75147"/>
    <w:rsid w:val="00B75673"/>
    <w:rsid w:val="00B75995"/>
    <w:rsid w:val="00B75AB3"/>
    <w:rsid w:val="00B770F0"/>
    <w:rsid w:val="00B800EA"/>
    <w:rsid w:val="00B80209"/>
    <w:rsid w:val="00B8095E"/>
    <w:rsid w:val="00B81A98"/>
    <w:rsid w:val="00B8252B"/>
    <w:rsid w:val="00B835DD"/>
    <w:rsid w:val="00B851CA"/>
    <w:rsid w:val="00B8543D"/>
    <w:rsid w:val="00B857A8"/>
    <w:rsid w:val="00B857D3"/>
    <w:rsid w:val="00B85AAA"/>
    <w:rsid w:val="00B86CAF"/>
    <w:rsid w:val="00B87326"/>
    <w:rsid w:val="00B87B02"/>
    <w:rsid w:val="00B90007"/>
    <w:rsid w:val="00B9045E"/>
    <w:rsid w:val="00B907B1"/>
    <w:rsid w:val="00B90840"/>
    <w:rsid w:val="00B90D6F"/>
    <w:rsid w:val="00B91144"/>
    <w:rsid w:val="00B9201E"/>
    <w:rsid w:val="00B922E6"/>
    <w:rsid w:val="00B9261D"/>
    <w:rsid w:val="00B92A4A"/>
    <w:rsid w:val="00B92F19"/>
    <w:rsid w:val="00B932E3"/>
    <w:rsid w:val="00B936F4"/>
    <w:rsid w:val="00B941C4"/>
    <w:rsid w:val="00B94A34"/>
    <w:rsid w:val="00B94CE5"/>
    <w:rsid w:val="00B956D4"/>
    <w:rsid w:val="00B961E1"/>
    <w:rsid w:val="00B96347"/>
    <w:rsid w:val="00B97865"/>
    <w:rsid w:val="00B97D70"/>
    <w:rsid w:val="00BA11C7"/>
    <w:rsid w:val="00BA1781"/>
    <w:rsid w:val="00BA2934"/>
    <w:rsid w:val="00BA29C8"/>
    <w:rsid w:val="00BA2B02"/>
    <w:rsid w:val="00BA4E95"/>
    <w:rsid w:val="00BA5445"/>
    <w:rsid w:val="00BA6219"/>
    <w:rsid w:val="00BA6322"/>
    <w:rsid w:val="00BA6469"/>
    <w:rsid w:val="00BA73B9"/>
    <w:rsid w:val="00BA7CE8"/>
    <w:rsid w:val="00BA7F16"/>
    <w:rsid w:val="00BB000B"/>
    <w:rsid w:val="00BB1973"/>
    <w:rsid w:val="00BB1996"/>
    <w:rsid w:val="00BB1DF4"/>
    <w:rsid w:val="00BB39AF"/>
    <w:rsid w:val="00BB3B59"/>
    <w:rsid w:val="00BB3E53"/>
    <w:rsid w:val="00BB4F00"/>
    <w:rsid w:val="00BB4F99"/>
    <w:rsid w:val="00BB520A"/>
    <w:rsid w:val="00BB59A9"/>
    <w:rsid w:val="00BB6376"/>
    <w:rsid w:val="00BB6D19"/>
    <w:rsid w:val="00BB74D3"/>
    <w:rsid w:val="00BB77F7"/>
    <w:rsid w:val="00BC1716"/>
    <w:rsid w:val="00BC1B44"/>
    <w:rsid w:val="00BC2455"/>
    <w:rsid w:val="00BC24B9"/>
    <w:rsid w:val="00BC287D"/>
    <w:rsid w:val="00BC2B20"/>
    <w:rsid w:val="00BC2DF1"/>
    <w:rsid w:val="00BC35CB"/>
    <w:rsid w:val="00BC37EC"/>
    <w:rsid w:val="00BC3A8D"/>
    <w:rsid w:val="00BC3F90"/>
    <w:rsid w:val="00BC4044"/>
    <w:rsid w:val="00BC419C"/>
    <w:rsid w:val="00BC489B"/>
    <w:rsid w:val="00BC4A97"/>
    <w:rsid w:val="00BC5231"/>
    <w:rsid w:val="00BC55F9"/>
    <w:rsid w:val="00BC5BDC"/>
    <w:rsid w:val="00BC5C8F"/>
    <w:rsid w:val="00BC6A3F"/>
    <w:rsid w:val="00BC7598"/>
    <w:rsid w:val="00BC793F"/>
    <w:rsid w:val="00BC7C37"/>
    <w:rsid w:val="00BD0E6D"/>
    <w:rsid w:val="00BD100D"/>
    <w:rsid w:val="00BD1243"/>
    <w:rsid w:val="00BD23D9"/>
    <w:rsid w:val="00BD259F"/>
    <w:rsid w:val="00BD35B2"/>
    <w:rsid w:val="00BD3C3C"/>
    <w:rsid w:val="00BD3CAF"/>
    <w:rsid w:val="00BD4F5C"/>
    <w:rsid w:val="00BD5508"/>
    <w:rsid w:val="00BD57A2"/>
    <w:rsid w:val="00BD5BCB"/>
    <w:rsid w:val="00BD5E51"/>
    <w:rsid w:val="00BD5E72"/>
    <w:rsid w:val="00BD636E"/>
    <w:rsid w:val="00BD6A99"/>
    <w:rsid w:val="00BD79EA"/>
    <w:rsid w:val="00BD7CEE"/>
    <w:rsid w:val="00BD7D0A"/>
    <w:rsid w:val="00BD7F7E"/>
    <w:rsid w:val="00BE015C"/>
    <w:rsid w:val="00BE01C8"/>
    <w:rsid w:val="00BE03CF"/>
    <w:rsid w:val="00BE0EBB"/>
    <w:rsid w:val="00BE1D03"/>
    <w:rsid w:val="00BE284C"/>
    <w:rsid w:val="00BE33FF"/>
    <w:rsid w:val="00BE411E"/>
    <w:rsid w:val="00BE4C49"/>
    <w:rsid w:val="00BE581C"/>
    <w:rsid w:val="00BF0165"/>
    <w:rsid w:val="00BF0959"/>
    <w:rsid w:val="00BF1063"/>
    <w:rsid w:val="00BF1AD4"/>
    <w:rsid w:val="00BF1E9A"/>
    <w:rsid w:val="00BF227D"/>
    <w:rsid w:val="00BF256B"/>
    <w:rsid w:val="00BF2B7D"/>
    <w:rsid w:val="00BF2D01"/>
    <w:rsid w:val="00BF3E86"/>
    <w:rsid w:val="00BF3FC1"/>
    <w:rsid w:val="00BF462E"/>
    <w:rsid w:val="00BF4B8F"/>
    <w:rsid w:val="00BF5807"/>
    <w:rsid w:val="00BF6B5D"/>
    <w:rsid w:val="00C0019F"/>
    <w:rsid w:val="00C012DD"/>
    <w:rsid w:val="00C015F4"/>
    <w:rsid w:val="00C01C0F"/>
    <w:rsid w:val="00C02000"/>
    <w:rsid w:val="00C02322"/>
    <w:rsid w:val="00C02F2B"/>
    <w:rsid w:val="00C02F53"/>
    <w:rsid w:val="00C03282"/>
    <w:rsid w:val="00C05375"/>
    <w:rsid w:val="00C0571D"/>
    <w:rsid w:val="00C058DE"/>
    <w:rsid w:val="00C06002"/>
    <w:rsid w:val="00C06595"/>
    <w:rsid w:val="00C06C26"/>
    <w:rsid w:val="00C06F86"/>
    <w:rsid w:val="00C07ED8"/>
    <w:rsid w:val="00C1003E"/>
    <w:rsid w:val="00C11955"/>
    <w:rsid w:val="00C11BDD"/>
    <w:rsid w:val="00C120B0"/>
    <w:rsid w:val="00C12347"/>
    <w:rsid w:val="00C12A60"/>
    <w:rsid w:val="00C12AA1"/>
    <w:rsid w:val="00C130D0"/>
    <w:rsid w:val="00C13309"/>
    <w:rsid w:val="00C142E4"/>
    <w:rsid w:val="00C146D3"/>
    <w:rsid w:val="00C14C34"/>
    <w:rsid w:val="00C15C9D"/>
    <w:rsid w:val="00C162A5"/>
    <w:rsid w:val="00C167D9"/>
    <w:rsid w:val="00C16B00"/>
    <w:rsid w:val="00C16E17"/>
    <w:rsid w:val="00C17346"/>
    <w:rsid w:val="00C1739F"/>
    <w:rsid w:val="00C175C6"/>
    <w:rsid w:val="00C1762E"/>
    <w:rsid w:val="00C17C2E"/>
    <w:rsid w:val="00C17F74"/>
    <w:rsid w:val="00C20409"/>
    <w:rsid w:val="00C206D2"/>
    <w:rsid w:val="00C2081B"/>
    <w:rsid w:val="00C20A24"/>
    <w:rsid w:val="00C20C6B"/>
    <w:rsid w:val="00C21DF0"/>
    <w:rsid w:val="00C22513"/>
    <w:rsid w:val="00C23449"/>
    <w:rsid w:val="00C2353D"/>
    <w:rsid w:val="00C24538"/>
    <w:rsid w:val="00C25654"/>
    <w:rsid w:val="00C25905"/>
    <w:rsid w:val="00C25AEF"/>
    <w:rsid w:val="00C25E1B"/>
    <w:rsid w:val="00C26D33"/>
    <w:rsid w:val="00C27C96"/>
    <w:rsid w:val="00C3041F"/>
    <w:rsid w:val="00C30C03"/>
    <w:rsid w:val="00C30F5D"/>
    <w:rsid w:val="00C3107C"/>
    <w:rsid w:val="00C31202"/>
    <w:rsid w:val="00C3256B"/>
    <w:rsid w:val="00C32AA7"/>
    <w:rsid w:val="00C333A9"/>
    <w:rsid w:val="00C33D1B"/>
    <w:rsid w:val="00C3544E"/>
    <w:rsid w:val="00C355D6"/>
    <w:rsid w:val="00C35F9D"/>
    <w:rsid w:val="00C36202"/>
    <w:rsid w:val="00C40174"/>
    <w:rsid w:val="00C40496"/>
    <w:rsid w:val="00C40588"/>
    <w:rsid w:val="00C41105"/>
    <w:rsid w:val="00C41E0C"/>
    <w:rsid w:val="00C420BC"/>
    <w:rsid w:val="00C445D8"/>
    <w:rsid w:val="00C45117"/>
    <w:rsid w:val="00C45580"/>
    <w:rsid w:val="00C45A4D"/>
    <w:rsid w:val="00C4799B"/>
    <w:rsid w:val="00C47A86"/>
    <w:rsid w:val="00C52538"/>
    <w:rsid w:val="00C52604"/>
    <w:rsid w:val="00C533D8"/>
    <w:rsid w:val="00C54431"/>
    <w:rsid w:val="00C54A63"/>
    <w:rsid w:val="00C55066"/>
    <w:rsid w:val="00C550A3"/>
    <w:rsid w:val="00C55552"/>
    <w:rsid w:val="00C55754"/>
    <w:rsid w:val="00C5659B"/>
    <w:rsid w:val="00C56B3B"/>
    <w:rsid w:val="00C579C4"/>
    <w:rsid w:val="00C57FFD"/>
    <w:rsid w:val="00C615CF"/>
    <w:rsid w:val="00C61988"/>
    <w:rsid w:val="00C623D4"/>
    <w:rsid w:val="00C62510"/>
    <w:rsid w:val="00C638E4"/>
    <w:rsid w:val="00C64009"/>
    <w:rsid w:val="00C656D0"/>
    <w:rsid w:val="00C6705C"/>
    <w:rsid w:val="00C67BA8"/>
    <w:rsid w:val="00C740F6"/>
    <w:rsid w:val="00C760B9"/>
    <w:rsid w:val="00C7719E"/>
    <w:rsid w:val="00C77A2A"/>
    <w:rsid w:val="00C77BC5"/>
    <w:rsid w:val="00C77E38"/>
    <w:rsid w:val="00C77FCE"/>
    <w:rsid w:val="00C800CC"/>
    <w:rsid w:val="00C80B66"/>
    <w:rsid w:val="00C80B72"/>
    <w:rsid w:val="00C81AC3"/>
    <w:rsid w:val="00C81CE1"/>
    <w:rsid w:val="00C82577"/>
    <w:rsid w:val="00C82665"/>
    <w:rsid w:val="00C82712"/>
    <w:rsid w:val="00C828F2"/>
    <w:rsid w:val="00C82AB8"/>
    <w:rsid w:val="00C8333A"/>
    <w:rsid w:val="00C8371E"/>
    <w:rsid w:val="00C83DE7"/>
    <w:rsid w:val="00C83FB2"/>
    <w:rsid w:val="00C845B0"/>
    <w:rsid w:val="00C84B24"/>
    <w:rsid w:val="00C852B0"/>
    <w:rsid w:val="00C85DA8"/>
    <w:rsid w:val="00C86C89"/>
    <w:rsid w:val="00C87E46"/>
    <w:rsid w:val="00C90FC1"/>
    <w:rsid w:val="00C91A8A"/>
    <w:rsid w:val="00C91B1A"/>
    <w:rsid w:val="00C92435"/>
    <w:rsid w:val="00C928E0"/>
    <w:rsid w:val="00C93538"/>
    <w:rsid w:val="00C939EA"/>
    <w:rsid w:val="00C94884"/>
    <w:rsid w:val="00C948BA"/>
    <w:rsid w:val="00C94B12"/>
    <w:rsid w:val="00C94B9D"/>
    <w:rsid w:val="00C95504"/>
    <w:rsid w:val="00C956B4"/>
    <w:rsid w:val="00C96175"/>
    <w:rsid w:val="00C96292"/>
    <w:rsid w:val="00C96F3F"/>
    <w:rsid w:val="00C97FB7"/>
    <w:rsid w:val="00CA075E"/>
    <w:rsid w:val="00CA0792"/>
    <w:rsid w:val="00CA1219"/>
    <w:rsid w:val="00CA159D"/>
    <w:rsid w:val="00CA1BEB"/>
    <w:rsid w:val="00CA1C59"/>
    <w:rsid w:val="00CA1DA5"/>
    <w:rsid w:val="00CA205A"/>
    <w:rsid w:val="00CA2EF7"/>
    <w:rsid w:val="00CA37E1"/>
    <w:rsid w:val="00CA38EF"/>
    <w:rsid w:val="00CA41A6"/>
    <w:rsid w:val="00CA6180"/>
    <w:rsid w:val="00CA71B2"/>
    <w:rsid w:val="00CA760A"/>
    <w:rsid w:val="00CA796C"/>
    <w:rsid w:val="00CB04D7"/>
    <w:rsid w:val="00CB103B"/>
    <w:rsid w:val="00CB1F29"/>
    <w:rsid w:val="00CB3324"/>
    <w:rsid w:val="00CB38FE"/>
    <w:rsid w:val="00CB538D"/>
    <w:rsid w:val="00CB5F24"/>
    <w:rsid w:val="00CB6ABB"/>
    <w:rsid w:val="00CB6F19"/>
    <w:rsid w:val="00CC1070"/>
    <w:rsid w:val="00CC134B"/>
    <w:rsid w:val="00CC17D4"/>
    <w:rsid w:val="00CC4116"/>
    <w:rsid w:val="00CC52BE"/>
    <w:rsid w:val="00CC5E19"/>
    <w:rsid w:val="00CD079C"/>
    <w:rsid w:val="00CD0D85"/>
    <w:rsid w:val="00CD1398"/>
    <w:rsid w:val="00CD22E1"/>
    <w:rsid w:val="00CD2EDA"/>
    <w:rsid w:val="00CD34DA"/>
    <w:rsid w:val="00CD3BD7"/>
    <w:rsid w:val="00CD3C25"/>
    <w:rsid w:val="00CD3C76"/>
    <w:rsid w:val="00CD3C7F"/>
    <w:rsid w:val="00CD3CF1"/>
    <w:rsid w:val="00CD4160"/>
    <w:rsid w:val="00CD44C1"/>
    <w:rsid w:val="00CD4B08"/>
    <w:rsid w:val="00CD4DEB"/>
    <w:rsid w:val="00CD5A6D"/>
    <w:rsid w:val="00CD6094"/>
    <w:rsid w:val="00CD65FE"/>
    <w:rsid w:val="00CD70C4"/>
    <w:rsid w:val="00CD7D87"/>
    <w:rsid w:val="00CE0621"/>
    <w:rsid w:val="00CE084F"/>
    <w:rsid w:val="00CE0887"/>
    <w:rsid w:val="00CE09EC"/>
    <w:rsid w:val="00CE0AF8"/>
    <w:rsid w:val="00CE17CD"/>
    <w:rsid w:val="00CE23B9"/>
    <w:rsid w:val="00CE270B"/>
    <w:rsid w:val="00CE3130"/>
    <w:rsid w:val="00CE37CF"/>
    <w:rsid w:val="00CE4E5B"/>
    <w:rsid w:val="00CE770E"/>
    <w:rsid w:val="00CF0622"/>
    <w:rsid w:val="00CF0ED5"/>
    <w:rsid w:val="00CF0EDA"/>
    <w:rsid w:val="00CF2D5C"/>
    <w:rsid w:val="00CF2E1C"/>
    <w:rsid w:val="00CF2EF7"/>
    <w:rsid w:val="00CF3FAF"/>
    <w:rsid w:val="00CF43FE"/>
    <w:rsid w:val="00CF4AD6"/>
    <w:rsid w:val="00CF52B9"/>
    <w:rsid w:val="00CF58E1"/>
    <w:rsid w:val="00CF6474"/>
    <w:rsid w:val="00CF75B2"/>
    <w:rsid w:val="00CF7678"/>
    <w:rsid w:val="00D0025B"/>
    <w:rsid w:val="00D00A6A"/>
    <w:rsid w:val="00D00B4D"/>
    <w:rsid w:val="00D00F5D"/>
    <w:rsid w:val="00D029D8"/>
    <w:rsid w:val="00D032F2"/>
    <w:rsid w:val="00D037C0"/>
    <w:rsid w:val="00D0394F"/>
    <w:rsid w:val="00D04F04"/>
    <w:rsid w:val="00D050B3"/>
    <w:rsid w:val="00D063BF"/>
    <w:rsid w:val="00D07656"/>
    <w:rsid w:val="00D10136"/>
    <w:rsid w:val="00D10659"/>
    <w:rsid w:val="00D1093B"/>
    <w:rsid w:val="00D10A78"/>
    <w:rsid w:val="00D10E9A"/>
    <w:rsid w:val="00D11214"/>
    <w:rsid w:val="00D114B2"/>
    <w:rsid w:val="00D11825"/>
    <w:rsid w:val="00D12072"/>
    <w:rsid w:val="00D122DC"/>
    <w:rsid w:val="00D1350D"/>
    <w:rsid w:val="00D144B8"/>
    <w:rsid w:val="00D148C2"/>
    <w:rsid w:val="00D14ACD"/>
    <w:rsid w:val="00D153B7"/>
    <w:rsid w:val="00D21F1C"/>
    <w:rsid w:val="00D21FEF"/>
    <w:rsid w:val="00D23392"/>
    <w:rsid w:val="00D23509"/>
    <w:rsid w:val="00D23F59"/>
    <w:rsid w:val="00D2539E"/>
    <w:rsid w:val="00D26999"/>
    <w:rsid w:val="00D27D89"/>
    <w:rsid w:val="00D27E80"/>
    <w:rsid w:val="00D3030E"/>
    <w:rsid w:val="00D30C97"/>
    <w:rsid w:val="00D30EAD"/>
    <w:rsid w:val="00D313B5"/>
    <w:rsid w:val="00D31E2E"/>
    <w:rsid w:val="00D32296"/>
    <w:rsid w:val="00D32B95"/>
    <w:rsid w:val="00D33377"/>
    <w:rsid w:val="00D33CB3"/>
    <w:rsid w:val="00D33D6D"/>
    <w:rsid w:val="00D33F77"/>
    <w:rsid w:val="00D356A2"/>
    <w:rsid w:val="00D357D0"/>
    <w:rsid w:val="00D35B85"/>
    <w:rsid w:val="00D36270"/>
    <w:rsid w:val="00D36435"/>
    <w:rsid w:val="00D3677C"/>
    <w:rsid w:val="00D37053"/>
    <w:rsid w:val="00D40D96"/>
    <w:rsid w:val="00D40FAA"/>
    <w:rsid w:val="00D420E6"/>
    <w:rsid w:val="00D427E1"/>
    <w:rsid w:val="00D42C30"/>
    <w:rsid w:val="00D43388"/>
    <w:rsid w:val="00D43D7E"/>
    <w:rsid w:val="00D440CB"/>
    <w:rsid w:val="00D44FDA"/>
    <w:rsid w:val="00D45215"/>
    <w:rsid w:val="00D46846"/>
    <w:rsid w:val="00D46CF9"/>
    <w:rsid w:val="00D50432"/>
    <w:rsid w:val="00D50B5B"/>
    <w:rsid w:val="00D50EE1"/>
    <w:rsid w:val="00D5292D"/>
    <w:rsid w:val="00D52F6D"/>
    <w:rsid w:val="00D53191"/>
    <w:rsid w:val="00D53496"/>
    <w:rsid w:val="00D534FE"/>
    <w:rsid w:val="00D53948"/>
    <w:rsid w:val="00D53C56"/>
    <w:rsid w:val="00D5468A"/>
    <w:rsid w:val="00D56028"/>
    <w:rsid w:val="00D5704F"/>
    <w:rsid w:val="00D570B3"/>
    <w:rsid w:val="00D57F61"/>
    <w:rsid w:val="00D60097"/>
    <w:rsid w:val="00D601B9"/>
    <w:rsid w:val="00D607B1"/>
    <w:rsid w:val="00D61232"/>
    <w:rsid w:val="00D6296F"/>
    <w:rsid w:val="00D62A22"/>
    <w:rsid w:val="00D62CFD"/>
    <w:rsid w:val="00D63706"/>
    <w:rsid w:val="00D63D08"/>
    <w:rsid w:val="00D64431"/>
    <w:rsid w:val="00D65EA2"/>
    <w:rsid w:val="00D66979"/>
    <w:rsid w:val="00D66D6B"/>
    <w:rsid w:val="00D676CE"/>
    <w:rsid w:val="00D72E2C"/>
    <w:rsid w:val="00D73298"/>
    <w:rsid w:val="00D73980"/>
    <w:rsid w:val="00D74A76"/>
    <w:rsid w:val="00D7542C"/>
    <w:rsid w:val="00D75557"/>
    <w:rsid w:val="00D759F3"/>
    <w:rsid w:val="00D7611C"/>
    <w:rsid w:val="00D767EB"/>
    <w:rsid w:val="00D76867"/>
    <w:rsid w:val="00D776EC"/>
    <w:rsid w:val="00D802F7"/>
    <w:rsid w:val="00D8049B"/>
    <w:rsid w:val="00D811E6"/>
    <w:rsid w:val="00D81B14"/>
    <w:rsid w:val="00D839EF"/>
    <w:rsid w:val="00D84734"/>
    <w:rsid w:val="00D8489F"/>
    <w:rsid w:val="00D853EF"/>
    <w:rsid w:val="00D861B7"/>
    <w:rsid w:val="00D86F79"/>
    <w:rsid w:val="00D87B58"/>
    <w:rsid w:val="00D90B17"/>
    <w:rsid w:val="00D9253C"/>
    <w:rsid w:val="00D925ED"/>
    <w:rsid w:val="00D93BD6"/>
    <w:rsid w:val="00D93BFA"/>
    <w:rsid w:val="00D95BBA"/>
    <w:rsid w:val="00D961E9"/>
    <w:rsid w:val="00D97614"/>
    <w:rsid w:val="00DA0F1E"/>
    <w:rsid w:val="00DA171C"/>
    <w:rsid w:val="00DA1969"/>
    <w:rsid w:val="00DA37DA"/>
    <w:rsid w:val="00DA3F4F"/>
    <w:rsid w:val="00DA5869"/>
    <w:rsid w:val="00DA6EC8"/>
    <w:rsid w:val="00DA739F"/>
    <w:rsid w:val="00DA747C"/>
    <w:rsid w:val="00DA7803"/>
    <w:rsid w:val="00DA7869"/>
    <w:rsid w:val="00DA7C12"/>
    <w:rsid w:val="00DB0540"/>
    <w:rsid w:val="00DB07A8"/>
    <w:rsid w:val="00DB082E"/>
    <w:rsid w:val="00DB091B"/>
    <w:rsid w:val="00DB0BB5"/>
    <w:rsid w:val="00DB0CF2"/>
    <w:rsid w:val="00DB16A8"/>
    <w:rsid w:val="00DB2044"/>
    <w:rsid w:val="00DB22F7"/>
    <w:rsid w:val="00DB391C"/>
    <w:rsid w:val="00DB3AC8"/>
    <w:rsid w:val="00DB478C"/>
    <w:rsid w:val="00DB57A2"/>
    <w:rsid w:val="00DB6932"/>
    <w:rsid w:val="00DB69BF"/>
    <w:rsid w:val="00DB707E"/>
    <w:rsid w:val="00DB7388"/>
    <w:rsid w:val="00DC19C1"/>
    <w:rsid w:val="00DC1C66"/>
    <w:rsid w:val="00DC201E"/>
    <w:rsid w:val="00DC22C9"/>
    <w:rsid w:val="00DC38DA"/>
    <w:rsid w:val="00DC4BCF"/>
    <w:rsid w:val="00DC4F29"/>
    <w:rsid w:val="00DC52D5"/>
    <w:rsid w:val="00DC5CC9"/>
    <w:rsid w:val="00DC5FEE"/>
    <w:rsid w:val="00DC6720"/>
    <w:rsid w:val="00DC7131"/>
    <w:rsid w:val="00DD0028"/>
    <w:rsid w:val="00DD15FA"/>
    <w:rsid w:val="00DD1A23"/>
    <w:rsid w:val="00DD21DA"/>
    <w:rsid w:val="00DD238C"/>
    <w:rsid w:val="00DD390F"/>
    <w:rsid w:val="00DD4019"/>
    <w:rsid w:val="00DD47FF"/>
    <w:rsid w:val="00DD4F44"/>
    <w:rsid w:val="00DD5741"/>
    <w:rsid w:val="00DD68D0"/>
    <w:rsid w:val="00DD6AAD"/>
    <w:rsid w:val="00DD7AB2"/>
    <w:rsid w:val="00DE0938"/>
    <w:rsid w:val="00DE0B09"/>
    <w:rsid w:val="00DE2E2E"/>
    <w:rsid w:val="00DE2F8D"/>
    <w:rsid w:val="00DE39D2"/>
    <w:rsid w:val="00DE3F3C"/>
    <w:rsid w:val="00DE559B"/>
    <w:rsid w:val="00DE5640"/>
    <w:rsid w:val="00DE57E3"/>
    <w:rsid w:val="00DE6678"/>
    <w:rsid w:val="00DE7567"/>
    <w:rsid w:val="00DE7EFB"/>
    <w:rsid w:val="00DF18BD"/>
    <w:rsid w:val="00DF1C7B"/>
    <w:rsid w:val="00DF1F50"/>
    <w:rsid w:val="00DF458B"/>
    <w:rsid w:val="00DF500E"/>
    <w:rsid w:val="00DF62B4"/>
    <w:rsid w:val="00DF6BA6"/>
    <w:rsid w:val="00DF6BAF"/>
    <w:rsid w:val="00DF6E60"/>
    <w:rsid w:val="00DF7539"/>
    <w:rsid w:val="00E004F8"/>
    <w:rsid w:val="00E00BD3"/>
    <w:rsid w:val="00E010EE"/>
    <w:rsid w:val="00E02D64"/>
    <w:rsid w:val="00E04286"/>
    <w:rsid w:val="00E04433"/>
    <w:rsid w:val="00E04F92"/>
    <w:rsid w:val="00E059A8"/>
    <w:rsid w:val="00E05FA1"/>
    <w:rsid w:val="00E06021"/>
    <w:rsid w:val="00E07652"/>
    <w:rsid w:val="00E07915"/>
    <w:rsid w:val="00E1048C"/>
    <w:rsid w:val="00E106F4"/>
    <w:rsid w:val="00E10832"/>
    <w:rsid w:val="00E10F0F"/>
    <w:rsid w:val="00E1150F"/>
    <w:rsid w:val="00E1157A"/>
    <w:rsid w:val="00E124F2"/>
    <w:rsid w:val="00E12539"/>
    <w:rsid w:val="00E131C3"/>
    <w:rsid w:val="00E13F1C"/>
    <w:rsid w:val="00E1423E"/>
    <w:rsid w:val="00E146C9"/>
    <w:rsid w:val="00E14BEF"/>
    <w:rsid w:val="00E14DB1"/>
    <w:rsid w:val="00E15593"/>
    <w:rsid w:val="00E15756"/>
    <w:rsid w:val="00E173EF"/>
    <w:rsid w:val="00E20BB7"/>
    <w:rsid w:val="00E21019"/>
    <w:rsid w:val="00E22C61"/>
    <w:rsid w:val="00E24476"/>
    <w:rsid w:val="00E25800"/>
    <w:rsid w:val="00E25D6A"/>
    <w:rsid w:val="00E2612E"/>
    <w:rsid w:val="00E276BC"/>
    <w:rsid w:val="00E2770D"/>
    <w:rsid w:val="00E279E6"/>
    <w:rsid w:val="00E27C10"/>
    <w:rsid w:val="00E27E2C"/>
    <w:rsid w:val="00E27FE9"/>
    <w:rsid w:val="00E30455"/>
    <w:rsid w:val="00E3085C"/>
    <w:rsid w:val="00E327AB"/>
    <w:rsid w:val="00E32D33"/>
    <w:rsid w:val="00E34404"/>
    <w:rsid w:val="00E34909"/>
    <w:rsid w:val="00E35DEE"/>
    <w:rsid w:val="00E36306"/>
    <w:rsid w:val="00E365C7"/>
    <w:rsid w:val="00E36667"/>
    <w:rsid w:val="00E36EBD"/>
    <w:rsid w:val="00E401AB"/>
    <w:rsid w:val="00E40CE5"/>
    <w:rsid w:val="00E4139F"/>
    <w:rsid w:val="00E41D31"/>
    <w:rsid w:val="00E41D72"/>
    <w:rsid w:val="00E4291F"/>
    <w:rsid w:val="00E42E08"/>
    <w:rsid w:val="00E437BF"/>
    <w:rsid w:val="00E43B82"/>
    <w:rsid w:val="00E44023"/>
    <w:rsid w:val="00E443B7"/>
    <w:rsid w:val="00E451EE"/>
    <w:rsid w:val="00E455A6"/>
    <w:rsid w:val="00E45E11"/>
    <w:rsid w:val="00E467D0"/>
    <w:rsid w:val="00E47185"/>
    <w:rsid w:val="00E47D68"/>
    <w:rsid w:val="00E5116E"/>
    <w:rsid w:val="00E51820"/>
    <w:rsid w:val="00E51B4C"/>
    <w:rsid w:val="00E5288D"/>
    <w:rsid w:val="00E52BD4"/>
    <w:rsid w:val="00E5437A"/>
    <w:rsid w:val="00E547A4"/>
    <w:rsid w:val="00E54ADB"/>
    <w:rsid w:val="00E54AF7"/>
    <w:rsid w:val="00E5688B"/>
    <w:rsid w:val="00E56ABA"/>
    <w:rsid w:val="00E57F02"/>
    <w:rsid w:val="00E60130"/>
    <w:rsid w:val="00E61CC5"/>
    <w:rsid w:val="00E62C18"/>
    <w:rsid w:val="00E62C78"/>
    <w:rsid w:val="00E63145"/>
    <w:rsid w:val="00E63BC3"/>
    <w:rsid w:val="00E63C23"/>
    <w:rsid w:val="00E63D61"/>
    <w:rsid w:val="00E6424E"/>
    <w:rsid w:val="00E642EA"/>
    <w:rsid w:val="00E6471B"/>
    <w:rsid w:val="00E65DB8"/>
    <w:rsid w:val="00E6604C"/>
    <w:rsid w:val="00E66712"/>
    <w:rsid w:val="00E66BA3"/>
    <w:rsid w:val="00E67650"/>
    <w:rsid w:val="00E67C24"/>
    <w:rsid w:val="00E71305"/>
    <w:rsid w:val="00E713B6"/>
    <w:rsid w:val="00E71722"/>
    <w:rsid w:val="00E72A54"/>
    <w:rsid w:val="00E72BA5"/>
    <w:rsid w:val="00E72F17"/>
    <w:rsid w:val="00E733F1"/>
    <w:rsid w:val="00E735B2"/>
    <w:rsid w:val="00E747E5"/>
    <w:rsid w:val="00E74AA1"/>
    <w:rsid w:val="00E75E16"/>
    <w:rsid w:val="00E76653"/>
    <w:rsid w:val="00E77A27"/>
    <w:rsid w:val="00E81B4C"/>
    <w:rsid w:val="00E8224A"/>
    <w:rsid w:val="00E835CF"/>
    <w:rsid w:val="00E85349"/>
    <w:rsid w:val="00E85502"/>
    <w:rsid w:val="00E86001"/>
    <w:rsid w:val="00E8798C"/>
    <w:rsid w:val="00E87BD1"/>
    <w:rsid w:val="00E9103F"/>
    <w:rsid w:val="00E9117B"/>
    <w:rsid w:val="00E91B8C"/>
    <w:rsid w:val="00E91BB9"/>
    <w:rsid w:val="00E92440"/>
    <w:rsid w:val="00E92E01"/>
    <w:rsid w:val="00E9406B"/>
    <w:rsid w:val="00E94DBA"/>
    <w:rsid w:val="00E94F80"/>
    <w:rsid w:val="00E95CE1"/>
    <w:rsid w:val="00E967C8"/>
    <w:rsid w:val="00E96ECD"/>
    <w:rsid w:val="00E9704C"/>
    <w:rsid w:val="00EA07A2"/>
    <w:rsid w:val="00EA0E83"/>
    <w:rsid w:val="00EA1734"/>
    <w:rsid w:val="00EA275F"/>
    <w:rsid w:val="00EA2C14"/>
    <w:rsid w:val="00EA2F56"/>
    <w:rsid w:val="00EA3C6C"/>
    <w:rsid w:val="00EA4082"/>
    <w:rsid w:val="00EA4DCF"/>
    <w:rsid w:val="00EA5920"/>
    <w:rsid w:val="00EA5D5E"/>
    <w:rsid w:val="00EA6918"/>
    <w:rsid w:val="00EA6D2A"/>
    <w:rsid w:val="00EA7941"/>
    <w:rsid w:val="00EB0416"/>
    <w:rsid w:val="00EB096A"/>
    <w:rsid w:val="00EB0B55"/>
    <w:rsid w:val="00EB1065"/>
    <w:rsid w:val="00EB1245"/>
    <w:rsid w:val="00EB18CC"/>
    <w:rsid w:val="00EB21D7"/>
    <w:rsid w:val="00EB308A"/>
    <w:rsid w:val="00EB5235"/>
    <w:rsid w:val="00EB5776"/>
    <w:rsid w:val="00EB6430"/>
    <w:rsid w:val="00EB6607"/>
    <w:rsid w:val="00EB6C5A"/>
    <w:rsid w:val="00EB7184"/>
    <w:rsid w:val="00EC03C8"/>
    <w:rsid w:val="00EC064A"/>
    <w:rsid w:val="00EC0E98"/>
    <w:rsid w:val="00EC116C"/>
    <w:rsid w:val="00EC1395"/>
    <w:rsid w:val="00EC1431"/>
    <w:rsid w:val="00EC1B3F"/>
    <w:rsid w:val="00EC20CC"/>
    <w:rsid w:val="00EC28A7"/>
    <w:rsid w:val="00EC306F"/>
    <w:rsid w:val="00EC31DF"/>
    <w:rsid w:val="00EC353D"/>
    <w:rsid w:val="00EC3ADA"/>
    <w:rsid w:val="00EC3CE4"/>
    <w:rsid w:val="00EC4555"/>
    <w:rsid w:val="00EC72A0"/>
    <w:rsid w:val="00EC79D2"/>
    <w:rsid w:val="00ED0902"/>
    <w:rsid w:val="00ED1D9B"/>
    <w:rsid w:val="00ED2005"/>
    <w:rsid w:val="00ED3564"/>
    <w:rsid w:val="00ED36A0"/>
    <w:rsid w:val="00ED388E"/>
    <w:rsid w:val="00ED4B9D"/>
    <w:rsid w:val="00ED6459"/>
    <w:rsid w:val="00ED7184"/>
    <w:rsid w:val="00EE0DB6"/>
    <w:rsid w:val="00EE0E59"/>
    <w:rsid w:val="00EE13B5"/>
    <w:rsid w:val="00EE1626"/>
    <w:rsid w:val="00EE18DA"/>
    <w:rsid w:val="00EE218D"/>
    <w:rsid w:val="00EE3230"/>
    <w:rsid w:val="00EE3537"/>
    <w:rsid w:val="00EE3F59"/>
    <w:rsid w:val="00EE4246"/>
    <w:rsid w:val="00EE46A5"/>
    <w:rsid w:val="00EE552C"/>
    <w:rsid w:val="00EE5A5A"/>
    <w:rsid w:val="00EE5B42"/>
    <w:rsid w:val="00EE6168"/>
    <w:rsid w:val="00EE68A1"/>
    <w:rsid w:val="00EE6BB0"/>
    <w:rsid w:val="00EE75D5"/>
    <w:rsid w:val="00EE7A54"/>
    <w:rsid w:val="00EE7DF5"/>
    <w:rsid w:val="00EF07CD"/>
    <w:rsid w:val="00EF0A85"/>
    <w:rsid w:val="00EF0EB6"/>
    <w:rsid w:val="00EF10D6"/>
    <w:rsid w:val="00EF1E5E"/>
    <w:rsid w:val="00EF2777"/>
    <w:rsid w:val="00EF2B48"/>
    <w:rsid w:val="00EF2D7A"/>
    <w:rsid w:val="00EF2DAB"/>
    <w:rsid w:val="00EF3A12"/>
    <w:rsid w:val="00EF3E6F"/>
    <w:rsid w:val="00EF422E"/>
    <w:rsid w:val="00EF43FF"/>
    <w:rsid w:val="00EF4FFB"/>
    <w:rsid w:val="00EF58D8"/>
    <w:rsid w:val="00EF5C79"/>
    <w:rsid w:val="00EF5C80"/>
    <w:rsid w:val="00F003FC"/>
    <w:rsid w:val="00F00C17"/>
    <w:rsid w:val="00F00E4F"/>
    <w:rsid w:val="00F0196D"/>
    <w:rsid w:val="00F041AA"/>
    <w:rsid w:val="00F04AFB"/>
    <w:rsid w:val="00F051F3"/>
    <w:rsid w:val="00F05C6F"/>
    <w:rsid w:val="00F0645F"/>
    <w:rsid w:val="00F06602"/>
    <w:rsid w:val="00F06DE4"/>
    <w:rsid w:val="00F10D21"/>
    <w:rsid w:val="00F1258B"/>
    <w:rsid w:val="00F127A8"/>
    <w:rsid w:val="00F13618"/>
    <w:rsid w:val="00F13E48"/>
    <w:rsid w:val="00F14B42"/>
    <w:rsid w:val="00F15423"/>
    <w:rsid w:val="00F15955"/>
    <w:rsid w:val="00F17037"/>
    <w:rsid w:val="00F17242"/>
    <w:rsid w:val="00F17AB1"/>
    <w:rsid w:val="00F17F2D"/>
    <w:rsid w:val="00F20FA2"/>
    <w:rsid w:val="00F21843"/>
    <w:rsid w:val="00F223EB"/>
    <w:rsid w:val="00F2268C"/>
    <w:rsid w:val="00F229F2"/>
    <w:rsid w:val="00F22F7E"/>
    <w:rsid w:val="00F240FF"/>
    <w:rsid w:val="00F249E9"/>
    <w:rsid w:val="00F24E73"/>
    <w:rsid w:val="00F24F82"/>
    <w:rsid w:val="00F26341"/>
    <w:rsid w:val="00F267DE"/>
    <w:rsid w:val="00F26A08"/>
    <w:rsid w:val="00F26CC1"/>
    <w:rsid w:val="00F27988"/>
    <w:rsid w:val="00F27E79"/>
    <w:rsid w:val="00F30E69"/>
    <w:rsid w:val="00F31A51"/>
    <w:rsid w:val="00F31EDA"/>
    <w:rsid w:val="00F32E24"/>
    <w:rsid w:val="00F33172"/>
    <w:rsid w:val="00F33512"/>
    <w:rsid w:val="00F33977"/>
    <w:rsid w:val="00F34103"/>
    <w:rsid w:val="00F349A7"/>
    <w:rsid w:val="00F349CD"/>
    <w:rsid w:val="00F34A56"/>
    <w:rsid w:val="00F35A37"/>
    <w:rsid w:val="00F36F5B"/>
    <w:rsid w:val="00F36FDD"/>
    <w:rsid w:val="00F3783C"/>
    <w:rsid w:val="00F378B6"/>
    <w:rsid w:val="00F402F7"/>
    <w:rsid w:val="00F41733"/>
    <w:rsid w:val="00F41A33"/>
    <w:rsid w:val="00F41DBE"/>
    <w:rsid w:val="00F41ED1"/>
    <w:rsid w:val="00F420B5"/>
    <w:rsid w:val="00F42119"/>
    <w:rsid w:val="00F428CC"/>
    <w:rsid w:val="00F43A94"/>
    <w:rsid w:val="00F43F64"/>
    <w:rsid w:val="00F447DF"/>
    <w:rsid w:val="00F44A4F"/>
    <w:rsid w:val="00F44DD3"/>
    <w:rsid w:val="00F44FF7"/>
    <w:rsid w:val="00F45C74"/>
    <w:rsid w:val="00F47CEB"/>
    <w:rsid w:val="00F507DE"/>
    <w:rsid w:val="00F51C26"/>
    <w:rsid w:val="00F54207"/>
    <w:rsid w:val="00F542B9"/>
    <w:rsid w:val="00F54579"/>
    <w:rsid w:val="00F54885"/>
    <w:rsid w:val="00F548D3"/>
    <w:rsid w:val="00F54CA4"/>
    <w:rsid w:val="00F54E74"/>
    <w:rsid w:val="00F55385"/>
    <w:rsid w:val="00F5594B"/>
    <w:rsid w:val="00F56480"/>
    <w:rsid w:val="00F568E1"/>
    <w:rsid w:val="00F5769D"/>
    <w:rsid w:val="00F57783"/>
    <w:rsid w:val="00F578B0"/>
    <w:rsid w:val="00F57C26"/>
    <w:rsid w:val="00F60749"/>
    <w:rsid w:val="00F60A15"/>
    <w:rsid w:val="00F624D0"/>
    <w:rsid w:val="00F6365C"/>
    <w:rsid w:val="00F6385B"/>
    <w:rsid w:val="00F63A1F"/>
    <w:rsid w:val="00F641E5"/>
    <w:rsid w:val="00F64692"/>
    <w:rsid w:val="00F64A3B"/>
    <w:rsid w:val="00F64AA8"/>
    <w:rsid w:val="00F65ADC"/>
    <w:rsid w:val="00F65C08"/>
    <w:rsid w:val="00F65E13"/>
    <w:rsid w:val="00F6632D"/>
    <w:rsid w:val="00F67913"/>
    <w:rsid w:val="00F70D63"/>
    <w:rsid w:val="00F70F1B"/>
    <w:rsid w:val="00F7132A"/>
    <w:rsid w:val="00F71525"/>
    <w:rsid w:val="00F7257D"/>
    <w:rsid w:val="00F7269D"/>
    <w:rsid w:val="00F72767"/>
    <w:rsid w:val="00F72DDE"/>
    <w:rsid w:val="00F72DF4"/>
    <w:rsid w:val="00F7343D"/>
    <w:rsid w:val="00F745DD"/>
    <w:rsid w:val="00F75C43"/>
    <w:rsid w:val="00F75C61"/>
    <w:rsid w:val="00F765AE"/>
    <w:rsid w:val="00F76753"/>
    <w:rsid w:val="00F76B83"/>
    <w:rsid w:val="00F77130"/>
    <w:rsid w:val="00F77473"/>
    <w:rsid w:val="00F7757C"/>
    <w:rsid w:val="00F77800"/>
    <w:rsid w:val="00F80945"/>
    <w:rsid w:val="00F80D74"/>
    <w:rsid w:val="00F80E08"/>
    <w:rsid w:val="00F80F86"/>
    <w:rsid w:val="00F811DD"/>
    <w:rsid w:val="00F81286"/>
    <w:rsid w:val="00F8189B"/>
    <w:rsid w:val="00F8196A"/>
    <w:rsid w:val="00F82647"/>
    <w:rsid w:val="00F82D8B"/>
    <w:rsid w:val="00F83970"/>
    <w:rsid w:val="00F853AC"/>
    <w:rsid w:val="00F85667"/>
    <w:rsid w:val="00F8683A"/>
    <w:rsid w:val="00F86DAD"/>
    <w:rsid w:val="00F91CD2"/>
    <w:rsid w:val="00F91F0B"/>
    <w:rsid w:val="00F92249"/>
    <w:rsid w:val="00F92A7B"/>
    <w:rsid w:val="00F92B67"/>
    <w:rsid w:val="00F92FEC"/>
    <w:rsid w:val="00F9325A"/>
    <w:rsid w:val="00F93366"/>
    <w:rsid w:val="00F9361E"/>
    <w:rsid w:val="00F93AF8"/>
    <w:rsid w:val="00F93E7E"/>
    <w:rsid w:val="00F93E9F"/>
    <w:rsid w:val="00F94AEE"/>
    <w:rsid w:val="00F95215"/>
    <w:rsid w:val="00F95D06"/>
    <w:rsid w:val="00F96011"/>
    <w:rsid w:val="00F96348"/>
    <w:rsid w:val="00F97245"/>
    <w:rsid w:val="00F97EA6"/>
    <w:rsid w:val="00FA04F4"/>
    <w:rsid w:val="00FA09EC"/>
    <w:rsid w:val="00FA0D96"/>
    <w:rsid w:val="00FA2385"/>
    <w:rsid w:val="00FA2ABC"/>
    <w:rsid w:val="00FA3856"/>
    <w:rsid w:val="00FA45C5"/>
    <w:rsid w:val="00FA4759"/>
    <w:rsid w:val="00FA4A24"/>
    <w:rsid w:val="00FA4EF5"/>
    <w:rsid w:val="00FA515B"/>
    <w:rsid w:val="00FB0D73"/>
    <w:rsid w:val="00FB1361"/>
    <w:rsid w:val="00FB2469"/>
    <w:rsid w:val="00FB249D"/>
    <w:rsid w:val="00FB2F76"/>
    <w:rsid w:val="00FB404D"/>
    <w:rsid w:val="00FB41E3"/>
    <w:rsid w:val="00FB4358"/>
    <w:rsid w:val="00FB4651"/>
    <w:rsid w:val="00FB468D"/>
    <w:rsid w:val="00FB46A2"/>
    <w:rsid w:val="00FB58CE"/>
    <w:rsid w:val="00FB5A8E"/>
    <w:rsid w:val="00FB752F"/>
    <w:rsid w:val="00FC0010"/>
    <w:rsid w:val="00FC0DA5"/>
    <w:rsid w:val="00FC0E9A"/>
    <w:rsid w:val="00FC2BF9"/>
    <w:rsid w:val="00FC4008"/>
    <w:rsid w:val="00FC48A8"/>
    <w:rsid w:val="00FC5C6B"/>
    <w:rsid w:val="00FC64FC"/>
    <w:rsid w:val="00FC6AA6"/>
    <w:rsid w:val="00FC6F3B"/>
    <w:rsid w:val="00FC715C"/>
    <w:rsid w:val="00FC77DE"/>
    <w:rsid w:val="00FC7DDD"/>
    <w:rsid w:val="00FD0B00"/>
    <w:rsid w:val="00FD0DD7"/>
    <w:rsid w:val="00FD188F"/>
    <w:rsid w:val="00FD1F1E"/>
    <w:rsid w:val="00FD222C"/>
    <w:rsid w:val="00FD2466"/>
    <w:rsid w:val="00FD25E7"/>
    <w:rsid w:val="00FD3136"/>
    <w:rsid w:val="00FD34C3"/>
    <w:rsid w:val="00FD485C"/>
    <w:rsid w:val="00FD4FD0"/>
    <w:rsid w:val="00FD7A99"/>
    <w:rsid w:val="00FE02CE"/>
    <w:rsid w:val="00FE20D5"/>
    <w:rsid w:val="00FE2AD1"/>
    <w:rsid w:val="00FE2D46"/>
    <w:rsid w:val="00FE4826"/>
    <w:rsid w:val="00FE6838"/>
    <w:rsid w:val="00FF1243"/>
    <w:rsid w:val="00FF16B5"/>
    <w:rsid w:val="00FF17A3"/>
    <w:rsid w:val="00FF2372"/>
    <w:rsid w:val="00FF244B"/>
    <w:rsid w:val="00FF2FFB"/>
    <w:rsid w:val="00FF34AE"/>
    <w:rsid w:val="00FF3E27"/>
    <w:rsid w:val="00FF4630"/>
    <w:rsid w:val="00FF50C3"/>
    <w:rsid w:val="00FF5B10"/>
    <w:rsid w:val="00FF5BD7"/>
    <w:rsid w:val="00FF5DBE"/>
    <w:rsid w:val="00FF6574"/>
    <w:rsid w:val="00FF68D6"/>
    <w:rsid w:val="00FF71B7"/>
    <w:rsid w:val="00FF753B"/>
    <w:rsid w:val="00FF77E3"/>
    <w:rsid w:val="295F8D8A"/>
    <w:rsid w:val="33CD36AA"/>
    <w:rsid w:val="405ACDC7"/>
    <w:rsid w:val="56683C64"/>
    <w:rsid w:val="65116008"/>
    <w:rsid w:val="65B218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1168337F"/>
  <w15:docId w15:val="{10897835-1846-488D-9AEF-205F963EB0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AU" w:eastAsia="zh-TW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A09EC"/>
    <w:rPr>
      <w:lang w:eastAsia="en-US"/>
    </w:rPr>
  </w:style>
  <w:style w:type="paragraph" w:styleId="Heading1">
    <w:name w:val="heading 1"/>
    <w:basedOn w:val="Normal"/>
    <w:next w:val="BodyText"/>
    <w:link w:val="Heading1Char"/>
    <w:qFormat/>
    <w:rsid w:val="00FA09EC"/>
    <w:pPr>
      <w:keepNext/>
      <w:tabs>
        <w:tab w:val="left" w:pos="284"/>
      </w:tabs>
      <w:spacing w:after="720"/>
      <w:outlineLvl w:val="0"/>
    </w:pPr>
    <w:rPr>
      <w:rFonts w:ascii="Arial" w:hAnsi="Arial"/>
      <w:caps/>
      <w:color w:val="1D3278"/>
      <w:kern w:val="28"/>
      <w:sz w:val="40"/>
      <w:szCs w:val="36"/>
    </w:rPr>
  </w:style>
  <w:style w:type="paragraph" w:styleId="Heading2">
    <w:name w:val="heading 2"/>
    <w:basedOn w:val="Normal"/>
    <w:next w:val="BodyText"/>
    <w:link w:val="Heading2Char"/>
    <w:qFormat/>
    <w:rsid w:val="00FA09EC"/>
    <w:pPr>
      <w:keepNext/>
      <w:widowControl w:val="0"/>
      <w:pBdr>
        <w:bottom w:val="single" w:sz="4" w:space="4" w:color="00ABE6"/>
      </w:pBdr>
      <w:spacing w:before="240" w:after="100"/>
      <w:outlineLvl w:val="1"/>
    </w:pPr>
    <w:rPr>
      <w:rFonts w:ascii="Arial Bold" w:hAnsi="Arial Bold"/>
      <w:b/>
      <w:color w:val="00ABE6"/>
      <w:kern w:val="28"/>
      <w:sz w:val="28"/>
      <w:szCs w:val="36"/>
    </w:rPr>
  </w:style>
  <w:style w:type="paragraph" w:styleId="Heading3">
    <w:name w:val="heading 3"/>
    <w:basedOn w:val="Heading2"/>
    <w:next w:val="BodyText"/>
    <w:link w:val="Heading3Char"/>
    <w:qFormat/>
    <w:rsid w:val="00562F22"/>
    <w:pPr>
      <w:pBdr>
        <w:bottom w:val="none" w:sz="0" w:space="0" w:color="auto"/>
      </w:pBdr>
      <w:spacing w:before="0" w:after="120" w:line="240" w:lineRule="atLeast"/>
      <w:outlineLvl w:val="2"/>
    </w:pPr>
    <w:rPr>
      <w:rFonts w:ascii="Arial" w:eastAsiaTheme="majorEastAsia" w:hAnsi="Arial" w:cstheme="majorBidi"/>
      <w:color w:val="auto"/>
      <w:sz w:val="27"/>
    </w:rPr>
  </w:style>
  <w:style w:type="paragraph" w:styleId="Heading4">
    <w:name w:val="heading 4"/>
    <w:basedOn w:val="Heading3"/>
    <w:next w:val="Normal"/>
    <w:link w:val="Heading4Char"/>
    <w:qFormat/>
    <w:rsid w:val="00383B36"/>
    <w:pPr>
      <w:outlineLvl w:val="3"/>
    </w:pPr>
    <w:rPr>
      <w:rFonts w:eastAsia="Times New Roman" w:cs="Times New Roman"/>
      <w:sz w:val="25"/>
    </w:rPr>
  </w:style>
  <w:style w:type="paragraph" w:styleId="Heading5">
    <w:name w:val="heading 5"/>
    <w:basedOn w:val="Heading4"/>
    <w:next w:val="BodyText"/>
    <w:link w:val="Heading5Char"/>
    <w:qFormat/>
    <w:rsid w:val="00383B36"/>
    <w:pPr>
      <w:spacing w:after="60"/>
      <w:outlineLvl w:val="4"/>
    </w:pPr>
    <w:rPr>
      <w:sz w:val="24"/>
    </w:rPr>
  </w:style>
  <w:style w:type="paragraph" w:styleId="Heading6">
    <w:name w:val="heading 6"/>
    <w:basedOn w:val="Heading1"/>
    <w:next w:val="Normal"/>
    <w:link w:val="Heading6Char"/>
    <w:qFormat/>
    <w:rsid w:val="00FA09EC"/>
    <w:pPr>
      <w:spacing w:before="120"/>
      <w:outlineLvl w:val="5"/>
    </w:pPr>
    <w:rPr>
      <w:rFonts w:ascii="Times New Roman" w:hAnsi="Times New Roman"/>
      <w:b/>
      <w:i/>
      <w:caps w:val="0"/>
      <w:kern w:val="0"/>
      <w:sz w:val="24"/>
    </w:rPr>
  </w:style>
  <w:style w:type="paragraph" w:styleId="Heading7">
    <w:name w:val="heading 7"/>
    <w:basedOn w:val="Heading5"/>
    <w:next w:val="Normal"/>
    <w:link w:val="Heading7Char"/>
    <w:qFormat/>
    <w:rsid w:val="00FA09EC"/>
    <w:pPr>
      <w:spacing w:before="120"/>
      <w:ind w:left="425"/>
      <w:jc w:val="both"/>
      <w:outlineLvl w:val="6"/>
    </w:pPr>
    <w:rPr>
      <w:i/>
      <w:sz w:val="23"/>
    </w:rPr>
  </w:style>
  <w:style w:type="paragraph" w:styleId="Heading8">
    <w:name w:val="heading 8"/>
    <w:basedOn w:val="Heading7"/>
    <w:next w:val="Normal"/>
    <w:link w:val="Heading8Char"/>
    <w:qFormat/>
    <w:rsid w:val="00FA09EC"/>
    <w:pPr>
      <w:outlineLvl w:val="7"/>
    </w:pPr>
    <w:rPr>
      <w:i w:val="0"/>
    </w:rPr>
  </w:style>
  <w:style w:type="paragraph" w:styleId="Heading9">
    <w:name w:val="heading 9"/>
    <w:basedOn w:val="Heading8"/>
    <w:next w:val="Normal"/>
    <w:link w:val="Heading9Char"/>
    <w:qFormat/>
    <w:rsid w:val="00FA09EC"/>
    <w:pPr>
      <w:ind w:left="851"/>
      <w:outlineLvl w:val="8"/>
    </w:pPr>
    <w:rPr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link w:val="BodyTextChar"/>
    <w:autoRedefine/>
    <w:rsid w:val="00383B36"/>
    <w:pPr>
      <w:spacing w:before="160" w:after="100" w:line="240" w:lineRule="atLeast"/>
    </w:pPr>
    <w:rPr>
      <w:rFonts w:ascii="Arial" w:eastAsia="Calibri" w:hAnsi="Arial" w:cs="Arial"/>
      <w:sz w:val="23"/>
      <w:szCs w:val="23"/>
      <w:lang w:eastAsia="en-US"/>
    </w:rPr>
  </w:style>
  <w:style w:type="character" w:customStyle="1" w:styleId="BodyTextChar">
    <w:name w:val="Body Text Char"/>
    <w:basedOn w:val="DefaultParagraphFont"/>
    <w:link w:val="BodyText"/>
    <w:rsid w:val="00383B36"/>
    <w:rPr>
      <w:rFonts w:ascii="Arial" w:eastAsia="Calibri" w:hAnsi="Arial" w:cs="Arial"/>
      <w:sz w:val="23"/>
      <w:szCs w:val="23"/>
      <w:lang w:eastAsia="en-US"/>
    </w:rPr>
  </w:style>
  <w:style w:type="character" w:customStyle="1" w:styleId="Heading1Char">
    <w:name w:val="Heading 1 Char"/>
    <w:link w:val="Heading1"/>
    <w:rsid w:val="00FA09EC"/>
    <w:rPr>
      <w:rFonts w:ascii="Arial" w:hAnsi="Arial"/>
      <w:caps/>
      <w:color w:val="1D3278"/>
      <w:kern w:val="28"/>
      <w:sz w:val="40"/>
      <w:szCs w:val="36"/>
      <w:lang w:eastAsia="en-US"/>
    </w:rPr>
  </w:style>
  <w:style w:type="character" w:customStyle="1" w:styleId="Heading2Char">
    <w:name w:val="Heading 2 Char"/>
    <w:link w:val="Heading2"/>
    <w:rsid w:val="00FA09EC"/>
    <w:rPr>
      <w:rFonts w:ascii="Arial Bold" w:hAnsi="Arial Bold"/>
      <w:b/>
      <w:color w:val="00ABE6"/>
      <w:kern w:val="28"/>
      <w:sz w:val="28"/>
      <w:szCs w:val="36"/>
      <w:lang w:eastAsia="en-US"/>
    </w:rPr>
  </w:style>
  <w:style w:type="character" w:customStyle="1" w:styleId="Heading3Char">
    <w:name w:val="Heading 3 Char"/>
    <w:link w:val="Heading3"/>
    <w:rsid w:val="00562F22"/>
    <w:rPr>
      <w:rFonts w:ascii="Arial" w:eastAsiaTheme="majorEastAsia" w:hAnsi="Arial" w:cstheme="majorBidi"/>
      <w:b/>
      <w:kern w:val="28"/>
      <w:sz w:val="27"/>
      <w:szCs w:val="36"/>
      <w:lang w:eastAsia="en-US"/>
    </w:rPr>
  </w:style>
  <w:style w:type="character" w:customStyle="1" w:styleId="Heading4Char">
    <w:name w:val="Heading 4 Char"/>
    <w:link w:val="Heading4"/>
    <w:rsid w:val="00383B36"/>
    <w:rPr>
      <w:rFonts w:ascii="Arial" w:hAnsi="Arial"/>
      <w:b/>
      <w:kern w:val="28"/>
      <w:sz w:val="25"/>
      <w:szCs w:val="36"/>
      <w:lang w:eastAsia="en-US"/>
    </w:rPr>
  </w:style>
  <w:style w:type="character" w:customStyle="1" w:styleId="Heading5Char">
    <w:name w:val="Heading 5 Char"/>
    <w:link w:val="Heading5"/>
    <w:rsid w:val="00383B36"/>
    <w:rPr>
      <w:rFonts w:ascii="Arial" w:hAnsi="Arial"/>
      <w:b/>
      <w:kern w:val="28"/>
      <w:sz w:val="24"/>
      <w:szCs w:val="36"/>
      <w:lang w:eastAsia="en-US"/>
    </w:rPr>
  </w:style>
  <w:style w:type="character" w:customStyle="1" w:styleId="Heading6Char">
    <w:name w:val="Heading 6 Char"/>
    <w:link w:val="Heading6"/>
    <w:rsid w:val="00FA09EC"/>
    <w:rPr>
      <w:b/>
      <w:i/>
      <w:color w:val="1D3278"/>
      <w:sz w:val="24"/>
      <w:szCs w:val="36"/>
      <w:lang w:eastAsia="en-US"/>
    </w:rPr>
  </w:style>
  <w:style w:type="character" w:customStyle="1" w:styleId="Heading7Char">
    <w:name w:val="Heading 7 Char"/>
    <w:link w:val="Heading7"/>
    <w:rsid w:val="00FA09EC"/>
    <w:rPr>
      <w:rFonts w:ascii="Arial Bold" w:hAnsi="Arial Bold"/>
      <w:kern w:val="28"/>
      <w:sz w:val="23"/>
      <w:szCs w:val="36"/>
      <w:lang w:eastAsia="en-US"/>
    </w:rPr>
  </w:style>
  <w:style w:type="character" w:customStyle="1" w:styleId="Heading8Char">
    <w:name w:val="Heading 8 Char"/>
    <w:link w:val="Heading8"/>
    <w:rsid w:val="00FA09EC"/>
    <w:rPr>
      <w:rFonts w:ascii="Arial Bold" w:hAnsi="Arial Bold"/>
      <w:i/>
      <w:kern w:val="28"/>
      <w:sz w:val="23"/>
      <w:szCs w:val="36"/>
      <w:lang w:eastAsia="en-US"/>
    </w:rPr>
  </w:style>
  <w:style w:type="character" w:customStyle="1" w:styleId="Heading9Char">
    <w:name w:val="Heading 9 Char"/>
    <w:link w:val="Heading9"/>
    <w:rsid w:val="00FA09EC"/>
    <w:rPr>
      <w:rFonts w:ascii="Arial Bold" w:hAnsi="Arial Bold"/>
      <w:kern w:val="28"/>
      <w:sz w:val="23"/>
      <w:szCs w:val="36"/>
      <w:lang w:eastAsia="en-US"/>
    </w:rPr>
  </w:style>
  <w:style w:type="paragraph" w:styleId="BalloonText">
    <w:name w:val="Balloon Text"/>
    <w:basedOn w:val="Normal"/>
    <w:link w:val="BalloonTextChar"/>
    <w:rsid w:val="00FA09E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FA09EC"/>
    <w:rPr>
      <w:rFonts w:ascii="Tahoma" w:hAnsi="Tahoma" w:cs="Tahoma"/>
      <w:sz w:val="16"/>
      <w:szCs w:val="16"/>
      <w:lang w:eastAsia="en-US"/>
    </w:rPr>
  </w:style>
  <w:style w:type="paragraph" w:customStyle="1" w:styleId="BodyText-Box">
    <w:name w:val="Body Text - Box"/>
    <w:basedOn w:val="BodyText"/>
    <w:autoRedefine/>
    <w:rsid w:val="00FA09EC"/>
    <w:pPr>
      <w:tabs>
        <w:tab w:val="left" w:pos="567"/>
      </w:tabs>
      <w:spacing w:before="120" w:after="120" w:line="240" w:lineRule="auto"/>
      <w:ind w:right="-143"/>
    </w:pPr>
    <w:rPr>
      <w:rFonts w:ascii="Times New Roman" w:hAnsi="Times New Roman"/>
      <w:color w:val="000000"/>
      <w:sz w:val="21"/>
      <w:szCs w:val="21"/>
      <w:lang w:eastAsia="en-AU"/>
    </w:rPr>
  </w:style>
  <w:style w:type="paragraph" w:customStyle="1" w:styleId="BodyTextBox">
    <w:name w:val="Body Text Box"/>
    <w:basedOn w:val="Normal"/>
    <w:link w:val="BodyTextBoxChar"/>
    <w:autoRedefine/>
    <w:rsid w:val="00FA09EC"/>
    <w:pPr>
      <w:spacing w:before="80" w:after="80"/>
    </w:pPr>
    <w:rPr>
      <w:rFonts w:ascii="Arial" w:hAnsi="Arial" w:cs="Arial"/>
      <w:color w:val="0579B9"/>
      <w:sz w:val="23"/>
      <w:szCs w:val="19"/>
    </w:rPr>
  </w:style>
  <w:style w:type="character" w:customStyle="1" w:styleId="BodyTextBoxChar">
    <w:name w:val="Body Text Box Char"/>
    <w:link w:val="BodyTextBox"/>
    <w:rsid w:val="00FA09EC"/>
    <w:rPr>
      <w:rFonts w:ascii="Arial" w:hAnsi="Arial" w:cs="Arial"/>
      <w:color w:val="0579B9"/>
      <w:sz w:val="23"/>
      <w:szCs w:val="19"/>
      <w:lang w:eastAsia="en-US"/>
    </w:rPr>
  </w:style>
  <w:style w:type="paragraph" w:customStyle="1" w:styleId="ObjectHeading">
    <w:name w:val="Object Heading"/>
    <w:basedOn w:val="Heading3"/>
    <w:next w:val="Normal"/>
    <w:rsid w:val="00FA09EC"/>
    <w:pPr>
      <w:tabs>
        <w:tab w:val="left" w:pos="1418"/>
      </w:tabs>
      <w:ind w:left="1418" w:hanging="1418"/>
    </w:pPr>
    <w:rPr>
      <w:kern w:val="0"/>
    </w:rPr>
  </w:style>
  <w:style w:type="paragraph" w:customStyle="1" w:styleId="BoxHeading">
    <w:name w:val="Box Heading"/>
    <w:basedOn w:val="ObjectHeading"/>
    <w:autoRedefine/>
    <w:rsid w:val="00FA09EC"/>
    <w:pPr>
      <w:tabs>
        <w:tab w:val="clear" w:pos="1418"/>
      </w:tabs>
      <w:spacing w:before="80" w:after="60" w:line="276" w:lineRule="auto"/>
      <w:ind w:left="0" w:firstLine="0"/>
    </w:pPr>
    <w:rPr>
      <w:rFonts w:cs="Arial"/>
      <w:sz w:val="23"/>
      <w:szCs w:val="20"/>
      <w:lang w:val="en-US"/>
    </w:rPr>
  </w:style>
  <w:style w:type="paragraph" w:customStyle="1" w:styleId="Bullet1">
    <w:name w:val="Bullet 1"/>
    <w:basedOn w:val="BodyText"/>
    <w:link w:val="Bullet1Char"/>
    <w:autoRedefine/>
    <w:rsid w:val="00CF2E1C"/>
    <w:pPr>
      <w:numPr>
        <w:numId w:val="52"/>
      </w:numPr>
      <w:spacing w:before="120" w:after="80"/>
    </w:pPr>
    <w:rPr>
      <w:rFonts w:eastAsia="Times New Roman"/>
    </w:rPr>
  </w:style>
  <w:style w:type="character" w:customStyle="1" w:styleId="Bullet1Char">
    <w:name w:val="Bullet 1 Char"/>
    <w:link w:val="Bullet1"/>
    <w:rsid w:val="00CF2E1C"/>
    <w:rPr>
      <w:rFonts w:ascii="Arial" w:hAnsi="Arial" w:cs="Arial"/>
      <w:sz w:val="23"/>
      <w:szCs w:val="23"/>
      <w:lang w:eastAsia="en-US"/>
    </w:rPr>
  </w:style>
  <w:style w:type="paragraph" w:customStyle="1" w:styleId="Bullet1inabox">
    <w:name w:val="Bullet 1 in a box"/>
    <w:basedOn w:val="Bullet1"/>
    <w:autoRedefine/>
    <w:rsid w:val="00FA09EC"/>
    <w:pPr>
      <w:spacing w:before="100" w:after="60" w:line="240" w:lineRule="exact"/>
    </w:pPr>
    <w:rPr>
      <w:rFonts w:cs="Times New Roman"/>
      <w:color w:val="0579B9"/>
    </w:rPr>
  </w:style>
  <w:style w:type="paragraph" w:customStyle="1" w:styleId="Bullet1Paragraph">
    <w:name w:val="Bullet 1 Paragraph"/>
    <w:basedOn w:val="Normal"/>
    <w:rsid w:val="00FA09EC"/>
    <w:pPr>
      <w:ind w:left="425"/>
    </w:pPr>
  </w:style>
  <w:style w:type="paragraph" w:customStyle="1" w:styleId="Bullet2">
    <w:name w:val="Bullet 2"/>
    <w:basedOn w:val="Bullet1"/>
    <w:rsid w:val="00383B36"/>
    <w:pPr>
      <w:numPr>
        <w:numId w:val="53"/>
      </w:numPr>
      <w:tabs>
        <w:tab w:val="left" w:pos="851"/>
      </w:tabs>
      <w:spacing w:before="80" w:after="40"/>
    </w:pPr>
  </w:style>
  <w:style w:type="paragraph" w:customStyle="1" w:styleId="Bullet2innumberedlist">
    <w:name w:val="Bullet 2 in numbered list"/>
    <w:basedOn w:val="Bullet2"/>
    <w:rsid w:val="00FA09EC"/>
    <w:pPr>
      <w:numPr>
        <w:numId w:val="0"/>
      </w:numPr>
      <w:tabs>
        <w:tab w:val="num" w:pos="851"/>
      </w:tabs>
      <w:spacing w:after="0"/>
      <w:ind w:left="851" w:hanging="426"/>
    </w:pPr>
  </w:style>
  <w:style w:type="paragraph" w:customStyle="1" w:styleId="Bullet2Paragraph">
    <w:name w:val="Bullet 2 Paragraph"/>
    <w:basedOn w:val="Bullet1Paragraph"/>
    <w:rsid w:val="00FA09EC"/>
    <w:pPr>
      <w:ind w:left="851"/>
    </w:pPr>
  </w:style>
  <w:style w:type="paragraph" w:customStyle="1" w:styleId="Bullet3">
    <w:name w:val="Bullet 3"/>
    <w:basedOn w:val="Bullet2"/>
    <w:rsid w:val="00FA09EC"/>
    <w:pPr>
      <w:numPr>
        <w:numId w:val="4"/>
      </w:numPr>
    </w:pPr>
  </w:style>
  <w:style w:type="paragraph" w:customStyle="1" w:styleId="Bullet3Paragraph">
    <w:name w:val="Bullet 3 Paragraph"/>
    <w:basedOn w:val="Bullet2Paragraph"/>
    <w:rsid w:val="00FA09EC"/>
    <w:pPr>
      <w:ind w:left="1276"/>
    </w:pPr>
  </w:style>
  <w:style w:type="paragraph" w:customStyle="1" w:styleId="Bullet4">
    <w:name w:val="Bullet 4"/>
    <w:basedOn w:val="Bullet3"/>
    <w:rsid w:val="00FA09EC"/>
    <w:pPr>
      <w:numPr>
        <w:numId w:val="5"/>
      </w:numPr>
    </w:pPr>
  </w:style>
  <w:style w:type="paragraph" w:customStyle="1" w:styleId="Bullet4Paragraph">
    <w:name w:val="Bullet 4 Paragraph"/>
    <w:basedOn w:val="Bullet3Paragraph"/>
    <w:rsid w:val="00FA09EC"/>
    <w:pPr>
      <w:ind w:left="1701"/>
    </w:pPr>
  </w:style>
  <w:style w:type="paragraph" w:customStyle="1" w:styleId="ChapterHeadingStyle">
    <w:name w:val="Chapter Heading Style"/>
    <w:basedOn w:val="Normal"/>
    <w:rsid w:val="00FA09EC"/>
    <w:pPr>
      <w:keepNext/>
      <w:keepLines/>
      <w:pBdr>
        <w:bottom w:val="threeDEmboss" w:sz="24" w:space="1" w:color="000000"/>
      </w:pBdr>
      <w:tabs>
        <w:tab w:val="left" w:pos="1134"/>
        <w:tab w:val="left" w:pos="2268"/>
      </w:tabs>
      <w:spacing w:after="120"/>
      <w:ind w:left="2268" w:hanging="2268"/>
      <w:outlineLvl w:val="0"/>
    </w:pPr>
    <w:rPr>
      <w:rFonts w:ascii="Tahoma" w:hAnsi="Tahoma"/>
      <w:b/>
      <w:caps/>
      <w:color w:val="000000"/>
      <w:kern w:val="28"/>
      <w:sz w:val="32"/>
    </w:rPr>
  </w:style>
  <w:style w:type="paragraph" w:customStyle="1" w:styleId="Chart5X">
    <w:name w:val="Chart 5.X"/>
    <w:basedOn w:val="Normal"/>
    <w:next w:val="Normal"/>
    <w:rsid w:val="00FA09EC"/>
    <w:pPr>
      <w:keepLines/>
      <w:widowControl w:val="0"/>
      <w:numPr>
        <w:numId w:val="6"/>
      </w:numPr>
      <w:tabs>
        <w:tab w:val="left" w:pos="1304"/>
      </w:tabs>
      <w:spacing w:before="360" w:after="120"/>
      <w:ind w:left="357" w:hanging="357"/>
    </w:pPr>
    <w:rPr>
      <w:rFonts w:ascii="Arial" w:hAnsi="Arial"/>
      <w:bCs/>
      <w:i/>
      <w:color w:val="4F4F4F"/>
      <w:kern w:val="28"/>
      <w:sz w:val="22"/>
      <w:szCs w:val="22"/>
    </w:rPr>
  </w:style>
  <w:style w:type="paragraph" w:customStyle="1" w:styleId="ChartHeading">
    <w:name w:val="Chart Heading"/>
    <w:basedOn w:val="Normal"/>
    <w:autoRedefine/>
    <w:rsid w:val="00FA09EC"/>
    <w:pPr>
      <w:keepNext/>
      <w:widowControl w:val="0"/>
      <w:spacing w:before="240" w:after="120"/>
    </w:pPr>
    <w:rPr>
      <w:rFonts w:ascii="Arial" w:hAnsi="Arial"/>
      <w:b/>
      <w:sz w:val="24"/>
    </w:rPr>
  </w:style>
  <w:style w:type="character" w:styleId="CommentReference">
    <w:name w:val="annotation reference"/>
    <w:uiPriority w:val="99"/>
    <w:unhideWhenUsed/>
    <w:rsid w:val="00FA09E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A09EC"/>
  </w:style>
  <w:style w:type="character" w:customStyle="1" w:styleId="CommentTextChar">
    <w:name w:val="Comment Text Char"/>
    <w:link w:val="CommentText"/>
    <w:uiPriority w:val="99"/>
    <w:rsid w:val="00FA09EC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nhideWhenUsed/>
    <w:rsid w:val="00FA09EC"/>
    <w:rPr>
      <w:b/>
      <w:bCs/>
    </w:rPr>
  </w:style>
  <w:style w:type="character" w:customStyle="1" w:styleId="CommentSubjectChar">
    <w:name w:val="Comment Subject Char"/>
    <w:link w:val="CommentSubject"/>
    <w:rsid w:val="00FA09EC"/>
    <w:rPr>
      <w:b/>
      <w:bCs/>
      <w:lang w:eastAsia="en-US"/>
    </w:rPr>
  </w:style>
  <w:style w:type="character" w:styleId="EndnoteReference">
    <w:name w:val="endnote reference"/>
    <w:rsid w:val="00FA09EC"/>
    <w:rPr>
      <w:i/>
      <w:sz w:val="16"/>
      <w:vertAlign w:val="superscript"/>
    </w:rPr>
  </w:style>
  <w:style w:type="paragraph" w:styleId="Footer">
    <w:name w:val="footer"/>
    <w:basedOn w:val="Normal"/>
    <w:link w:val="FooterChar"/>
    <w:uiPriority w:val="99"/>
    <w:rsid w:val="00FA09EC"/>
    <w:pPr>
      <w:pBdr>
        <w:top w:val="single" w:sz="4" w:space="1" w:color="auto"/>
      </w:pBdr>
      <w:tabs>
        <w:tab w:val="right" w:pos="7655"/>
      </w:tabs>
    </w:pPr>
    <w:rPr>
      <w:rFonts w:ascii="Arial" w:hAnsi="Arial"/>
      <w:sz w:val="18"/>
    </w:rPr>
  </w:style>
  <w:style w:type="character" w:customStyle="1" w:styleId="FooterChar">
    <w:name w:val="Footer Char"/>
    <w:link w:val="Footer"/>
    <w:uiPriority w:val="99"/>
    <w:rsid w:val="00FA09EC"/>
    <w:rPr>
      <w:rFonts w:ascii="Arial" w:hAnsi="Arial"/>
      <w:sz w:val="18"/>
      <w:lang w:eastAsia="en-US"/>
    </w:rPr>
  </w:style>
  <w:style w:type="character" w:styleId="FootnoteReference">
    <w:name w:val="footnote reference"/>
    <w:rsid w:val="00FA09EC"/>
    <w:rPr>
      <w:vertAlign w:val="superscript"/>
    </w:rPr>
  </w:style>
  <w:style w:type="paragraph" w:styleId="FootnoteText">
    <w:name w:val="footnote text"/>
    <w:basedOn w:val="Normal"/>
    <w:link w:val="FootnoteTextChar"/>
    <w:rsid w:val="00FA09EC"/>
    <w:pPr>
      <w:spacing w:before="80" w:after="80"/>
      <w:ind w:left="709" w:hanging="142"/>
    </w:pPr>
    <w:rPr>
      <w:i/>
      <w:sz w:val="16"/>
    </w:rPr>
  </w:style>
  <w:style w:type="character" w:customStyle="1" w:styleId="FootnoteTextChar">
    <w:name w:val="Footnote Text Char"/>
    <w:link w:val="FootnoteText"/>
    <w:rsid w:val="00FA09EC"/>
    <w:rPr>
      <w:i/>
      <w:sz w:val="16"/>
      <w:lang w:eastAsia="en-US"/>
    </w:rPr>
  </w:style>
  <w:style w:type="paragraph" w:styleId="Header">
    <w:name w:val="header"/>
    <w:basedOn w:val="Normal"/>
    <w:link w:val="HeaderChar"/>
    <w:uiPriority w:val="99"/>
    <w:rsid w:val="00FA09EC"/>
    <w:pPr>
      <w:tabs>
        <w:tab w:val="center" w:pos="4153"/>
        <w:tab w:val="right" w:pos="8306"/>
      </w:tabs>
    </w:pPr>
  </w:style>
  <w:style w:type="character" w:customStyle="1" w:styleId="HeaderChar">
    <w:name w:val="Header Char"/>
    <w:link w:val="Header"/>
    <w:uiPriority w:val="99"/>
    <w:rsid w:val="00FA09EC"/>
    <w:rPr>
      <w:lang w:eastAsia="en-US"/>
    </w:rPr>
  </w:style>
  <w:style w:type="paragraph" w:customStyle="1" w:styleId="HeaderHeading">
    <w:name w:val="Header Heading"/>
    <w:basedOn w:val="Normal"/>
    <w:rsid w:val="00FA09EC"/>
    <w:pPr>
      <w:pageBreakBefore/>
      <w:widowControl w:val="0"/>
      <w:pBdr>
        <w:bottom w:val="single" w:sz="8" w:space="6" w:color="auto"/>
      </w:pBdr>
      <w:tabs>
        <w:tab w:val="right" w:pos="4196"/>
        <w:tab w:val="right" w:pos="5046"/>
        <w:tab w:val="right" w:pos="5897"/>
        <w:tab w:val="right" w:pos="6747"/>
        <w:tab w:val="right" w:pos="7598"/>
      </w:tabs>
      <w:autoSpaceDE w:val="0"/>
      <w:autoSpaceDN w:val="0"/>
    </w:pPr>
    <w:rPr>
      <w:rFonts w:ascii="Lucida Sans" w:hAnsi="Lucida Sans" w:cs="Arial"/>
      <w:lang w:eastAsia="en-AU"/>
    </w:rPr>
  </w:style>
  <w:style w:type="paragraph" w:customStyle="1" w:styleId="Heading1BP2">
    <w:name w:val="Heading 1 BP2"/>
    <w:rsid w:val="00FA09EC"/>
    <w:pPr>
      <w:keepNext/>
      <w:tabs>
        <w:tab w:val="left" w:pos="284"/>
      </w:tabs>
      <w:spacing w:before="400" w:after="240"/>
    </w:pPr>
    <w:rPr>
      <w:rFonts w:ascii="Lucida Sans" w:hAnsi="Lucida Sans"/>
      <w:kern w:val="28"/>
      <w:sz w:val="36"/>
      <w:szCs w:val="36"/>
      <w:lang w:eastAsia="en-US"/>
    </w:rPr>
  </w:style>
  <w:style w:type="character" w:styleId="Hyperlink">
    <w:name w:val="Hyperlink"/>
    <w:uiPriority w:val="99"/>
    <w:rsid w:val="00FA09EC"/>
    <w:rPr>
      <w:color w:val="0563C1"/>
      <w:u w:val="single"/>
    </w:rPr>
  </w:style>
  <w:style w:type="paragraph" w:customStyle="1" w:styleId="ListBullet1">
    <w:name w:val="List Bullet1"/>
    <w:basedOn w:val="Normal"/>
    <w:autoRedefine/>
    <w:rsid w:val="00FA09EC"/>
    <w:pPr>
      <w:numPr>
        <w:numId w:val="7"/>
      </w:numPr>
      <w:spacing w:line="360" w:lineRule="auto"/>
    </w:pPr>
    <w:rPr>
      <w:rFonts w:ascii="Arial" w:hAnsi="Arial"/>
      <w:sz w:val="28"/>
    </w:rPr>
  </w:style>
  <w:style w:type="paragraph" w:styleId="ListParagraph">
    <w:name w:val="List Paragraph"/>
    <w:basedOn w:val="Normal"/>
    <w:uiPriority w:val="1"/>
    <w:qFormat/>
    <w:rsid w:val="00FA09EC"/>
    <w:pPr>
      <w:spacing w:after="200" w:line="276" w:lineRule="auto"/>
      <w:ind w:left="720"/>
      <w:contextualSpacing/>
    </w:pPr>
    <w:rPr>
      <w:rFonts w:ascii="Arial" w:eastAsia="Calibri" w:hAnsi="Arial"/>
      <w:szCs w:val="22"/>
    </w:rPr>
  </w:style>
  <w:style w:type="paragraph" w:styleId="NoSpacing">
    <w:name w:val="No Spacing"/>
    <w:basedOn w:val="Normal"/>
    <w:link w:val="NoSpacingChar"/>
    <w:qFormat/>
    <w:rsid w:val="00FA09EC"/>
  </w:style>
  <w:style w:type="character" w:customStyle="1" w:styleId="NoSpacingChar">
    <w:name w:val="No Spacing Char"/>
    <w:link w:val="NoSpacing"/>
    <w:rsid w:val="00FA09EC"/>
    <w:rPr>
      <w:lang w:eastAsia="en-US"/>
    </w:rPr>
  </w:style>
  <w:style w:type="paragraph" w:customStyle="1" w:styleId="Object">
    <w:name w:val="Object"/>
    <w:basedOn w:val="Normal"/>
    <w:next w:val="Normal"/>
    <w:rsid w:val="00FA09EC"/>
    <w:pPr>
      <w:jc w:val="center"/>
    </w:pPr>
  </w:style>
  <w:style w:type="paragraph" w:customStyle="1" w:styleId="ObjectFootnote">
    <w:name w:val="Object Footnote"/>
    <w:basedOn w:val="Object"/>
    <w:next w:val="Normal"/>
    <w:rsid w:val="00FA09EC"/>
    <w:pPr>
      <w:spacing w:after="60"/>
    </w:pPr>
    <w:rPr>
      <w:i/>
      <w:sz w:val="14"/>
    </w:rPr>
  </w:style>
  <w:style w:type="paragraph" w:customStyle="1" w:styleId="ObjectFootnotelettered">
    <w:name w:val="Object Footnote lettered"/>
    <w:basedOn w:val="ObjectFootnote"/>
    <w:rsid w:val="00FA09EC"/>
    <w:pPr>
      <w:tabs>
        <w:tab w:val="left" w:pos="709"/>
      </w:tabs>
      <w:ind w:left="426"/>
      <w:jc w:val="left"/>
    </w:pPr>
  </w:style>
  <w:style w:type="paragraph" w:customStyle="1" w:styleId="ObjectFootnoteleft">
    <w:name w:val="Object Footnote left"/>
    <w:basedOn w:val="ObjectFootnotelettered"/>
    <w:rsid w:val="00FA09EC"/>
    <w:pPr>
      <w:ind w:left="709" w:hanging="283"/>
    </w:pPr>
  </w:style>
  <w:style w:type="character" w:styleId="PageNumber">
    <w:name w:val="page number"/>
    <w:rsid w:val="00FA09EC"/>
  </w:style>
  <w:style w:type="paragraph" w:styleId="Quote">
    <w:name w:val="Quote"/>
    <w:basedOn w:val="Normal"/>
    <w:next w:val="Normal"/>
    <w:link w:val="QuoteChar"/>
    <w:uiPriority w:val="29"/>
    <w:qFormat/>
    <w:rsid w:val="00FA09EC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FA09EC"/>
    <w:rPr>
      <w:i/>
      <w:iCs/>
      <w:color w:val="404040"/>
      <w:lang w:eastAsia="en-US"/>
    </w:rPr>
  </w:style>
  <w:style w:type="paragraph" w:customStyle="1" w:styleId="Style211HeadingBold">
    <w:name w:val="Style 2.1.1 Heading + Bold"/>
    <w:basedOn w:val="Normal"/>
    <w:rsid w:val="00FA09EC"/>
    <w:rPr>
      <w:b/>
      <w:bCs/>
      <w:i/>
      <w:iCs/>
    </w:rPr>
  </w:style>
  <w:style w:type="paragraph" w:customStyle="1" w:styleId="StyleBoxHeadingLeft0Firstline0">
    <w:name w:val="Style Box Heading + Left:  0&quot; First line:  0&quot;"/>
    <w:basedOn w:val="BoxHeading"/>
    <w:autoRedefine/>
    <w:rsid w:val="00FA09EC"/>
    <w:pPr>
      <w:keepLines/>
      <w:widowControl/>
      <w:tabs>
        <w:tab w:val="left" w:pos="567"/>
        <w:tab w:val="num" w:pos="1276"/>
      </w:tabs>
      <w:spacing w:before="120" w:after="120"/>
      <w:outlineLvl w:val="9"/>
    </w:pPr>
    <w:rPr>
      <w:bCs/>
      <w:color w:val="000000"/>
      <w:lang w:val="en-AU" w:eastAsia="en-AU"/>
    </w:rPr>
  </w:style>
  <w:style w:type="paragraph" w:customStyle="1" w:styleId="StyleName">
    <w:name w:val="Style Name"/>
    <w:basedOn w:val="Normal"/>
    <w:rsid w:val="00FA09EC"/>
    <w:pPr>
      <w:ind w:left="851" w:hanging="851"/>
      <w:jc w:val="center"/>
    </w:pPr>
    <w:rPr>
      <w:rFonts w:ascii="Arial" w:hAnsi="Arial"/>
      <w:b/>
      <w:i/>
      <w:color w:val="000000"/>
      <w:sz w:val="24"/>
      <w:lang w:val="en-GB" w:eastAsia="en-AU"/>
    </w:rPr>
  </w:style>
  <w:style w:type="paragraph" w:customStyle="1" w:styleId="Table5X">
    <w:name w:val="Table 5.X"/>
    <w:basedOn w:val="Normal"/>
    <w:next w:val="Normal"/>
    <w:rsid w:val="007475BD"/>
    <w:pPr>
      <w:widowControl w:val="0"/>
      <w:numPr>
        <w:numId w:val="8"/>
      </w:numPr>
      <w:tabs>
        <w:tab w:val="left" w:pos="1304"/>
      </w:tabs>
      <w:spacing w:before="360" w:after="120"/>
    </w:pPr>
    <w:rPr>
      <w:rFonts w:ascii="Arial" w:hAnsi="Arial"/>
      <w:bCs/>
      <w:i/>
      <w:color w:val="4F4F4F"/>
      <w:kern w:val="28"/>
      <w:sz w:val="22"/>
      <w:szCs w:val="22"/>
    </w:rPr>
  </w:style>
  <w:style w:type="paragraph" w:customStyle="1" w:styleId="TableFootnote">
    <w:name w:val="Table Footnote"/>
    <w:basedOn w:val="Normal"/>
    <w:rsid w:val="00FA09EC"/>
    <w:pPr>
      <w:spacing w:before="60" w:after="60"/>
      <w:ind w:left="284"/>
    </w:pPr>
    <w:rPr>
      <w:rFonts w:ascii="Arial" w:hAnsi="Arial"/>
      <w:i/>
      <w:sz w:val="14"/>
    </w:rPr>
  </w:style>
  <w:style w:type="table" w:styleId="TableGrid">
    <w:name w:val="Table Grid"/>
    <w:basedOn w:val="TableNormal"/>
    <w:rsid w:val="00FA09EC"/>
    <w:rPr>
      <w:lang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autoRedefine/>
    <w:rsid w:val="00FA09EC"/>
    <w:pPr>
      <w:keepNext/>
      <w:keepLines/>
      <w:numPr>
        <w:numId w:val="9"/>
      </w:numPr>
      <w:spacing w:before="120" w:after="120"/>
    </w:pPr>
    <w:rPr>
      <w:rFonts w:ascii="Arial" w:hAnsi="Arial"/>
      <w:b/>
      <w:sz w:val="24"/>
    </w:rPr>
  </w:style>
  <w:style w:type="paragraph" w:customStyle="1" w:styleId="TableHeadingCont">
    <w:name w:val="Table Heading Cont'"/>
    <w:basedOn w:val="TableHeading"/>
    <w:rsid w:val="00FA09EC"/>
    <w:pPr>
      <w:tabs>
        <w:tab w:val="clear" w:pos="1440"/>
        <w:tab w:val="left" w:pos="1418"/>
      </w:tabs>
    </w:pPr>
  </w:style>
  <w:style w:type="character" w:customStyle="1" w:styleId="UnresolvedMention1">
    <w:name w:val="Unresolved Mention1"/>
    <w:uiPriority w:val="99"/>
    <w:semiHidden/>
    <w:unhideWhenUsed/>
    <w:rsid w:val="00FA09EC"/>
    <w:rPr>
      <w:color w:val="808080"/>
      <w:shd w:val="clear" w:color="auto" w:fill="E6E6E6"/>
    </w:rPr>
  </w:style>
  <w:style w:type="paragraph" w:styleId="Revision">
    <w:name w:val="Revision"/>
    <w:hidden/>
    <w:uiPriority w:val="99"/>
    <w:semiHidden/>
    <w:rsid w:val="001519BF"/>
    <w:rPr>
      <w:lang w:val="en-US" w:eastAsia="en-US"/>
    </w:rPr>
  </w:style>
  <w:style w:type="paragraph" w:customStyle="1" w:styleId="msonormal0">
    <w:name w:val="msonormal"/>
    <w:basedOn w:val="Normal"/>
    <w:rsid w:val="00543B3B"/>
    <w:pPr>
      <w:spacing w:before="100" w:beforeAutospacing="1" w:after="100" w:afterAutospacing="1"/>
    </w:pPr>
    <w:rPr>
      <w:sz w:val="24"/>
      <w:szCs w:val="24"/>
      <w:lang w:eastAsia="en-AU"/>
    </w:rPr>
  </w:style>
  <w:style w:type="character" w:customStyle="1" w:styleId="StyleArial9ptBoldCustomColorRGB37169225">
    <w:name w:val="Style Arial 9 pt Bold Custom Color(RGB(37169225))"/>
    <w:basedOn w:val="DefaultParagraphFont"/>
    <w:rsid w:val="00DF6BAF"/>
    <w:rPr>
      <w:rFonts w:ascii="Arial" w:hAnsi="Arial"/>
      <w:b/>
      <w:bCs/>
      <w:color w:val="00ABE6"/>
      <w:sz w:val="18"/>
    </w:rPr>
  </w:style>
  <w:style w:type="paragraph" w:customStyle="1" w:styleId="StyleArial9ptBoldCustomColorRGB37169225Right">
    <w:name w:val="Style Arial 9 pt Bold Custom Color(RGB(37169225)) Right"/>
    <w:basedOn w:val="Normal"/>
    <w:rsid w:val="00FA04F4"/>
    <w:pPr>
      <w:jc w:val="right"/>
    </w:pPr>
    <w:rPr>
      <w:rFonts w:ascii="Arial" w:hAnsi="Arial"/>
      <w:b/>
      <w:bCs/>
      <w:color w:val="00ABE6"/>
      <w:sz w:val="18"/>
    </w:rPr>
  </w:style>
  <w:style w:type="paragraph" w:customStyle="1" w:styleId="Table6x">
    <w:name w:val="Table 6.x"/>
    <w:basedOn w:val="Normal"/>
    <w:qFormat/>
    <w:rsid w:val="004E6144"/>
    <w:pPr>
      <w:widowControl w:val="0"/>
      <w:tabs>
        <w:tab w:val="left" w:pos="1134"/>
      </w:tabs>
      <w:spacing w:before="360" w:after="120"/>
    </w:pPr>
    <w:rPr>
      <w:rFonts w:ascii="Arial" w:hAnsi="Arial"/>
      <w:bCs/>
      <w:i/>
      <w:color w:val="57514D"/>
      <w:kern w:val="28"/>
      <w:szCs w:val="22"/>
      <w:lang w:val="en-US"/>
    </w:rPr>
  </w:style>
  <w:style w:type="paragraph" w:customStyle="1" w:styleId="21Heading2">
    <w:name w:val="2.1 Heading 2"/>
    <w:basedOn w:val="Normal"/>
    <w:qFormat/>
    <w:rsid w:val="00383B36"/>
    <w:pPr>
      <w:numPr>
        <w:numId w:val="51"/>
      </w:numPr>
      <w:pBdr>
        <w:bottom w:val="single" w:sz="4" w:space="4" w:color="00ABE6"/>
      </w:pBdr>
      <w:spacing w:before="240" w:after="100"/>
    </w:pPr>
    <w:rPr>
      <w:rFonts w:ascii="Arial" w:hAnsi="Arial"/>
      <w:b/>
      <w:color w:val="00ABE6"/>
      <w:sz w:val="28"/>
    </w:rPr>
  </w:style>
  <w:style w:type="paragraph" w:customStyle="1" w:styleId="Chart21">
    <w:name w:val="Chart 2.1"/>
    <w:basedOn w:val="Normal"/>
    <w:qFormat/>
    <w:rsid w:val="00383B36"/>
    <w:pPr>
      <w:numPr>
        <w:numId w:val="54"/>
      </w:numPr>
      <w:spacing w:before="240" w:after="120"/>
    </w:pPr>
    <w:rPr>
      <w:rFonts w:ascii="Arial" w:hAnsi="Arial"/>
      <w:i/>
      <w:color w:val="4F4F4F"/>
      <w:sz w:val="22"/>
    </w:rPr>
  </w:style>
  <w:style w:type="paragraph" w:customStyle="1" w:styleId="Table21">
    <w:name w:val="Table 2.1"/>
    <w:basedOn w:val="Normal"/>
    <w:qFormat/>
    <w:rsid w:val="00383B36"/>
    <w:pPr>
      <w:numPr>
        <w:numId w:val="55"/>
      </w:numPr>
      <w:spacing w:before="240" w:after="120"/>
    </w:pPr>
    <w:rPr>
      <w:rFonts w:ascii="Arial" w:hAnsi="Arial"/>
      <w:i/>
      <w:color w:val="4F4F4F"/>
      <w:sz w:val="22"/>
      <w:lang w:val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9066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64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43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88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3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47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407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04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74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90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0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72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73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44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15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074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21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303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994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835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37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576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500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66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72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397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593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364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752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081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343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13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599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29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665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39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22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67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284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033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149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108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456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18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68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344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03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048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526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872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658202">
      <w:bodyDiv w:val="1"/>
      <w:marLeft w:val="60"/>
      <w:marRight w:val="60"/>
      <w:marTop w:val="60"/>
      <w:marBottom w:val="1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18" Type="http://schemas.openxmlformats.org/officeDocument/2006/relationships/header" Target="header4.xml"/><Relationship Id="rId26" Type="http://schemas.openxmlformats.org/officeDocument/2006/relationships/header" Target="header10.xml"/><Relationship Id="rId3" Type="http://schemas.openxmlformats.org/officeDocument/2006/relationships/customXml" Target="../customXml/item3.xml"/><Relationship Id="rId21" Type="http://schemas.openxmlformats.org/officeDocument/2006/relationships/footer" Target="footer4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5" Type="http://schemas.openxmlformats.org/officeDocument/2006/relationships/footer" Target="footer5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header" Target="header6.xml"/><Relationship Id="rId29" Type="http://schemas.openxmlformats.org/officeDocument/2006/relationships/footer" Target="footer6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header" Target="header9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23" Type="http://schemas.openxmlformats.org/officeDocument/2006/relationships/header" Target="header8.xml"/><Relationship Id="rId28" Type="http://schemas.openxmlformats.org/officeDocument/2006/relationships/header" Target="header12.xml"/><Relationship Id="rId10" Type="http://schemas.openxmlformats.org/officeDocument/2006/relationships/footnotes" Target="footnotes.xml"/><Relationship Id="rId19" Type="http://schemas.openxmlformats.org/officeDocument/2006/relationships/header" Target="header5.xml"/><Relationship Id="rId31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Relationship Id="rId22" Type="http://schemas.openxmlformats.org/officeDocument/2006/relationships/header" Target="header7.xml"/><Relationship Id="rId27" Type="http://schemas.openxmlformats.org/officeDocument/2006/relationships/header" Target="header11.xml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801a5968-9419-4033-b9de-7ffe8168468e">
      <UserInfo>
        <DisplayName>Louis Kastoun</DisplayName>
        <AccountId>144</AccountId>
        <AccountType/>
      </UserInfo>
    </SharedWithUsers>
    <_Flow_SignoffStatus xmlns="1c478e85-8130-4c67-8ee4-8bdf1c0e6049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02F16F1AFBDE54EBD2685E90FE1922F" ma:contentTypeVersion="13" ma:contentTypeDescription="Create a new document." ma:contentTypeScope="" ma:versionID="aa9454f501cc4f443e6d2a358128cbdb">
  <xsd:schema xmlns:xsd="http://www.w3.org/2001/XMLSchema" xmlns:xs="http://www.w3.org/2001/XMLSchema" xmlns:p="http://schemas.microsoft.com/office/2006/metadata/properties" xmlns:ns2="801a5968-9419-4033-b9de-7ffe8168468e" xmlns:ns3="1c478e85-8130-4c67-8ee4-8bdf1c0e6049" targetNamespace="http://schemas.microsoft.com/office/2006/metadata/properties" ma:root="true" ma:fieldsID="c4ef26c785574217d699266b2fdd00a6" ns2:_="" ns3:_="">
    <xsd:import namespace="801a5968-9419-4033-b9de-7ffe8168468e"/>
    <xsd:import namespace="1c478e85-8130-4c67-8ee4-8bdf1c0e6049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_Flow_SignoffStatus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1a5968-9419-4033-b9de-7ffe8168468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478e85-8130-4c67-8ee4-8bdf1c0e604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metadata xmlns="http://www.objective.com/ecm/document/metadata/A8F43476EB784464BFCC994945052FE7" version="1.0.0">
  <systemFields>
    <field name="Objective-Id">
      <value order="0">A4329808</value>
    </field>
    <field name="Objective-Title">
      <value order="0">02 PRINTER FINAL - Education BP3 chapter</value>
    </field>
    <field name="Objective-Description">
      <value order="0"/>
    </field>
    <field name="Objective-CreationStamp">
      <value order="0">2019-06-07T23:07:00Z</value>
    </field>
    <field name="Objective-IsApproved">
      <value order="0">false</value>
    </field>
    <field name="Objective-IsPublished">
      <value order="0">true</value>
    </field>
    <field name="Objective-DatePublished">
      <value order="0">2019-06-11T07:28:24Z</value>
    </field>
    <field name="Objective-ModificationStamp">
      <value order="0">2019-06-11T07:28:24Z</value>
    </field>
    <field name="Objective-Owner">
      <value order="0">Francess Lavorato</value>
    </field>
    <field name="Objective-Path">
      <value order="0">Objective Global Folder:1. Treasury:1. Information Management Structure (TR):POLICY &amp; BUDGET GROUP:08. Budget:ABP Operations:Budget Coordination:Coordination:2019-2020 FY:2019-20 BP3 Chapters:2019-20 BP3 PRINTER</value>
    </field>
    <field name="Objective-Parent">
      <value order="0">2019-20 BP3 PRINTER</value>
    </field>
    <field name="Objective-State">
      <value order="0">Published</value>
    </field>
    <field name="Objective-VersionId">
      <value order="0">vA7634662</value>
    </field>
    <field name="Objective-Version">
      <value order="0">13.0</value>
    </field>
    <field name="Objective-VersionNumber">
      <value order="0">16</value>
    </field>
    <field name="Objective-VersionComment">
      <value order="0"/>
    </field>
    <field name="Objective-FileNumber">
      <value order="0">qA444160</value>
    </field>
    <field name="Objective-Classification">
      <value order="0">UNCLASSIFIED</value>
    </field>
    <field name="Objective-Caveats">
      <value order="0"/>
    </field>
  </systemFields>
  <catalogues>
    <catalogue name="Treasury Document Type Catalogue" type="type" ori="id:cA89">
      <field name="Objective-Vital Record">
        <value order="0">No</value>
      </field>
      <field name="Objective-DLM">
        <value order="0">No Impact</value>
      </field>
      <field name="Objective-Security Classification">
        <value order="0">UNCLASSIFIED</value>
      </field>
      <field name="Objective-GIPA">
        <value order="0">No</value>
      </field>
      <field name="Objective-Additional Search Tags">
        <value order="0"/>
      </field>
    </catalogue>
  </catalogues>
</metadata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C8DCF0A-77DA-41C5-89AD-10710CEB272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C974F71-7CEA-440A-95E8-8F76EA5440C5}">
  <ds:schemaRefs>
    <ds:schemaRef ds:uri="http://schemas.microsoft.com/office/2006/metadata/properties"/>
    <ds:schemaRef ds:uri="http://schemas.microsoft.com/office/infopath/2007/PartnerControls"/>
    <ds:schemaRef ds:uri="be10ce44-c66e-469b-8f9a-44f6cf8d73cc"/>
  </ds:schemaRefs>
</ds:datastoreItem>
</file>

<file path=customXml/itemProps3.xml><?xml version="1.0" encoding="utf-8"?>
<ds:datastoreItem xmlns:ds="http://schemas.openxmlformats.org/officeDocument/2006/customXml" ds:itemID="{9ACD6CC0-1BB8-4E84-BA0A-72D1533EFE99}"/>
</file>

<file path=customXml/itemProps4.xml><?xml version="1.0" encoding="utf-8"?>
<ds:datastoreItem xmlns:ds="http://schemas.openxmlformats.org/officeDocument/2006/customXml" ds:itemID="{5745109E-2DDF-40CB-AC2B-FF9B10C90820}">
  <ds:schemaRefs>
    <ds:schemaRef ds:uri="http://www.objective.com/ecm/document/metadata/A8F43476EB784464BFCC994945052FE7"/>
  </ds:schemaRefs>
</ds:datastoreItem>
</file>

<file path=customXml/itemProps5.xml><?xml version="1.0" encoding="utf-8"?>
<ds:datastoreItem xmlns:ds="http://schemas.openxmlformats.org/officeDocument/2006/customXml" ds:itemID="{569DDC32-3A50-48A5-9A0F-CCD73D18D23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10</Pages>
  <Words>2517</Words>
  <Characters>14349</Characters>
  <Application>Microsoft Office Word</Application>
  <DocSecurity>0</DocSecurity>
  <Lines>119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20-21 Budget - Budget Paper No. 4 - Agency Financial Statements  - 02 Education cluster</vt:lpstr>
    </vt:vector>
  </TitlesOfParts>
  <Company>NSW Treasury</Company>
  <LinksUpToDate>false</LinksUpToDate>
  <CharactersWithSpaces>168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1-22 Budget - Budget Paper No. 4 - Agency Financial Statements  - 02 Education cluster</dc:title>
  <dc:subject/>
  <dc:creator>The Treasury</dc:creator>
  <cp:keywords>The Treasury</cp:keywords>
  <cp:lastModifiedBy>Francess Lavorato</cp:lastModifiedBy>
  <cp:revision>30</cp:revision>
  <cp:lastPrinted>2020-11-10T09:43:00Z</cp:lastPrinted>
  <dcterms:created xsi:type="dcterms:W3CDTF">2021-06-07T06:10:00Z</dcterms:created>
  <dcterms:modified xsi:type="dcterms:W3CDTF">2021-06-15T11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hecked by">
    <vt:lpwstr>32123</vt:lpwstr>
  </property>
  <property fmtid="{D5CDD505-2E9C-101B-9397-08002B2CF9AE}" pid="3" name="Objective-Id">
    <vt:lpwstr>A4329808</vt:lpwstr>
  </property>
  <property fmtid="{D5CDD505-2E9C-101B-9397-08002B2CF9AE}" pid="4" name="Objective-Title">
    <vt:lpwstr>02 PRINTER FINAL - Education BP3 chapter</vt:lpwstr>
  </property>
  <property fmtid="{D5CDD505-2E9C-101B-9397-08002B2CF9AE}" pid="5" name="Objective-Comment">
    <vt:lpwstr/>
  </property>
  <property fmtid="{D5CDD505-2E9C-101B-9397-08002B2CF9AE}" pid="6" name="Objective-CreationStamp">
    <vt:filetime>2019-06-10T05:28:57Z</vt:filetime>
  </property>
  <property fmtid="{D5CDD505-2E9C-101B-9397-08002B2CF9AE}" pid="7" name="Objective-IsApproved">
    <vt:bool>false</vt:bool>
  </property>
  <property fmtid="{D5CDD505-2E9C-101B-9397-08002B2CF9AE}" pid="8" name="Objective-IsPublished">
    <vt:bool>true</vt:bool>
  </property>
  <property fmtid="{D5CDD505-2E9C-101B-9397-08002B2CF9AE}" pid="9" name="Objective-DatePublished">
    <vt:filetime>2019-06-11T07:28:24Z</vt:filetime>
  </property>
  <property fmtid="{D5CDD505-2E9C-101B-9397-08002B2CF9AE}" pid="10" name="Objective-ModificationStamp">
    <vt:filetime>2019-06-11T07:28:24Z</vt:filetime>
  </property>
  <property fmtid="{D5CDD505-2E9C-101B-9397-08002B2CF9AE}" pid="11" name="Objective-Owner">
    <vt:lpwstr>Francess Lavorato</vt:lpwstr>
  </property>
  <property fmtid="{D5CDD505-2E9C-101B-9397-08002B2CF9AE}" pid="12" name="Objective-Path">
    <vt:lpwstr>Objective Global Folder:1. Treasury:1. Information Management Structure (TR):POLICY &amp; BUDGET GROUP:08. Budget:ABP Operations:Budget Coordination:Coordination:2019-2020 FY:2019-20 BP3 Chapters:2019-20 BP3 PRINTER:</vt:lpwstr>
  </property>
  <property fmtid="{D5CDD505-2E9C-101B-9397-08002B2CF9AE}" pid="13" name="Objective-Parent">
    <vt:lpwstr>2019-20 BP3 PRINTER</vt:lpwstr>
  </property>
  <property fmtid="{D5CDD505-2E9C-101B-9397-08002B2CF9AE}" pid="14" name="Objective-State">
    <vt:lpwstr>Published</vt:lpwstr>
  </property>
  <property fmtid="{D5CDD505-2E9C-101B-9397-08002B2CF9AE}" pid="15" name="Objective-Version">
    <vt:lpwstr>13.0</vt:lpwstr>
  </property>
  <property fmtid="{D5CDD505-2E9C-101B-9397-08002B2CF9AE}" pid="16" name="Objective-VersionNumber">
    <vt:r8>16</vt:r8>
  </property>
  <property fmtid="{D5CDD505-2E9C-101B-9397-08002B2CF9AE}" pid="17" name="Objective-VersionComment">
    <vt:lpwstr/>
  </property>
  <property fmtid="{D5CDD505-2E9C-101B-9397-08002B2CF9AE}" pid="18" name="Objective-FileNumber">
    <vt:lpwstr>T19/01520</vt:lpwstr>
  </property>
  <property fmtid="{D5CDD505-2E9C-101B-9397-08002B2CF9AE}" pid="19" name="Objective-Classification">
    <vt:lpwstr>[Inherited - UNCLASSIFIED]</vt:lpwstr>
  </property>
  <property fmtid="{D5CDD505-2E9C-101B-9397-08002B2CF9AE}" pid="20" name="Objective-Caveats">
    <vt:lpwstr/>
  </property>
  <property fmtid="{D5CDD505-2E9C-101B-9397-08002B2CF9AE}" pid="21" name="Objective-Vital Record [system]">
    <vt:lpwstr>No</vt:lpwstr>
  </property>
  <property fmtid="{D5CDD505-2E9C-101B-9397-08002B2CF9AE}" pid="22" name="Objective-GIPA [system]">
    <vt:lpwstr>No</vt:lpwstr>
  </property>
  <property fmtid="{D5CDD505-2E9C-101B-9397-08002B2CF9AE}" pid="23" name="Objective-Additional Search Tags [system]">
    <vt:lpwstr/>
  </property>
  <property fmtid="{D5CDD505-2E9C-101B-9397-08002B2CF9AE}" pid="24" name="Objective-Description">
    <vt:lpwstr/>
  </property>
  <property fmtid="{D5CDD505-2E9C-101B-9397-08002B2CF9AE}" pid="25" name="Objective-VersionId">
    <vt:lpwstr>vA7634662</vt:lpwstr>
  </property>
  <property fmtid="{D5CDD505-2E9C-101B-9397-08002B2CF9AE}" pid="26" name="Objective-Vital Record">
    <vt:lpwstr>No</vt:lpwstr>
  </property>
  <property fmtid="{D5CDD505-2E9C-101B-9397-08002B2CF9AE}" pid="27" name="Objective-GIPA">
    <vt:lpwstr>No</vt:lpwstr>
  </property>
  <property fmtid="{D5CDD505-2E9C-101B-9397-08002B2CF9AE}" pid="28" name="Objective-DLM">
    <vt:lpwstr>No Impact</vt:lpwstr>
  </property>
  <property fmtid="{D5CDD505-2E9C-101B-9397-08002B2CF9AE}" pid="29" name="Objective-Security Classification">
    <vt:lpwstr>UNCLASSIFIED</vt:lpwstr>
  </property>
  <property fmtid="{D5CDD505-2E9C-101B-9397-08002B2CF9AE}" pid="30" name="Objective-Additional Search Tags">
    <vt:lpwstr/>
  </property>
  <property fmtid="{D5CDD505-2E9C-101B-9397-08002B2CF9AE}" pid="31" name="Objective-DLM [system]">
    <vt:lpwstr>No Impact</vt:lpwstr>
  </property>
  <property fmtid="{D5CDD505-2E9C-101B-9397-08002B2CF9AE}" pid="32" name="Objective-Security Classification [system]">
    <vt:lpwstr>UNCLASSIFIED</vt:lpwstr>
  </property>
  <property fmtid="{D5CDD505-2E9C-101B-9397-08002B2CF9AE}" pid="33" name="ContentTypeId">
    <vt:lpwstr>0x010100F02F16F1AFBDE54EBD2685E90FE1922F</vt:lpwstr>
  </property>
</Properties>
</file>